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1B342A01" w:rsidR="00703812" w:rsidRPr="001F0F2A" w:rsidDel="00550629" w:rsidRDefault="00703812" w:rsidP="001F0F2A">
      <w:pPr>
        <w:keepNext/>
        <w:keepLines/>
        <w:spacing w:before="40" w:after="0"/>
        <w:outlineLvl w:val="1"/>
        <w:rPr>
          <w:del w:id="8" w:author="Paulo H. Leocadio" w:date="2024-07-22T15:37:00Z" w16du:dateUtc="2024-07-22T19:37:00Z"/>
          <w:rFonts w:eastAsiaTheme="majorEastAsia" w:cstheme="majorBidi"/>
          <w:sz w:val="36"/>
          <w:szCs w:val="26"/>
        </w:rPr>
      </w:pPr>
      <w:commentRangeStart w:id="9"/>
      <w:commentRangeStart w:id="10"/>
      <w:del w:id="11" w:author="Paulo H. Leocadio" w:date="2024-07-22T15:37:00Z" w16du:dateUtc="2024-07-22T19:37:00Z">
        <w:r w:rsidRPr="001F0F2A" w:rsidDel="00550629">
          <w:rPr>
            <w:rFonts w:eastAsiaTheme="majorEastAsia" w:cstheme="majorBidi"/>
            <w:sz w:val="36"/>
            <w:szCs w:val="26"/>
          </w:rPr>
          <w:delText>Objectives</w:delText>
        </w:r>
        <w:commentRangeEnd w:id="9"/>
        <w:r w:rsidRPr="001F0F2A" w:rsidDel="00550629">
          <w:rPr>
            <w:rFonts w:eastAsiaTheme="majorEastAsia" w:cstheme="majorBidi"/>
            <w:sz w:val="36"/>
            <w:szCs w:val="26"/>
          </w:rPr>
          <w:commentReference w:id="9"/>
        </w:r>
        <w:commentRangeEnd w:id="10"/>
        <w:r w:rsidR="00B03188" w:rsidDel="00550629">
          <w:rPr>
            <w:rStyle w:val="CommentReference"/>
          </w:rPr>
          <w:commentReference w:id="10"/>
        </w:r>
        <w:r w:rsidRPr="001F0F2A" w:rsidDel="00550629">
          <w:rPr>
            <w:rFonts w:eastAsiaTheme="majorEastAsia" w:cstheme="majorBidi"/>
            <w:sz w:val="36"/>
            <w:szCs w:val="26"/>
          </w:rPr>
          <w:delText xml:space="preserve"> </w:delText>
        </w:r>
      </w:del>
    </w:p>
    <w:p w14:paraId="4FEF0AC1" w14:textId="3EC9D48F" w:rsidR="004308E6" w:rsidRPr="004308E6" w:rsidDel="00550629" w:rsidRDefault="004308E6" w:rsidP="004308E6">
      <w:pPr>
        <w:pStyle w:val="NormalBPBHEB"/>
        <w:rPr>
          <w:del w:id="12" w:author="Paulo H. Leocadio" w:date="2024-07-22T15:37:00Z" w16du:dateUtc="2024-07-22T19:37:00Z"/>
        </w:rPr>
      </w:pPr>
      <w:del w:id="13" w:author="Paulo H. Leocadio" w:date="2024-07-22T15:37:00Z" w16du:dateUtc="2024-07-22T19:37:00Z">
        <w:r w:rsidRPr="004308E6" w:rsidDel="00550629">
          <w:delTex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delText>
        </w:r>
      </w:del>
    </w:p>
    <w:p w14:paraId="207C640F" w14:textId="186387CC" w:rsidR="004308E6" w:rsidRPr="004308E6" w:rsidDel="00550629" w:rsidRDefault="004308E6" w:rsidP="004308E6">
      <w:pPr>
        <w:pStyle w:val="NormalBPBHEB"/>
        <w:numPr>
          <w:ilvl w:val="0"/>
          <w:numId w:val="137"/>
        </w:numPr>
        <w:rPr>
          <w:del w:id="14" w:author="Paulo H. Leocadio" w:date="2024-07-22T15:37:00Z" w16du:dateUtc="2024-07-22T19:37:00Z"/>
        </w:rPr>
      </w:pPr>
      <w:del w:id="15" w:author="Paulo H. Leocadio" w:date="2024-07-22T15:37:00Z" w16du:dateUtc="2024-07-22T19:37:00Z">
        <w:r w:rsidRPr="004308E6" w:rsidDel="00550629">
          <w:rPr>
            <w:b/>
            <w:bCs/>
          </w:rPr>
          <w:delText>Understanding Serverless Computing</w:delText>
        </w:r>
        <w:r w:rsidRPr="004308E6" w:rsidDel="00550629">
          <w:delText>: Readers will comprehend the principles and advantages of serverless computing, including its impact on developer productivity and operational efficiency in cloud-native applications.</w:delText>
        </w:r>
      </w:del>
    </w:p>
    <w:p w14:paraId="5F175409" w14:textId="5A2D8041" w:rsidR="004308E6" w:rsidRPr="004308E6" w:rsidDel="00550629" w:rsidRDefault="004308E6" w:rsidP="004308E6">
      <w:pPr>
        <w:pStyle w:val="NormalBPBHEB"/>
        <w:numPr>
          <w:ilvl w:val="0"/>
          <w:numId w:val="137"/>
        </w:numPr>
        <w:rPr>
          <w:del w:id="16" w:author="Paulo H. Leocadio" w:date="2024-07-22T15:37:00Z" w16du:dateUtc="2024-07-22T19:37:00Z"/>
        </w:rPr>
      </w:pPr>
      <w:del w:id="17" w:author="Paulo H. Leocadio" w:date="2024-07-22T15:37:00Z" w16du:dateUtc="2024-07-22T19:37:00Z">
        <w:r w:rsidRPr="004308E6" w:rsidDel="00550629">
          <w:rPr>
            <w:b/>
            <w:bCs/>
          </w:rPr>
          <w:delText>Utilizing Integrated Development Environments (IDEs)</w:delText>
        </w:r>
        <w:r w:rsidRPr="004308E6" w:rsidDel="00550629">
          <w:delText>: Skills will be developed in using IDEs to enhance coding efficiency, collaborate effectively, and utilize debugging tools for rapid software development.</w:delText>
        </w:r>
      </w:del>
    </w:p>
    <w:p w14:paraId="1CFFCD24" w14:textId="1440859B" w:rsidR="004308E6" w:rsidRPr="004308E6" w:rsidDel="00550629" w:rsidRDefault="004308E6" w:rsidP="004308E6">
      <w:pPr>
        <w:pStyle w:val="NormalBPBHEB"/>
        <w:numPr>
          <w:ilvl w:val="0"/>
          <w:numId w:val="137"/>
        </w:numPr>
        <w:rPr>
          <w:del w:id="18" w:author="Paulo H. Leocadio" w:date="2024-07-22T15:37:00Z" w16du:dateUtc="2024-07-22T19:37:00Z"/>
        </w:rPr>
      </w:pPr>
      <w:del w:id="19" w:author="Paulo H. Leocadio" w:date="2024-07-22T15:37:00Z" w16du:dateUtc="2024-07-22T19:37:00Z">
        <w:r w:rsidRPr="004308E6" w:rsidDel="00550629">
          <w:rPr>
            <w:b/>
            <w:bCs/>
          </w:rPr>
          <w:delText>Implementing Machine Learning (ML) in Software Development</w:delText>
        </w:r>
        <w:r w:rsidRPr="004308E6" w:rsidDel="00550629">
          <w:delText>: Readers will learn to integrate machine learning algorithms for tasks such as code quality improvement, automated code reviews, and performance optimization.</w:delText>
        </w:r>
      </w:del>
    </w:p>
    <w:p w14:paraId="1C6D98D3" w14:textId="381006EF" w:rsidR="004308E6" w:rsidRPr="004308E6" w:rsidDel="00550629" w:rsidRDefault="004308E6" w:rsidP="004308E6">
      <w:pPr>
        <w:pStyle w:val="NormalBPBHEB"/>
        <w:numPr>
          <w:ilvl w:val="0"/>
          <w:numId w:val="137"/>
        </w:numPr>
        <w:rPr>
          <w:del w:id="20" w:author="Paulo H. Leocadio" w:date="2024-07-22T15:37:00Z" w16du:dateUtc="2024-07-22T19:37:00Z"/>
        </w:rPr>
      </w:pPr>
      <w:del w:id="21" w:author="Paulo H. Leocadio" w:date="2024-07-22T15:37:00Z" w16du:dateUtc="2024-07-22T19:37:00Z">
        <w:r w:rsidRPr="004308E6" w:rsidDel="00550629">
          <w:rPr>
            <w:b/>
            <w:bCs/>
          </w:rPr>
          <w:delText>Managing Artifacts and Dependencies</w:delText>
        </w:r>
        <w:r w:rsidRPr="004308E6" w:rsidDel="00550629">
          <w:delText>: Skills will be acquired in managing artifacts, version control, and dependencies using AWS tools like CodeArtifact, ensuring reliable and consistent software builds.</w:delText>
        </w:r>
      </w:del>
    </w:p>
    <w:p w14:paraId="338C99B7" w14:textId="68486D7A" w:rsidR="004308E6" w:rsidRPr="004308E6" w:rsidDel="00550629" w:rsidRDefault="004308E6" w:rsidP="004308E6">
      <w:pPr>
        <w:pStyle w:val="NormalBPBHEB"/>
        <w:numPr>
          <w:ilvl w:val="0"/>
          <w:numId w:val="137"/>
        </w:numPr>
        <w:rPr>
          <w:del w:id="22" w:author="Paulo H. Leocadio" w:date="2024-07-22T15:37:00Z" w16du:dateUtc="2024-07-22T19:37:00Z"/>
        </w:rPr>
      </w:pPr>
      <w:del w:id="23" w:author="Paulo H. Leocadio" w:date="2024-07-22T15:37:00Z" w16du:dateUtc="2024-07-22T19:37:00Z">
        <w:r w:rsidRPr="004308E6" w:rsidDel="00550629">
          <w:rPr>
            <w:b/>
            <w:bCs/>
          </w:rPr>
          <w:delText>Implementing Continuous Integration and Continuous Deployment (CI/CD)</w:delText>
        </w:r>
        <w:r w:rsidRPr="004308E6" w:rsidDel="00550629">
          <w:delText>: Techniques for automating build, test, and deployment pipelines using AWS CodeBuild, CodeCommit, and CodePipeline will be mastered, along with best practices for secure CI/CD pipelines.</w:delText>
        </w:r>
      </w:del>
    </w:p>
    <w:p w14:paraId="33F1CAC3" w14:textId="030EEDAB" w:rsidR="004308E6" w:rsidRPr="004308E6" w:rsidDel="00550629" w:rsidRDefault="004308E6" w:rsidP="004308E6">
      <w:pPr>
        <w:pStyle w:val="NormalBPBHEB"/>
        <w:numPr>
          <w:ilvl w:val="0"/>
          <w:numId w:val="137"/>
        </w:numPr>
        <w:rPr>
          <w:del w:id="24" w:author="Paulo H. Leocadio" w:date="2024-07-22T15:37:00Z" w16du:dateUtc="2024-07-22T19:37:00Z"/>
        </w:rPr>
      </w:pPr>
      <w:del w:id="25" w:author="Paulo H. Leocadio" w:date="2024-07-22T15:37:00Z" w16du:dateUtc="2024-07-22T19:37:00Z">
        <w:r w:rsidRPr="004308E6" w:rsidDel="00550629">
          <w:rPr>
            <w:b/>
            <w:bCs/>
          </w:rPr>
          <w:delText>Deploying Infrastructure as Code (IaC)</w:delText>
        </w:r>
        <w:r w:rsidRPr="004308E6" w:rsidDel="00550629">
          <w:delText>: Proficiency will be gained in using AWS CloudFormation and Cloud Control API to provision and manage cloud resources programmatically, ensuring scalability and reproducibility.</w:delText>
        </w:r>
      </w:del>
    </w:p>
    <w:p w14:paraId="5DFC670A" w14:textId="197CA2EC" w:rsidR="004308E6" w:rsidRPr="004308E6" w:rsidDel="00550629" w:rsidRDefault="004308E6" w:rsidP="004308E6">
      <w:pPr>
        <w:pStyle w:val="NormalBPBHEB"/>
        <w:numPr>
          <w:ilvl w:val="0"/>
          <w:numId w:val="137"/>
        </w:numPr>
        <w:rPr>
          <w:del w:id="26" w:author="Paulo H. Leocadio" w:date="2024-07-22T15:37:00Z" w16du:dateUtc="2024-07-22T19:37:00Z"/>
        </w:rPr>
      </w:pPr>
      <w:del w:id="27" w:author="Paulo H. Leocadio" w:date="2024-07-22T15:37:00Z" w16du:dateUtc="2024-07-22T19:37:00Z">
        <w:r w:rsidRPr="004308E6" w:rsidDel="00550629">
          <w:rPr>
            <w:b/>
            <w:bCs/>
          </w:rPr>
          <w:delText>Implementing Advanced Deployment Strategies</w:delText>
        </w:r>
        <w:r w:rsidRPr="004308E6" w:rsidDel="00550629">
          <w:delText>: Readers will understand advanced deployment strategies and orchestration techniques, including blue/green deployments and canary releases, to achieve zero-downtime deployments and minimize risks.</w:delText>
        </w:r>
      </w:del>
    </w:p>
    <w:p w14:paraId="3709E06C" w14:textId="621BD385" w:rsidR="004308E6" w:rsidRPr="004308E6" w:rsidDel="00550629" w:rsidRDefault="004308E6" w:rsidP="004308E6">
      <w:pPr>
        <w:pStyle w:val="NormalBPBHEB"/>
        <w:numPr>
          <w:ilvl w:val="0"/>
          <w:numId w:val="137"/>
        </w:numPr>
        <w:rPr>
          <w:del w:id="28" w:author="Paulo H. Leocadio" w:date="2024-07-22T15:37:00Z" w16du:dateUtc="2024-07-22T19:37:00Z"/>
        </w:rPr>
      </w:pPr>
      <w:del w:id="29" w:author="Paulo H. Leocadio" w:date="2024-07-22T15:37:00Z" w16du:dateUtc="2024-07-22T19:37:00Z">
        <w:r w:rsidRPr="004308E6" w:rsidDel="00550629">
          <w:rPr>
            <w:b/>
            <w:bCs/>
          </w:rPr>
          <w:delText>Testing Resilience and Fault Tolerance</w:delText>
        </w:r>
        <w:r w:rsidRPr="004308E6" w:rsidDel="00550629">
          <w:delText>: Skills will be developed in chaos engineering and resilience testing methodologies to ensure the reliability and fault tolerance of cloud-based applications.</w:delText>
        </w:r>
      </w:del>
    </w:p>
    <w:p w14:paraId="10F35765" w14:textId="3D2F8E6A" w:rsidR="004308E6" w:rsidRPr="004308E6" w:rsidDel="00550629" w:rsidRDefault="004308E6" w:rsidP="004308E6">
      <w:pPr>
        <w:pStyle w:val="NormalBPBHEB"/>
        <w:numPr>
          <w:ilvl w:val="0"/>
          <w:numId w:val="137"/>
        </w:numPr>
        <w:rPr>
          <w:del w:id="30" w:author="Paulo H. Leocadio" w:date="2024-07-22T15:37:00Z" w16du:dateUtc="2024-07-22T19:37:00Z"/>
        </w:rPr>
      </w:pPr>
      <w:del w:id="31" w:author="Paulo H. Leocadio" w:date="2024-07-22T15:37:00Z" w16du:dateUtc="2024-07-22T19:37:00Z">
        <w:r w:rsidRPr="004308E6" w:rsidDel="00550629">
          <w:rPr>
            <w:b/>
            <w:bCs/>
          </w:rPr>
          <w:delText>Building Event-Driven Architectures (EDA)</w:delText>
        </w:r>
        <w:r w:rsidRPr="004308E6" w:rsidDel="00550629">
          <w:delText>: Techniques for designing and implementing event-driven architectures using AWS services like SNS and Step Functions will be covered, enabling scalable and responsive applications.</w:delText>
        </w:r>
      </w:del>
    </w:p>
    <w:p w14:paraId="626C6E18" w14:textId="397F3C56" w:rsidR="004308E6" w:rsidRPr="004308E6" w:rsidDel="00550629" w:rsidRDefault="004308E6" w:rsidP="004308E6">
      <w:pPr>
        <w:pStyle w:val="NormalBPBHEB"/>
        <w:numPr>
          <w:ilvl w:val="0"/>
          <w:numId w:val="137"/>
        </w:numPr>
        <w:rPr>
          <w:del w:id="32" w:author="Paulo H. Leocadio" w:date="2024-07-22T15:37:00Z" w16du:dateUtc="2024-07-22T19:37:00Z"/>
        </w:rPr>
      </w:pPr>
      <w:del w:id="33" w:author="Paulo H. Leocadio" w:date="2024-07-22T15:37:00Z" w16du:dateUtc="2024-07-22T19:37:00Z">
        <w:r w:rsidRPr="004308E6" w:rsidDel="00550629">
          <w:rPr>
            <w:b/>
            <w:bCs/>
          </w:rPr>
          <w:delText>Integration of DevOps Practices</w:delText>
        </w:r>
        <w:r w:rsidRPr="004308E6" w:rsidDel="00550629">
          <w:delText>: Readers will learn how to integrate DevOps practices effectively with AWS services to streamline collaboration, automate workflows, and accelerate the software development lifecycle.</w:delText>
        </w:r>
      </w:del>
    </w:p>
    <w:p w14:paraId="6039D085" w14:textId="1E16F764" w:rsidR="00703812" w:rsidDel="00550629" w:rsidRDefault="004308E6" w:rsidP="00703812">
      <w:pPr>
        <w:pStyle w:val="NormalBPBHEB"/>
        <w:rPr>
          <w:del w:id="34" w:author="Paulo H. Leocadio" w:date="2024-07-22T15:37:00Z" w16du:dateUtc="2024-07-22T19:37:00Z"/>
        </w:rPr>
      </w:pPr>
      <w:del w:id="35" w:author="Paulo H. Leocadio" w:date="2024-07-22T15:37:00Z" w16du:dateUtc="2024-07-22T19:37:00Z">
        <w:r w:rsidRPr="004308E6" w:rsidDel="00550629">
          <w:delText>By mastering these skills, readers will be equipped to leverage AWS effectively in building robust, scalable, and secure cloud-native applications, thereby enhancing their capabilities as proficient developers in modern cloud environments.</w:delText>
        </w:r>
      </w:del>
    </w:p>
    <w:p w14:paraId="59B8CA22" w14:textId="2F45A404" w:rsidR="009F5D45" w:rsidRPr="001F0F2A" w:rsidDel="00550629" w:rsidRDefault="009F5D45" w:rsidP="001F0F2A">
      <w:pPr>
        <w:keepNext/>
        <w:keepLines/>
        <w:spacing w:before="40" w:after="0"/>
        <w:outlineLvl w:val="1"/>
        <w:rPr>
          <w:del w:id="36" w:author="Paulo H. Leocadio" w:date="2024-07-22T15:37:00Z" w16du:dateUtc="2024-07-22T19:37:00Z"/>
          <w:rFonts w:eastAsiaTheme="majorEastAsia" w:cstheme="majorBidi"/>
          <w:sz w:val="36"/>
          <w:szCs w:val="26"/>
        </w:rPr>
      </w:pPr>
      <w:del w:id="37" w:author="Paulo H. Leocadio" w:date="2024-07-22T15:37:00Z" w16du:dateUtc="2024-07-22T19:37:00Z">
        <w:r w:rsidRPr="001F0F2A" w:rsidDel="00550629">
          <w:rPr>
            <w:rFonts w:eastAsiaTheme="majorEastAsia" w:cstheme="majorBidi"/>
            <w:sz w:val="36"/>
            <w:szCs w:val="26"/>
          </w:rPr>
          <w:delText xml:space="preserve">Developer </w:delText>
        </w:r>
        <w:r w:rsidR="00703812" w:rsidRPr="001F0F2A" w:rsidDel="00550629">
          <w:rPr>
            <w:rFonts w:eastAsiaTheme="majorEastAsia" w:cstheme="majorBidi"/>
            <w:sz w:val="36"/>
            <w:szCs w:val="26"/>
          </w:rPr>
          <w:delText>tools</w:delText>
        </w:r>
      </w:del>
    </w:p>
    <w:p w14:paraId="212F7157" w14:textId="658E6B8D" w:rsidR="009F5D45" w:rsidDel="00550629" w:rsidRDefault="009F5D45" w:rsidP="00F24A0A">
      <w:pPr>
        <w:pStyle w:val="NormalBPBHEB"/>
        <w:rPr>
          <w:del w:id="38" w:author="Paulo H. Leocadio" w:date="2024-07-22T15:37:00Z" w16du:dateUtc="2024-07-22T19:37:00Z"/>
        </w:rPr>
      </w:pPr>
      <w:del w:id="39" w:author="Paulo H. Leocadio" w:date="2024-07-22T15:37:00Z" w16du:dateUtc="2024-07-22T19:37:00Z">
        <w:r w:rsidRPr="009F5D45" w:rsidDel="00550629">
          <w:delTex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delText>
        </w:r>
        <w:r w:rsidRPr="00555FFB" w:rsidDel="00550629">
          <w:rPr>
            <w:b/>
            <w:bCs/>
          </w:rPr>
          <w:delText>Cloud Development Kit (CDK)</w:delText>
        </w:r>
        <w:r w:rsidRPr="009F5D45" w:rsidDel="00550629">
          <w:delText>, these tools cater to a wide spectrum of development needs. You</w:delText>
        </w:r>
        <w:r w:rsidR="00703812" w:rsidDel="00550629">
          <w:delText xml:space="preserve"> wi</w:delText>
        </w:r>
        <w:r w:rsidRPr="009F5D45" w:rsidDel="00550629">
          <w:delText>ll discover how services like AWS CloudShell and AWS CodePipeline provide a seamless and integrated development experience, while AWS CodeCommit and AWS CodeDeploy enable version control and application deployment at scale. With hands-on exposure to these services, you</w:delText>
        </w:r>
        <w:r w:rsidR="00703812" w:rsidDel="00550629">
          <w:delText xml:space="preserve"> wi</w:delText>
        </w:r>
        <w:r w:rsidRPr="009F5D45" w:rsidDel="00550629">
          <w:delText>ll be well-equipped to harness the full potential of AWS in your development projects.</w:delText>
        </w:r>
      </w:del>
    </w:p>
    <w:p w14:paraId="341BDB2A" w14:textId="1F642853" w:rsidR="009F5D45" w:rsidRPr="001F0F2A" w:rsidDel="00550629" w:rsidRDefault="009F5D45" w:rsidP="001F0F2A">
      <w:pPr>
        <w:keepNext/>
        <w:keepLines/>
        <w:spacing w:before="40" w:after="0"/>
        <w:outlineLvl w:val="1"/>
        <w:rPr>
          <w:del w:id="40" w:author="Paulo H. Leocadio" w:date="2024-07-22T15:37:00Z" w16du:dateUtc="2024-07-22T19:37:00Z"/>
          <w:rFonts w:eastAsiaTheme="majorEastAsia" w:cstheme="majorBidi"/>
          <w:sz w:val="36"/>
          <w:szCs w:val="26"/>
        </w:rPr>
      </w:pPr>
      <w:del w:id="41" w:author="Paulo H. Leocadio" w:date="2024-07-22T15:37:00Z" w16du:dateUtc="2024-07-22T19:37:00Z">
        <w:r w:rsidRPr="001F0F2A" w:rsidDel="00550629">
          <w:rPr>
            <w:rFonts w:eastAsiaTheme="majorEastAsia" w:cstheme="majorBidi"/>
            <w:sz w:val="36"/>
            <w:szCs w:val="26"/>
          </w:rPr>
          <w:delText xml:space="preserve">DevOps </w:delText>
        </w:r>
        <w:r w:rsidR="00703812" w:rsidRPr="001F0F2A" w:rsidDel="00550629">
          <w:rPr>
            <w:rFonts w:eastAsiaTheme="majorEastAsia" w:cstheme="majorBidi"/>
            <w:sz w:val="36"/>
            <w:szCs w:val="26"/>
          </w:rPr>
          <w:delText>practices</w:delText>
        </w:r>
      </w:del>
    </w:p>
    <w:p w14:paraId="2BB3BBD1" w14:textId="7BE011D9" w:rsidR="009F5D45" w:rsidDel="00550629" w:rsidRDefault="009F5D45" w:rsidP="00703812">
      <w:pPr>
        <w:pStyle w:val="NormalBPBHEB"/>
        <w:rPr>
          <w:del w:id="42" w:author="Paulo H. Leocadio" w:date="2024-07-22T15:37:00Z" w16du:dateUtc="2024-07-22T19:37:00Z"/>
        </w:rPr>
      </w:pPr>
      <w:del w:id="43" w:author="Paulo H. Leocadio" w:date="2024-07-22T15:37:00Z" w16du:dateUtc="2024-07-22T19:37:00Z">
        <w:r w:rsidRPr="009F5D45" w:rsidDel="00550629">
          <w:delText>DevOps, an integral part of modern software development, emphasizes the seamless collaboration between development and operations teams to accelerate software delivery. AWS offers a suite of services that support DevOps practices, and in this chapter, we</w:delText>
        </w:r>
        <w:r w:rsidR="004120C0" w:rsidDel="00550629">
          <w:delText xml:space="preserve"> wi</w:delText>
        </w:r>
        <w:r w:rsidRPr="009F5D45" w:rsidDel="00550629">
          <w:delText>ll explore their capabilities. You</w:delText>
        </w:r>
        <w:r w:rsidR="00F24A0A" w:rsidDel="00550629">
          <w:delText xml:space="preserve"> wi</w:delText>
        </w:r>
        <w:r w:rsidRPr="009F5D45" w:rsidDel="00550629">
          <w:delTex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delText>
        </w:r>
      </w:del>
    </w:p>
    <w:p w14:paraId="2939076F" w14:textId="1CF0D568" w:rsidR="009F5D45" w:rsidRPr="001F0F2A" w:rsidDel="00550629" w:rsidRDefault="009F5D45" w:rsidP="001F0F2A">
      <w:pPr>
        <w:keepNext/>
        <w:keepLines/>
        <w:spacing w:before="40" w:after="0"/>
        <w:outlineLvl w:val="1"/>
        <w:rPr>
          <w:del w:id="44" w:author="Paulo H. Leocadio" w:date="2024-07-22T15:37:00Z" w16du:dateUtc="2024-07-22T19:37:00Z"/>
          <w:rFonts w:eastAsiaTheme="majorEastAsia" w:cstheme="majorBidi"/>
          <w:sz w:val="36"/>
          <w:szCs w:val="26"/>
        </w:rPr>
      </w:pPr>
      <w:del w:id="45" w:author="Paulo H. Leocadio" w:date="2024-07-22T15:37:00Z" w16du:dateUtc="2024-07-22T19:37:00Z">
        <w:r w:rsidRPr="001F0F2A" w:rsidDel="00550629">
          <w:rPr>
            <w:rFonts w:eastAsiaTheme="majorEastAsia" w:cstheme="majorBidi"/>
            <w:sz w:val="36"/>
            <w:szCs w:val="26"/>
          </w:rPr>
          <w:delText xml:space="preserve">Application </w:delText>
        </w:r>
        <w:r w:rsidR="00DC7D67" w:rsidRPr="001F0F2A" w:rsidDel="00550629">
          <w:rPr>
            <w:rFonts w:eastAsiaTheme="majorEastAsia" w:cstheme="majorBidi"/>
            <w:sz w:val="36"/>
            <w:szCs w:val="26"/>
          </w:rPr>
          <w:delText>integration</w:delText>
        </w:r>
      </w:del>
    </w:p>
    <w:p w14:paraId="0BDF043F" w14:textId="735890C0" w:rsidR="009F5D45" w:rsidDel="00550629" w:rsidRDefault="009F5D45" w:rsidP="00DC7D67">
      <w:pPr>
        <w:pStyle w:val="NormalBPBHEB"/>
        <w:rPr>
          <w:del w:id="46" w:author="Paulo H. Leocadio" w:date="2024-07-22T15:37:00Z" w16du:dateUtc="2024-07-22T19:37:00Z"/>
        </w:rPr>
      </w:pPr>
      <w:del w:id="47" w:author="Paulo H. Leocadio" w:date="2024-07-22T15:37:00Z" w16du:dateUtc="2024-07-22T19:37:00Z">
        <w:r w:rsidRPr="009F5D45" w:rsidDel="00550629">
          <w:delTex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delText>
        </w:r>
        <w:r w:rsidRPr="00555FFB" w:rsidDel="00550629">
          <w:rPr>
            <w:b/>
            <w:bCs/>
          </w:rPr>
          <w:delText>Simple Queue Service (SQS)</w:delText>
        </w:r>
        <w:r w:rsidRPr="009F5D45" w:rsidDel="00550629">
          <w:delText xml:space="preserve"> and Amazon </w:delText>
        </w:r>
        <w:r w:rsidRPr="00555FFB" w:rsidDel="00550629">
          <w:rPr>
            <w:b/>
            <w:bCs/>
          </w:rPr>
          <w:delText>Simple Notification Service (SNS)</w:delText>
        </w:r>
        <w:r w:rsidRPr="009F5D45" w:rsidDel="00550629">
          <w:delText xml:space="preserve"> handle event-driven and message-based interactions, respectively.</w:delText>
        </w:r>
      </w:del>
    </w:p>
    <w:p w14:paraId="05B28CFA" w14:textId="660E2A71" w:rsidR="009F5D45" w:rsidRPr="001F0F2A" w:rsidDel="00550629" w:rsidRDefault="009F5D45" w:rsidP="001F0F2A">
      <w:pPr>
        <w:keepNext/>
        <w:keepLines/>
        <w:spacing w:before="40" w:after="0"/>
        <w:outlineLvl w:val="1"/>
        <w:rPr>
          <w:del w:id="48" w:author="Paulo H. Leocadio" w:date="2024-07-22T15:37:00Z" w16du:dateUtc="2024-07-22T19:37:00Z"/>
          <w:rFonts w:eastAsiaTheme="majorEastAsia" w:cstheme="majorBidi"/>
          <w:sz w:val="36"/>
          <w:szCs w:val="26"/>
        </w:rPr>
      </w:pPr>
      <w:del w:id="49" w:author="Paulo H. Leocadio" w:date="2024-07-22T15:37:00Z" w16du:dateUtc="2024-07-22T19:37:00Z">
        <w:r w:rsidRPr="001F0F2A" w:rsidDel="00550629">
          <w:rPr>
            <w:rFonts w:eastAsiaTheme="majorEastAsia" w:cstheme="majorBidi"/>
            <w:sz w:val="36"/>
            <w:szCs w:val="26"/>
          </w:rPr>
          <w:delText xml:space="preserve">Containers and </w:delText>
        </w:r>
        <w:r w:rsidR="00DC7D67" w:rsidRPr="001F0F2A" w:rsidDel="00550629">
          <w:rPr>
            <w:rFonts w:eastAsiaTheme="majorEastAsia" w:cstheme="majorBidi"/>
            <w:sz w:val="36"/>
            <w:szCs w:val="26"/>
          </w:rPr>
          <w:delText>robotics</w:delText>
        </w:r>
      </w:del>
    </w:p>
    <w:p w14:paraId="2DD70D1E" w14:textId="2419658C" w:rsidR="009F5D45" w:rsidDel="00550629" w:rsidRDefault="009F5D45" w:rsidP="00DC7D67">
      <w:pPr>
        <w:pStyle w:val="NormalBPBHEB"/>
        <w:rPr>
          <w:del w:id="50" w:author="Paulo H. Leocadio" w:date="2024-07-22T15:37:00Z" w16du:dateUtc="2024-07-22T19:37:00Z"/>
        </w:rPr>
      </w:pPr>
      <w:del w:id="51" w:author="Paulo H. Leocadio" w:date="2024-07-22T15:37:00Z" w16du:dateUtc="2024-07-22T19:37:00Z">
        <w:r w:rsidRPr="009F5D45" w:rsidDel="00550629">
          <w:delText xml:space="preserve">The DevOps landscape is not confined to traditional software development. In an era of containerization, AWS provides a robust ecosystem for managing containers through services like Amazon </w:delText>
        </w:r>
        <w:r w:rsidRPr="00555FFB" w:rsidDel="00550629">
          <w:rPr>
            <w:b/>
            <w:bCs/>
          </w:rPr>
          <w:delText>Elastic Container Service (ECS)</w:delText>
        </w:r>
        <w:r w:rsidRPr="009F5D45" w:rsidDel="00550629">
          <w:delText xml:space="preserve">, Amazon </w:delText>
        </w:r>
        <w:r w:rsidRPr="00555FFB" w:rsidDel="00550629">
          <w:rPr>
            <w:b/>
            <w:bCs/>
          </w:rPr>
          <w:delText>Elastic Kubernetes Service (EKS)</w:delText>
        </w:r>
        <w:r w:rsidRPr="009F5D45" w:rsidDel="00550629">
          <w:delText>, and AWS Fargate. You</w:delText>
        </w:r>
        <w:r w:rsidR="00DC7D67" w:rsidDel="00550629">
          <w:delText xml:space="preserve"> wi</w:delText>
        </w:r>
        <w:r w:rsidRPr="009F5D45" w:rsidDel="00550629">
          <w:delText>ll also explore AWS RoboMaker for robotic application development, demonstrating the versatility of AWS DevOps tools in various domains.</w:delText>
        </w:r>
      </w:del>
    </w:p>
    <w:p w14:paraId="2E1EF784" w14:textId="30C7D8A6" w:rsidR="009F5D45" w:rsidRPr="001F0F2A" w:rsidDel="00550629" w:rsidRDefault="009F5D45" w:rsidP="001F0F2A">
      <w:pPr>
        <w:keepNext/>
        <w:keepLines/>
        <w:spacing w:before="40" w:after="0"/>
        <w:outlineLvl w:val="1"/>
        <w:rPr>
          <w:del w:id="52" w:author="Paulo H. Leocadio" w:date="2024-07-22T15:37:00Z" w16du:dateUtc="2024-07-22T19:37:00Z"/>
          <w:rFonts w:eastAsiaTheme="majorEastAsia" w:cstheme="majorBidi"/>
          <w:sz w:val="36"/>
          <w:szCs w:val="26"/>
        </w:rPr>
      </w:pPr>
      <w:del w:id="53" w:author="Paulo H. Leocadio" w:date="2024-07-22T15:37:00Z" w16du:dateUtc="2024-07-22T19:37:00Z">
        <w:r w:rsidRPr="001F0F2A" w:rsidDel="00550629">
          <w:rPr>
            <w:rFonts w:eastAsiaTheme="majorEastAsia" w:cstheme="majorBidi"/>
            <w:sz w:val="36"/>
            <w:szCs w:val="26"/>
          </w:rPr>
          <w:delText xml:space="preserve">Quantum </w:delText>
        </w:r>
        <w:r w:rsidR="00DC7D67" w:rsidRPr="001F0F2A" w:rsidDel="00550629">
          <w:rPr>
            <w:rFonts w:eastAsiaTheme="majorEastAsia" w:cstheme="majorBidi"/>
            <w:sz w:val="36"/>
            <w:szCs w:val="26"/>
          </w:rPr>
          <w:delText>technologies</w:delText>
        </w:r>
      </w:del>
    </w:p>
    <w:p w14:paraId="750A3E98" w14:textId="365B3E2D" w:rsidR="009F5D45" w:rsidRPr="009F5D45" w:rsidDel="00550629" w:rsidRDefault="009F5D45" w:rsidP="00555FFB">
      <w:pPr>
        <w:pStyle w:val="NormalBPBHEB"/>
        <w:rPr>
          <w:del w:id="54" w:author="Paulo H. Leocadio" w:date="2024-07-22T15:37:00Z" w16du:dateUtc="2024-07-22T19:37:00Z"/>
        </w:rPr>
      </w:pPr>
      <w:del w:id="55" w:author="Paulo H. Leocadio" w:date="2024-07-22T15:37:00Z" w16du:dateUtc="2024-07-22T19:37:00Z">
        <w:r w:rsidRPr="009F5D45" w:rsidDel="00550629">
          <w:delText xml:space="preserve">Quantum computing represents the next frontier in computing, and AWS </w:delText>
        </w:r>
        <w:r w:rsidR="001C54D0" w:rsidDel="00550629">
          <w:delText>is taking</w:delText>
        </w:r>
        <w:r w:rsidRPr="009F5D45" w:rsidDel="00550629">
          <w:delText xml:space="preserve"> a pioneering step with Amazon Braket. This quantum computing service allows developers to explore and experiment with quantum algorithms and hardware, paving the way for innovation in quantum computing applications.</w:delText>
        </w:r>
      </w:del>
    </w:p>
    <w:p w14:paraId="25103D8A" w14:textId="24E437DB" w:rsidR="009F5D45" w:rsidRPr="009F5D45" w:rsidDel="00550629" w:rsidRDefault="009F5D45" w:rsidP="00555FFB">
      <w:pPr>
        <w:pStyle w:val="NormalBPBHEB"/>
        <w:rPr>
          <w:del w:id="56" w:author="Paulo H. Leocadio" w:date="2024-07-22T15:37:00Z" w16du:dateUtc="2024-07-22T19:37:00Z"/>
        </w:rPr>
      </w:pPr>
      <w:del w:id="57" w:author="Paulo H. Leocadio" w:date="2024-07-22T15:37:00Z" w16du:dateUtc="2024-07-22T19:37:00Z">
        <w:r w:rsidRPr="009F5D45" w:rsidDel="00550629">
          <w:delTex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delText>
        </w:r>
      </w:del>
    </w:p>
    <w:p w14:paraId="5F86741B" w14:textId="5BB46953" w:rsidR="002D42CA" w:rsidDel="00550629" w:rsidRDefault="009F5D45" w:rsidP="00EB5823">
      <w:pPr>
        <w:pStyle w:val="NormalBPBHEB"/>
        <w:rPr>
          <w:del w:id="58" w:author="Paulo H. Leocadio" w:date="2024-07-22T15:37:00Z" w16du:dateUtc="2024-07-22T19:37:00Z"/>
          <w:rFonts w:asciiTheme="majorHAnsi" w:eastAsiaTheme="majorEastAsia" w:hAnsiTheme="majorHAnsi" w:cstheme="majorBidi"/>
          <w:color w:val="auto"/>
          <w:spacing w:val="-10"/>
          <w:kern w:val="28"/>
          <w:sz w:val="56"/>
          <w:szCs w:val="56"/>
        </w:rPr>
      </w:pPr>
      <w:del w:id="59" w:author="Paulo H. Leocadio" w:date="2024-07-22T15:37:00Z" w16du:dateUtc="2024-07-22T19:37:00Z">
        <w:r w:rsidRPr="009F5D45" w:rsidDel="00550629">
          <w:delText xml:space="preserve">As we move forward in this journey, the next chapter, </w:delText>
        </w:r>
        <w:r w:rsidRPr="00555FFB" w:rsidDel="00550629">
          <w:rPr>
            <w:i/>
            <w:iCs/>
          </w:rPr>
          <w:delText>Storage</w:delText>
        </w:r>
        <w:r w:rsidRPr="009F5D45" w:rsidDel="00550629">
          <w:delText>, will dive deep into AWS storage services, providing the foundation for data persistence and accessibility in the cloud. From Amazon S3 to Amazon Glacier, the chapter will build on the principles established in this chapter to enhance your cloud computing expertise.</w:delText>
        </w:r>
        <w:bookmarkStart w:id="60" w:name="_Hlk150872616"/>
      </w:del>
    </w:p>
    <w:p w14:paraId="72B0983F" w14:textId="3339761C" w:rsidR="00263889" w:rsidRPr="00263889" w:rsidDel="00550629" w:rsidRDefault="00263889" w:rsidP="00263889">
      <w:pPr>
        <w:rPr>
          <w:del w:id="61" w:author="Paulo H. Leocadio" w:date="2024-07-22T15:37:00Z" w16du:dateUtc="2024-07-22T19:37:00Z"/>
        </w:rPr>
      </w:pPr>
    </w:p>
    <w:p w14:paraId="780981EE" w14:textId="268183EB" w:rsidR="00C97AA1" w:rsidDel="00550629" w:rsidRDefault="00263889" w:rsidP="00555FFB">
      <w:pPr>
        <w:pStyle w:val="FigureCaptionBPBHEB"/>
        <w:rPr>
          <w:del w:id="62" w:author="Paulo H. Leocadio" w:date="2024-07-22T15:37:00Z" w16du:dateUtc="2024-07-22T19:37:00Z"/>
        </w:rPr>
      </w:pPr>
      <w:del w:id="63" w:author="Paulo H. Leocadio" w:date="2024-07-22T15:37:00Z" w16du:dateUtc="2024-07-22T19:37:00Z">
        <w:r w:rsidDel="00550629">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del>
    </w:p>
    <w:p w14:paraId="0C7D27C2" w14:textId="30F24572" w:rsidR="00263889" w:rsidRPr="00263889" w:rsidDel="00550629" w:rsidRDefault="00C97AA1" w:rsidP="00555FFB">
      <w:pPr>
        <w:pStyle w:val="FigureCaptionBPBHEB"/>
        <w:rPr>
          <w:del w:id="64" w:author="Paulo H. Leocadio" w:date="2024-07-22T15:37:00Z" w16du:dateUtc="2024-07-22T19:37:00Z"/>
        </w:rPr>
      </w:pPr>
      <w:del w:id="65" w:author="Paulo H. Leocadio" w:date="2024-07-22T15:37:00Z" w16du:dateUtc="2024-07-22T19:37:00Z">
        <w:r w:rsidRPr="00555FFB" w:rsidDel="00550629">
          <w:rPr>
            <w:b/>
          </w:rPr>
          <w:delText xml:space="preserve">Figure </w:delText>
        </w:r>
        <w:r w:rsidR="00DC7D67" w:rsidRPr="00555FFB" w:rsidDel="00550629">
          <w:rPr>
            <w:b/>
          </w:rPr>
          <w:delText>7.</w:delText>
        </w:r>
        <w:r w:rsidRPr="00555FFB" w:rsidDel="00550629">
          <w:rPr>
            <w:b/>
          </w:rPr>
          <w:fldChar w:fldCharType="begin"/>
        </w:r>
        <w:r w:rsidRPr="00555FFB" w:rsidDel="00550629">
          <w:rPr>
            <w:b/>
          </w:rPr>
          <w:delInstrText xml:space="preserve"> SEQ Figure \* ARABIC </w:delInstrText>
        </w:r>
        <w:r w:rsidRPr="00555FFB" w:rsidDel="00550629">
          <w:rPr>
            <w:b/>
          </w:rPr>
          <w:fldChar w:fldCharType="separate"/>
        </w:r>
        <w:r w:rsidR="009304A7" w:rsidRPr="00555FFB" w:rsidDel="00550629">
          <w:rPr>
            <w:b/>
            <w:noProof/>
          </w:rPr>
          <w:delText>1</w:delText>
        </w:r>
        <w:r w:rsidRPr="00555FFB" w:rsidDel="00550629">
          <w:rPr>
            <w:b/>
          </w:rPr>
          <w:fldChar w:fldCharType="end"/>
        </w:r>
        <w:r w:rsidR="00DC7D67" w:rsidRPr="00555FFB" w:rsidDel="00550629">
          <w:rPr>
            <w:b/>
          </w:rPr>
          <w:delText>:</w:delText>
        </w:r>
        <w:r w:rsidR="00DC7D67" w:rsidDel="00550629">
          <w:delText xml:space="preserve"> </w:delText>
        </w:r>
        <w:r w:rsidR="00DF5456" w:rsidRPr="00555FFB" w:rsidDel="00550629">
          <w:delText xml:space="preserve">How AWS DevOps </w:delText>
        </w:r>
        <w:r w:rsidR="00DC7D67" w:rsidRPr="00DC7D67" w:rsidDel="00550629">
          <w:delText>tools can integrate your tech teams</w:delText>
        </w:r>
        <w:r w:rsidR="00DC7D67" w:rsidDel="00550629">
          <w:delText xml:space="preserve"> </w:delText>
        </w:r>
        <w:r w:rsidR="00374314" w:rsidDel="00550629">
          <w:delText>(AWS Architecture Blog)</w:delText>
        </w:r>
      </w:del>
    </w:p>
    <w:bookmarkEnd w:id="60"/>
    <w:p w14:paraId="445DE522" w14:textId="76D7EF12" w:rsidR="00A804E0" w:rsidRPr="00A804E0" w:rsidDel="00550629" w:rsidRDefault="00CF15FF" w:rsidP="00A804E0">
      <w:pPr>
        <w:keepNext/>
        <w:keepLines/>
        <w:spacing w:before="400" w:after="0" w:line="276" w:lineRule="auto"/>
        <w:outlineLvl w:val="0"/>
        <w:rPr>
          <w:del w:id="66" w:author="Paulo H. Leocadio" w:date="2024-07-22T15:37:00Z" w16du:dateUtc="2024-07-22T19:37:00Z"/>
          <w:rFonts w:eastAsia="Palatino Linotype" w:cs="Palatino Linotype"/>
          <w:b/>
          <w:color w:val="auto"/>
          <w:sz w:val="40"/>
          <w:szCs w:val="40"/>
        </w:rPr>
      </w:pPr>
      <w:del w:id="67" w:author="Paulo H. Leocadio" w:date="2024-07-22T15:37:00Z" w16du:dateUtc="2024-07-22T19:37:00Z">
        <w:r w:rsidRPr="00CF15FF" w:rsidDel="00550629">
          <w:rPr>
            <w:rFonts w:eastAsia="Palatino Linotype" w:cs="Palatino Linotype"/>
            <w:b/>
            <w:color w:val="auto"/>
            <w:sz w:val="40"/>
            <w:szCs w:val="40"/>
            <w:lang w:val="en-GB"/>
          </w:rPr>
          <w:delText xml:space="preserve">Amazon CodeCatalyst </w:delText>
        </w:r>
      </w:del>
    </w:p>
    <w:p w14:paraId="5E2D54C8" w14:textId="09181083" w:rsidR="007942F0" w:rsidDel="00550629" w:rsidRDefault="007942F0" w:rsidP="004120C0">
      <w:pPr>
        <w:pStyle w:val="NormalBPBHEB"/>
        <w:rPr>
          <w:del w:id="68" w:author="Paulo H. Leocadio" w:date="2024-07-22T15:37:00Z" w16du:dateUtc="2024-07-22T19:37:00Z"/>
        </w:rPr>
      </w:pPr>
      <w:del w:id="69" w:author="Paulo H. Leocadio" w:date="2024-07-22T15:37:00Z" w16du:dateUtc="2024-07-22T19:37:00Z">
        <w:r w:rsidRPr="007942F0" w:rsidDel="00550629">
          <w:delTex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delText>
        </w:r>
      </w:del>
      <w:customXmlDelRangeStart w:id="70" w:author="Paulo H. Leocadio" w:date="2024-07-22T15:37:00Z"/>
      <w:sdt>
        <w:sdtPr>
          <w:id w:val="1640220454"/>
          <w:citation/>
        </w:sdtPr>
        <w:sdtEndPr/>
        <w:sdtContent>
          <w:customXmlDelRangeEnd w:id="70"/>
          <w:del w:id="71" w:author="Paulo H. Leocadio" w:date="2024-07-22T15:37:00Z" w16du:dateUtc="2024-07-22T19:37:00Z">
            <w:r w:rsidR="00840D53" w:rsidDel="00550629">
              <w:fldChar w:fldCharType="begin"/>
            </w:r>
            <w:r w:rsidR="00840D53" w:rsidDel="00550629">
              <w:delInstrText xml:space="preserve"> CITATION garcia2019a \l 1033 </w:delInstrText>
            </w:r>
            <w:r w:rsidR="00840D53" w:rsidDel="00550629">
              <w:fldChar w:fldCharType="separate"/>
            </w:r>
            <w:r w:rsidR="00D34F43" w:rsidDel="00550629">
              <w:rPr>
                <w:noProof/>
              </w:rPr>
              <w:delText xml:space="preserve"> </w:delText>
            </w:r>
            <w:r w:rsidR="00D34F43" w:rsidRPr="00D34F43" w:rsidDel="00550629">
              <w:rPr>
                <w:noProof/>
              </w:rPr>
              <w:delText>[1]</w:delText>
            </w:r>
            <w:r w:rsidR="00840D53" w:rsidDel="00550629">
              <w:fldChar w:fldCharType="end"/>
            </w:r>
          </w:del>
          <w:customXmlDelRangeStart w:id="72" w:author="Paulo H. Leocadio" w:date="2024-07-22T15:37:00Z"/>
        </w:sdtContent>
      </w:sdt>
      <w:customXmlDelRangeEnd w:id="72"/>
    </w:p>
    <w:p w14:paraId="0C1A670F" w14:textId="1B3E7DA0" w:rsidR="007942F0" w:rsidRPr="001F0F2A" w:rsidDel="00550629" w:rsidRDefault="007942F0" w:rsidP="001F0F2A">
      <w:pPr>
        <w:keepNext/>
        <w:keepLines/>
        <w:spacing w:before="40" w:after="0"/>
        <w:outlineLvl w:val="1"/>
        <w:rPr>
          <w:del w:id="73" w:author="Paulo H. Leocadio" w:date="2024-07-22T15:37:00Z" w16du:dateUtc="2024-07-22T19:37:00Z"/>
          <w:rFonts w:eastAsiaTheme="majorEastAsia" w:cstheme="majorBidi"/>
          <w:sz w:val="36"/>
          <w:szCs w:val="26"/>
        </w:rPr>
      </w:pPr>
      <w:del w:id="74" w:author="Paulo H. Leocadio" w:date="2024-07-22T15:37:00Z" w16du:dateUtc="2024-07-22T19:37:00Z">
        <w:r w:rsidRPr="001F0F2A" w:rsidDel="00550629">
          <w:rPr>
            <w:rFonts w:eastAsiaTheme="majorEastAsia" w:cstheme="majorBidi"/>
            <w:sz w:val="36"/>
            <w:szCs w:val="26"/>
          </w:rPr>
          <w:delText xml:space="preserve">Key </w:delText>
        </w:r>
        <w:r w:rsidR="00DC7D67" w:rsidRPr="001F0F2A" w:rsidDel="00550629">
          <w:rPr>
            <w:rFonts w:eastAsiaTheme="majorEastAsia" w:cstheme="majorBidi"/>
            <w:sz w:val="36"/>
            <w:szCs w:val="26"/>
          </w:rPr>
          <w:delText xml:space="preserve">features </w:delText>
        </w:r>
      </w:del>
    </w:p>
    <w:p w14:paraId="6BF05B3A" w14:textId="6C1407D0" w:rsidR="007942F0" w:rsidRPr="007942F0" w:rsidDel="00550629" w:rsidRDefault="007942F0" w:rsidP="00555FFB">
      <w:pPr>
        <w:pStyle w:val="NormalBPBHEB"/>
        <w:rPr>
          <w:del w:id="75" w:author="Paulo H. Leocadio" w:date="2024-07-22T15:37:00Z" w16du:dateUtc="2024-07-22T19:37:00Z"/>
        </w:rPr>
      </w:pPr>
      <w:del w:id="76" w:author="Paulo H. Leocadio" w:date="2024-07-22T15:37:00Z" w16du:dateUtc="2024-07-22T19:37:00Z">
        <w:r w:rsidRPr="007942F0" w:rsidDel="00550629">
          <w:delText xml:space="preserve">Amazon CodeCatalyst serves as a robust and flexible </w:delText>
        </w:r>
        <w:r w:rsidRPr="00555FFB" w:rsidDel="00550629">
          <w:rPr>
            <w:b/>
            <w:bCs/>
          </w:rPr>
          <w:delText xml:space="preserve">Integrated Development Environment (IDE) </w:delText>
        </w:r>
        <w:r w:rsidRPr="007942F0" w:rsidDel="00550629">
          <w:delText xml:space="preserve">specifically tailored to AWS services and applications. It offers several key features that make it </w:delText>
        </w:r>
        <w:r w:rsidR="001C54D0" w:rsidRPr="007942F0" w:rsidDel="00550629">
          <w:delText>an asset</w:delText>
        </w:r>
        <w:r w:rsidRPr="007942F0" w:rsidDel="00550629">
          <w:delText xml:space="preserve"> for developers:</w:delText>
        </w:r>
      </w:del>
    </w:p>
    <w:p w14:paraId="7EE8A36C" w14:textId="55F680DE" w:rsidR="007942F0" w:rsidRPr="007942F0" w:rsidDel="00550629" w:rsidRDefault="007942F0" w:rsidP="008A12F7">
      <w:pPr>
        <w:pStyle w:val="NormalBPBHEB"/>
        <w:numPr>
          <w:ilvl w:val="0"/>
          <w:numId w:val="7"/>
        </w:numPr>
        <w:rPr>
          <w:del w:id="77" w:author="Paulo H. Leocadio" w:date="2024-07-22T15:37:00Z" w16du:dateUtc="2024-07-22T19:37:00Z"/>
        </w:rPr>
      </w:pPr>
      <w:del w:id="78" w:author="Paulo H. Leocadio" w:date="2024-07-22T15:37:00Z" w16du:dateUtc="2024-07-22T19:37:00Z">
        <w:r w:rsidRPr="007942F0" w:rsidDel="00550629">
          <w:rPr>
            <w:b/>
            <w:bCs/>
          </w:rPr>
          <w:delText xml:space="preserve">AWS </w:delText>
        </w:r>
        <w:r w:rsidR="00DC7D67" w:rsidRPr="007942F0" w:rsidDel="00550629">
          <w:rPr>
            <w:b/>
            <w:bCs/>
          </w:rPr>
          <w:delText>service integration</w:delText>
        </w:r>
        <w:r w:rsidRPr="007942F0" w:rsidDel="00550629">
          <w:delText>: CodeCatalyst deeply integrates with AWS services, providing a seamless environment for building, testing, and deploying applications. This integration reduces the complexities associated with managing resources and enables developers to concentrate on coding.</w:delText>
        </w:r>
      </w:del>
      <w:customXmlDelRangeStart w:id="79" w:author="Paulo H. Leocadio" w:date="2024-07-22T15:37:00Z"/>
      <w:sdt>
        <w:sdtPr>
          <w:id w:val="1699737946"/>
          <w:citation/>
        </w:sdtPr>
        <w:sdtEndPr/>
        <w:sdtContent>
          <w:customXmlDelRangeEnd w:id="79"/>
          <w:del w:id="80" w:author="Paulo H. Leocadio" w:date="2024-07-22T15:37:00Z" w16du:dateUtc="2024-07-22T19:37:00Z">
            <w:r w:rsidR="00366FD5" w:rsidDel="00550629">
              <w:fldChar w:fldCharType="begin"/>
            </w:r>
            <w:r w:rsidR="00D74820" w:rsidDel="00550629">
              <w:delInstrText xml:space="preserve">CITATION Ama23 \l 1033 </w:delInstrText>
            </w:r>
            <w:r w:rsidR="00366FD5" w:rsidDel="00550629">
              <w:fldChar w:fldCharType="separate"/>
            </w:r>
            <w:r w:rsidR="00D34F43" w:rsidDel="00550629">
              <w:rPr>
                <w:noProof/>
              </w:rPr>
              <w:delText xml:space="preserve"> </w:delText>
            </w:r>
            <w:r w:rsidR="00D34F43" w:rsidRPr="00D34F43" w:rsidDel="00550629">
              <w:rPr>
                <w:noProof/>
              </w:rPr>
              <w:delText>[2]</w:delText>
            </w:r>
            <w:r w:rsidR="00366FD5" w:rsidDel="00550629">
              <w:fldChar w:fldCharType="end"/>
            </w:r>
          </w:del>
          <w:customXmlDelRangeStart w:id="81" w:author="Paulo H. Leocadio" w:date="2024-07-22T15:37:00Z"/>
        </w:sdtContent>
      </w:sdt>
      <w:customXmlDelRangeEnd w:id="81"/>
    </w:p>
    <w:p w14:paraId="3DD2610B" w14:textId="6DA3A126" w:rsidR="007942F0" w:rsidRPr="007942F0" w:rsidDel="00550629" w:rsidRDefault="007942F0" w:rsidP="008A12F7">
      <w:pPr>
        <w:pStyle w:val="NormalBPBHEB"/>
        <w:numPr>
          <w:ilvl w:val="0"/>
          <w:numId w:val="7"/>
        </w:numPr>
        <w:rPr>
          <w:del w:id="82" w:author="Paulo H. Leocadio" w:date="2024-07-22T15:37:00Z" w16du:dateUtc="2024-07-22T19:37:00Z"/>
        </w:rPr>
      </w:pPr>
      <w:del w:id="83" w:author="Paulo H. Leocadio" w:date="2024-07-22T15:37:00Z" w16du:dateUtc="2024-07-22T19:37:00Z">
        <w:r w:rsidRPr="007942F0" w:rsidDel="00550629">
          <w:rPr>
            <w:b/>
            <w:bCs/>
          </w:rPr>
          <w:delText xml:space="preserve">Collaborative </w:delText>
        </w:r>
        <w:r w:rsidR="00DC7D67" w:rsidRPr="007942F0" w:rsidDel="00550629">
          <w:rPr>
            <w:b/>
            <w:bCs/>
          </w:rPr>
          <w:delText>capabilities</w:delText>
        </w:r>
        <w:r w:rsidRPr="007942F0" w:rsidDel="00550629">
          <w:delText>: CodeCatalyst supports collaborative coding, allowing multiple developers to work on the same project simultaneously. It ensures that developers can effortlessly collaborate, review code, and iterate on their applications.</w:delText>
        </w:r>
      </w:del>
      <w:customXmlDelRangeStart w:id="84" w:author="Paulo H. Leocadio" w:date="2024-07-22T15:37:00Z"/>
      <w:sdt>
        <w:sdtPr>
          <w:id w:val="-851945839"/>
          <w:citation/>
        </w:sdtPr>
        <w:sdtEndPr/>
        <w:sdtContent>
          <w:customXmlDelRangeEnd w:id="84"/>
          <w:del w:id="85" w:author="Paulo H. Leocadio" w:date="2024-07-22T15:37:00Z" w16du:dateUtc="2024-07-22T19:37:00Z">
            <w:r w:rsidR="00B26FFA" w:rsidDel="00550629">
              <w:fldChar w:fldCharType="begin"/>
            </w:r>
            <w:r w:rsidR="00B26FFA" w:rsidDel="00550629">
              <w:delInstrText xml:space="preserve"> CITATION smith2018a \l 1033 </w:delInstrText>
            </w:r>
            <w:r w:rsidR="00B26FFA" w:rsidDel="00550629">
              <w:fldChar w:fldCharType="separate"/>
            </w:r>
            <w:r w:rsidR="00D34F43" w:rsidDel="00550629">
              <w:rPr>
                <w:noProof/>
              </w:rPr>
              <w:delText xml:space="preserve"> </w:delText>
            </w:r>
            <w:r w:rsidR="00D34F43" w:rsidRPr="00D34F43" w:rsidDel="00550629">
              <w:rPr>
                <w:noProof/>
              </w:rPr>
              <w:delText>[3]</w:delText>
            </w:r>
            <w:r w:rsidR="00B26FFA" w:rsidDel="00550629">
              <w:fldChar w:fldCharType="end"/>
            </w:r>
          </w:del>
          <w:customXmlDelRangeStart w:id="86" w:author="Paulo H. Leocadio" w:date="2024-07-22T15:37:00Z"/>
        </w:sdtContent>
      </w:sdt>
      <w:customXmlDelRangeEnd w:id="86"/>
      <w:del w:id="87" w:author="Paulo H. Leocadio" w:date="2024-07-22T15:37:00Z" w16du:dateUtc="2024-07-22T19:37:00Z">
        <w:r w:rsidR="00B26FFA" w:rsidDel="00550629">
          <w:delText xml:space="preserve"> </w:delText>
        </w:r>
      </w:del>
      <w:customXmlDelRangeStart w:id="88" w:author="Paulo H. Leocadio" w:date="2024-07-22T15:37:00Z"/>
      <w:sdt>
        <w:sdtPr>
          <w:id w:val="-231695666"/>
          <w:citation/>
        </w:sdtPr>
        <w:sdtEndPr/>
        <w:sdtContent>
          <w:customXmlDelRangeEnd w:id="88"/>
          <w:del w:id="89" w:author="Paulo H. Leocadio" w:date="2024-07-22T15:37:00Z" w16du:dateUtc="2024-07-22T19:37:00Z">
            <w:r w:rsidR="00495C0D" w:rsidDel="00550629">
              <w:fldChar w:fldCharType="begin"/>
            </w:r>
            <w:r w:rsidR="00495C0D" w:rsidDel="00550629">
              <w:delInstrText xml:space="preserve"> CITATION brown2017a \l 1033 </w:delInstrText>
            </w:r>
            <w:r w:rsidR="00495C0D" w:rsidDel="00550629">
              <w:fldChar w:fldCharType="separate"/>
            </w:r>
            <w:r w:rsidR="00D34F43" w:rsidRPr="00D34F43" w:rsidDel="00550629">
              <w:rPr>
                <w:noProof/>
              </w:rPr>
              <w:delText>[4]</w:delText>
            </w:r>
            <w:r w:rsidR="00495C0D" w:rsidDel="00550629">
              <w:fldChar w:fldCharType="end"/>
            </w:r>
          </w:del>
          <w:customXmlDelRangeStart w:id="90" w:author="Paulo H. Leocadio" w:date="2024-07-22T15:37:00Z"/>
        </w:sdtContent>
      </w:sdt>
      <w:customXmlDelRangeEnd w:id="90"/>
    </w:p>
    <w:p w14:paraId="4AE1B1BF" w14:textId="51CB6753" w:rsidR="007942F0" w:rsidRPr="007942F0" w:rsidDel="00550629" w:rsidRDefault="007942F0" w:rsidP="008A12F7">
      <w:pPr>
        <w:pStyle w:val="NormalBPBHEB"/>
        <w:numPr>
          <w:ilvl w:val="0"/>
          <w:numId w:val="7"/>
        </w:numPr>
        <w:rPr>
          <w:del w:id="91" w:author="Paulo H. Leocadio" w:date="2024-07-22T15:37:00Z" w16du:dateUtc="2024-07-22T19:37:00Z"/>
        </w:rPr>
      </w:pPr>
      <w:del w:id="92" w:author="Paulo H. Leocadio" w:date="2024-07-22T15:37:00Z" w16du:dateUtc="2024-07-22T19:37:00Z">
        <w:r w:rsidRPr="007942F0" w:rsidDel="00550629">
          <w:rPr>
            <w:b/>
            <w:bCs/>
          </w:rPr>
          <w:delText xml:space="preserve">Serverless </w:delText>
        </w:r>
        <w:r w:rsidR="00DC7D67" w:rsidRPr="007942F0" w:rsidDel="00550629">
          <w:rPr>
            <w:b/>
            <w:bCs/>
          </w:rPr>
          <w:delText>development</w:delText>
        </w:r>
        <w:r w:rsidRPr="007942F0" w:rsidDel="00550629">
          <w:delText>: Leveraging AWS Lambda, Amazon CodeCatalyst enables serverless application development. This approach eliminates the need to manage servers, allowing developers to write code without worrying about infrastructure provisioning</w:delText>
        </w:r>
        <w:r w:rsidR="00B74193" w:rsidDel="00550629">
          <w:fldChar w:fldCharType="begin"/>
        </w:r>
        <w:r w:rsidR="00B74193" w:rsidDel="00550629">
          <w:delInstrText xml:space="preserve"> NOTEREF _Ref150856451 \f \h </w:delInstrText>
        </w:r>
        <w:r w:rsidR="00B74193" w:rsidDel="00550629">
          <w:fldChar w:fldCharType="separate"/>
        </w:r>
        <w:r w:rsidR="00B74193" w:rsidRPr="00B74193" w:rsidDel="00550629">
          <w:rPr>
            <w:rStyle w:val="FootnoteReference"/>
          </w:rPr>
          <w:delText>1</w:delText>
        </w:r>
        <w:r w:rsidR="00B74193" w:rsidDel="00550629">
          <w:fldChar w:fldCharType="end"/>
        </w:r>
        <w:r w:rsidRPr="007942F0" w:rsidDel="00550629">
          <w:delText>.</w:delText>
        </w:r>
      </w:del>
    </w:p>
    <w:p w14:paraId="4F6CC28E" w14:textId="2F1EB26C" w:rsidR="007942F0" w:rsidRPr="007942F0" w:rsidDel="00550629" w:rsidRDefault="007942F0" w:rsidP="008A12F7">
      <w:pPr>
        <w:pStyle w:val="NormalBPBHEB"/>
        <w:numPr>
          <w:ilvl w:val="0"/>
          <w:numId w:val="7"/>
        </w:numPr>
        <w:rPr>
          <w:del w:id="93" w:author="Paulo H. Leocadio" w:date="2024-07-22T15:37:00Z" w16du:dateUtc="2024-07-22T19:37:00Z"/>
        </w:rPr>
      </w:pPr>
      <w:del w:id="94" w:author="Paulo H. Leocadio" w:date="2024-07-22T15:37:00Z" w16du:dateUtc="2024-07-22T19:37:00Z">
        <w:r w:rsidRPr="007942F0" w:rsidDel="00550629">
          <w:rPr>
            <w:b/>
            <w:bCs/>
          </w:rPr>
          <w:delText xml:space="preserve">Code </w:delText>
        </w:r>
        <w:r w:rsidR="00DC7D67" w:rsidRPr="007942F0" w:rsidDel="00550629">
          <w:rPr>
            <w:b/>
            <w:bCs/>
          </w:rPr>
          <w:delText>insights</w:delText>
        </w:r>
        <w:r w:rsidRPr="007942F0" w:rsidDel="00550629">
          <w:delTex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delText>
        </w:r>
      </w:del>
      <w:customXmlDelRangeStart w:id="95" w:author="Paulo H. Leocadio" w:date="2024-07-22T15:37:00Z"/>
      <w:sdt>
        <w:sdtPr>
          <w:id w:val="-1656291298"/>
          <w:citation/>
        </w:sdtPr>
        <w:sdtEndPr/>
        <w:sdtContent>
          <w:customXmlDelRangeEnd w:id="95"/>
          <w:del w:id="96" w:author="Paulo H. Leocadio" w:date="2024-07-22T15:37:00Z" w16du:dateUtc="2024-07-22T19:37:00Z">
            <w:r w:rsidR="004402FD" w:rsidDel="00550629">
              <w:fldChar w:fldCharType="begin"/>
            </w:r>
            <w:r w:rsidR="004402FD" w:rsidDel="00550629">
              <w:delInstrText xml:space="preserve"> CITATION jackson2020a \l 1033 </w:delInstrText>
            </w:r>
            <w:r w:rsidR="004402FD" w:rsidDel="00550629">
              <w:fldChar w:fldCharType="separate"/>
            </w:r>
            <w:r w:rsidR="00D34F43" w:rsidDel="00550629">
              <w:rPr>
                <w:noProof/>
              </w:rPr>
              <w:delText xml:space="preserve"> </w:delText>
            </w:r>
            <w:r w:rsidR="00D34F43" w:rsidRPr="00D34F43" w:rsidDel="00550629">
              <w:rPr>
                <w:noProof/>
              </w:rPr>
              <w:delText>[5]</w:delText>
            </w:r>
            <w:r w:rsidR="004402FD" w:rsidDel="00550629">
              <w:fldChar w:fldCharType="end"/>
            </w:r>
          </w:del>
          <w:customXmlDelRangeStart w:id="97" w:author="Paulo H. Leocadio" w:date="2024-07-22T15:37:00Z"/>
        </w:sdtContent>
      </w:sdt>
      <w:customXmlDelRangeEnd w:id="97"/>
    </w:p>
    <w:p w14:paraId="41C65A3A" w14:textId="5E257801" w:rsidR="007942F0" w:rsidRPr="007942F0" w:rsidDel="00550629" w:rsidRDefault="007942F0" w:rsidP="00555FFB">
      <w:pPr>
        <w:pStyle w:val="NormalBPBHEB"/>
        <w:rPr>
          <w:del w:id="98" w:author="Paulo H. Leocadio" w:date="2024-07-22T15:37:00Z" w16du:dateUtc="2024-07-22T19:37:00Z"/>
        </w:rPr>
      </w:pPr>
      <w:del w:id="99" w:author="Paulo H. Leocadio" w:date="2024-07-22T15:37:00Z" w16du:dateUtc="2024-07-22T19:37:00Z">
        <w:r w:rsidRPr="007942F0" w:rsidDel="00550629">
          <w:delTex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delText>
        </w:r>
        <w:r w:rsidR="00DC7D67" w:rsidDel="00550629">
          <w:delText xml:space="preserve"> this chapter</w:delText>
        </w:r>
        <w:r w:rsidRPr="007942F0" w:rsidDel="00550629">
          <w:delText>, we will further explore AWS</w:delText>
        </w:r>
        <w:r w:rsidR="00DC7D67" w:rsidDel="00550629">
          <w:delText>’</w:delText>
        </w:r>
        <w:r w:rsidRPr="007942F0" w:rsidDel="00550629">
          <w:delText xml:space="preserve"> extensive array of Developer Tools and DevOps services, each playing a unique role in the cloud-powered innovation landscape.</w:delText>
        </w:r>
      </w:del>
    </w:p>
    <w:p w14:paraId="0482AD95" w14:textId="3EB09B92" w:rsidR="00DC7D67" w:rsidDel="00550629" w:rsidRDefault="007942F0" w:rsidP="00D4222C">
      <w:pPr>
        <w:pBdr>
          <w:top w:val="nil"/>
          <w:left w:val="nil"/>
          <w:bottom w:val="nil"/>
          <w:right w:val="nil"/>
          <w:between w:val="nil"/>
        </w:pBdr>
        <w:shd w:val="clear" w:color="auto" w:fill="FFFFFF"/>
        <w:spacing w:after="100" w:line="276" w:lineRule="auto"/>
        <w:jc w:val="both"/>
        <w:rPr>
          <w:del w:id="100" w:author="Paulo H. Leocadio" w:date="2024-07-22T15:37:00Z" w16du:dateUtc="2024-07-22T19:37:00Z"/>
        </w:rPr>
      </w:pPr>
      <w:del w:id="101" w:author="Paulo H. Leocadio" w:date="2024-07-22T15:37:00Z" w16du:dateUtc="2024-07-22T19:37:00Z">
        <w:r w:rsidRPr="007942F0" w:rsidDel="00550629">
          <w:delText>In the following sections, we</w:delText>
        </w:r>
        <w:r w:rsidR="00DC7D67" w:rsidDel="00550629">
          <w:delText xml:space="preserve"> wi</w:delText>
        </w:r>
        <w:r w:rsidRPr="007942F0" w:rsidDel="00550629">
          <w:delText>ll delve into Amazon CodeGuru, Amazon Corretto, AWS Cloud Control API, and various other Developer Tools that collectively shape the modern development and operations paradigms.</w:delText>
        </w:r>
      </w:del>
    </w:p>
    <w:p w14:paraId="523C7940" w14:textId="60BFB48B" w:rsidR="00AA52E0" w:rsidRPr="00AA52E0" w:rsidDel="00550629" w:rsidRDefault="00AA52E0" w:rsidP="00AA52E0">
      <w:pPr>
        <w:keepNext/>
        <w:keepLines/>
        <w:spacing w:before="400" w:after="0" w:line="276" w:lineRule="auto"/>
        <w:outlineLvl w:val="0"/>
        <w:rPr>
          <w:del w:id="102" w:author="Paulo H. Leocadio" w:date="2024-07-22T15:37:00Z" w16du:dateUtc="2024-07-22T19:37:00Z"/>
          <w:rFonts w:eastAsia="Palatino Linotype" w:cs="Palatino Linotype"/>
          <w:b/>
          <w:color w:val="auto"/>
          <w:sz w:val="40"/>
          <w:szCs w:val="40"/>
        </w:rPr>
      </w:pPr>
      <w:del w:id="103" w:author="Paulo H. Leocadio" w:date="2024-07-22T15:37:00Z" w16du:dateUtc="2024-07-22T19:37:00Z">
        <w:r w:rsidRPr="00AA52E0" w:rsidDel="00550629">
          <w:rPr>
            <w:rFonts w:eastAsia="Palatino Linotype" w:cs="Palatino Linotype"/>
            <w:b/>
            <w:color w:val="auto"/>
            <w:sz w:val="40"/>
            <w:szCs w:val="40"/>
          </w:rPr>
          <w:delText>Amazon CodeGuru</w:delText>
        </w:r>
      </w:del>
    </w:p>
    <w:p w14:paraId="7504651D" w14:textId="57C19B98" w:rsidR="00AA52E0" w:rsidDel="00550629" w:rsidRDefault="00AA52E0" w:rsidP="00DC7D67">
      <w:pPr>
        <w:pStyle w:val="NormalBPBHEB"/>
        <w:rPr>
          <w:del w:id="104" w:author="Paulo H. Leocadio" w:date="2024-07-22T15:37:00Z" w16du:dateUtc="2024-07-22T19:37:00Z"/>
        </w:rPr>
      </w:pPr>
      <w:del w:id="105" w:author="Paulo H. Leocadio" w:date="2024-07-22T15:37:00Z" w16du:dateUtc="2024-07-22T19:37:00Z">
        <w:r w:rsidRPr="00AA52E0" w:rsidDel="00550629">
          <w:delText xml:space="preserve">In the ever-evolving landscape of cloud computing, efficient and optimized software development is paramount. Amazon CodeGuru, a groundbreaking developer tool offered by </w:delText>
        </w:r>
        <w:commentRangeStart w:id="106"/>
        <w:r w:rsidRPr="00AA52E0" w:rsidDel="00550629">
          <w:delText>AWS,</w:delText>
        </w:r>
        <w:commentRangeEnd w:id="106"/>
        <w:r w:rsidR="00DC7D67" w:rsidDel="00550629">
          <w:rPr>
            <w:rStyle w:val="CommentReference"/>
            <w:rFonts w:eastAsiaTheme="minorHAnsi" w:cstheme="minorBidi"/>
          </w:rPr>
          <w:commentReference w:id="106"/>
        </w:r>
        <w:r w:rsidRPr="00AA52E0" w:rsidDel="00550629">
          <w:delTex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delText>
        </w:r>
      </w:del>
    </w:p>
    <w:p w14:paraId="44A7F3B5" w14:textId="3C0D847C" w:rsidR="00AA52E0" w:rsidRPr="001F0F2A" w:rsidDel="00550629" w:rsidRDefault="00AA52E0" w:rsidP="001F0F2A">
      <w:pPr>
        <w:keepNext/>
        <w:keepLines/>
        <w:spacing w:before="40" w:after="0"/>
        <w:outlineLvl w:val="1"/>
        <w:rPr>
          <w:del w:id="107" w:author="Paulo H. Leocadio" w:date="2024-07-22T15:37:00Z" w16du:dateUtc="2024-07-22T19:37:00Z"/>
          <w:rFonts w:eastAsiaTheme="majorEastAsia" w:cstheme="majorBidi"/>
          <w:sz w:val="36"/>
          <w:szCs w:val="26"/>
        </w:rPr>
      </w:pPr>
      <w:del w:id="108" w:author="Paulo H. Leocadio" w:date="2024-07-22T15:37:00Z" w16du:dateUtc="2024-07-22T19:37:00Z">
        <w:r w:rsidRPr="001F0F2A" w:rsidDel="00550629">
          <w:rPr>
            <w:rFonts w:eastAsiaTheme="majorEastAsia" w:cstheme="majorBidi"/>
            <w:sz w:val="36"/>
            <w:szCs w:val="26"/>
          </w:rPr>
          <w:delText>Introduction to Amazon CodeGuru</w:delText>
        </w:r>
      </w:del>
    </w:p>
    <w:p w14:paraId="7A3D4F6D" w14:textId="0E17BC00" w:rsidR="00AA52E0" w:rsidDel="00550629" w:rsidRDefault="00AA52E0" w:rsidP="00DC7D67">
      <w:pPr>
        <w:pStyle w:val="NormalBPBHEB"/>
        <w:rPr>
          <w:del w:id="109" w:author="Paulo H. Leocadio" w:date="2024-07-22T15:37:00Z" w16du:dateUtc="2024-07-22T19:37:00Z"/>
        </w:rPr>
      </w:pPr>
      <w:del w:id="110" w:author="Paulo H. Leocadio" w:date="2024-07-22T15:37:00Z" w16du:dateUtc="2024-07-22T19:37:00Z">
        <w:r w:rsidRPr="00AA52E0" w:rsidDel="00550629">
          <w:delTex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delText>
        </w:r>
      </w:del>
      <w:customXmlDelRangeStart w:id="111" w:author="Paulo H. Leocadio" w:date="2024-07-22T15:37:00Z"/>
      <w:sdt>
        <w:sdtPr>
          <w:id w:val="-1501036107"/>
          <w:citation/>
        </w:sdtPr>
        <w:sdtEndPr/>
        <w:sdtContent>
          <w:customXmlDelRangeEnd w:id="111"/>
          <w:del w:id="112" w:author="Paulo H. Leocadio" w:date="2024-07-22T15:37:00Z" w16du:dateUtc="2024-07-22T19:37:00Z">
            <w:r w:rsidR="006319DC" w:rsidDel="00550629">
              <w:fldChar w:fldCharType="begin"/>
            </w:r>
            <w:r w:rsidR="00914756" w:rsidDel="00550629">
              <w:delInstrText xml:space="preserve">CITATION Ama22 \l 1033 </w:delInstrText>
            </w:r>
            <w:r w:rsidR="006319DC" w:rsidDel="00550629">
              <w:fldChar w:fldCharType="separate"/>
            </w:r>
            <w:r w:rsidR="00D34F43" w:rsidDel="00550629">
              <w:rPr>
                <w:noProof/>
              </w:rPr>
              <w:delText xml:space="preserve"> </w:delText>
            </w:r>
            <w:r w:rsidR="00D34F43" w:rsidRPr="00D34F43" w:rsidDel="00550629">
              <w:rPr>
                <w:noProof/>
              </w:rPr>
              <w:delText>[6]</w:delText>
            </w:r>
            <w:r w:rsidR="006319DC" w:rsidDel="00550629">
              <w:fldChar w:fldCharType="end"/>
            </w:r>
          </w:del>
          <w:customXmlDelRangeStart w:id="113" w:author="Paulo H. Leocadio" w:date="2024-07-22T15:37:00Z"/>
        </w:sdtContent>
      </w:sdt>
      <w:customXmlDelRangeEnd w:id="113"/>
    </w:p>
    <w:p w14:paraId="1D1CFF49" w14:textId="1700FC08" w:rsidR="00AA52E0" w:rsidRPr="001F0F2A" w:rsidDel="00550629" w:rsidRDefault="00AA52E0" w:rsidP="001F0F2A">
      <w:pPr>
        <w:keepNext/>
        <w:keepLines/>
        <w:spacing w:before="40" w:after="0"/>
        <w:outlineLvl w:val="1"/>
        <w:rPr>
          <w:del w:id="114" w:author="Paulo H. Leocadio" w:date="2024-07-22T15:37:00Z" w16du:dateUtc="2024-07-22T19:37:00Z"/>
          <w:rFonts w:eastAsiaTheme="majorEastAsia" w:cstheme="majorBidi"/>
          <w:sz w:val="36"/>
          <w:szCs w:val="26"/>
        </w:rPr>
      </w:pPr>
      <w:del w:id="115" w:author="Paulo H. Leocadio" w:date="2024-07-22T15:37:00Z" w16du:dateUtc="2024-07-22T19:37:00Z">
        <w:r w:rsidRPr="001F0F2A" w:rsidDel="00550629">
          <w:rPr>
            <w:rFonts w:eastAsiaTheme="majorEastAsia" w:cstheme="majorBidi"/>
            <w:sz w:val="36"/>
            <w:szCs w:val="26"/>
          </w:rPr>
          <w:delText xml:space="preserve">Automated </w:delText>
        </w:r>
        <w:r w:rsidR="00DC7D67" w:rsidRPr="001F0F2A" w:rsidDel="00550629">
          <w:rPr>
            <w:rFonts w:eastAsiaTheme="majorEastAsia" w:cstheme="majorBidi"/>
            <w:sz w:val="36"/>
            <w:szCs w:val="26"/>
          </w:rPr>
          <w:delText xml:space="preserve">code reviews with </w:delText>
        </w:r>
        <w:r w:rsidRPr="001F0F2A" w:rsidDel="00550629">
          <w:rPr>
            <w:rFonts w:eastAsiaTheme="majorEastAsia" w:cstheme="majorBidi"/>
            <w:sz w:val="36"/>
            <w:szCs w:val="26"/>
          </w:rPr>
          <w:delText xml:space="preserve">CodeGuru </w:delText>
        </w:r>
        <w:r w:rsidR="00DC7D67" w:rsidRPr="001F0F2A" w:rsidDel="00550629">
          <w:rPr>
            <w:rFonts w:eastAsiaTheme="majorEastAsia" w:cstheme="majorBidi"/>
            <w:sz w:val="36"/>
            <w:szCs w:val="26"/>
          </w:rPr>
          <w:delText>reviewer</w:delText>
        </w:r>
      </w:del>
    </w:p>
    <w:p w14:paraId="7C7A6291" w14:textId="557A3E8F" w:rsidR="00AA52E0" w:rsidRPr="00AA52E0" w:rsidDel="00550629" w:rsidRDefault="00AA52E0" w:rsidP="00555FFB">
      <w:pPr>
        <w:pStyle w:val="NormalBPBHEB"/>
        <w:rPr>
          <w:del w:id="116" w:author="Paulo H. Leocadio" w:date="2024-07-22T15:37:00Z" w16du:dateUtc="2024-07-22T19:37:00Z"/>
        </w:rPr>
      </w:pPr>
      <w:del w:id="117" w:author="Paulo H. Leocadio" w:date="2024-07-22T15:37:00Z" w16du:dateUtc="2024-07-22T19:37:00Z">
        <w:r w:rsidRPr="00AA52E0" w:rsidDel="00550629">
          <w:delTex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delText>
        </w:r>
      </w:del>
      <w:customXmlDelRangeStart w:id="118" w:author="Paulo H. Leocadio" w:date="2024-07-22T15:37:00Z"/>
      <w:sdt>
        <w:sdtPr>
          <w:id w:val="431099130"/>
          <w:citation/>
        </w:sdtPr>
        <w:sdtEndPr/>
        <w:sdtContent>
          <w:customXmlDelRangeEnd w:id="118"/>
          <w:del w:id="119" w:author="Paulo H. Leocadio" w:date="2024-07-22T15:37:00Z" w16du:dateUtc="2024-07-22T19:37:00Z">
            <w:r w:rsidR="00590022" w:rsidDel="00550629">
              <w:fldChar w:fldCharType="begin"/>
            </w:r>
            <w:r w:rsidR="00914756" w:rsidDel="00550629">
              <w:delInstrText xml:space="preserve">CITATION Ama22 \l 1033 </w:delInstrText>
            </w:r>
            <w:r w:rsidR="00590022" w:rsidDel="00550629">
              <w:fldChar w:fldCharType="separate"/>
            </w:r>
            <w:r w:rsidR="00D34F43" w:rsidDel="00550629">
              <w:rPr>
                <w:noProof/>
              </w:rPr>
              <w:delText xml:space="preserve"> </w:delText>
            </w:r>
            <w:r w:rsidR="00D34F43" w:rsidRPr="00D34F43" w:rsidDel="00550629">
              <w:rPr>
                <w:noProof/>
              </w:rPr>
              <w:delText>[6]</w:delText>
            </w:r>
            <w:r w:rsidR="00590022" w:rsidDel="00550629">
              <w:fldChar w:fldCharType="end"/>
            </w:r>
          </w:del>
          <w:customXmlDelRangeStart w:id="120" w:author="Paulo H. Leocadio" w:date="2024-07-22T15:37:00Z"/>
        </w:sdtContent>
      </w:sdt>
      <w:customXmlDelRangeEnd w:id="120"/>
    </w:p>
    <w:p w14:paraId="7E2446B7" w14:textId="32128219" w:rsidR="00AA52E0" w:rsidDel="00550629" w:rsidRDefault="00AA52E0" w:rsidP="00555FFB">
      <w:pPr>
        <w:pStyle w:val="NormalBPBHEB"/>
        <w:rPr>
          <w:del w:id="121" w:author="Paulo H. Leocadio" w:date="2024-07-22T15:37:00Z" w16du:dateUtc="2024-07-22T19:37:00Z"/>
        </w:rPr>
      </w:pPr>
      <w:del w:id="122" w:author="Paulo H. Leocadio" w:date="2024-07-22T15:37:00Z" w16du:dateUtc="2024-07-22T19:37:00Z">
        <w:r w:rsidRPr="00AA52E0" w:rsidDel="00550629">
          <w:delText xml:space="preserve">According to AWS </w:delText>
        </w:r>
        <w:r w:rsidR="004402FD" w:rsidDel="00550629">
          <w:delText>CodeGuru</w:delText>
        </w:r>
      </w:del>
      <w:customXmlDelRangeStart w:id="123" w:author="Paulo H. Leocadio" w:date="2024-07-22T15:37:00Z"/>
      <w:sdt>
        <w:sdtPr>
          <w:id w:val="995312423"/>
          <w:citation/>
        </w:sdtPr>
        <w:sdtEndPr/>
        <w:sdtContent>
          <w:customXmlDelRangeEnd w:id="123"/>
          <w:del w:id="124" w:author="Paulo H. Leocadio" w:date="2024-07-22T15:37:00Z" w16du:dateUtc="2024-07-22T19:37:00Z">
            <w:r w:rsidR="004402FD" w:rsidDel="00550629">
              <w:fldChar w:fldCharType="begin"/>
            </w:r>
            <w:r w:rsidR="00717791" w:rsidDel="00550629">
              <w:delInstrText xml:space="preserve">CITATION a2023r \l 1033 </w:delInstrText>
            </w:r>
            <w:r w:rsidR="004402FD" w:rsidDel="00550629">
              <w:fldChar w:fldCharType="separate"/>
            </w:r>
            <w:r w:rsidR="00D34F43" w:rsidDel="00550629">
              <w:rPr>
                <w:noProof/>
              </w:rPr>
              <w:delText xml:space="preserve"> </w:delText>
            </w:r>
            <w:r w:rsidR="00D34F43" w:rsidRPr="00D34F43" w:rsidDel="00550629">
              <w:rPr>
                <w:noProof/>
              </w:rPr>
              <w:delText>[7]</w:delText>
            </w:r>
            <w:r w:rsidR="004402FD" w:rsidDel="00550629">
              <w:fldChar w:fldCharType="end"/>
            </w:r>
          </w:del>
          <w:customXmlDelRangeStart w:id="125" w:author="Paulo H. Leocadio" w:date="2024-07-22T15:37:00Z"/>
        </w:sdtContent>
      </w:sdt>
      <w:customXmlDelRangeEnd w:id="125"/>
      <w:del w:id="126" w:author="Paulo H. Leocadio" w:date="2024-07-22T15:37:00Z" w16du:dateUtc="2024-07-22T19:37:00Z">
        <w:r w:rsidR="004402FD" w:rsidDel="00550629">
          <w:delText xml:space="preserve"> </w:delText>
        </w:r>
        <w:r w:rsidRPr="00AA52E0" w:rsidDel="00550629">
          <w:delText>documentation</w:delText>
        </w:r>
        <w:commentRangeStart w:id="127"/>
        <w:commentRangeEnd w:id="127"/>
        <w:r w:rsidR="00DC7D67" w:rsidDel="00550629">
          <w:rPr>
            <w:rStyle w:val="CommentReference"/>
          </w:rPr>
          <w:commentReference w:id="127"/>
        </w:r>
        <w:r w:rsidR="00CE1089" w:rsidDel="00550629">
          <w:delText xml:space="preserve">, </w:delText>
        </w:r>
        <w:r w:rsidRPr="00AA52E0" w:rsidDel="00550629">
          <w:delTex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delText>
        </w:r>
      </w:del>
    </w:p>
    <w:p w14:paraId="50B9C600" w14:textId="17A5FABE" w:rsidR="00AA52E0" w:rsidRPr="001F0F2A" w:rsidDel="00550629" w:rsidRDefault="00AA52E0" w:rsidP="001F0F2A">
      <w:pPr>
        <w:keepNext/>
        <w:keepLines/>
        <w:spacing w:before="40" w:after="0"/>
        <w:outlineLvl w:val="1"/>
        <w:rPr>
          <w:del w:id="128" w:author="Paulo H. Leocadio" w:date="2024-07-22T15:37:00Z" w16du:dateUtc="2024-07-22T19:37:00Z"/>
          <w:rFonts w:eastAsiaTheme="majorEastAsia" w:cstheme="majorBidi"/>
          <w:sz w:val="36"/>
          <w:szCs w:val="26"/>
        </w:rPr>
      </w:pPr>
      <w:del w:id="129" w:author="Paulo H. Leocadio" w:date="2024-07-22T15:37:00Z" w16du:dateUtc="2024-07-22T19:37:00Z">
        <w:r w:rsidRPr="001F0F2A" w:rsidDel="00550629">
          <w:rPr>
            <w:rFonts w:eastAsiaTheme="majorEastAsia" w:cstheme="majorBidi"/>
            <w:sz w:val="36"/>
            <w:szCs w:val="26"/>
          </w:rPr>
          <w:delText xml:space="preserve">Application </w:delText>
        </w:r>
        <w:r w:rsidR="00DC7D67" w:rsidRPr="001F0F2A" w:rsidDel="00550629">
          <w:rPr>
            <w:rFonts w:eastAsiaTheme="majorEastAsia" w:cstheme="majorBidi"/>
            <w:sz w:val="36"/>
            <w:szCs w:val="26"/>
          </w:rPr>
          <w:delText xml:space="preserve">profiling </w:delText>
        </w:r>
        <w:r w:rsidRPr="001F0F2A" w:rsidDel="00550629">
          <w:rPr>
            <w:rFonts w:eastAsiaTheme="majorEastAsia" w:cstheme="majorBidi"/>
            <w:sz w:val="36"/>
            <w:szCs w:val="26"/>
          </w:rPr>
          <w:delText xml:space="preserve">with CodeGuru </w:delText>
        </w:r>
        <w:r w:rsidR="00DC7D67" w:rsidRPr="001F0F2A" w:rsidDel="00550629">
          <w:rPr>
            <w:rFonts w:eastAsiaTheme="majorEastAsia" w:cstheme="majorBidi"/>
            <w:sz w:val="36"/>
            <w:szCs w:val="26"/>
          </w:rPr>
          <w:delText>profiler</w:delText>
        </w:r>
      </w:del>
    </w:p>
    <w:p w14:paraId="01EDE105" w14:textId="087D961D" w:rsidR="00AA52E0" w:rsidRPr="00AA52E0" w:rsidDel="00550629" w:rsidRDefault="00AA52E0" w:rsidP="00555FFB">
      <w:pPr>
        <w:pStyle w:val="NormalBPBHEB"/>
        <w:rPr>
          <w:del w:id="130" w:author="Paulo H. Leocadio" w:date="2024-07-22T15:37:00Z" w16du:dateUtc="2024-07-22T19:37:00Z"/>
        </w:rPr>
      </w:pPr>
      <w:del w:id="131" w:author="Paulo H. Leocadio" w:date="2024-07-22T15:37:00Z" w16du:dateUtc="2024-07-22T19:37:00Z">
        <w:r w:rsidRPr="00AA52E0" w:rsidDel="00550629">
          <w:delTex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delText>
        </w:r>
        <w:commentRangeStart w:id="132"/>
        <w:commentRangeEnd w:id="132"/>
        <w:r w:rsidR="00CD05F2" w:rsidDel="00550629">
          <w:rPr>
            <w:rStyle w:val="CommentReference"/>
            <w:rFonts w:eastAsiaTheme="minorHAnsi" w:cstheme="minorBidi"/>
          </w:rPr>
          <w:commentReference w:id="132"/>
        </w:r>
        <w:r w:rsidRPr="00AA52E0" w:rsidDel="00550629">
          <w:delText>.</w:delText>
        </w:r>
      </w:del>
      <w:customXmlDelRangeStart w:id="133" w:author="Paulo H. Leocadio" w:date="2024-07-22T15:37:00Z"/>
      <w:sdt>
        <w:sdtPr>
          <w:id w:val="-127778942"/>
          <w:citation/>
        </w:sdtPr>
        <w:sdtEndPr/>
        <w:sdtContent>
          <w:customXmlDelRangeEnd w:id="133"/>
          <w:del w:id="134" w:author="Paulo H. Leocadio" w:date="2024-07-22T15:37:00Z" w16du:dateUtc="2024-07-22T19:37:00Z">
            <w:r w:rsidR="00A25BE4" w:rsidDel="00550629">
              <w:fldChar w:fldCharType="begin"/>
            </w:r>
            <w:r w:rsidR="00A25BE4" w:rsidDel="00550629">
              <w:delInstrText xml:space="preserve"> CITATION chen-a \l 1033 </w:delInstrText>
            </w:r>
            <w:r w:rsidR="00A25BE4" w:rsidDel="00550629">
              <w:fldChar w:fldCharType="separate"/>
            </w:r>
            <w:r w:rsidR="00D34F43" w:rsidDel="00550629">
              <w:rPr>
                <w:noProof/>
              </w:rPr>
              <w:delText xml:space="preserve"> </w:delText>
            </w:r>
            <w:r w:rsidR="00D34F43" w:rsidRPr="00D34F43" w:rsidDel="00550629">
              <w:rPr>
                <w:noProof/>
              </w:rPr>
              <w:delText>[8]</w:delText>
            </w:r>
            <w:r w:rsidR="00A25BE4" w:rsidDel="00550629">
              <w:fldChar w:fldCharType="end"/>
            </w:r>
          </w:del>
          <w:customXmlDelRangeStart w:id="135" w:author="Paulo H. Leocadio" w:date="2024-07-22T15:37:00Z"/>
        </w:sdtContent>
      </w:sdt>
      <w:customXmlDelRangeEnd w:id="135"/>
    </w:p>
    <w:p w14:paraId="1DDE2954" w14:textId="41DB83BB" w:rsidR="00AA52E0" w:rsidDel="00550629" w:rsidRDefault="00AA52E0" w:rsidP="00DC7D67">
      <w:pPr>
        <w:pStyle w:val="NormalBPBHEB"/>
        <w:rPr>
          <w:del w:id="136" w:author="Paulo H. Leocadio" w:date="2024-07-22T15:37:00Z" w16du:dateUtc="2024-07-22T19:37:00Z"/>
        </w:rPr>
      </w:pPr>
      <w:del w:id="137" w:author="Paulo H. Leocadio" w:date="2024-07-22T15:37:00Z" w16du:dateUtc="2024-07-22T19:37:00Z">
        <w:r w:rsidRPr="00AA52E0" w:rsidDel="00550629">
          <w:delTex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delText>
        </w:r>
      </w:del>
    </w:p>
    <w:p w14:paraId="6EE42AF2" w14:textId="1CA3BD7F" w:rsidR="00AA52E0" w:rsidRPr="001F0F2A" w:rsidDel="00550629" w:rsidRDefault="00AA52E0" w:rsidP="001F0F2A">
      <w:pPr>
        <w:keepNext/>
        <w:keepLines/>
        <w:spacing w:before="40" w:after="0"/>
        <w:outlineLvl w:val="1"/>
        <w:rPr>
          <w:del w:id="138" w:author="Paulo H. Leocadio" w:date="2024-07-22T15:37:00Z" w16du:dateUtc="2024-07-22T19:37:00Z"/>
          <w:rFonts w:eastAsiaTheme="majorEastAsia" w:cstheme="majorBidi"/>
          <w:sz w:val="36"/>
          <w:szCs w:val="26"/>
        </w:rPr>
      </w:pPr>
      <w:del w:id="139" w:author="Paulo H. Leocadio" w:date="2024-07-22T15:37:00Z" w16du:dateUtc="2024-07-22T19:37:00Z">
        <w:r w:rsidRPr="001F0F2A" w:rsidDel="00550629">
          <w:rPr>
            <w:rFonts w:eastAsiaTheme="majorEastAsia" w:cstheme="majorBidi"/>
            <w:sz w:val="36"/>
            <w:szCs w:val="26"/>
          </w:rPr>
          <w:delText xml:space="preserve">Real-time </w:delText>
        </w:r>
        <w:r w:rsidR="00CD05F2" w:rsidRPr="001F0F2A" w:rsidDel="00550629">
          <w:rPr>
            <w:rFonts w:eastAsiaTheme="majorEastAsia" w:cstheme="majorBidi"/>
            <w:sz w:val="36"/>
            <w:szCs w:val="26"/>
          </w:rPr>
          <w:delText>integration and developer workflow</w:delText>
        </w:r>
      </w:del>
    </w:p>
    <w:p w14:paraId="425075EF" w14:textId="1DCADDB2" w:rsidR="00AA52E0" w:rsidRPr="00AA52E0" w:rsidDel="00550629" w:rsidRDefault="00AA52E0" w:rsidP="00555FFB">
      <w:pPr>
        <w:pStyle w:val="NormalBPBHEB"/>
        <w:rPr>
          <w:del w:id="140" w:author="Paulo H. Leocadio" w:date="2024-07-22T15:37:00Z" w16du:dateUtc="2024-07-22T19:37:00Z"/>
        </w:rPr>
      </w:pPr>
      <w:del w:id="141" w:author="Paulo H. Leocadio" w:date="2024-07-22T15:37:00Z" w16du:dateUtc="2024-07-22T19:37:00Z">
        <w:r w:rsidRPr="00AA52E0" w:rsidDel="00550629">
          <w:delText xml:space="preserve">Amazon CodeGuru seamlessly integrates into existing developer workflows, supporting popular </w:delText>
        </w:r>
        <w:r w:rsidRPr="00555FFB" w:rsidDel="00550629">
          <w:rPr>
            <w:b/>
            <w:bCs/>
          </w:rPr>
          <w:delText>integrated development environments (IDEs)</w:delText>
        </w:r>
        <w:r w:rsidRPr="00AA52E0" w:rsidDel="00550629">
          <w:delText xml:space="preserve"> and source code repositories. This real-time integration ensures that developers receive feedback promptly, enabling them to address issues and implement optimizations early in the development process. Such agility contributes to faster release cycles and </w:delText>
        </w:r>
        <w:r w:rsidR="005A3156" w:rsidRPr="00AA52E0" w:rsidDel="00550629">
          <w:delText>improves</w:delText>
        </w:r>
        <w:r w:rsidRPr="00AA52E0" w:rsidDel="00550629">
          <w:delText xml:space="preserve"> overall software quality.</w:delText>
        </w:r>
      </w:del>
    </w:p>
    <w:p w14:paraId="3ADCA015" w14:textId="28FC3D33" w:rsidR="00CD05F2" w:rsidRPr="00AA52E0" w:rsidDel="00550629" w:rsidRDefault="00AA52E0" w:rsidP="00D4222C">
      <w:pPr>
        <w:pBdr>
          <w:top w:val="nil"/>
          <w:left w:val="nil"/>
          <w:bottom w:val="nil"/>
          <w:right w:val="nil"/>
          <w:between w:val="nil"/>
        </w:pBdr>
        <w:shd w:val="clear" w:color="auto" w:fill="FFFFFF"/>
        <w:spacing w:after="100" w:line="276" w:lineRule="auto"/>
        <w:jc w:val="both"/>
        <w:rPr>
          <w:del w:id="142" w:author="Paulo H. Leocadio" w:date="2024-07-22T15:37:00Z" w16du:dateUtc="2024-07-22T19:37:00Z"/>
        </w:rPr>
      </w:pPr>
      <w:del w:id="143" w:author="Paulo H. Leocadio" w:date="2024-07-22T15:37:00Z" w16du:dateUtc="2024-07-22T19:37:00Z">
        <w:r w:rsidRPr="00AA52E0" w:rsidDel="00550629">
          <w:delText xml:space="preserve">Incorporating machine learning into the software development lifecycle, Amazon CodeGuru stands as a testament to AWS's commitment to empowering developers with cutting-edge tools. As we delve deeper into the </w:delText>
        </w:r>
        <w:r w:rsidR="005A3156" w:rsidRPr="00AA52E0" w:rsidDel="00550629">
          <w:delText>myriads</w:delText>
        </w:r>
        <w:r w:rsidRPr="00AA52E0" w:rsidDel="00550629">
          <w:delText xml:space="preserve"> of developer tools and DevOps practices in this chapter, the impact of CodeGuru on code quality and application performance becomes even more apparent.</w:delText>
        </w:r>
      </w:del>
      <w:customXmlDelRangeStart w:id="144" w:author="Paulo H. Leocadio" w:date="2024-07-22T15:37:00Z"/>
      <w:sdt>
        <w:sdtPr>
          <w:id w:val="-668244713"/>
          <w:citation/>
        </w:sdtPr>
        <w:sdtEndPr/>
        <w:sdtContent>
          <w:customXmlDelRangeEnd w:id="144"/>
          <w:del w:id="145" w:author="Paulo H. Leocadio" w:date="2024-07-22T15:37:00Z" w16du:dateUtc="2024-07-22T19:37:00Z">
            <w:r w:rsidR="00B50D85" w:rsidDel="00550629">
              <w:fldChar w:fldCharType="begin"/>
            </w:r>
            <w:r w:rsidR="00B50D85" w:rsidDel="00550629">
              <w:delInstrText xml:space="preserve"> CITATION Smi10 \l 1033 </w:delInstrText>
            </w:r>
            <w:r w:rsidR="00B50D85" w:rsidDel="00550629">
              <w:fldChar w:fldCharType="separate"/>
            </w:r>
            <w:r w:rsidR="00D34F43" w:rsidDel="00550629">
              <w:rPr>
                <w:noProof/>
              </w:rPr>
              <w:delText xml:space="preserve"> </w:delText>
            </w:r>
            <w:r w:rsidR="00D34F43" w:rsidRPr="00D34F43" w:rsidDel="00550629">
              <w:rPr>
                <w:noProof/>
              </w:rPr>
              <w:delText>[9]</w:delText>
            </w:r>
            <w:r w:rsidR="00B50D85" w:rsidDel="00550629">
              <w:fldChar w:fldCharType="end"/>
            </w:r>
          </w:del>
          <w:customXmlDelRangeStart w:id="146" w:author="Paulo H. Leocadio" w:date="2024-07-22T15:37:00Z"/>
        </w:sdtContent>
      </w:sdt>
      <w:customXmlDelRangeEnd w:id="146"/>
    </w:p>
    <w:p w14:paraId="423C3C1F" w14:textId="60EEF106" w:rsidR="00C664F4" w:rsidRPr="00C664F4" w:rsidDel="00550629" w:rsidRDefault="00C664F4" w:rsidP="00555FFB">
      <w:pPr>
        <w:pStyle w:val="Heading1BPBHEB"/>
        <w:rPr>
          <w:del w:id="147" w:author="Paulo H. Leocadio" w:date="2024-07-22T15:37:00Z" w16du:dateUtc="2024-07-22T19:37:00Z"/>
        </w:rPr>
      </w:pPr>
      <w:del w:id="148" w:author="Paulo H. Leocadio" w:date="2024-07-22T15:37:00Z" w16du:dateUtc="2024-07-22T19:37:00Z">
        <w:r w:rsidRPr="00C664F4" w:rsidDel="00550629">
          <w:delText>Amazon Corretto</w:delText>
        </w:r>
      </w:del>
    </w:p>
    <w:p w14:paraId="5CD6D50D" w14:textId="5C60893B" w:rsidR="00CD05F2" w:rsidRPr="00C664F4" w:rsidDel="00550629" w:rsidRDefault="00C664F4" w:rsidP="00555FFB">
      <w:pPr>
        <w:pStyle w:val="NormalBPBHEB"/>
        <w:rPr>
          <w:del w:id="149" w:author="Paulo H. Leocadio" w:date="2024-07-22T15:37:00Z" w16du:dateUtc="2024-07-22T19:37:00Z"/>
        </w:rPr>
      </w:pPr>
      <w:del w:id="150" w:author="Paulo H. Leocadio" w:date="2024-07-22T15:37:00Z" w16du:dateUtc="2024-07-22T19:37:00Z">
        <w:r w:rsidRPr="00C664F4" w:rsidDel="00550629">
          <w:delText xml:space="preserve">In the dynamic landscape of cloud-native development, the choice of a reliable and optimized Java runtime environment is critical. Amazon Corretto, an open-source distribution of the </w:delText>
        </w:r>
        <w:r w:rsidRPr="00555FFB" w:rsidDel="00550629">
          <w:rPr>
            <w:b/>
            <w:bCs/>
          </w:rPr>
          <w:delText xml:space="preserve">Java Development Kit (JDK) </w:delText>
        </w:r>
        <w:r w:rsidRPr="00C664F4" w:rsidDel="00550629">
          <w:delText>provided by AWS, serves as a robust solution for developers. This section provides an in-depth exploration of Amazon Corretto, delving into its features, advantages, and the pivotal role it plays in modern software development.</w:delText>
        </w:r>
      </w:del>
    </w:p>
    <w:p w14:paraId="44871104" w14:textId="31AA4503" w:rsidR="00C664F4" w:rsidRPr="001F0F2A" w:rsidDel="00550629" w:rsidRDefault="00C664F4" w:rsidP="001F0F2A">
      <w:pPr>
        <w:keepNext/>
        <w:keepLines/>
        <w:spacing w:before="40" w:after="0"/>
        <w:outlineLvl w:val="1"/>
        <w:rPr>
          <w:del w:id="151" w:author="Paulo H. Leocadio" w:date="2024-07-22T15:37:00Z" w16du:dateUtc="2024-07-22T19:37:00Z"/>
          <w:rFonts w:eastAsiaTheme="majorEastAsia" w:cstheme="majorBidi"/>
          <w:sz w:val="36"/>
          <w:szCs w:val="26"/>
        </w:rPr>
      </w:pPr>
      <w:del w:id="152" w:author="Paulo H. Leocadio" w:date="2024-07-22T15:37:00Z" w16du:dateUtc="2024-07-22T19:37:00Z">
        <w:r w:rsidRPr="001F0F2A" w:rsidDel="00550629">
          <w:rPr>
            <w:rFonts w:eastAsiaTheme="majorEastAsia" w:cstheme="majorBidi"/>
            <w:sz w:val="36"/>
            <w:szCs w:val="26"/>
          </w:rPr>
          <w:delText>Introduction</w:delText>
        </w:r>
      </w:del>
    </w:p>
    <w:p w14:paraId="0CA4AD09" w14:textId="4024F416" w:rsidR="00C664F4" w:rsidDel="00550629" w:rsidRDefault="00C664F4" w:rsidP="00CD05F2">
      <w:pPr>
        <w:pStyle w:val="NormalBPBHEB"/>
        <w:rPr>
          <w:del w:id="153" w:author="Paulo H. Leocadio" w:date="2024-07-22T15:37:00Z" w16du:dateUtc="2024-07-22T19:37:00Z"/>
        </w:rPr>
      </w:pPr>
      <w:del w:id="154" w:author="Paulo H. Leocadio" w:date="2024-07-22T15:37:00Z" w16du:dateUtc="2024-07-22T19:37:00Z">
        <w:r w:rsidRPr="00C664F4" w:rsidDel="00550629">
          <w:delText xml:space="preserve">Amazon Corretto is AWS's </w:delText>
        </w:r>
        <w:r w:rsidR="00CC19DF" w:rsidRPr="00C664F4" w:rsidDel="00550629">
          <w:delText>non</w:delText>
        </w:r>
        <w:r w:rsidRPr="00C664F4" w:rsidDel="00550629">
          <w:delText xml:space="preserve">-cost, multiplatform, production-ready distribution of the </w:delText>
        </w:r>
        <w:r w:rsidRPr="00555FFB" w:rsidDel="00550629">
          <w:rPr>
            <w:b/>
            <w:bCs/>
          </w:rPr>
          <w:delText>Open Java Development Kit (OpenJDK)</w:delText>
        </w:r>
        <w:r w:rsidRPr="00C664F4" w:rsidDel="00550629">
          <w:delText xml:space="preserve">. It is designed to provide a secure, stable, and high-performance environment for Java applications. Amazon Corretto is made available under </w:delText>
        </w:r>
        <w:r w:rsidRPr="00555FFB" w:rsidDel="00550629">
          <w:rPr>
            <w:b/>
            <w:bCs/>
          </w:rPr>
          <w:delText xml:space="preserve">long-term support (LTS) </w:delText>
        </w:r>
        <w:r w:rsidRPr="00C664F4" w:rsidDel="00550629">
          <w:delText>and offers features like performance enhancements, monitoring, and security updates</w:delText>
        </w:r>
        <w:bookmarkStart w:id="155" w:name="_Ref150858608"/>
      </w:del>
      <w:customXmlDelRangeStart w:id="156" w:author="Paulo H. Leocadio" w:date="2024-07-22T15:37:00Z"/>
      <w:sdt>
        <w:sdtPr>
          <w:id w:val="1416981612"/>
          <w:citation/>
        </w:sdtPr>
        <w:sdtEndPr/>
        <w:sdtContent>
          <w:customXmlDelRangeEnd w:id="156"/>
          <w:del w:id="157" w:author="Paulo H. Leocadio" w:date="2024-07-22T15:37:00Z" w16du:dateUtc="2024-07-22T19:37:00Z">
            <w:r w:rsidR="004770F2" w:rsidDel="00550629">
              <w:fldChar w:fldCharType="begin"/>
            </w:r>
            <w:r w:rsidR="00304DD4" w:rsidDel="00550629">
              <w:delInstrText xml:space="preserve">CITATION a2023s \l 1033 </w:delInstrText>
            </w:r>
            <w:r w:rsidR="004770F2" w:rsidDel="00550629">
              <w:fldChar w:fldCharType="separate"/>
            </w:r>
            <w:r w:rsidR="00D34F43" w:rsidDel="00550629">
              <w:rPr>
                <w:noProof/>
              </w:rPr>
              <w:delText xml:space="preserve"> </w:delText>
            </w:r>
            <w:r w:rsidR="00D34F43" w:rsidRPr="00D34F43" w:rsidDel="00550629">
              <w:rPr>
                <w:noProof/>
              </w:rPr>
              <w:delText>[10]</w:delText>
            </w:r>
            <w:r w:rsidR="004770F2" w:rsidDel="00550629">
              <w:fldChar w:fldCharType="end"/>
            </w:r>
          </w:del>
          <w:customXmlDelRangeStart w:id="158" w:author="Paulo H. Leocadio" w:date="2024-07-22T15:37:00Z"/>
        </w:sdtContent>
      </w:sdt>
      <w:customXmlDelRangeEnd w:id="158"/>
      <w:bookmarkEnd w:id="155"/>
      <w:del w:id="159" w:author="Paulo H. Leocadio" w:date="2024-07-22T15:37:00Z" w16du:dateUtc="2024-07-22T19:37:00Z">
        <w:r w:rsidRPr="00C664F4" w:rsidDel="00550629">
          <w:delText>. It is a testament to AWS's commitment to supporting the Java development community and ensuring a seamless Java experience for AWS users</w:delText>
        </w:r>
      </w:del>
      <w:customXmlDelRangeStart w:id="160" w:author="Paulo H. Leocadio" w:date="2024-07-22T15:37:00Z"/>
      <w:sdt>
        <w:sdtPr>
          <w:id w:val="1549262459"/>
          <w:citation/>
        </w:sdtPr>
        <w:sdtEndPr/>
        <w:sdtContent>
          <w:customXmlDelRangeEnd w:id="160"/>
          <w:del w:id="161" w:author="Paulo H. Leocadio" w:date="2024-07-22T15:37:00Z" w16du:dateUtc="2024-07-22T19:37:00Z">
            <w:r w:rsidR="00B654D4" w:rsidDel="00550629">
              <w:fldChar w:fldCharType="begin"/>
            </w:r>
            <w:r w:rsidR="00B654D4" w:rsidDel="00550629">
              <w:delInstrText xml:space="preserve"> CITATION tanenbaum2014a \l 1033 </w:delInstrText>
            </w:r>
            <w:r w:rsidR="00B654D4" w:rsidDel="00550629">
              <w:fldChar w:fldCharType="separate"/>
            </w:r>
            <w:r w:rsidR="00D34F43" w:rsidDel="00550629">
              <w:rPr>
                <w:noProof/>
              </w:rPr>
              <w:delText xml:space="preserve"> </w:delText>
            </w:r>
            <w:r w:rsidR="00D34F43" w:rsidRPr="00D34F43" w:rsidDel="00550629">
              <w:rPr>
                <w:noProof/>
              </w:rPr>
              <w:delText>[11]</w:delText>
            </w:r>
            <w:r w:rsidR="00B654D4" w:rsidDel="00550629">
              <w:fldChar w:fldCharType="end"/>
            </w:r>
          </w:del>
          <w:customXmlDelRangeStart w:id="162" w:author="Paulo H. Leocadio" w:date="2024-07-22T15:37:00Z"/>
        </w:sdtContent>
      </w:sdt>
      <w:customXmlDelRangeEnd w:id="162"/>
      <w:del w:id="163" w:author="Paulo H. Leocadio" w:date="2024-07-22T15:37:00Z" w16du:dateUtc="2024-07-22T19:37:00Z">
        <w:r w:rsidRPr="00C664F4" w:rsidDel="00550629">
          <w:delText>.</w:delText>
        </w:r>
      </w:del>
    </w:p>
    <w:p w14:paraId="248ED8EF" w14:textId="15964043" w:rsidR="00C664F4" w:rsidRPr="001F0F2A" w:rsidDel="00550629" w:rsidRDefault="00C664F4" w:rsidP="001F0F2A">
      <w:pPr>
        <w:keepNext/>
        <w:keepLines/>
        <w:spacing w:before="40" w:after="0"/>
        <w:outlineLvl w:val="1"/>
        <w:rPr>
          <w:del w:id="164" w:author="Paulo H. Leocadio" w:date="2024-07-22T15:37:00Z" w16du:dateUtc="2024-07-22T19:37:00Z"/>
          <w:rFonts w:eastAsiaTheme="majorEastAsia" w:cstheme="majorBidi"/>
          <w:sz w:val="36"/>
          <w:szCs w:val="26"/>
        </w:rPr>
      </w:pPr>
      <w:del w:id="165" w:author="Paulo H. Leocadio" w:date="2024-07-22T15:37:00Z" w16du:dateUtc="2024-07-22T19:37:00Z">
        <w:r w:rsidRPr="001F0F2A" w:rsidDel="00550629">
          <w:rPr>
            <w:rFonts w:eastAsiaTheme="majorEastAsia" w:cstheme="majorBidi"/>
            <w:sz w:val="36"/>
            <w:szCs w:val="26"/>
          </w:rPr>
          <w:delText xml:space="preserve">Key </w:delText>
        </w:r>
        <w:r w:rsidR="00CD05F2" w:rsidRPr="001F0F2A" w:rsidDel="00550629">
          <w:rPr>
            <w:rFonts w:eastAsiaTheme="majorEastAsia" w:cstheme="majorBidi"/>
            <w:sz w:val="36"/>
            <w:szCs w:val="26"/>
          </w:rPr>
          <w:delText>features and performance enhancements</w:delText>
        </w:r>
      </w:del>
    </w:p>
    <w:p w14:paraId="1725182D" w14:textId="343714F0" w:rsidR="00C664F4" w:rsidRPr="00C664F4" w:rsidDel="00550629" w:rsidRDefault="00C664F4" w:rsidP="00555FFB">
      <w:pPr>
        <w:pStyle w:val="NormalBPBHEB"/>
        <w:rPr>
          <w:del w:id="166" w:author="Paulo H. Leocadio" w:date="2024-07-22T15:37:00Z" w16du:dateUtc="2024-07-22T19:37:00Z"/>
        </w:rPr>
      </w:pPr>
      <w:del w:id="167" w:author="Paulo H. Leocadio" w:date="2024-07-22T15:37:00Z" w16du:dateUtc="2024-07-22T19:37:00Z">
        <w:r w:rsidRPr="00C664F4" w:rsidDel="00550629">
          <w:delText>One of the key strengths of Amazon Corretto lies in its focus on performance and security. AWS emphasizes the delivery of timely updates and patches to address security vulnerabilities, ensuring that developers can build and deploy Java applications with confidence</w:delText>
        </w:r>
        <w:r w:rsidR="00A52AE7" w:rsidDel="00550629">
          <w:fldChar w:fldCharType="begin"/>
        </w:r>
        <w:r w:rsidR="00A52AE7" w:rsidDel="00550629">
          <w:delInstrText xml:space="preserve"> NOTEREF _Ref150858608 \f \h </w:delInstrText>
        </w:r>
        <w:r w:rsidR="00A52AE7" w:rsidDel="00550629">
          <w:fldChar w:fldCharType="separate"/>
        </w:r>
        <w:r w:rsidR="00A52AE7" w:rsidRPr="00A52AE7" w:rsidDel="00550629">
          <w:rPr>
            <w:rStyle w:val="FootnoteReference"/>
          </w:rPr>
          <w:delText>10</w:delText>
        </w:r>
        <w:r w:rsidR="00A52AE7" w:rsidDel="00550629">
          <w:fldChar w:fldCharType="end"/>
        </w:r>
        <w:r w:rsidRPr="00C664F4" w:rsidDel="00550629">
          <w:delText>. Corretto incorporates performance enhancements derived from the collaboration within the OpenJDK community, contributing to a faster and more efficient runtime environment</w:delText>
        </w:r>
      </w:del>
      <w:customXmlDelRangeStart w:id="168" w:author="Paulo H. Leocadio" w:date="2024-07-22T15:37:00Z"/>
      <w:sdt>
        <w:sdtPr>
          <w:id w:val="-956335260"/>
          <w:citation/>
        </w:sdtPr>
        <w:sdtEndPr/>
        <w:sdtContent>
          <w:customXmlDelRangeEnd w:id="168"/>
          <w:del w:id="169" w:author="Paulo H. Leocadio" w:date="2024-07-22T15:37:00Z" w16du:dateUtc="2024-07-22T19:37:00Z">
            <w:r w:rsidR="00B654D4" w:rsidDel="00550629">
              <w:fldChar w:fldCharType="begin"/>
            </w:r>
            <w:r w:rsidR="00B654D4" w:rsidDel="00550629">
              <w:delInstrText xml:space="preserve"> CITATION gupta2016a \l 1033 </w:delInstrText>
            </w:r>
            <w:r w:rsidR="00B654D4" w:rsidDel="00550629">
              <w:fldChar w:fldCharType="separate"/>
            </w:r>
            <w:r w:rsidR="00D34F43" w:rsidDel="00550629">
              <w:rPr>
                <w:noProof/>
              </w:rPr>
              <w:delText xml:space="preserve"> </w:delText>
            </w:r>
            <w:r w:rsidR="00D34F43" w:rsidRPr="00D34F43" w:rsidDel="00550629">
              <w:rPr>
                <w:noProof/>
              </w:rPr>
              <w:delText>[12]</w:delText>
            </w:r>
            <w:r w:rsidR="00B654D4" w:rsidDel="00550629">
              <w:fldChar w:fldCharType="end"/>
            </w:r>
          </w:del>
          <w:customXmlDelRangeStart w:id="170" w:author="Paulo H. Leocadio" w:date="2024-07-22T15:37:00Z"/>
        </w:sdtContent>
      </w:sdt>
      <w:customXmlDelRangeEnd w:id="170"/>
      <w:del w:id="171" w:author="Paulo H. Leocadio" w:date="2024-07-22T15:37:00Z" w16du:dateUtc="2024-07-22T19:37:00Z">
        <w:r w:rsidRPr="00C664F4" w:rsidDel="00550629">
          <w:delText>.</w:delText>
        </w:r>
      </w:del>
    </w:p>
    <w:p w14:paraId="051D378A" w14:textId="4E8DADD4" w:rsidR="00C664F4" w:rsidDel="00550629" w:rsidRDefault="00C664F4" w:rsidP="00CD05F2">
      <w:pPr>
        <w:pStyle w:val="NormalBPBHEB"/>
        <w:rPr>
          <w:del w:id="172" w:author="Paulo H. Leocadio" w:date="2024-07-22T15:37:00Z" w16du:dateUtc="2024-07-22T19:37:00Z"/>
        </w:rPr>
      </w:pPr>
      <w:del w:id="173" w:author="Paulo H. Leocadio" w:date="2024-07-22T15:37:00Z" w16du:dateUtc="2024-07-22T19:37:00Z">
        <w:r w:rsidRPr="00C664F4" w:rsidDel="00550629">
          <w:delTex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delText>
        </w:r>
      </w:del>
    </w:p>
    <w:p w14:paraId="4CE85DA8" w14:textId="385739B8" w:rsidR="00C664F4" w:rsidRPr="001F0F2A" w:rsidDel="00550629" w:rsidRDefault="00C664F4" w:rsidP="001F0F2A">
      <w:pPr>
        <w:keepNext/>
        <w:keepLines/>
        <w:spacing w:before="40" w:after="0"/>
        <w:outlineLvl w:val="1"/>
        <w:rPr>
          <w:del w:id="174" w:author="Paulo H. Leocadio" w:date="2024-07-22T15:37:00Z" w16du:dateUtc="2024-07-22T19:37:00Z"/>
          <w:rFonts w:eastAsiaTheme="majorEastAsia" w:cstheme="majorBidi"/>
          <w:sz w:val="36"/>
          <w:szCs w:val="26"/>
        </w:rPr>
      </w:pPr>
      <w:del w:id="175" w:author="Paulo H. Leocadio" w:date="2024-07-22T15:37:00Z" w16du:dateUtc="2024-07-22T19:37:00Z">
        <w:r w:rsidRPr="001F0F2A" w:rsidDel="00550629">
          <w:rPr>
            <w:rFonts w:eastAsiaTheme="majorEastAsia" w:cstheme="majorBidi"/>
            <w:sz w:val="36"/>
            <w:szCs w:val="26"/>
          </w:rPr>
          <w:delText>Long-</w:delText>
        </w:r>
        <w:r w:rsidR="00CD05F2" w:rsidRPr="001F0F2A" w:rsidDel="00550629">
          <w:rPr>
            <w:rFonts w:eastAsiaTheme="majorEastAsia" w:cstheme="majorBidi"/>
            <w:sz w:val="36"/>
            <w:szCs w:val="26"/>
          </w:rPr>
          <w:delText>term support and version consistency</w:delText>
        </w:r>
      </w:del>
    </w:p>
    <w:p w14:paraId="095DDC89" w14:textId="4ECD7BBD" w:rsidR="00C664F4" w:rsidRPr="00C664F4" w:rsidDel="00550629" w:rsidRDefault="00C664F4" w:rsidP="00555FFB">
      <w:pPr>
        <w:pStyle w:val="NormalBPBHEB"/>
        <w:rPr>
          <w:del w:id="176" w:author="Paulo H. Leocadio" w:date="2024-07-22T15:37:00Z" w16du:dateUtc="2024-07-22T19:37:00Z"/>
        </w:rPr>
      </w:pPr>
      <w:del w:id="177" w:author="Paulo H. Leocadio" w:date="2024-07-22T15:37:00Z" w16du:dateUtc="2024-07-22T19:37:00Z">
        <w:r w:rsidRPr="00C664F4" w:rsidDel="00550629">
          <w:delText>A notable feature of Amazon Corretto is its long-term support model</w:delText>
        </w:r>
        <w:r w:rsidR="004A30F4" w:rsidDel="00550629">
          <w:fldChar w:fldCharType="begin"/>
        </w:r>
        <w:r w:rsidR="004A30F4" w:rsidDel="00550629">
          <w:delInstrText xml:space="preserve"> NOTEREF _Ref150858608 \f \h </w:delInstrText>
        </w:r>
        <w:r w:rsidR="004A30F4" w:rsidDel="00550629">
          <w:fldChar w:fldCharType="separate"/>
        </w:r>
        <w:r w:rsidR="004A30F4" w:rsidRPr="004A30F4" w:rsidDel="00550629">
          <w:rPr>
            <w:rStyle w:val="FootnoteReference"/>
          </w:rPr>
          <w:delText>10</w:delText>
        </w:r>
        <w:r w:rsidR="004A30F4" w:rsidDel="00550629">
          <w:fldChar w:fldCharType="end"/>
        </w:r>
        <w:r w:rsidRPr="00C664F4" w:rsidDel="00550629">
          <w:delText>. AWS commits to providing updates and security patches for Corretto builds for an extended period, offering stability and predictability for developers</w:delText>
        </w:r>
      </w:del>
      <w:customXmlDelRangeStart w:id="178" w:author="Paulo H. Leocadio" w:date="2024-07-22T15:37:00Z"/>
      <w:sdt>
        <w:sdtPr>
          <w:id w:val="1314828709"/>
          <w:citation/>
        </w:sdtPr>
        <w:sdtEndPr/>
        <w:sdtContent>
          <w:customXmlDelRangeEnd w:id="178"/>
          <w:del w:id="179" w:author="Paulo H. Leocadio" w:date="2024-07-22T15:37:00Z" w16du:dateUtc="2024-07-22T19:37:00Z">
            <w:r w:rsidR="00053086" w:rsidDel="00550629">
              <w:fldChar w:fldCharType="begin"/>
            </w:r>
            <w:r w:rsidR="00304DD4" w:rsidDel="00550629">
              <w:delInstrText xml:space="preserve">CITATION a2023s \l 1033 </w:delInstrText>
            </w:r>
            <w:r w:rsidR="00053086" w:rsidDel="00550629">
              <w:fldChar w:fldCharType="separate"/>
            </w:r>
            <w:r w:rsidR="00D34F43" w:rsidDel="00550629">
              <w:rPr>
                <w:noProof/>
              </w:rPr>
              <w:delText xml:space="preserve"> </w:delText>
            </w:r>
            <w:r w:rsidR="00D34F43" w:rsidRPr="00D34F43" w:rsidDel="00550629">
              <w:rPr>
                <w:noProof/>
              </w:rPr>
              <w:delText>[10]</w:delText>
            </w:r>
            <w:r w:rsidR="00053086" w:rsidDel="00550629">
              <w:fldChar w:fldCharType="end"/>
            </w:r>
          </w:del>
          <w:customXmlDelRangeStart w:id="180" w:author="Paulo H. Leocadio" w:date="2024-07-22T15:37:00Z"/>
        </w:sdtContent>
      </w:sdt>
      <w:customXmlDelRangeEnd w:id="180"/>
      <w:del w:id="181" w:author="Paulo H. Leocadio" w:date="2024-07-22T15:37:00Z" w16du:dateUtc="2024-07-22T19:37:00Z">
        <w:r w:rsidRPr="00C664F4" w:rsidDel="00550629">
          <w:delText>. This long-term support aligns with AWS's focus on enabling organizations to build and maintain Java applications with confidence and reliability.</w:delText>
        </w:r>
      </w:del>
    </w:p>
    <w:p w14:paraId="70E239D3" w14:textId="6C2F2146" w:rsidR="00C664F4" w:rsidDel="00550629" w:rsidRDefault="00C664F4" w:rsidP="00C664F4">
      <w:pPr>
        <w:pBdr>
          <w:top w:val="nil"/>
          <w:left w:val="nil"/>
          <w:bottom w:val="nil"/>
          <w:right w:val="nil"/>
          <w:between w:val="nil"/>
        </w:pBdr>
        <w:shd w:val="clear" w:color="auto" w:fill="FFFFFF"/>
        <w:spacing w:after="100" w:line="276" w:lineRule="auto"/>
        <w:jc w:val="both"/>
        <w:rPr>
          <w:del w:id="182" w:author="Paulo H. Leocadio" w:date="2024-07-22T15:37:00Z" w16du:dateUtc="2024-07-22T19:37:00Z"/>
        </w:rPr>
      </w:pPr>
      <w:del w:id="183" w:author="Paulo H. Leocadio" w:date="2024-07-22T15:37:00Z" w16du:dateUtc="2024-07-22T19:37:00Z">
        <w:r w:rsidRPr="00C664F4" w:rsidDel="00550629">
          <w:delTex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delText>
        </w:r>
      </w:del>
    </w:p>
    <w:p w14:paraId="31D14D7D" w14:textId="4AC1A8CA" w:rsidR="00C664F4" w:rsidRPr="001F0F2A" w:rsidDel="00550629" w:rsidRDefault="00C664F4" w:rsidP="001F0F2A">
      <w:pPr>
        <w:keepNext/>
        <w:keepLines/>
        <w:spacing w:before="40" w:after="0"/>
        <w:outlineLvl w:val="1"/>
        <w:rPr>
          <w:del w:id="184" w:author="Paulo H. Leocadio" w:date="2024-07-22T15:37:00Z" w16du:dateUtc="2024-07-22T19:37:00Z"/>
          <w:rFonts w:eastAsiaTheme="majorEastAsia" w:cstheme="majorBidi"/>
          <w:sz w:val="36"/>
          <w:szCs w:val="26"/>
        </w:rPr>
      </w:pPr>
      <w:del w:id="185" w:author="Paulo H. Leocadio" w:date="2024-07-22T15:37:00Z" w16du:dateUtc="2024-07-22T19:37:00Z">
        <w:r w:rsidRPr="001F0F2A" w:rsidDel="00550629">
          <w:rPr>
            <w:rFonts w:eastAsiaTheme="majorEastAsia" w:cstheme="majorBidi"/>
            <w:sz w:val="36"/>
            <w:szCs w:val="26"/>
          </w:rPr>
          <w:delText>Integration with AWS Services</w:delText>
        </w:r>
      </w:del>
    </w:p>
    <w:p w14:paraId="4596755F" w14:textId="395012FD" w:rsidR="00C664F4" w:rsidRPr="00C664F4" w:rsidDel="00550629" w:rsidRDefault="00C664F4" w:rsidP="00555FFB">
      <w:pPr>
        <w:pStyle w:val="NormalBPBHEB"/>
        <w:rPr>
          <w:del w:id="186" w:author="Paulo H. Leocadio" w:date="2024-07-22T15:37:00Z" w16du:dateUtc="2024-07-22T19:37:00Z"/>
        </w:rPr>
      </w:pPr>
      <w:del w:id="187" w:author="Paulo H. Leocadio" w:date="2024-07-22T15:37:00Z" w16du:dateUtc="2024-07-22T19:37:00Z">
        <w:r w:rsidRPr="00C664F4" w:rsidDel="00550629">
          <w:delTex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delText>
        </w:r>
      </w:del>
      <w:customXmlDelRangeStart w:id="188" w:author="Paulo H. Leocadio" w:date="2024-07-22T15:37:00Z"/>
      <w:sdt>
        <w:sdtPr>
          <w:id w:val="156197999"/>
          <w:citation/>
        </w:sdtPr>
        <w:sdtEndPr/>
        <w:sdtContent>
          <w:customXmlDelRangeEnd w:id="188"/>
          <w:del w:id="189" w:author="Paulo H. Leocadio" w:date="2024-07-22T15:37:00Z" w16du:dateUtc="2024-07-22T19:37:00Z">
            <w:r w:rsidR="00EC4D43" w:rsidDel="00550629">
              <w:fldChar w:fldCharType="begin"/>
            </w:r>
            <w:r w:rsidR="00304DD4" w:rsidDel="00550629">
              <w:delInstrText xml:space="preserve">CITATION a2023s \l 1033 </w:delInstrText>
            </w:r>
            <w:r w:rsidR="00EC4D43" w:rsidDel="00550629">
              <w:fldChar w:fldCharType="separate"/>
            </w:r>
            <w:r w:rsidR="00D34F43" w:rsidDel="00550629">
              <w:rPr>
                <w:noProof/>
              </w:rPr>
              <w:delText xml:space="preserve"> </w:delText>
            </w:r>
            <w:r w:rsidR="00D34F43" w:rsidRPr="00D34F43" w:rsidDel="00550629">
              <w:rPr>
                <w:noProof/>
              </w:rPr>
              <w:delText>[10]</w:delText>
            </w:r>
            <w:r w:rsidR="00EC4D43" w:rsidDel="00550629">
              <w:fldChar w:fldCharType="end"/>
            </w:r>
          </w:del>
          <w:customXmlDelRangeStart w:id="190" w:author="Paulo H. Leocadio" w:date="2024-07-22T15:37:00Z"/>
        </w:sdtContent>
      </w:sdt>
      <w:customXmlDelRangeEnd w:id="190"/>
      <w:del w:id="191" w:author="Paulo H. Leocadio" w:date="2024-07-22T15:37:00Z" w16du:dateUtc="2024-07-22T19:37:00Z">
        <w:r w:rsidRPr="00C664F4" w:rsidDel="00550629">
          <w:delText>.</w:delText>
        </w:r>
      </w:del>
    </w:p>
    <w:p w14:paraId="2AAB8F9F" w14:textId="60A11527" w:rsidR="00CD05F2" w:rsidDel="00550629" w:rsidRDefault="00C664F4" w:rsidP="00555FFB">
      <w:pPr>
        <w:pStyle w:val="NormalBPBHEB"/>
        <w:rPr>
          <w:del w:id="192" w:author="Paulo H. Leocadio" w:date="2024-07-22T15:37:00Z" w16du:dateUtc="2024-07-22T19:37:00Z"/>
        </w:rPr>
      </w:pPr>
      <w:del w:id="193" w:author="Paulo H. Leocadio" w:date="2024-07-22T15:37:00Z" w16du:dateUtc="2024-07-22T19:37:00Z">
        <w:r w:rsidRPr="00C664F4" w:rsidDel="00550629">
          <w:delTex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delText>
        </w:r>
      </w:del>
    </w:p>
    <w:p w14:paraId="012FA5FC" w14:textId="2CDF69AB" w:rsidR="00106C44" w:rsidRPr="00106C44" w:rsidDel="00550629" w:rsidRDefault="00106C44" w:rsidP="00555FFB">
      <w:pPr>
        <w:pStyle w:val="Heading1BPBHEB"/>
        <w:rPr>
          <w:del w:id="194" w:author="Paulo H. Leocadio" w:date="2024-07-22T15:37:00Z" w16du:dateUtc="2024-07-22T19:37:00Z"/>
        </w:rPr>
      </w:pPr>
      <w:del w:id="195" w:author="Paulo H. Leocadio" w:date="2024-07-22T15:37:00Z" w16du:dateUtc="2024-07-22T19:37:00Z">
        <w:r w:rsidRPr="00106C44" w:rsidDel="00550629">
          <w:delText>AWS Cloud Control API</w:delText>
        </w:r>
      </w:del>
    </w:p>
    <w:p w14:paraId="554C6654" w14:textId="5956FE58" w:rsidR="00E0248C" w:rsidRPr="00C31CD4" w:rsidDel="00550629" w:rsidRDefault="00106C44" w:rsidP="00555FFB">
      <w:pPr>
        <w:pStyle w:val="NormalBPBHEB"/>
        <w:rPr>
          <w:del w:id="196" w:author="Paulo H. Leocadio" w:date="2024-07-22T15:37:00Z" w16du:dateUtc="2024-07-22T19:37:00Z"/>
        </w:rPr>
      </w:pPr>
      <w:del w:id="197" w:author="Paulo H. Leocadio" w:date="2024-07-22T15:37:00Z" w16du:dateUtc="2024-07-22T19:37:00Z">
        <w:r w:rsidRPr="00106C44" w:rsidDel="00550629">
          <w:delText xml:space="preserve">In cloud orchestration and management, the AWS Cloud Control API emerges as a key player, providing developers with a programmatic interface to manage and provision AWS resources. </w:delText>
        </w:r>
        <w:r w:rsidR="00E0248C" w:rsidRPr="00C31CD4" w:rsidDel="00550629">
          <w:delText xml:space="preserve">In the rapidly evolving landscape of cloud-native development, effective orchestration and management of AWS resources are paramount. The AWS Cloud Control API </w:delText>
        </w:r>
        <w:r w:rsidR="005B7775" w:rsidDel="00550629">
          <w:delText>is</w:delText>
        </w:r>
        <w:r w:rsidR="00E0248C" w:rsidRPr="00C31CD4" w:rsidDel="00550629">
          <w:delTex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delText>
        </w:r>
      </w:del>
    </w:p>
    <w:p w14:paraId="2EE7CFA2" w14:textId="31D6095B" w:rsidR="00106C44" w:rsidRPr="001F0F2A" w:rsidDel="00550629" w:rsidRDefault="00106C44" w:rsidP="001F0F2A">
      <w:pPr>
        <w:keepNext/>
        <w:keepLines/>
        <w:spacing w:before="40" w:after="0"/>
        <w:outlineLvl w:val="1"/>
        <w:rPr>
          <w:del w:id="198" w:author="Paulo H. Leocadio" w:date="2024-07-22T15:37:00Z" w16du:dateUtc="2024-07-22T19:37:00Z"/>
          <w:rFonts w:eastAsiaTheme="majorEastAsia" w:cstheme="majorBidi"/>
          <w:sz w:val="36"/>
          <w:szCs w:val="26"/>
        </w:rPr>
      </w:pPr>
      <w:del w:id="199" w:author="Paulo H. Leocadio" w:date="2024-07-22T15:37:00Z" w16du:dateUtc="2024-07-22T19:37:00Z">
        <w:r w:rsidRPr="001F0F2A" w:rsidDel="00550629">
          <w:rPr>
            <w:rFonts w:eastAsiaTheme="majorEastAsia" w:cstheme="majorBidi"/>
            <w:sz w:val="36"/>
            <w:szCs w:val="26"/>
          </w:rPr>
          <w:delText>Introduction to AWS Cloud Control API</w:delText>
        </w:r>
      </w:del>
    </w:p>
    <w:p w14:paraId="0E153C6E" w14:textId="5373476A" w:rsidR="00106C44" w:rsidDel="00550629" w:rsidRDefault="00106C44" w:rsidP="00555FFB">
      <w:pPr>
        <w:pStyle w:val="NormalBPBHEB"/>
        <w:rPr>
          <w:del w:id="200" w:author="Paulo H. Leocadio" w:date="2024-07-22T15:37:00Z" w16du:dateUtc="2024-07-22T19:37:00Z"/>
        </w:rPr>
      </w:pPr>
      <w:del w:id="201" w:author="Paulo H. Leocadio" w:date="2024-07-22T15:37:00Z" w16du:dateUtc="2024-07-22T19:37:00Z">
        <w:r w:rsidRPr="00106C44" w:rsidDel="00550629">
          <w:delText xml:space="preserve">The AWS Cloud Control API is designed to simplify the management of AWS resources by offering a consistent API to create, update, and delete resources across different AWS </w:delText>
        </w:r>
        <w:r w:rsidR="00AF1C00" w:rsidDel="00550629">
          <w:delText>services</w:delText>
        </w:r>
        <w:r w:rsidRPr="00106C44" w:rsidDel="00550629">
          <w:delText>. This uniform interface streamlines resource provisioning and management tasks, contributing to the automation and efficiency of cloud operations.</w:delText>
        </w:r>
      </w:del>
    </w:p>
    <w:p w14:paraId="099711C4" w14:textId="1F2AAFC0" w:rsidR="00AE4A6A" w:rsidDel="00550629" w:rsidRDefault="00AE4A6A" w:rsidP="00555FFB">
      <w:pPr>
        <w:pStyle w:val="NormalBPBHEB"/>
        <w:rPr>
          <w:del w:id="202" w:author="Paulo H. Leocadio" w:date="2024-07-22T15:37:00Z" w16du:dateUtc="2024-07-22T19:37:00Z"/>
        </w:rPr>
      </w:pPr>
      <w:del w:id="203" w:author="Paulo H. Leocadio" w:date="2024-07-22T15:37:00Z" w16du:dateUtc="2024-07-22T19:37:00Z">
        <w:r w:rsidRPr="00AE4A6A" w:rsidDel="00550629">
          <w:delText>The AWS Cloud Control API is a service that allows developers to create, read, update, and delete AWS resources across different AWS services</w:delText>
        </w:r>
      </w:del>
      <w:customXmlDelRangeStart w:id="204" w:author="Paulo H. Leocadio" w:date="2024-07-22T15:37:00Z"/>
      <w:sdt>
        <w:sdtPr>
          <w:id w:val="1051036240"/>
          <w:citation/>
        </w:sdtPr>
        <w:sdtEndPr/>
        <w:sdtContent>
          <w:customXmlDelRangeEnd w:id="204"/>
          <w:del w:id="205" w:author="Paulo H. Leocadio" w:date="2024-07-22T15:37:00Z" w16du:dateUtc="2024-07-22T19:37:00Z">
            <w:r w:rsidR="00F420CB" w:rsidDel="00550629">
              <w:fldChar w:fldCharType="begin"/>
            </w:r>
            <w:r w:rsidR="00F420CB" w:rsidDel="00550629">
              <w:delInstrText xml:space="preserve"> CITATION smith2018b \l 1033 </w:delInstrText>
            </w:r>
            <w:r w:rsidR="00F420CB" w:rsidDel="00550629">
              <w:fldChar w:fldCharType="separate"/>
            </w:r>
            <w:r w:rsidR="00D34F43" w:rsidDel="00550629">
              <w:rPr>
                <w:noProof/>
              </w:rPr>
              <w:delText xml:space="preserve"> </w:delText>
            </w:r>
            <w:r w:rsidR="00D34F43" w:rsidRPr="00D34F43" w:rsidDel="00550629">
              <w:rPr>
                <w:noProof/>
              </w:rPr>
              <w:delText>[13]</w:delText>
            </w:r>
            <w:r w:rsidR="00F420CB" w:rsidDel="00550629">
              <w:fldChar w:fldCharType="end"/>
            </w:r>
          </w:del>
          <w:customXmlDelRangeStart w:id="206" w:author="Paulo H. Leocadio" w:date="2024-07-22T15:37:00Z"/>
        </w:sdtContent>
      </w:sdt>
      <w:customXmlDelRangeEnd w:id="206"/>
      <w:del w:id="207" w:author="Paulo H. Leocadio" w:date="2024-07-22T15:37:00Z" w16du:dateUtc="2024-07-22T19:37:00Z">
        <w:r w:rsidRPr="00AE4A6A" w:rsidDel="00550629">
          <w:delTex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delText>
        </w:r>
        <w:commentRangeStart w:id="208"/>
        <w:commentRangeStart w:id="209"/>
        <w:r w:rsidRPr="00AE4A6A" w:rsidDel="00550629">
          <w:delText>nuances</w:delText>
        </w:r>
        <w:commentRangeEnd w:id="208"/>
        <w:r w:rsidR="00CD05F2" w:rsidDel="00550629">
          <w:rPr>
            <w:rStyle w:val="CommentReference"/>
            <w:rFonts w:eastAsiaTheme="minorHAnsi" w:cstheme="minorBidi"/>
          </w:rPr>
          <w:commentReference w:id="208"/>
        </w:r>
        <w:commentRangeEnd w:id="209"/>
        <w:r w:rsidR="00AD46F1" w:rsidDel="00550629">
          <w:rPr>
            <w:rStyle w:val="CommentReference"/>
            <w:rFonts w:eastAsiaTheme="minorHAnsi" w:cstheme="minorBidi"/>
          </w:rPr>
          <w:commentReference w:id="209"/>
        </w:r>
        <w:r w:rsidRPr="00AE4A6A" w:rsidDel="00550629">
          <w:delText>.</w:delText>
        </w:r>
      </w:del>
    </w:p>
    <w:p w14:paraId="56FA9A59" w14:textId="6B73885C" w:rsidR="00EC0DDC" w:rsidDel="00550629" w:rsidRDefault="00D66E3D" w:rsidP="00555FFB">
      <w:pPr>
        <w:pStyle w:val="FigureBPBHEB"/>
        <w:rPr>
          <w:del w:id="210" w:author="Paulo H. Leocadio" w:date="2024-07-22T15:37:00Z" w16du:dateUtc="2024-07-22T19:37:00Z"/>
        </w:rPr>
      </w:pPr>
      <w:del w:id="211" w:author="Paulo H. Leocadio" w:date="2024-07-22T15:37:00Z" w16du:dateUtc="2024-07-22T19:37:00Z">
        <w:r w:rsidDel="00550629">
          <w:rPr>
            <w:noProof/>
          </w:rPr>
          <w:drawing>
            <wp:inline distT="0" distB="0" distL="0" distR="0" wp14:anchorId="0BE938A1" wp14:editId="5F4CF340">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del>
    </w:p>
    <w:p w14:paraId="7F22B32D" w14:textId="175FC49B" w:rsidR="004F2B2B" w:rsidDel="00550629" w:rsidRDefault="00EC0DDC" w:rsidP="00CD05F2">
      <w:pPr>
        <w:pStyle w:val="FigureCaptionBPBHEB"/>
        <w:rPr>
          <w:del w:id="212" w:author="Paulo H. Leocadio" w:date="2024-07-22T15:37:00Z" w16du:dateUtc="2024-07-22T19:37:00Z"/>
        </w:rPr>
      </w:pPr>
      <w:del w:id="213" w:author="Paulo H. Leocadio" w:date="2024-07-22T15:37:00Z" w16du:dateUtc="2024-07-22T19:37:00Z">
        <w:r w:rsidRPr="00555FFB" w:rsidDel="00550629">
          <w:rPr>
            <w:b/>
            <w:bCs w:val="0"/>
          </w:rPr>
          <w:delText xml:space="preserve">Figure </w:delText>
        </w:r>
        <w:r w:rsidR="00CD05F2" w:rsidRPr="00555FFB" w:rsidDel="00550629">
          <w:rPr>
            <w:b/>
            <w:bCs w:val="0"/>
          </w:rPr>
          <w:delText>7.2:</w:delText>
        </w:r>
        <w:r w:rsidDel="00550629">
          <w:delText xml:space="preserve"> </w:delText>
        </w:r>
        <w:r w:rsidRPr="005A5294" w:rsidDel="00550629">
          <w:delText xml:space="preserve">AWS Cloud Control API, a Uniform API to Access AWS </w:delText>
        </w:r>
        <w:r w:rsidR="00C02B8B" w:rsidDel="00550629">
          <w:delText>and</w:delText>
        </w:r>
        <w:r w:rsidRPr="005A5294" w:rsidDel="00550629">
          <w:delText xml:space="preserve"> Third-Party Services</w:delText>
        </w:r>
        <w:r w:rsidDel="00550629">
          <w:delText xml:space="preserve"> (AWS Blog)</w:delText>
        </w:r>
      </w:del>
    </w:p>
    <w:p w14:paraId="5FBBF720" w14:textId="6508D495" w:rsidR="00106C44" w:rsidRPr="001F0F2A" w:rsidDel="00550629" w:rsidRDefault="00106C44" w:rsidP="001F0F2A">
      <w:pPr>
        <w:keepNext/>
        <w:keepLines/>
        <w:spacing w:before="40" w:after="0"/>
        <w:outlineLvl w:val="1"/>
        <w:rPr>
          <w:del w:id="214" w:author="Paulo H. Leocadio" w:date="2024-07-22T15:37:00Z" w16du:dateUtc="2024-07-22T19:37:00Z"/>
          <w:rFonts w:eastAsiaTheme="majorEastAsia" w:cstheme="majorBidi"/>
          <w:sz w:val="36"/>
          <w:szCs w:val="26"/>
        </w:rPr>
      </w:pPr>
      <w:del w:id="215" w:author="Paulo H. Leocadio" w:date="2024-07-22T15:37:00Z" w16du:dateUtc="2024-07-22T19:37:00Z">
        <w:r w:rsidRPr="001F0F2A" w:rsidDel="00550629">
          <w:rPr>
            <w:rFonts w:eastAsiaTheme="majorEastAsia" w:cstheme="majorBidi"/>
            <w:sz w:val="36"/>
            <w:szCs w:val="26"/>
          </w:rPr>
          <w:delText xml:space="preserve">Key </w:delText>
        </w:r>
        <w:r w:rsidR="00CD05F2" w:rsidRPr="001F0F2A" w:rsidDel="00550629">
          <w:rPr>
            <w:rFonts w:eastAsiaTheme="majorEastAsia" w:cstheme="majorBidi"/>
            <w:sz w:val="36"/>
            <w:szCs w:val="26"/>
          </w:rPr>
          <w:delText>features and capabilities</w:delText>
        </w:r>
      </w:del>
    </w:p>
    <w:p w14:paraId="0C450A2D" w14:textId="6EFE8F04" w:rsidR="00CD05F2" w:rsidRPr="00106C44" w:rsidDel="00550629" w:rsidRDefault="00CD05F2" w:rsidP="00555FFB">
      <w:pPr>
        <w:pStyle w:val="NormalBPBHEB"/>
        <w:rPr>
          <w:del w:id="216" w:author="Paulo H. Leocadio" w:date="2024-07-22T15:37:00Z" w16du:dateUtc="2024-07-22T19:37:00Z"/>
        </w:rPr>
      </w:pPr>
      <w:del w:id="217" w:author="Paulo H. Leocadio" w:date="2024-07-22T15:37:00Z" w16du:dateUtc="2024-07-22T19:37:00Z">
        <w:r w:rsidDel="00550629">
          <w:delText>The key features and capabilities are as follows:</w:delText>
        </w:r>
      </w:del>
    </w:p>
    <w:p w14:paraId="490480CC" w14:textId="5EDE08EE" w:rsidR="00106C44" w:rsidRPr="00106C44" w:rsidDel="00550629" w:rsidRDefault="00106C44" w:rsidP="008A12F7">
      <w:pPr>
        <w:pStyle w:val="NormalBPBHEB"/>
        <w:numPr>
          <w:ilvl w:val="0"/>
          <w:numId w:val="8"/>
        </w:numPr>
        <w:rPr>
          <w:del w:id="218" w:author="Paulo H. Leocadio" w:date="2024-07-22T15:37:00Z" w16du:dateUtc="2024-07-22T19:37:00Z"/>
        </w:rPr>
      </w:pPr>
      <w:del w:id="219" w:author="Paulo H. Leocadio" w:date="2024-07-22T15:37:00Z" w16du:dateUtc="2024-07-22T19:37:00Z">
        <w:r w:rsidRPr="00106C44" w:rsidDel="00550629">
          <w:rPr>
            <w:b/>
            <w:bCs/>
          </w:rPr>
          <w:delText>Cross-</w:delText>
        </w:r>
        <w:r w:rsidR="00CD05F2" w:rsidRPr="00106C44" w:rsidDel="00550629">
          <w:rPr>
            <w:b/>
            <w:bCs/>
          </w:rPr>
          <w:delText>service resource management</w:delText>
        </w:r>
        <w:r w:rsidRPr="00106C44" w:rsidDel="00550629">
          <w:delText>: One of the defining features of the AWS Cloud Control API is its ability to manage resources across various AWS services through a single API. This facilitates the integration and orchestration of resources from different domains within AWS.</w:delText>
        </w:r>
      </w:del>
    </w:p>
    <w:p w14:paraId="4CCDDF23" w14:textId="11280EE0" w:rsidR="00106C44" w:rsidRPr="00106C44" w:rsidDel="00550629" w:rsidRDefault="00106C44" w:rsidP="008A12F7">
      <w:pPr>
        <w:pStyle w:val="NormalBPBHEB"/>
        <w:numPr>
          <w:ilvl w:val="0"/>
          <w:numId w:val="8"/>
        </w:numPr>
        <w:rPr>
          <w:del w:id="220" w:author="Paulo H. Leocadio" w:date="2024-07-22T15:37:00Z" w16du:dateUtc="2024-07-22T19:37:00Z"/>
        </w:rPr>
      </w:pPr>
      <w:del w:id="221" w:author="Paulo H. Leocadio" w:date="2024-07-22T15:37:00Z" w16du:dateUtc="2024-07-22T19:37:00Z">
        <w:r w:rsidRPr="00106C44" w:rsidDel="00550629">
          <w:rPr>
            <w:b/>
            <w:bCs/>
          </w:rPr>
          <w:delText xml:space="preserve">Infrastructure as Code (IaC) </w:delText>
        </w:r>
        <w:r w:rsidR="00CD05F2" w:rsidRPr="00106C44" w:rsidDel="00550629">
          <w:rPr>
            <w:b/>
            <w:bCs/>
          </w:rPr>
          <w:delText>integration</w:delText>
        </w:r>
        <w:r w:rsidRPr="00106C44" w:rsidDel="00550629">
          <w:delText>: The API aligns with the IaC paradigm, allowing developers to define and manage AWS resources using code. This integration supports the principles of versioning, collaboration, and repeatability in infrastructure management.</w:delText>
        </w:r>
      </w:del>
    </w:p>
    <w:p w14:paraId="10F61111" w14:textId="17F56492" w:rsidR="00106C44" w:rsidDel="00550629" w:rsidRDefault="00106C44" w:rsidP="008A12F7">
      <w:pPr>
        <w:pStyle w:val="NormalBPBHEB"/>
        <w:numPr>
          <w:ilvl w:val="0"/>
          <w:numId w:val="8"/>
        </w:numPr>
        <w:rPr>
          <w:del w:id="222" w:author="Paulo H. Leocadio" w:date="2024-07-22T15:37:00Z" w16du:dateUtc="2024-07-22T19:37:00Z"/>
        </w:rPr>
      </w:pPr>
      <w:del w:id="223" w:author="Paulo H. Leocadio" w:date="2024-07-22T15:37:00Z" w16du:dateUtc="2024-07-22T19:37:00Z">
        <w:r w:rsidRPr="00106C44" w:rsidDel="00550629">
          <w:rPr>
            <w:b/>
            <w:bCs/>
          </w:rPr>
          <w:delText xml:space="preserve">Consistent </w:delText>
        </w:r>
        <w:r w:rsidR="00CD05F2" w:rsidRPr="00106C44" w:rsidDel="00550629">
          <w:rPr>
            <w:b/>
            <w:bCs/>
          </w:rPr>
          <w:delText>resource schema</w:delText>
        </w:r>
        <w:r w:rsidRPr="00106C44" w:rsidDel="00550629">
          <w:delText>: AWS Cloud Control API enforces a consistent resource schema, providing a standardized way to describe and interact with AWS resources. This uniformity simplifies resource management and reduces the learning curve for developers working with diverse AWS services.</w:delText>
        </w:r>
      </w:del>
    </w:p>
    <w:p w14:paraId="3068BC40" w14:textId="42CDA5BC" w:rsidR="00AE4A6A" w:rsidRPr="00C31CD4" w:rsidDel="00550629" w:rsidRDefault="00AE4A6A" w:rsidP="008A12F7">
      <w:pPr>
        <w:pStyle w:val="NormalBPBHEB"/>
        <w:numPr>
          <w:ilvl w:val="0"/>
          <w:numId w:val="8"/>
        </w:numPr>
        <w:rPr>
          <w:del w:id="224" w:author="Paulo H. Leocadio" w:date="2024-07-22T15:37:00Z" w16du:dateUtc="2024-07-22T19:37:00Z"/>
        </w:rPr>
      </w:pPr>
      <w:del w:id="225" w:author="Paulo H. Leocadio" w:date="2024-07-22T15:37:00Z" w16du:dateUtc="2024-07-22T19:37:00Z">
        <w:r w:rsidRPr="00C31CD4" w:rsidDel="00550629">
          <w:rPr>
            <w:b/>
            <w:bCs/>
          </w:rPr>
          <w:delText xml:space="preserve">Unified </w:delText>
        </w:r>
        <w:r w:rsidR="00CD05F2" w:rsidRPr="00C31CD4" w:rsidDel="00550629">
          <w:rPr>
            <w:b/>
            <w:bCs/>
          </w:rPr>
          <w:delText>resource management</w:delText>
        </w:r>
        <w:r w:rsidRPr="00C31CD4" w:rsidDel="00550629">
          <w:delText>: One of the key features of the Cloud Control API is its ability to handle resource management across multiple AWS services through a single API endpoint</w:delText>
        </w:r>
      </w:del>
      <w:customXmlDelRangeStart w:id="226" w:author="Paulo H. Leocadio" w:date="2024-07-22T15:37:00Z"/>
      <w:sdt>
        <w:sdtPr>
          <w:id w:val="25687207"/>
          <w:citation/>
        </w:sdtPr>
        <w:sdtEndPr/>
        <w:sdtContent>
          <w:customXmlDelRangeEnd w:id="226"/>
          <w:del w:id="227" w:author="Paulo H. Leocadio" w:date="2024-07-22T15:37:00Z" w16du:dateUtc="2024-07-22T19:37:00Z">
            <w:r w:rsidR="007572A4" w:rsidDel="00550629">
              <w:fldChar w:fldCharType="begin"/>
            </w:r>
            <w:r w:rsidR="004C4216" w:rsidDel="00550629">
              <w:delInstrText xml:space="preserve">CITATION documentation2023b \l 1033 </w:delInstrText>
            </w:r>
            <w:r w:rsidR="007572A4" w:rsidDel="00550629">
              <w:fldChar w:fldCharType="separate"/>
            </w:r>
            <w:r w:rsidR="00D34F43" w:rsidDel="00550629">
              <w:rPr>
                <w:noProof/>
              </w:rPr>
              <w:delText xml:space="preserve"> </w:delText>
            </w:r>
            <w:r w:rsidR="00D34F43" w:rsidRPr="00D34F43" w:rsidDel="00550629">
              <w:rPr>
                <w:noProof/>
              </w:rPr>
              <w:delText>[14]</w:delText>
            </w:r>
            <w:r w:rsidR="007572A4" w:rsidDel="00550629">
              <w:fldChar w:fldCharType="end"/>
            </w:r>
          </w:del>
          <w:customXmlDelRangeStart w:id="228" w:author="Paulo H. Leocadio" w:date="2024-07-22T15:37:00Z"/>
        </w:sdtContent>
      </w:sdt>
      <w:customXmlDelRangeEnd w:id="228"/>
      <w:del w:id="229" w:author="Paulo H. Leocadio" w:date="2024-07-22T15:37:00Z" w16du:dateUtc="2024-07-22T19:37:00Z">
        <w:r w:rsidRPr="00C31CD4" w:rsidDel="00550629">
          <w:delText>. This streamlines the development process, reducing the need to navigate different service APIs for common operations.</w:delText>
        </w:r>
      </w:del>
    </w:p>
    <w:p w14:paraId="3D0AC39C" w14:textId="4D65A86E" w:rsidR="00AE4A6A" w:rsidRPr="00C31CD4" w:rsidDel="00550629" w:rsidRDefault="00AE4A6A" w:rsidP="008A12F7">
      <w:pPr>
        <w:pStyle w:val="NormalBPBHEB"/>
        <w:numPr>
          <w:ilvl w:val="0"/>
          <w:numId w:val="8"/>
        </w:numPr>
        <w:rPr>
          <w:del w:id="230" w:author="Paulo H. Leocadio" w:date="2024-07-22T15:37:00Z" w16du:dateUtc="2024-07-22T19:37:00Z"/>
        </w:rPr>
      </w:pPr>
      <w:del w:id="231" w:author="Paulo H. Leocadio" w:date="2024-07-22T15:37:00Z" w16du:dateUtc="2024-07-22T19:37:00Z">
        <w:r w:rsidRPr="00C31CD4" w:rsidDel="00550629">
          <w:rPr>
            <w:b/>
            <w:bCs/>
          </w:rPr>
          <w:delText xml:space="preserve">Declarative </w:delText>
        </w:r>
        <w:r w:rsidR="00CD05F2" w:rsidRPr="00C31CD4" w:rsidDel="00550629">
          <w:rPr>
            <w:b/>
            <w:bCs/>
          </w:rPr>
          <w:delText>language sup</w:delText>
        </w:r>
        <w:r w:rsidRPr="00C31CD4" w:rsidDel="00550629">
          <w:rPr>
            <w:b/>
            <w:bCs/>
          </w:rPr>
          <w:delText>port</w:delText>
        </w:r>
        <w:r w:rsidRPr="00C31CD4" w:rsidDel="00550629">
          <w:delText>: The Cloud Control API supports a declarative language for resource specifications, allowing developers to define the desired state of their resources</w:delText>
        </w:r>
      </w:del>
      <w:customXmlDelRangeStart w:id="232" w:author="Paulo H. Leocadio" w:date="2024-07-22T15:37:00Z"/>
      <w:sdt>
        <w:sdtPr>
          <w:id w:val="-2112358181"/>
          <w:citation/>
        </w:sdtPr>
        <w:sdtEndPr/>
        <w:sdtContent>
          <w:customXmlDelRangeEnd w:id="232"/>
          <w:del w:id="233" w:author="Paulo H. Leocadio" w:date="2024-07-22T15:37:00Z" w16du:dateUtc="2024-07-22T19:37:00Z">
            <w:r w:rsidR="00123853" w:rsidDel="00550629">
              <w:fldChar w:fldCharType="begin"/>
            </w:r>
            <w:r w:rsidR="00123853" w:rsidDel="00550629">
              <w:delInstrText xml:space="preserve"> CITATION documentation2023b \l 1033 </w:delInstrText>
            </w:r>
            <w:r w:rsidR="00123853" w:rsidDel="00550629">
              <w:fldChar w:fldCharType="separate"/>
            </w:r>
            <w:r w:rsidR="00D34F43" w:rsidDel="00550629">
              <w:rPr>
                <w:noProof/>
              </w:rPr>
              <w:delText xml:space="preserve"> </w:delText>
            </w:r>
            <w:r w:rsidR="00D34F43" w:rsidRPr="00D34F43" w:rsidDel="00550629">
              <w:rPr>
                <w:noProof/>
              </w:rPr>
              <w:delText>[14]</w:delText>
            </w:r>
            <w:r w:rsidR="00123853" w:rsidDel="00550629">
              <w:fldChar w:fldCharType="end"/>
            </w:r>
          </w:del>
          <w:customXmlDelRangeStart w:id="234" w:author="Paulo H. Leocadio" w:date="2024-07-22T15:37:00Z"/>
        </w:sdtContent>
      </w:sdt>
      <w:customXmlDelRangeEnd w:id="234"/>
      <w:del w:id="235" w:author="Paulo H. Leocadio" w:date="2024-07-22T15:37:00Z" w16du:dateUtc="2024-07-22T19:37:00Z">
        <w:r w:rsidRPr="00C31CD4" w:rsidDel="00550629">
          <w:delText>. This declarative approach enhances the idempotency of operations, making it easier to manage and automate infrastructure changes.</w:delText>
        </w:r>
      </w:del>
    </w:p>
    <w:p w14:paraId="3C4C932C" w14:textId="2A7B5B8F" w:rsidR="00AE4A6A" w:rsidDel="00550629" w:rsidRDefault="00AE4A6A" w:rsidP="008A12F7">
      <w:pPr>
        <w:pStyle w:val="NormalBPBHEB"/>
        <w:numPr>
          <w:ilvl w:val="0"/>
          <w:numId w:val="8"/>
        </w:numPr>
        <w:rPr>
          <w:del w:id="236" w:author="Paulo H. Leocadio" w:date="2024-07-22T15:37:00Z" w16du:dateUtc="2024-07-22T19:37:00Z"/>
        </w:rPr>
      </w:pPr>
      <w:del w:id="237" w:author="Paulo H. Leocadio" w:date="2024-07-22T15:37:00Z" w16du:dateUtc="2024-07-22T19:37:00Z">
        <w:r w:rsidRPr="005000D7" w:rsidDel="00550629">
          <w:rPr>
            <w:b/>
            <w:bCs/>
          </w:rPr>
          <w:delText xml:space="preserve">Consistency </w:delText>
        </w:r>
        <w:r w:rsidR="00CD05F2" w:rsidRPr="005000D7" w:rsidDel="00550629">
          <w:rPr>
            <w:b/>
            <w:bCs/>
          </w:rPr>
          <w:delText>across services</w:delText>
        </w:r>
        <w:r w:rsidRPr="00C31CD4" w:rsidDel="00550629">
          <w:delText xml:space="preserve">: Developers can expect a consistent set of </w:delText>
        </w:r>
        <w:r w:rsidRPr="00555FFB" w:rsidDel="00550629">
          <w:rPr>
            <w:b/>
            <w:bCs/>
          </w:rPr>
          <w:delText>Create, Read, Update, Delete</w:delText>
        </w:r>
        <w:r w:rsidR="00C02B8B" w:rsidRPr="00555FFB" w:rsidDel="00550629">
          <w:rPr>
            <w:b/>
            <w:bCs/>
          </w:rPr>
          <w:delText xml:space="preserve"> (CRUD</w:delText>
        </w:r>
        <w:r w:rsidRPr="00555FFB" w:rsidDel="00550629">
          <w:rPr>
            <w:b/>
            <w:bCs/>
          </w:rPr>
          <w:delText>)</w:delText>
        </w:r>
        <w:r w:rsidRPr="00C31CD4" w:rsidDel="00550629">
          <w:delText xml:space="preserve"> operations across supported AWS services</w:delText>
        </w:r>
      </w:del>
      <w:customXmlDelRangeStart w:id="238" w:author="Paulo H. Leocadio" w:date="2024-07-22T15:37:00Z"/>
      <w:sdt>
        <w:sdtPr>
          <w:id w:val="-131873988"/>
          <w:citation/>
        </w:sdtPr>
        <w:sdtEndPr/>
        <w:sdtContent>
          <w:customXmlDelRangeEnd w:id="238"/>
          <w:del w:id="239" w:author="Paulo H. Leocadio" w:date="2024-07-22T15:37:00Z" w16du:dateUtc="2024-07-22T19:37:00Z">
            <w:r w:rsidR="006E5560" w:rsidDel="00550629">
              <w:fldChar w:fldCharType="begin"/>
            </w:r>
            <w:r w:rsidR="004C4216" w:rsidDel="00550629">
              <w:delInstrText xml:space="preserve">CITATION documentation2023b \l 1033 </w:delInstrText>
            </w:r>
            <w:r w:rsidR="006E5560" w:rsidDel="00550629">
              <w:fldChar w:fldCharType="separate"/>
            </w:r>
            <w:r w:rsidR="00D34F43" w:rsidDel="00550629">
              <w:rPr>
                <w:noProof/>
              </w:rPr>
              <w:delText xml:space="preserve"> </w:delText>
            </w:r>
            <w:r w:rsidR="00D34F43" w:rsidRPr="00D34F43" w:rsidDel="00550629">
              <w:rPr>
                <w:noProof/>
              </w:rPr>
              <w:delText>[14]</w:delText>
            </w:r>
            <w:r w:rsidR="006E5560" w:rsidDel="00550629">
              <w:fldChar w:fldCharType="end"/>
            </w:r>
          </w:del>
          <w:customXmlDelRangeStart w:id="240" w:author="Paulo H. Leocadio" w:date="2024-07-22T15:37:00Z"/>
        </w:sdtContent>
      </w:sdt>
      <w:customXmlDelRangeEnd w:id="240"/>
      <w:del w:id="241" w:author="Paulo H. Leocadio" w:date="2024-07-22T15:37:00Z" w16du:dateUtc="2024-07-22T19:37:00Z">
        <w:r w:rsidRPr="00C31CD4" w:rsidDel="00550629">
          <w:delText>. This consistency simplifies the learning curve for developers working with multiple services and ensures a standardized approach to resource management.</w:delText>
        </w:r>
      </w:del>
    </w:p>
    <w:p w14:paraId="4AF97A5D" w14:textId="6E1464F4" w:rsidR="00106C44" w:rsidRPr="001F0F2A" w:rsidDel="00550629" w:rsidRDefault="00106C44" w:rsidP="001F0F2A">
      <w:pPr>
        <w:keepNext/>
        <w:keepLines/>
        <w:spacing w:before="40" w:after="0"/>
        <w:outlineLvl w:val="1"/>
        <w:rPr>
          <w:del w:id="242" w:author="Paulo H. Leocadio" w:date="2024-07-22T15:37:00Z" w16du:dateUtc="2024-07-22T19:37:00Z"/>
          <w:rFonts w:eastAsiaTheme="majorEastAsia" w:cstheme="majorBidi"/>
          <w:sz w:val="36"/>
          <w:szCs w:val="26"/>
        </w:rPr>
      </w:pPr>
      <w:del w:id="243" w:author="Paulo H. Leocadio" w:date="2024-07-22T15:37:00Z" w16du:dateUtc="2024-07-22T19:37:00Z">
        <w:r w:rsidRPr="001F0F2A" w:rsidDel="00550629">
          <w:rPr>
            <w:rFonts w:eastAsiaTheme="majorEastAsia" w:cstheme="majorBidi"/>
            <w:sz w:val="36"/>
            <w:szCs w:val="26"/>
          </w:rPr>
          <w:delText xml:space="preserve">Use </w:delText>
        </w:r>
        <w:r w:rsidR="00CD05F2" w:rsidRPr="001F0F2A" w:rsidDel="00550629">
          <w:rPr>
            <w:rFonts w:eastAsiaTheme="majorEastAsia" w:cstheme="majorBidi"/>
            <w:sz w:val="36"/>
            <w:szCs w:val="26"/>
          </w:rPr>
          <w:delText>cases and scenarios</w:delText>
        </w:r>
      </w:del>
    </w:p>
    <w:p w14:paraId="72FEE88D" w14:textId="6D8219F1" w:rsidR="00CD05F2" w:rsidRPr="00106C44" w:rsidDel="00550629" w:rsidRDefault="00CD05F2" w:rsidP="00555FFB">
      <w:pPr>
        <w:pStyle w:val="NormalBPBHEB"/>
        <w:rPr>
          <w:del w:id="244" w:author="Paulo H. Leocadio" w:date="2024-07-22T15:37:00Z" w16du:dateUtc="2024-07-22T19:37:00Z"/>
        </w:rPr>
      </w:pPr>
      <w:del w:id="245" w:author="Paulo H. Leocadio" w:date="2024-07-22T15:37:00Z" w16du:dateUtc="2024-07-22T19:37:00Z">
        <w:r w:rsidDel="00550629">
          <w:delText>In this section, we will go through the use cases and scenarios:</w:delText>
        </w:r>
      </w:del>
    </w:p>
    <w:p w14:paraId="5FD81CAC" w14:textId="4AD30E40" w:rsidR="00106C44" w:rsidRPr="00106C44" w:rsidDel="00550629" w:rsidRDefault="00106C44" w:rsidP="008A12F7">
      <w:pPr>
        <w:pStyle w:val="NormalBPBHEB"/>
        <w:numPr>
          <w:ilvl w:val="0"/>
          <w:numId w:val="9"/>
        </w:numPr>
        <w:rPr>
          <w:del w:id="246" w:author="Paulo H. Leocadio" w:date="2024-07-22T15:37:00Z" w16du:dateUtc="2024-07-22T19:37:00Z"/>
        </w:rPr>
      </w:pPr>
      <w:del w:id="247" w:author="Paulo H. Leocadio" w:date="2024-07-22T15:37:00Z" w16du:dateUtc="2024-07-22T19:37:00Z">
        <w:r w:rsidRPr="00106C44" w:rsidDel="00550629">
          <w:rPr>
            <w:b/>
            <w:bCs/>
          </w:rPr>
          <w:delText xml:space="preserve">Automated </w:delText>
        </w:r>
        <w:r w:rsidR="00CD05F2" w:rsidRPr="00106C44" w:rsidDel="00550629">
          <w:rPr>
            <w:b/>
            <w:bCs/>
          </w:rPr>
          <w:delText>resource provisioning</w:delText>
        </w:r>
        <w:r w:rsidRPr="00106C44" w:rsidDel="00550629">
          <w:delText>: DevOps teams can leverage the AWS Cloud Control API to automate the provisioning of resources, ensuring rapid and consistent deployments across development, testing, and production environments</w:delText>
        </w:r>
      </w:del>
      <w:customXmlDelRangeStart w:id="248" w:author="Paulo H. Leocadio" w:date="2024-07-22T15:37:00Z"/>
      <w:sdt>
        <w:sdtPr>
          <w:id w:val="660050259"/>
          <w:citation/>
        </w:sdtPr>
        <w:sdtEndPr/>
        <w:sdtContent>
          <w:customXmlDelRangeEnd w:id="248"/>
          <w:del w:id="249" w:author="Paulo H. Leocadio" w:date="2024-07-22T15:37:00Z" w16du:dateUtc="2024-07-22T19:37:00Z">
            <w:r w:rsidR="00F34E0E" w:rsidDel="00550629">
              <w:fldChar w:fldCharType="begin"/>
            </w:r>
            <w:r w:rsidR="004C4216" w:rsidDel="00550629">
              <w:delInstrText xml:space="preserve">CITATION documentation2023b \l 1033 </w:delInstrText>
            </w:r>
            <w:r w:rsidR="00F34E0E" w:rsidDel="00550629">
              <w:fldChar w:fldCharType="separate"/>
            </w:r>
            <w:r w:rsidR="00D34F43" w:rsidDel="00550629">
              <w:rPr>
                <w:noProof/>
              </w:rPr>
              <w:delText xml:space="preserve"> </w:delText>
            </w:r>
            <w:r w:rsidR="00D34F43" w:rsidRPr="00D34F43" w:rsidDel="00550629">
              <w:rPr>
                <w:noProof/>
              </w:rPr>
              <w:delText>[14]</w:delText>
            </w:r>
            <w:r w:rsidR="00F34E0E" w:rsidDel="00550629">
              <w:fldChar w:fldCharType="end"/>
            </w:r>
          </w:del>
          <w:customXmlDelRangeStart w:id="250" w:author="Paulo H. Leocadio" w:date="2024-07-22T15:37:00Z"/>
        </w:sdtContent>
      </w:sdt>
      <w:customXmlDelRangeEnd w:id="250"/>
      <w:del w:id="251" w:author="Paulo H. Leocadio" w:date="2024-07-22T15:37:00Z" w16du:dateUtc="2024-07-22T19:37:00Z">
        <w:r w:rsidRPr="00106C44" w:rsidDel="00550629">
          <w:delText>.</w:delText>
        </w:r>
      </w:del>
    </w:p>
    <w:p w14:paraId="00D0D8FE" w14:textId="7FF9A5C7" w:rsidR="00106C44" w:rsidDel="00550629" w:rsidRDefault="00106C44" w:rsidP="008A12F7">
      <w:pPr>
        <w:pStyle w:val="NormalBPBHEB"/>
        <w:numPr>
          <w:ilvl w:val="0"/>
          <w:numId w:val="9"/>
        </w:numPr>
        <w:rPr>
          <w:del w:id="252" w:author="Paulo H. Leocadio" w:date="2024-07-22T15:37:00Z" w16du:dateUtc="2024-07-22T19:37:00Z"/>
        </w:rPr>
      </w:pPr>
      <w:del w:id="253" w:author="Paulo H. Leocadio" w:date="2024-07-22T15:37:00Z" w16du:dateUtc="2024-07-22T19:37:00Z">
        <w:r w:rsidRPr="00106C44" w:rsidDel="00550629">
          <w:rPr>
            <w:b/>
            <w:bCs/>
          </w:rPr>
          <w:delText>Multi-</w:delText>
        </w:r>
        <w:r w:rsidR="00CD05F2" w:rsidRPr="00106C44" w:rsidDel="00550629">
          <w:rPr>
            <w:b/>
            <w:bCs/>
          </w:rPr>
          <w:delText>service workflows</w:delText>
        </w:r>
        <w:r w:rsidRPr="00106C44" w:rsidDel="00550629">
          <w:delText>: In scenarios where applications span multiple AWS services, the Cloud Control API becomes instrumental in orchestrating and managing the entire stack of resources cohesively</w:delText>
        </w:r>
      </w:del>
      <w:customXmlDelRangeStart w:id="254" w:author="Paulo H. Leocadio" w:date="2024-07-22T15:37:00Z"/>
      <w:sdt>
        <w:sdtPr>
          <w:id w:val="683103791"/>
          <w:citation/>
        </w:sdtPr>
        <w:sdtEndPr/>
        <w:sdtContent>
          <w:customXmlDelRangeEnd w:id="254"/>
          <w:del w:id="255" w:author="Paulo H. Leocadio" w:date="2024-07-22T15:37:00Z" w16du:dateUtc="2024-07-22T19:37:00Z">
            <w:r w:rsidR="00F34E0E" w:rsidDel="00550629">
              <w:fldChar w:fldCharType="begin"/>
            </w:r>
            <w:r w:rsidR="004C4216" w:rsidDel="00550629">
              <w:delInstrText xml:space="preserve">CITATION documentation2023b \l 1033 </w:delInstrText>
            </w:r>
            <w:r w:rsidR="00F34E0E" w:rsidDel="00550629">
              <w:fldChar w:fldCharType="separate"/>
            </w:r>
            <w:r w:rsidR="00D34F43" w:rsidDel="00550629">
              <w:rPr>
                <w:noProof/>
              </w:rPr>
              <w:delText xml:space="preserve"> </w:delText>
            </w:r>
            <w:r w:rsidR="00D34F43" w:rsidRPr="00D34F43" w:rsidDel="00550629">
              <w:rPr>
                <w:noProof/>
              </w:rPr>
              <w:delText>[14]</w:delText>
            </w:r>
            <w:r w:rsidR="00F34E0E" w:rsidDel="00550629">
              <w:fldChar w:fldCharType="end"/>
            </w:r>
          </w:del>
          <w:customXmlDelRangeStart w:id="256" w:author="Paulo H. Leocadio" w:date="2024-07-22T15:37:00Z"/>
        </w:sdtContent>
      </w:sdt>
      <w:customXmlDelRangeEnd w:id="256"/>
      <w:del w:id="257" w:author="Paulo H. Leocadio" w:date="2024-07-22T15:37:00Z" w16du:dateUtc="2024-07-22T19:37:00Z">
        <w:r w:rsidRPr="00106C44" w:rsidDel="00550629">
          <w:delText>.</w:delText>
        </w:r>
      </w:del>
    </w:p>
    <w:p w14:paraId="0BEFBAEB" w14:textId="770D128C" w:rsidR="00A208D3" w:rsidRPr="00C31CD4" w:rsidDel="00550629" w:rsidRDefault="00A208D3" w:rsidP="008A12F7">
      <w:pPr>
        <w:pStyle w:val="NormalBPBHEB"/>
        <w:numPr>
          <w:ilvl w:val="0"/>
          <w:numId w:val="9"/>
        </w:numPr>
        <w:rPr>
          <w:del w:id="258" w:author="Paulo H. Leocadio" w:date="2024-07-22T15:37:00Z" w16du:dateUtc="2024-07-22T19:37:00Z"/>
        </w:rPr>
      </w:pPr>
      <w:del w:id="259" w:author="Paulo H. Leocadio" w:date="2024-07-22T15:37:00Z" w16du:dateUtc="2024-07-22T19:37:00Z">
        <w:r w:rsidRPr="00C31CD4" w:rsidDel="00550629">
          <w:rPr>
            <w:b/>
            <w:bCs/>
          </w:rPr>
          <w:delText>IaC</w:delText>
        </w:r>
        <w:r w:rsidRPr="00C31CD4" w:rsidDel="00550629">
          <w:delText>: The AWS Cloud Control API is particularly beneficial in IaC scenarios, where infrastructure is defined and managed using code. By providing a unified API, it facilitates the creation and management of AWS resources in a programmatic and version-controlled manner.</w:delText>
        </w:r>
      </w:del>
    </w:p>
    <w:p w14:paraId="672127F7" w14:textId="712E5C23" w:rsidR="00106C44" w:rsidDel="00550629" w:rsidRDefault="00106C44" w:rsidP="008A12F7">
      <w:pPr>
        <w:pStyle w:val="NormalBPBHEB"/>
        <w:numPr>
          <w:ilvl w:val="0"/>
          <w:numId w:val="9"/>
        </w:numPr>
        <w:rPr>
          <w:del w:id="260" w:author="Paulo H. Leocadio" w:date="2024-07-22T15:37:00Z" w16du:dateUtc="2024-07-22T19:37:00Z"/>
        </w:rPr>
      </w:pPr>
      <w:del w:id="261" w:author="Paulo H. Leocadio" w:date="2024-07-22T15:37:00Z" w16du:dateUtc="2024-07-22T19:37:00Z">
        <w:r w:rsidRPr="00106C44" w:rsidDel="00550629">
          <w:rPr>
            <w:b/>
            <w:bCs/>
          </w:rPr>
          <w:delText xml:space="preserve">IaC </w:delText>
        </w:r>
        <w:r w:rsidR="00CD05F2" w:rsidRPr="00106C44" w:rsidDel="00550629">
          <w:rPr>
            <w:b/>
            <w:bCs/>
          </w:rPr>
          <w:delText>pipelines</w:delText>
        </w:r>
        <w:r w:rsidRPr="00106C44" w:rsidDel="00550629">
          <w:delText xml:space="preserve">: Integration with Infrastructure as Code pipelines </w:delText>
        </w:r>
        <w:r w:rsidR="00817C00" w:rsidRPr="00106C44" w:rsidDel="00550629">
          <w:delText>enable</w:delText>
        </w:r>
        <w:r w:rsidRPr="00106C44" w:rsidDel="00550629">
          <w:delText xml:space="preserve"> the automation of resource updates and ensures that the infrastructure remains in sync with the codebase throughout its lifecycle</w:delText>
        </w:r>
      </w:del>
      <w:customXmlDelRangeStart w:id="262" w:author="Paulo H. Leocadio" w:date="2024-07-22T15:37:00Z"/>
      <w:sdt>
        <w:sdtPr>
          <w:id w:val="-1905518382"/>
          <w:citation/>
        </w:sdtPr>
        <w:sdtEndPr/>
        <w:sdtContent>
          <w:customXmlDelRangeEnd w:id="262"/>
          <w:del w:id="263" w:author="Paulo H. Leocadio" w:date="2024-07-22T15:37:00Z" w16du:dateUtc="2024-07-22T19:37:00Z">
            <w:r w:rsidR="00A35D84" w:rsidDel="00550629">
              <w:fldChar w:fldCharType="begin"/>
            </w:r>
            <w:r w:rsidR="00A35D84" w:rsidDel="00550629">
              <w:delInstrText xml:space="preserve"> CITATION turner2019a \l 1033 </w:delInstrText>
            </w:r>
            <w:r w:rsidR="00A35D84" w:rsidDel="00550629">
              <w:fldChar w:fldCharType="separate"/>
            </w:r>
            <w:r w:rsidR="00D34F43" w:rsidDel="00550629">
              <w:rPr>
                <w:noProof/>
              </w:rPr>
              <w:delText xml:space="preserve"> </w:delText>
            </w:r>
            <w:r w:rsidR="00D34F43" w:rsidRPr="00D34F43" w:rsidDel="00550629">
              <w:rPr>
                <w:noProof/>
              </w:rPr>
              <w:delText>[15]</w:delText>
            </w:r>
            <w:r w:rsidR="00A35D84" w:rsidDel="00550629">
              <w:fldChar w:fldCharType="end"/>
            </w:r>
          </w:del>
          <w:customXmlDelRangeStart w:id="264" w:author="Paulo H. Leocadio" w:date="2024-07-22T15:37:00Z"/>
        </w:sdtContent>
      </w:sdt>
      <w:customXmlDelRangeEnd w:id="264"/>
      <w:del w:id="265" w:author="Paulo H. Leocadio" w:date="2024-07-22T15:37:00Z" w16du:dateUtc="2024-07-22T19:37:00Z">
        <w:r w:rsidRPr="00106C44" w:rsidDel="00550629">
          <w:delText>.</w:delText>
        </w:r>
      </w:del>
    </w:p>
    <w:p w14:paraId="43888688" w14:textId="5C358A59" w:rsidR="005000D7" w:rsidRPr="00C31CD4" w:rsidDel="00550629" w:rsidRDefault="005000D7" w:rsidP="008A12F7">
      <w:pPr>
        <w:pStyle w:val="NormalBPBHEB"/>
        <w:numPr>
          <w:ilvl w:val="0"/>
          <w:numId w:val="9"/>
        </w:numPr>
        <w:rPr>
          <w:del w:id="266" w:author="Paulo H. Leocadio" w:date="2024-07-22T15:37:00Z" w16du:dateUtc="2024-07-22T19:37:00Z"/>
        </w:rPr>
      </w:pPr>
      <w:del w:id="267" w:author="Paulo H. Leocadio" w:date="2024-07-22T15:37:00Z" w16du:dateUtc="2024-07-22T19:37:00Z">
        <w:r w:rsidRPr="00C31CD4" w:rsidDel="00550629">
          <w:rPr>
            <w:b/>
            <w:bCs/>
          </w:rPr>
          <w:delText xml:space="preserve">Automation and </w:delText>
        </w:r>
        <w:r w:rsidR="00CD05F2" w:rsidRPr="00C31CD4" w:rsidDel="00550629">
          <w:rPr>
            <w:b/>
            <w:bCs/>
          </w:rPr>
          <w:delText>orchestration</w:delText>
        </w:r>
        <w:r w:rsidRPr="00C31CD4" w:rsidDel="00550629">
          <w:delText>: DevOps practices emphasize automation and orchestration. The Cloud Control API enables developers and DevOps teams to automate resource provisioning, updates, and deletion, streamlining deployment processes.</w:delText>
        </w:r>
      </w:del>
    </w:p>
    <w:p w14:paraId="06DBDE7E" w14:textId="263520D9" w:rsidR="005000D7" w:rsidRPr="00106C44" w:rsidDel="00550629" w:rsidRDefault="005000D7" w:rsidP="008A12F7">
      <w:pPr>
        <w:pStyle w:val="NormalBPBHEB"/>
        <w:numPr>
          <w:ilvl w:val="0"/>
          <w:numId w:val="9"/>
        </w:numPr>
        <w:rPr>
          <w:del w:id="268" w:author="Paulo H. Leocadio" w:date="2024-07-22T15:37:00Z" w16du:dateUtc="2024-07-22T19:37:00Z"/>
        </w:rPr>
      </w:pPr>
      <w:del w:id="269" w:author="Paulo H. Leocadio" w:date="2024-07-22T15:37:00Z" w16du:dateUtc="2024-07-22T19:37:00Z">
        <w:r w:rsidRPr="00C31CD4" w:rsidDel="00550629">
          <w:rPr>
            <w:b/>
            <w:bCs/>
          </w:rPr>
          <w:delText>Multi-</w:delText>
        </w:r>
        <w:r w:rsidR="00CD05F2" w:rsidRPr="00C31CD4" w:rsidDel="00550629">
          <w:rPr>
            <w:b/>
            <w:bCs/>
          </w:rPr>
          <w:delText>service applic</w:delText>
        </w:r>
        <w:r w:rsidRPr="00C31CD4" w:rsidDel="00550629">
          <w:rPr>
            <w:b/>
            <w:bCs/>
          </w:rPr>
          <w:delText>ations</w:delText>
        </w:r>
        <w:r w:rsidRPr="00C31CD4" w:rsidDel="00550629">
          <w:delText>: In scenarios where applications span multiple AWS services, the Cloud Control API simplifies the coordination of resources. It becomes instrumental in maintaining consistency and coherence across different parts of a distributed application.</w:delText>
        </w:r>
      </w:del>
    </w:p>
    <w:p w14:paraId="5F34097D" w14:textId="3A0568A4" w:rsidR="00CD05F2" w:rsidRPr="00C664F4" w:rsidDel="00550629" w:rsidRDefault="00106C44" w:rsidP="00555FFB">
      <w:pPr>
        <w:pStyle w:val="NormalBPBHEB"/>
        <w:rPr>
          <w:del w:id="270" w:author="Paulo H. Leocadio" w:date="2024-07-22T15:37:00Z" w16du:dateUtc="2024-07-22T19:37:00Z"/>
          <w:vanish/>
        </w:rPr>
      </w:pPr>
      <w:del w:id="271" w:author="Paulo H. Leocadio" w:date="2024-07-22T15:37:00Z" w16du:dateUtc="2024-07-22T19:37:00Z">
        <w:r w:rsidRPr="00106C44" w:rsidDel="00550629">
          <w:delTex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delText>
        </w:r>
        <w:r w:rsidR="006478B7" w:rsidRPr="00106C44" w:rsidDel="00550629">
          <w:delText>an asset</w:delText>
        </w:r>
        <w:r w:rsidRPr="00106C44" w:rsidDel="00550629">
          <w:delText xml:space="preserve"> in modern cloud-centric development and operations.</w:delText>
        </w:r>
        <w:r w:rsidR="00494C00" w:rsidDel="00550629">
          <w:delText xml:space="preserve"> Also, </w:delText>
        </w:r>
        <w:r w:rsidR="00494C00" w:rsidRPr="00C31CD4" w:rsidDel="00550629">
          <w:delText>the AWS Cloud Control API emerges as an asset in the toolkit of developers and DevOps practitioners. Its unified approach to resource management aligns with modern development practices, fostering agility, consistency, and efficiency in AWS resource orchestration.</w:delText>
        </w:r>
        <w:r w:rsidR="00494C00" w:rsidRPr="00C664F4" w:rsidDel="00550629">
          <w:rPr>
            <w:vanish/>
          </w:rPr>
          <w:delText>Top of Form</w:delText>
        </w:r>
      </w:del>
    </w:p>
    <w:p w14:paraId="62A902A9" w14:textId="7C8C4094" w:rsidR="00494C00" w:rsidDel="00550629" w:rsidRDefault="00494C00" w:rsidP="00494C00">
      <w:pPr>
        <w:pBdr>
          <w:top w:val="nil"/>
          <w:left w:val="nil"/>
          <w:bottom w:val="nil"/>
          <w:right w:val="nil"/>
          <w:between w:val="nil"/>
        </w:pBdr>
        <w:shd w:val="clear" w:color="auto" w:fill="FFFFFF"/>
        <w:spacing w:after="100" w:line="276" w:lineRule="auto"/>
        <w:jc w:val="both"/>
        <w:rPr>
          <w:del w:id="272" w:author="Paulo H. Leocadio" w:date="2024-07-22T15:37:00Z" w16du:dateUtc="2024-07-22T19:37:00Z"/>
        </w:rPr>
      </w:pPr>
    </w:p>
    <w:p w14:paraId="150B299A" w14:textId="442B1EAB" w:rsidR="00BE6D12" w:rsidRPr="00BE6D12" w:rsidDel="00550629" w:rsidRDefault="00BE6D12" w:rsidP="00555FFB">
      <w:pPr>
        <w:pStyle w:val="Heading1BPBHEB"/>
        <w:rPr>
          <w:del w:id="273" w:author="Paulo H. Leocadio" w:date="2024-07-22T15:37:00Z" w16du:dateUtc="2024-07-22T19:37:00Z"/>
        </w:rPr>
      </w:pPr>
      <w:del w:id="274" w:author="Paulo H. Leocadio" w:date="2024-07-22T15:37:00Z" w16du:dateUtc="2024-07-22T19:37:00Z">
        <w:r w:rsidRPr="00BE6D12" w:rsidDel="00550629">
          <w:delText>AWS Cloud9</w:delText>
        </w:r>
      </w:del>
    </w:p>
    <w:p w14:paraId="6847AB98" w14:textId="49E48D97" w:rsidR="00BE6D12" w:rsidDel="00550629" w:rsidRDefault="00BE6D12" w:rsidP="00CD05F2">
      <w:pPr>
        <w:pStyle w:val="NormalBPBHEB"/>
        <w:rPr>
          <w:del w:id="275" w:author="Paulo H. Leocadio" w:date="2024-07-22T15:37:00Z" w16du:dateUtc="2024-07-22T19:37:00Z"/>
        </w:rPr>
      </w:pPr>
      <w:del w:id="276" w:author="Paulo H. Leocadio" w:date="2024-07-22T15:37:00Z" w16du:dateUtc="2024-07-22T19:37:00Z">
        <w:r w:rsidRPr="00BE6D12" w:rsidDel="00550629">
          <w:delText xml:space="preserve">In the dynamic landscape of cloud-based development, AWS Cloud9 emerges as a powerful </w:delText>
        </w:r>
        <w:r w:rsidRPr="00555FFB" w:rsidDel="00550629">
          <w:rPr>
            <w:b/>
            <w:bCs/>
          </w:rPr>
          <w:delText>integrated development environment (IDE)</w:delText>
        </w:r>
        <w:r w:rsidRPr="00BE6D12" w:rsidDel="00550629">
          <w:delText>, fostering collaboration and streamlining the software development lifecycle</w:delText>
        </w:r>
      </w:del>
      <w:customXmlDelRangeStart w:id="277" w:author="Paulo H. Leocadio" w:date="2024-07-22T15:37:00Z"/>
      <w:sdt>
        <w:sdtPr>
          <w:id w:val="1396544953"/>
          <w:citation/>
        </w:sdtPr>
        <w:sdtEndPr/>
        <w:sdtContent>
          <w:customXmlDelRangeEnd w:id="277"/>
          <w:del w:id="278" w:author="Paulo H. Leocadio" w:date="2024-07-22T15:37:00Z" w16du:dateUtc="2024-07-22T19:37:00Z">
            <w:r w:rsidR="00601B66" w:rsidDel="00550629">
              <w:fldChar w:fldCharType="begin"/>
            </w:r>
            <w:r w:rsidR="00601B66" w:rsidDel="00550629">
              <w:delInstrText xml:space="preserve"> CITATION documentation2023c \l 1033 </w:delInstrText>
            </w:r>
            <w:r w:rsidR="00601B66" w:rsidDel="00550629">
              <w:fldChar w:fldCharType="separate"/>
            </w:r>
            <w:r w:rsidR="00D34F43" w:rsidDel="00550629">
              <w:rPr>
                <w:noProof/>
              </w:rPr>
              <w:delText xml:space="preserve"> </w:delText>
            </w:r>
            <w:r w:rsidR="00D34F43" w:rsidRPr="00D34F43" w:rsidDel="00550629">
              <w:rPr>
                <w:noProof/>
              </w:rPr>
              <w:delText>[16]</w:delText>
            </w:r>
            <w:r w:rsidR="00601B66" w:rsidDel="00550629">
              <w:fldChar w:fldCharType="end"/>
            </w:r>
          </w:del>
          <w:customXmlDelRangeStart w:id="279" w:author="Paulo H. Leocadio" w:date="2024-07-22T15:37:00Z"/>
        </w:sdtContent>
      </w:sdt>
      <w:customXmlDelRangeEnd w:id="279"/>
      <w:del w:id="280" w:author="Paulo H. Leocadio" w:date="2024-07-22T15:37:00Z" w16du:dateUtc="2024-07-22T19:37:00Z">
        <w:r w:rsidRPr="00BE6D12" w:rsidDel="00550629">
          <w:delText>. This section provides an in-depth exploration of AWS Cloud9, its features, and its role in modern development practices.</w:delText>
        </w:r>
      </w:del>
    </w:p>
    <w:p w14:paraId="208EDE55" w14:textId="314D6755" w:rsidR="00BE6D12" w:rsidRPr="001F0F2A" w:rsidDel="00550629" w:rsidRDefault="00BE6D12" w:rsidP="001F0F2A">
      <w:pPr>
        <w:keepNext/>
        <w:keepLines/>
        <w:spacing w:before="40" w:after="0"/>
        <w:outlineLvl w:val="1"/>
        <w:rPr>
          <w:del w:id="281" w:author="Paulo H. Leocadio" w:date="2024-07-22T15:37:00Z" w16du:dateUtc="2024-07-22T19:37:00Z"/>
          <w:rFonts w:eastAsiaTheme="majorEastAsia" w:cstheme="majorBidi"/>
          <w:sz w:val="36"/>
          <w:szCs w:val="26"/>
        </w:rPr>
      </w:pPr>
      <w:del w:id="282" w:author="Paulo H. Leocadio" w:date="2024-07-22T15:37:00Z" w16du:dateUtc="2024-07-22T19:37:00Z">
        <w:r w:rsidRPr="001F0F2A" w:rsidDel="00550629">
          <w:rPr>
            <w:rFonts w:eastAsiaTheme="majorEastAsia" w:cstheme="majorBidi"/>
            <w:sz w:val="36"/>
            <w:szCs w:val="26"/>
          </w:rPr>
          <w:delText>Introduction to AWS Cloud9</w:delText>
        </w:r>
      </w:del>
    </w:p>
    <w:p w14:paraId="23F41CE0" w14:textId="2C244D9E" w:rsidR="00BE6D12" w:rsidDel="00550629" w:rsidRDefault="00BE6D12" w:rsidP="00CD05F2">
      <w:pPr>
        <w:pStyle w:val="NormalBPBHEB"/>
        <w:rPr>
          <w:del w:id="283" w:author="Paulo H. Leocadio" w:date="2024-07-22T15:37:00Z" w16du:dateUtc="2024-07-22T19:37:00Z"/>
        </w:rPr>
      </w:pPr>
      <w:del w:id="284" w:author="Paulo H. Leocadio" w:date="2024-07-22T15:37:00Z" w16du:dateUtc="2024-07-22T19:37:00Z">
        <w:r w:rsidRPr="00BE6D12" w:rsidDel="00550629">
          <w:delText>AWS Cloud9 is a cloud-based IDE that allows developers to write, run, and debug code directly from their web browser</w:delText>
        </w:r>
      </w:del>
      <w:customXmlDelRangeStart w:id="285" w:author="Paulo H. Leocadio" w:date="2024-07-22T15:37:00Z"/>
      <w:sdt>
        <w:sdtPr>
          <w:id w:val="-1223903271"/>
          <w:citation/>
        </w:sdtPr>
        <w:sdtEndPr/>
        <w:sdtContent>
          <w:customXmlDelRangeEnd w:id="285"/>
          <w:del w:id="286" w:author="Paulo H. Leocadio" w:date="2024-07-22T15:37:00Z" w16du:dateUtc="2024-07-22T19:37:00Z">
            <w:r w:rsidR="00D03BC6" w:rsidDel="00550629">
              <w:fldChar w:fldCharType="begin"/>
            </w:r>
            <w:r w:rsidR="00D03BC6" w:rsidDel="00550629">
              <w:delInstrText xml:space="preserve"> CITATION documentation2023b \l 1033 </w:delInstrText>
            </w:r>
            <w:r w:rsidR="00D03BC6" w:rsidDel="00550629">
              <w:fldChar w:fldCharType="separate"/>
            </w:r>
            <w:r w:rsidR="00D34F43" w:rsidDel="00550629">
              <w:rPr>
                <w:noProof/>
              </w:rPr>
              <w:delText xml:space="preserve"> </w:delText>
            </w:r>
            <w:r w:rsidR="00D34F43" w:rsidRPr="00D34F43" w:rsidDel="00550629">
              <w:rPr>
                <w:noProof/>
              </w:rPr>
              <w:delText>[14]</w:delText>
            </w:r>
            <w:r w:rsidR="00D03BC6" w:rsidDel="00550629">
              <w:fldChar w:fldCharType="end"/>
            </w:r>
          </w:del>
          <w:customXmlDelRangeStart w:id="287" w:author="Paulo H. Leocadio" w:date="2024-07-22T15:37:00Z"/>
        </w:sdtContent>
      </w:sdt>
      <w:customXmlDelRangeEnd w:id="287"/>
      <w:del w:id="288" w:author="Paulo H. Leocadio" w:date="2024-07-22T15:37:00Z" w16du:dateUtc="2024-07-22T19:37:00Z">
        <w:r w:rsidRPr="00BE6D12" w:rsidDel="00550629">
          <w:delTex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delText>
        </w:r>
      </w:del>
    </w:p>
    <w:p w14:paraId="6704877A" w14:textId="5545EB0B" w:rsidR="00BE6D12" w:rsidRPr="001F0F2A" w:rsidDel="00550629" w:rsidRDefault="00BE6D12" w:rsidP="001F0F2A">
      <w:pPr>
        <w:keepNext/>
        <w:keepLines/>
        <w:spacing w:before="40" w:after="0"/>
        <w:outlineLvl w:val="1"/>
        <w:rPr>
          <w:del w:id="289" w:author="Paulo H. Leocadio" w:date="2024-07-22T15:37:00Z" w16du:dateUtc="2024-07-22T19:37:00Z"/>
          <w:rFonts w:eastAsiaTheme="majorEastAsia" w:cstheme="majorBidi"/>
          <w:sz w:val="36"/>
          <w:szCs w:val="26"/>
        </w:rPr>
      </w:pPr>
      <w:del w:id="290" w:author="Paulo H. Leocadio" w:date="2024-07-22T15:37:00Z" w16du:dateUtc="2024-07-22T19:37:00Z">
        <w:r w:rsidRPr="001F0F2A" w:rsidDel="00550629">
          <w:rPr>
            <w:rFonts w:eastAsiaTheme="majorEastAsia" w:cstheme="majorBidi"/>
            <w:sz w:val="36"/>
            <w:szCs w:val="26"/>
          </w:rPr>
          <w:delText xml:space="preserve">Key </w:delText>
        </w:r>
        <w:r w:rsidR="00CD05F2" w:rsidRPr="001F0F2A" w:rsidDel="00550629">
          <w:rPr>
            <w:rFonts w:eastAsiaTheme="majorEastAsia" w:cstheme="majorBidi"/>
            <w:sz w:val="36"/>
            <w:szCs w:val="26"/>
          </w:rPr>
          <w:delText>features and capabilities</w:delText>
        </w:r>
      </w:del>
    </w:p>
    <w:p w14:paraId="23CF8BCE" w14:textId="7E929F32" w:rsidR="00CD05F2" w:rsidRPr="00BE6D12" w:rsidDel="00550629" w:rsidRDefault="00CD05F2" w:rsidP="00555FFB">
      <w:pPr>
        <w:pStyle w:val="NormalBPBHEB"/>
        <w:rPr>
          <w:del w:id="291" w:author="Paulo H. Leocadio" w:date="2024-07-22T15:37:00Z" w16du:dateUtc="2024-07-22T19:37:00Z"/>
        </w:rPr>
      </w:pPr>
      <w:del w:id="292" w:author="Paulo H. Leocadio" w:date="2024-07-22T15:37:00Z" w16du:dateUtc="2024-07-22T19:37:00Z">
        <w:r w:rsidDel="00550629">
          <w:delText>In this section, we will go through the key features and capabilities:</w:delText>
        </w:r>
      </w:del>
    </w:p>
    <w:p w14:paraId="33CE45D0" w14:textId="4C02C8D3" w:rsidR="00BE6D12" w:rsidRPr="00BE6D12" w:rsidDel="00550629" w:rsidRDefault="00BE6D12" w:rsidP="008A12F7">
      <w:pPr>
        <w:pStyle w:val="NormalBPBHEB"/>
        <w:numPr>
          <w:ilvl w:val="0"/>
          <w:numId w:val="10"/>
        </w:numPr>
        <w:rPr>
          <w:del w:id="293" w:author="Paulo H. Leocadio" w:date="2024-07-22T15:37:00Z" w16du:dateUtc="2024-07-22T19:37:00Z"/>
        </w:rPr>
      </w:pPr>
      <w:del w:id="294" w:author="Paulo H. Leocadio" w:date="2024-07-22T15:37:00Z" w16du:dateUtc="2024-07-22T19:37:00Z">
        <w:r w:rsidRPr="00BE6D12" w:rsidDel="00550629">
          <w:rPr>
            <w:b/>
            <w:bCs/>
          </w:rPr>
          <w:delText xml:space="preserve">Collaborative </w:delText>
        </w:r>
        <w:r w:rsidR="00CD05F2" w:rsidRPr="00BE6D12" w:rsidDel="00550629">
          <w:rPr>
            <w:b/>
            <w:bCs/>
          </w:rPr>
          <w:delText>coding</w:delText>
        </w:r>
        <w:r w:rsidRPr="00BE6D12" w:rsidDel="00550629">
          <w:delText>: AWS Cloud9 supports real-time collaboration, allowing multiple developers to edit and write code together in the same environment. This feature enhances teamwork, accelerates development cycles, and facilitates knowledge sharing among team members.</w:delText>
        </w:r>
      </w:del>
    </w:p>
    <w:p w14:paraId="0B590506" w14:textId="014841A5" w:rsidR="00BE6D12" w:rsidRPr="00BE6D12" w:rsidDel="00550629" w:rsidRDefault="00BE6D12" w:rsidP="008A12F7">
      <w:pPr>
        <w:pStyle w:val="NormalBPBHEB"/>
        <w:numPr>
          <w:ilvl w:val="0"/>
          <w:numId w:val="10"/>
        </w:numPr>
        <w:rPr>
          <w:del w:id="295" w:author="Paulo H. Leocadio" w:date="2024-07-22T15:37:00Z" w16du:dateUtc="2024-07-22T19:37:00Z"/>
        </w:rPr>
      </w:pPr>
      <w:del w:id="296" w:author="Paulo H. Leocadio" w:date="2024-07-22T15:37:00Z" w16du:dateUtc="2024-07-22T19:37:00Z">
        <w:r w:rsidRPr="00BE6D12" w:rsidDel="00550629">
          <w:rPr>
            <w:b/>
            <w:bCs/>
          </w:rPr>
          <w:delText xml:space="preserve">Built-in </w:delText>
        </w:r>
        <w:r w:rsidR="00CD05F2" w:rsidRPr="00BE6D12" w:rsidDel="00550629">
          <w:rPr>
            <w:b/>
            <w:bCs/>
          </w:rPr>
          <w:delText>terminal and debu</w:delText>
        </w:r>
        <w:r w:rsidRPr="00BE6D12" w:rsidDel="00550629">
          <w:rPr>
            <w:b/>
            <w:bCs/>
          </w:rPr>
          <w:delText>gger</w:delText>
        </w:r>
        <w:r w:rsidRPr="00BE6D12" w:rsidDel="00550629">
          <w:delText>: The IDE comes with a built-in terminal and debugger, providing developers with a comprehensive set of tools for coding, testing, and debugging applications</w:delText>
        </w:r>
      </w:del>
      <w:customXmlDelRangeStart w:id="297" w:author="Paulo H. Leocadio" w:date="2024-07-22T15:37:00Z"/>
      <w:sdt>
        <w:sdtPr>
          <w:id w:val="-2011521313"/>
          <w:citation/>
        </w:sdtPr>
        <w:sdtEndPr/>
        <w:sdtContent>
          <w:customXmlDelRangeEnd w:id="297"/>
          <w:del w:id="298" w:author="Paulo H. Leocadio" w:date="2024-07-22T15:37:00Z" w16du:dateUtc="2024-07-22T19:37:00Z">
            <w:r w:rsidR="00FC06C6" w:rsidDel="00550629">
              <w:fldChar w:fldCharType="begin"/>
            </w:r>
            <w:r w:rsidR="00FC06C6" w:rsidDel="00550629">
              <w:delInstrText xml:space="preserve"> CITATION johnson2019a \l 1033 </w:delInstrText>
            </w:r>
            <w:r w:rsidR="00FC06C6" w:rsidDel="00550629">
              <w:fldChar w:fldCharType="separate"/>
            </w:r>
            <w:r w:rsidR="00D34F43" w:rsidDel="00550629">
              <w:rPr>
                <w:noProof/>
              </w:rPr>
              <w:delText xml:space="preserve"> </w:delText>
            </w:r>
            <w:r w:rsidR="00D34F43" w:rsidRPr="00D34F43" w:rsidDel="00550629">
              <w:rPr>
                <w:noProof/>
              </w:rPr>
              <w:delText>[17]</w:delText>
            </w:r>
            <w:r w:rsidR="00FC06C6" w:rsidDel="00550629">
              <w:fldChar w:fldCharType="end"/>
            </w:r>
          </w:del>
          <w:customXmlDelRangeStart w:id="299" w:author="Paulo H. Leocadio" w:date="2024-07-22T15:37:00Z"/>
        </w:sdtContent>
      </w:sdt>
      <w:customXmlDelRangeEnd w:id="299"/>
      <w:del w:id="300" w:author="Paulo H. Leocadio" w:date="2024-07-22T15:37:00Z" w16du:dateUtc="2024-07-22T19:37:00Z">
        <w:r w:rsidRPr="00BE6D12" w:rsidDel="00550629">
          <w:delText>. This integrated approach reduces context-switching and enhances the efficiency of the development workflow.</w:delText>
        </w:r>
      </w:del>
    </w:p>
    <w:p w14:paraId="71225D17" w14:textId="14E981C7" w:rsidR="00BE6D12" w:rsidDel="00550629" w:rsidRDefault="00BE6D12" w:rsidP="008A12F7">
      <w:pPr>
        <w:pStyle w:val="NormalBPBHEB"/>
        <w:numPr>
          <w:ilvl w:val="0"/>
          <w:numId w:val="10"/>
        </w:numPr>
        <w:rPr>
          <w:del w:id="301" w:author="Paulo H. Leocadio" w:date="2024-07-22T15:37:00Z" w16du:dateUtc="2024-07-22T19:37:00Z"/>
        </w:rPr>
      </w:pPr>
      <w:del w:id="302" w:author="Paulo H. Leocadio" w:date="2024-07-22T15:37:00Z" w16du:dateUtc="2024-07-22T19:37:00Z">
        <w:r w:rsidRPr="00BE6D12" w:rsidDel="00550629">
          <w:rPr>
            <w:b/>
            <w:bCs/>
          </w:rPr>
          <w:delText xml:space="preserve">Wide </w:delText>
        </w:r>
        <w:r w:rsidR="00CD05F2" w:rsidRPr="00BE6D12" w:rsidDel="00550629">
          <w:rPr>
            <w:b/>
            <w:bCs/>
          </w:rPr>
          <w:delText>language support</w:delText>
        </w:r>
        <w:r w:rsidRPr="00BE6D12" w:rsidDel="00550629">
          <w:delText>: AWS Cloud9 supports a variety of programming languages, making it versatile for different types of development projects</w:delText>
        </w:r>
      </w:del>
      <w:customXmlDelRangeStart w:id="303" w:author="Paulo H. Leocadio" w:date="2024-07-22T15:37:00Z"/>
      <w:sdt>
        <w:sdtPr>
          <w:id w:val="808053962"/>
          <w:citation/>
        </w:sdtPr>
        <w:sdtEndPr/>
        <w:sdtContent>
          <w:customXmlDelRangeEnd w:id="303"/>
          <w:del w:id="304" w:author="Paulo H. Leocadio" w:date="2024-07-22T15:37:00Z" w16du:dateUtc="2024-07-22T19:37:00Z">
            <w:r w:rsidR="00CB2918" w:rsidDel="00550629">
              <w:fldChar w:fldCharType="begin"/>
            </w:r>
            <w:r w:rsidR="00CB2918" w:rsidDel="00550629">
              <w:delInstrText xml:space="preserve"> CITATION davis2020a \l 1033 </w:delInstrText>
            </w:r>
            <w:r w:rsidR="00CB2918" w:rsidDel="00550629">
              <w:fldChar w:fldCharType="separate"/>
            </w:r>
            <w:r w:rsidR="00D34F43" w:rsidDel="00550629">
              <w:rPr>
                <w:noProof/>
              </w:rPr>
              <w:delText xml:space="preserve"> </w:delText>
            </w:r>
            <w:r w:rsidR="00D34F43" w:rsidRPr="00D34F43" w:rsidDel="00550629">
              <w:rPr>
                <w:noProof/>
              </w:rPr>
              <w:delText>[18]</w:delText>
            </w:r>
            <w:r w:rsidR="00CB2918" w:rsidDel="00550629">
              <w:fldChar w:fldCharType="end"/>
            </w:r>
          </w:del>
          <w:customXmlDelRangeStart w:id="305" w:author="Paulo H. Leocadio" w:date="2024-07-22T15:37:00Z"/>
        </w:sdtContent>
      </w:sdt>
      <w:customXmlDelRangeEnd w:id="305"/>
      <w:del w:id="306" w:author="Paulo H. Leocadio" w:date="2024-07-22T15:37:00Z" w16du:dateUtc="2024-07-22T19:37:00Z">
        <w:r w:rsidRPr="00BE6D12" w:rsidDel="00550629">
          <w:delText>. Whether working on web applications, serverless functions, or traditional backend services, developers can leverage Cloud9 for a diverse range of use cases.</w:delText>
        </w:r>
      </w:del>
    </w:p>
    <w:p w14:paraId="4E5A381C" w14:textId="2AA954F7" w:rsidR="00BE6D12" w:rsidRPr="001F0F2A" w:rsidDel="00550629" w:rsidRDefault="00BE6D12" w:rsidP="001F0F2A">
      <w:pPr>
        <w:keepNext/>
        <w:keepLines/>
        <w:spacing w:before="40" w:after="0"/>
        <w:outlineLvl w:val="1"/>
        <w:rPr>
          <w:del w:id="307" w:author="Paulo H. Leocadio" w:date="2024-07-22T15:37:00Z" w16du:dateUtc="2024-07-22T19:37:00Z"/>
          <w:rFonts w:eastAsiaTheme="majorEastAsia" w:cstheme="majorBidi"/>
          <w:sz w:val="36"/>
          <w:szCs w:val="26"/>
        </w:rPr>
      </w:pPr>
      <w:del w:id="308" w:author="Paulo H. Leocadio" w:date="2024-07-22T15:37:00Z" w16du:dateUtc="2024-07-22T19:37:00Z">
        <w:r w:rsidRPr="001F0F2A" w:rsidDel="00550629">
          <w:rPr>
            <w:rFonts w:eastAsiaTheme="majorEastAsia" w:cstheme="majorBidi"/>
            <w:sz w:val="36"/>
            <w:szCs w:val="26"/>
          </w:rPr>
          <w:delText xml:space="preserve">Use </w:delText>
        </w:r>
        <w:r w:rsidR="00CD05F2" w:rsidRPr="001F0F2A" w:rsidDel="00550629">
          <w:rPr>
            <w:rFonts w:eastAsiaTheme="majorEastAsia" w:cstheme="majorBidi"/>
            <w:sz w:val="36"/>
            <w:szCs w:val="26"/>
          </w:rPr>
          <w:delText>cases and scenarios</w:delText>
        </w:r>
      </w:del>
    </w:p>
    <w:p w14:paraId="68A5742A" w14:textId="10EB10E1" w:rsidR="00CD05F2" w:rsidRPr="00BE6D12" w:rsidDel="00550629" w:rsidRDefault="00CD05F2" w:rsidP="00555FFB">
      <w:pPr>
        <w:pStyle w:val="NormalBPBHEB"/>
        <w:rPr>
          <w:del w:id="309" w:author="Paulo H. Leocadio" w:date="2024-07-22T15:37:00Z" w16du:dateUtc="2024-07-22T19:37:00Z"/>
        </w:rPr>
      </w:pPr>
      <w:del w:id="310" w:author="Paulo H. Leocadio" w:date="2024-07-22T15:37:00Z" w16du:dateUtc="2024-07-22T19:37:00Z">
        <w:r w:rsidDel="00550629">
          <w:delText>In this section, we will go through the use cases and scenarios:</w:delText>
        </w:r>
      </w:del>
    </w:p>
    <w:p w14:paraId="762774A4" w14:textId="3687AD00" w:rsidR="00BE6D12" w:rsidRPr="00BE6D12" w:rsidDel="00550629" w:rsidRDefault="00BE6D12" w:rsidP="008A12F7">
      <w:pPr>
        <w:pStyle w:val="NormalBPBHEB"/>
        <w:numPr>
          <w:ilvl w:val="0"/>
          <w:numId w:val="11"/>
        </w:numPr>
        <w:rPr>
          <w:del w:id="311" w:author="Paulo H. Leocadio" w:date="2024-07-22T15:37:00Z" w16du:dateUtc="2024-07-22T19:37:00Z"/>
        </w:rPr>
      </w:pPr>
      <w:del w:id="312" w:author="Paulo H. Leocadio" w:date="2024-07-22T15:37:00Z" w16du:dateUtc="2024-07-22T19:37:00Z">
        <w:r w:rsidRPr="00BE6D12" w:rsidDel="00550629">
          <w:rPr>
            <w:b/>
            <w:bCs/>
          </w:rPr>
          <w:delText xml:space="preserve">Remote </w:delText>
        </w:r>
        <w:r w:rsidR="00CD05F2" w:rsidRPr="00BE6D12" w:rsidDel="00550629">
          <w:rPr>
            <w:b/>
            <w:bCs/>
          </w:rPr>
          <w:delText>development environments</w:delText>
        </w:r>
        <w:r w:rsidRPr="00BE6D12" w:rsidDel="00550629">
          <w:delText>: AWS Cloud9 is particularly valuable for teams distributed across different locations. It enables developers to access a consistent and fully configured development environment from anywhere with an internet connection</w:delText>
        </w:r>
      </w:del>
      <w:customXmlDelRangeStart w:id="313" w:author="Paulo H. Leocadio" w:date="2024-07-22T15:37:00Z"/>
      <w:sdt>
        <w:sdtPr>
          <w:id w:val="1219791028"/>
          <w:citation/>
        </w:sdtPr>
        <w:sdtEndPr/>
        <w:sdtContent>
          <w:customXmlDelRangeEnd w:id="313"/>
          <w:del w:id="314" w:author="Paulo H. Leocadio" w:date="2024-07-22T15:37:00Z" w16du:dateUtc="2024-07-22T19:37:00Z">
            <w:r w:rsidR="00061BB2" w:rsidDel="00550629">
              <w:fldChar w:fldCharType="begin"/>
            </w:r>
            <w:r w:rsidR="00061BB2" w:rsidDel="00550629">
              <w:delInstrText xml:space="preserve"> CITATION documentation2023c \l 1033 </w:delInstrText>
            </w:r>
            <w:r w:rsidR="00061BB2" w:rsidDel="00550629">
              <w:fldChar w:fldCharType="separate"/>
            </w:r>
            <w:r w:rsidR="00D34F43" w:rsidDel="00550629">
              <w:rPr>
                <w:noProof/>
              </w:rPr>
              <w:delText xml:space="preserve"> </w:delText>
            </w:r>
            <w:r w:rsidR="00D34F43" w:rsidRPr="00D34F43" w:rsidDel="00550629">
              <w:rPr>
                <w:noProof/>
              </w:rPr>
              <w:delText>[16]</w:delText>
            </w:r>
            <w:r w:rsidR="00061BB2" w:rsidDel="00550629">
              <w:fldChar w:fldCharType="end"/>
            </w:r>
          </w:del>
          <w:customXmlDelRangeStart w:id="315" w:author="Paulo H. Leocadio" w:date="2024-07-22T15:37:00Z"/>
        </w:sdtContent>
      </w:sdt>
      <w:customXmlDelRangeEnd w:id="315"/>
      <w:del w:id="316" w:author="Paulo H. Leocadio" w:date="2024-07-22T15:37:00Z" w16du:dateUtc="2024-07-22T19:37:00Z">
        <w:r w:rsidRPr="00BE6D12" w:rsidDel="00550629">
          <w:delText>.</w:delText>
        </w:r>
      </w:del>
    </w:p>
    <w:p w14:paraId="62B2BC0D" w14:textId="7C83750F" w:rsidR="00BE6D12" w:rsidRPr="00BE6D12" w:rsidDel="00550629" w:rsidRDefault="00BE6D12" w:rsidP="008A12F7">
      <w:pPr>
        <w:pStyle w:val="NormalBPBHEB"/>
        <w:numPr>
          <w:ilvl w:val="0"/>
          <w:numId w:val="11"/>
        </w:numPr>
        <w:rPr>
          <w:del w:id="317" w:author="Paulo H. Leocadio" w:date="2024-07-22T15:37:00Z" w16du:dateUtc="2024-07-22T19:37:00Z"/>
        </w:rPr>
      </w:pPr>
      <w:del w:id="318" w:author="Paulo H. Leocadio" w:date="2024-07-22T15:37:00Z" w16du:dateUtc="2024-07-22T19:37:00Z">
        <w:r w:rsidRPr="00BE6D12" w:rsidDel="00550629">
          <w:rPr>
            <w:b/>
            <w:bCs/>
          </w:rPr>
          <w:delText xml:space="preserve">Education and </w:delText>
        </w:r>
        <w:r w:rsidR="00CD05F2" w:rsidRPr="00BE6D12" w:rsidDel="00550629">
          <w:rPr>
            <w:b/>
            <w:bCs/>
          </w:rPr>
          <w:delText>training</w:delText>
        </w:r>
        <w:r w:rsidRPr="00BE6D12" w:rsidDel="00550629">
          <w:delText>: The collaborative nature of AWS Cloud9 makes it an excellent choice for educational purposes. Instructors can create shared environments for students to work together on coding exercises and projects, fostering a collaborative learning environment.</w:delText>
        </w:r>
      </w:del>
    </w:p>
    <w:p w14:paraId="7DE51DF4" w14:textId="05613186" w:rsidR="00BE6D12" w:rsidRPr="00BE6D12" w:rsidDel="00550629" w:rsidRDefault="00BE6D12" w:rsidP="008A12F7">
      <w:pPr>
        <w:pStyle w:val="NormalBPBHEB"/>
        <w:numPr>
          <w:ilvl w:val="0"/>
          <w:numId w:val="11"/>
        </w:numPr>
        <w:rPr>
          <w:del w:id="319" w:author="Paulo H. Leocadio" w:date="2024-07-22T15:37:00Z" w16du:dateUtc="2024-07-22T19:37:00Z"/>
        </w:rPr>
      </w:pPr>
      <w:del w:id="320" w:author="Paulo H. Leocadio" w:date="2024-07-22T15:37:00Z" w16du:dateUtc="2024-07-22T19:37:00Z">
        <w:r w:rsidRPr="00BE6D12" w:rsidDel="00550629">
          <w:rPr>
            <w:b/>
            <w:bCs/>
          </w:rPr>
          <w:delText xml:space="preserve">Serverless </w:delText>
        </w:r>
        <w:r w:rsidR="00CD05F2" w:rsidRPr="00BE6D12" w:rsidDel="00550629">
          <w:rPr>
            <w:b/>
            <w:bCs/>
          </w:rPr>
          <w:delText>application development</w:delText>
        </w:r>
        <w:r w:rsidRPr="00BE6D12" w:rsidDel="00550629">
          <w:delText>: For developers working on serverless applications, AWS Cloud9 provides a streamlined experience. It integrates seamlessly with AWS Lambda, making it easier to build, test, and deploy serverless functions.</w:delText>
        </w:r>
      </w:del>
    </w:p>
    <w:p w14:paraId="597FDA64" w14:textId="5BE8DF8F" w:rsidR="00CD05F2" w:rsidDel="00550629" w:rsidRDefault="00BE6D12" w:rsidP="00555FFB">
      <w:pPr>
        <w:pStyle w:val="NormalBPBHEB"/>
        <w:rPr>
          <w:del w:id="321" w:author="Paulo H. Leocadio" w:date="2024-07-22T15:37:00Z" w16du:dateUtc="2024-07-22T19:37:00Z"/>
        </w:rPr>
      </w:pPr>
      <w:del w:id="322" w:author="Paulo H. Leocadio" w:date="2024-07-22T15:37:00Z" w16du:dateUtc="2024-07-22T19:37:00Z">
        <w:r w:rsidRPr="00BE6D12" w:rsidDel="00550629">
          <w:delTex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delText>
        </w:r>
      </w:del>
    </w:p>
    <w:p w14:paraId="08D9FD12" w14:textId="04247EC0" w:rsidR="00DE37AC" w:rsidRPr="00DE37AC" w:rsidDel="00550629" w:rsidRDefault="00DE37AC" w:rsidP="00555FFB">
      <w:pPr>
        <w:pStyle w:val="Heading1BPBHEB"/>
        <w:rPr>
          <w:del w:id="323" w:author="Paulo H. Leocadio" w:date="2024-07-22T15:37:00Z" w16du:dateUtc="2024-07-22T19:37:00Z"/>
        </w:rPr>
      </w:pPr>
      <w:del w:id="324" w:author="Paulo H. Leocadio" w:date="2024-07-22T15:37:00Z" w16du:dateUtc="2024-07-22T19:37:00Z">
        <w:r w:rsidRPr="00DE37AC" w:rsidDel="00550629">
          <w:delText>AWS Cloud Control API</w:delText>
        </w:r>
      </w:del>
    </w:p>
    <w:p w14:paraId="2DCE450D" w14:textId="69289F60" w:rsidR="00DE37AC" w:rsidDel="00550629" w:rsidRDefault="00DE37AC" w:rsidP="00F75971">
      <w:pPr>
        <w:pStyle w:val="NormalBPBHEB"/>
        <w:rPr>
          <w:del w:id="325" w:author="Paulo H. Leocadio" w:date="2024-07-22T15:37:00Z" w16du:dateUtc="2024-07-22T19:37:00Z"/>
        </w:rPr>
      </w:pPr>
      <w:del w:id="326" w:author="Paulo H. Leocadio" w:date="2024-07-22T15:37:00Z" w16du:dateUtc="2024-07-22T19:37:00Z">
        <w:r w:rsidRPr="00DE37AC" w:rsidDel="00550629">
          <w:delTex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delText>
        </w:r>
      </w:del>
    </w:p>
    <w:p w14:paraId="5D3BCF53" w14:textId="2FCC6F2D" w:rsidR="00DE37AC" w:rsidRPr="001F0F2A" w:rsidDel="00550629" w:rsidRDefault="00DE37AC" w:rsidP="001F0F2A">
      <w:pPr>
        <w:keepNext/>
        <w:keepLines/>
        <w:spacing w:before="40" w:after="0"/>
        <w:outlineLvl w:val="1"/>
        <w:rPr>
          <w:del w:id="327" w:author="Paulo H. Leocadio" w:date="2024-07-22T15:37:00Z" w16du:dateUtc="2024-07-22T19:37:00Z"/>
          <w:rFonts w:eastAsiaTheme="majorEastAsia" w:cstheme="majorBidi"/>
          <w:sz w:val="36"/>
          <w:szCs w:val="26"/>
        </w:rPr>
      </w:pPr>
      <w:del w:id="328" w:author="Paulo H. Leocadio" w:date="2024-07-22T15:37:00Z" w16du:dateUtc="2024-07-22T19:37:00Z">
        <w:r w:rsidRPr="001F0F2A" w:rsidDel="00550629">
          <w:rPr>
            <w:rFonts w:eastAsiaTheme="majorEastAsia" w:cstheme="majorBidi"/>
            <w:sz w:val="36"/>
            <w:szCs w:val="26"/>
          </w:rPr>
          <w:delText xml:space="preserve">Introduction </w:delText>
        </w:r>
      </w:del>
    </w:p>
    <w:p w14:paraId="5A8D878E" w14:textId="208BBE5C" w:rsidR="00DE37AC" w:rsidDel="00550629" w:rsidRDefault="00DE37AC" w:rsidP="00F75971">
      <w:pPr>
        <w:pStyle w:val="NormalBPBHEB"/>
        <w:rPr>
          <w:del w:id="329" w:author="Paulo H. Leocadio" w:date="2024-07-22T15:37:00Z" w16du:dateUtc="2024-07-22T19:37:00Z"/>
        </w:rPr>
      </w:pPr>
      <w:del w:id="330" w:author="Paulo H. Leocadio" w:date="2024-07-22T15:37:00Z" w16du:dateUtc="2024-07-22T19:37:00Z">
        <w:r w:rsidRPr="00DE37AC" w:rsidDel="00550629">
          <w:delText>The AWS Cloud Control API serves as a unified and consistent interface to manage AWS resources programmatically. Designed with the principles of simplicity and efficiency, it offers developers a versatile tool to create, update, and delete resources across various AWS services.</w:delText>
        </w:r>
      </w:del>
    </w:p>
    <w:p w14:paraId="02963BB7" w14:textId="4F8E0696" w:rsidR="00DE37AC" w:rsidRPr="001F0F2A" w:rsidDel="00550629" w:rsidRDefault="00DE37AC" w:rsidP="001F0F2A">
      <w:pPr>
        <w:keepNext/>
        <w:keepLines/>
        <w:spacing w:before="40" w:after="0"/>
        <w:outlineLvl w:val="1"/>
        <w:rPr>
          <w:del w:id="331" w:author="Paulo H. Leocadio" w:date="2024-07-22T15:37:00Z" w16du:dateUtc="2024-07-22T19:37:00Z"/>
          <w:rFonts w:eastAsiaTheme="majorEastAsia" w:cstheme="majorBidi"/>
          <w:sz w:val="36"/>
          <w:szCs w:val="26"/>
        </w:rPr>
      </w:pPr>
      <w:del w:id="332" w:author="Paulo H. Leocadio" w:date="2024-07-22T15:37:00Z" w16du:dateUtc="2024-07-22T19:37:00Z">
        <w:r w:rsidRPr="001F0F2A" w:rsidDel="00550629">
          <w:rPr>
            <w:rFonts w:eastAsiaTheme="majorEastAsia" w:cstheme="majorBidi"/>
            <w:sz w:val="36"/>
            <w:szCs w:val="26"/>
          </w:rPr>
          <w:delText xml:space="preserve">Key </w:delText>
        </w:r>
        <w:r w:rsidR="009D7D42" w:rsidRPr="001F0F2A" w:rsidDel="00550629">
          <w:rPr>
            <w:rFonts w:eastAsiaTheme="majorEastAsia" w:cstheme="majorBidi"/>
            <w:sz w:val="36"/>
            <w:szCs w:val="26"/>
          </w:rPr>
          <w:delText>features and capabilities</w:delText>
        </w:r>
      </w:del>
    </w:p>
    <w:p w14:paraId="7FF0A30B" w14:textId="00B3C46B" w:rsidR="009D7D42" w:rsidRPr="00DE37AC" w:rsidDel="00550629" w:rsidRDefault="009D7D42" w:rsidP="00555FFB">
      <w:pPr>
        <w:pStyle w:val="NormalBPBHEB"/>
        <w:rPr>
          <w:del w:id="333" w:author="Paulo H. Leocadio" w:date="2024-07-22T15:37:00Z" w16du:dateUtc="2024-07-22T19:37:00Z"/>
        </w:rPr>
      </w:pPr>
      <w:del w:id="334" w:author="Paulo H. Leocadio" w:date="2024-07-22T15:37:00Z" w16du:dateUtc="2024-07-22T19:37:00Z">
        <w:r w:rsidDel="00550629">
          <w:delText>The following are some key features and capabilities:</w:delText>
        </w:r>
      </w:del>
    </w:p>
    <w:p w14:paraId="587D88E3" w14:textId="518908DA" w:rsidR="00DE37AC" w:rsidRPr="00DE37AC" w:rsidDel="00550629" w:rsidRDefault="00DE37AC" w:rsidP="008A12F7">
      <w:pPr>
        <w:numPr>
          <w:ilvl w:val="0"/>
          <w:numId w:val="12"/>
        </w:numPr>
        <w:pBdr>
          <w:top w:val="nil"/>
          <w:left w:val="nil"/>
          <w:bottom w:val="nil"/>
          <w:right w:val="nil"/>
          <w:between w:val="nil"/>
        </w:pBdr>
        <w:shd w:val="clear" w:color="auto" w:fill="FFFFFF"/>
        <w:spacing w:after="100" w:line="276" w:lineRule="auto"/>
        <w:jc w:val="both"/>
        <w:rPr>
          <w:del w:id="335" w:author="Paulo H. Leocadio" w:date="2024-07-22T15:37:00Z" w16du:dateUtc="2024-07-22T19:37:00Z"/>
        </w:rPr>
      </w:pPr>
      <w:del w:id="336" w:author="Paulo H. Leocadio" w:date="2024-07-22T15:37:00Z" w16du:dateUtc="2024-07-22T19:37:00Z">
        <w:r w:rsidRPr="00DE37AC" w:rsidDel="00550629">
          <w:rPr>
            <w:b/>
            <w:bCs/>
          </w:rPr>
          <w:delText>Cross-</w:delText>
        </w:r>
        <w:r w:rsidR="00645157" w:rsidRPr="00DE37AC" w:rsidDel="00550629">
          <w:rPr>
            <w:b/>
            <w:bCs/>
          </w:rPr>
          <w:delText>service resource management</w:delText>
        </w:r>
        <w:r w:rsidRPr="00DE37AC" w:rsidDel="00550629">
          <w:delText>: A distinctive feature of the AWS Cloud Control API is its ability to manage resources seamlessly across different AWS services</w:delText>
        </w:r>
        <w:bookmarkStart w:id="337" w:name="_Ref150863476"/>
      </w:del>
      <w:customXmlDelRangeStart w:id="338" w:author="Paulo H. Leocadio" w:date="2024-07-22T15:37:00Z"/>
      <w:sdt>
        <w:sdtPr>
          <w:id w:val="-490566452"/>
          <w:citation/>
        </w:sdtPr>
        <w:sdtEndPr/>
        <w:sdtContent>
          <w:customXmlDelRangeEnd w:id="338"/>
          <w:del w:id="339" w:author="Paulo H. Leocadio" w:date="2024-07-22T15:37:00Z" w16du:dateUtc="2024-07-22T19:37:00Z">
            <w:r w:rsidR="00CB2918" w:rsidDel="00550629">
              <w:fldChar w:fldCharType="begin"/>
            </w:r>
            <w:r w:rsidR="00CB2918" w:rsidDel="00550629">
              <w:delInstrText xml:space="preserve"> CITATION documentation2023b \l 1033 </w:delInstrText>
            </w:r>
            <w:r w:rsidR="00CB2918" w:rsidDel="00550629">
              <w:fldChar w:fldCharType="separate"/>
            </w:r>
            <w:r w:rsidR="00D34F43" w:rsidDel="00550629">
              <w:rPr>
                <w:noProof/>
              </w:rPr>
              <w:delText xml:space="preserve"> </w:delText>
            </w:r>
            <w:r w:rsidR="00D34F43" w:rsidRPr="00D34F43" w:rsidDel="00550629">
              <w:rPr>
                <w:noProof/>
              </w:rPr>
              <w:delText>[14]</w:delText>
            </w:r>
            <w:r w:rsidR="00CB2918" w:rsidDel="00550629">
              <w:fldChar w:fldCharType="end"/>
            </w:r>
          </w:del>
          <w:customXmlDelRangeStart w:id="340" w:author="Paulo H. Leocadio" w:date="2024-07-22T15:37:00Z"/>
        </w:sdtContent>
      </w:sdt>
      <w:customXmlDelRangeEnd w:id="340"/>
      <w:bookmarkEnd w:id="337"/>
      <w:del w:id="341" w:author="Paulo H. Leocadio" w:date="2024-07-22T15:37:00Z" w16du:dateUtc="2024-07-22T19:37:00Z">
        <w:r w:rsidRPr="00DE37AC" w:rsidDel="00550629">
          <w:delText>. This capability facilitates integrated and holistic resource orchestration in complex cloud environments.</w:delText>
        </w:r>
      </w:del>
    </w:p>
    <w:p w14:paraId="62F94927" w14:textId="7B13A4A3" w:rsidR="00DE37AC" w:rsidRPr="00DE37AC" w:rsidDel="00550629" w:rsidRDefault="00DE37AC" w:rsidP="008A12F7">
      <w:pPr>
        <w:numPr>
          <w:ilvl w:val="0"/>
          <w:numId w:val="12"/>
        </w:numPr>
        <w:pBdr>
          <w:top w:val="nil"/>
          <w:left w:val="nil"/>
          <w:bottom w:val="nil"/>
          <w:right w:val="nil"/>
          <w:between w:val="nil"/>
        </w:pBdr>
        <w:shd w:val="clear" w:color="auto" w:fill="FFFFFF"/>
        <w:spacing w:after="100" w:line="276" w:lineRule="auto"/>
        <w:jc w:val="both"/>
        <w:rPr>
          <w:del w:id="342" w:author="Paulo H. Leocadio" w:date="2024-07-22T15:37:00Z" w16du:dateUtc="2024-07-22T19:37:00Z"/>
        </w:rPr>
      </w:pPr>
      <w:del w:id="343" w:author="Paulo H. Leocadio" w:date="2024-07-22T15:37:00Z" w16du:dateUtc="2024-07-22T19:37:00Z">
        <w:r w:rsidRPr="00DE37AC" w:rsidDel="00550629">
          <w:rPr>
            <w:b/>
            <w:bCs/>
          </w:rPr>
          <w:delText xml:space="preserve">Infrastructure as Code (IaC) </w:delText>
        </w:r>
        <w:r w:rsidR="00645157" w:rsidRPr="00DE37AC" w:rsidDel="00550629">
          <w:rPr>
            <w:b/>
            <w:bCs/>
          </w:rPr>
          <w:delText>integration</w:delText>
        </w:r>
        <w:r w:rsidRPr="00DE37AC" w:rsidDel="00550629">
          <w:delText>: Aligned with the IaC philosophy, the API supports the definition and management of AWS resources using code</w:delText>
        </w:r>
      </w:del>
      <w:customXmlDelRangeStart w:id="344" w:author="Paulo H. Leocadio" w:date="2024-07-22T15:37:00Z"/>
      <w:sdt>
        <w:sdtPr>
          <w:id w:val="394709833"/>
          <w:citation/>
        </w:sdtPr>
        <w:sdtEndPr/>
        <w:sdtContent>
          <w:customXmlDelRangeEnd w:id="344"/>
          <w:del w:id="345" w:author="Paulo H. Leocadio" w:date="2024-07-22T15:37:00Z" w16du:dateUtc="2024-07-22T19:37:00Z">
            <w:r w:rsidR="00B02B9D" w:rsidDel="00550629">
              <w:fldChar w:fldCharType="begin"/>
            </w:r>
            <w:r w:rsidR="00B02B9D" w:rsidDel="00550629">
              <w:delInstrText xml:space="preserve"> CITATION documentation2023b \l 1033 </w:delInstrText>
            </w:r>
            <w:r w:rsidR="00B02B9D" w:rsidDel="00550629">
              <w:fldChar w:fldCharType="separate"/>
            </w:r>
            <w:r w:rsidR="00D34F43" w:rsidDel="00550629">
              <w:rPr>
                <w:noProof/>
              </w:rPr>
              <w:delText xml:space="preserve"> </w:delText>
            </w:r>
            <w:r w:rsidR="00D34F43" w:rsidRPr="00D34F43" w:rsidDel="00550629">
              <w:rPr>
                <w:noProof/>
              </w:rPr>
              <w:delText>[14]</w:delText>
            </w:r>
            <w:r w:rsidR="00B02B9D" w:rsidDel="00550629">
              <w:fldChar w:fldCharType="end"/>
            </w:r>
          </w:del>
          <w:customXmlDelRangeStart w:id="346" w:author="Paulo H. Leocadio" w:date="2024-07-22T15:37:00Z"/>
        </w:sdtContent>
      </w:sdt>
      <w:customXmlDelRangeEnd w:id="346"/>
      <w:del w:id="347" w:author="Paulo H. Leocadio" w:date="2024-07-22T15:37:00Z" w16du:dateUtc="2024-07-22T19:37:00Z">
        <w:r w:rsidRPr="00DE37AC" w:rsidDel="00550629">
          <w:delText>. This integration promotes versioning, collaboration, and automation in infrastructure provisioning.</w:delText>
        </w:r>
      </w:del>
    </w:p>
    <w:p w14:paraId="10784219" w14:textId="229B6A00" w:rsidR="00DE37AC" w:rsidRPr="00DE37AC" w:rsidDel="00550629" w:rsidRDefault="00DE37AC" w:rsidP="008A12F7">
      <w:pPr>
        <w:numPr>
          <w:ilvl w:val="0"/>
          <w:numId w:val="12"/>
        </w:numPr>
        <w:pBdr>
          <w:top w:val="nil"/>
          <w:left w:val="nil"/>
          <w:bottom w:val="nil"/>
          <w:right w:val="nil"/>
          <w:between w:val="nil"/>
        </w:pBdr>
        <w:shd w:val="clear" w:color="auto" w:fill="FFFFFF"/>
        <w:spacing w:after="100" w:line="276" w:lineRule="auto"/>
        <w:jc w:val="both"/>
        <w:rPr>
          <w:del w:id="348" w:author="Paulo H. Leocadio" w:date="2024-07-22T15:37:00Z" w16du:dateUtc="2024-07-22T19:37:00Z"/>
        </w:rPr>
      </w:pPr>
      <w:del w:id="349" w:author="Paulo H. Leocadio" w:date="2024-07-22T15:37:00Z" w16du:dateUtc="2024-07-22T19:37:00Z">
        <w:r w:rsidRPr="00DE37AC" w:rsidDel="00550629">
          <w:rPr>
            <w:b/>
            <w:bCs/>
          </w:rPr>
          <w:delText xml:space="preserve">Consistent </w:delText>
        </w:r>
        <w:r w:rsidR="00645157" w:rsidRPr="00DE37AC" w:rsidDel="00550629">
          <w:rPr>
            <w:b/>
            <w:bCs/>
          </w:rPr>
          <w:delText>resource schem</w:delText>
        </w:r>
        <w:r w:rsidRPr="00DE37AC" w:rsidDel="00550629">
          <w:rPr>
            <w:b/>
            <w:bCs/>
          </w:rPr>
          <w:delText>a</w:delText>
        </w:r>
        <w:r w:rsidRPr="00DE37AC" w:rsidDel="00550629">
          <w:delText>: AWS Cloud Control API enforces a standardized resource schema, ensuring a consistent approach to describing and interacting with diverse AWS resources</w:delText>
        </w:r>
      </w:del>
      <w:customXmlDelRangeStart w:id="350" w:author="Paulo H. Leocadio" w:date="2024-07-22T15:37:00Z"/>
      <w:sdt>
        <w:sdtPr>
          <w:id w:val="-1649968429"/>
          <w:citation/>
        </w:sdtPr>
        <w:sdtEndPr/>
        <w:sdtContent>
          <w:customXmlDelRangeEnd w:id="350"/>
          <w:del w:id="351" w:author="Paulo H. Leocadio" w:date="2024-07-22T15:37:00Z" w16du:dateUtc="2024-07-22T19:37:00Z">
            <w:r w:rsidR="00B02B9D" w:rsidDel="00550629">
              <w:fldChar w:fldCharType="begin"/>
            </w:r>
            <w:r w:rsidR="00B02B9D" w:rsidDel="00550629">
              <w:delInstrText xml:space="preserve"> CITATION documentation2023b \l 1033 </w:delInstrText>
            </w:r>
            <w:r w:rsidR="00B02B9D" w:rsidDel="00550629">
              <w:fldChar w:fldCharType="separate"/>
            </w:r>
            <w:r w:rsidR="00D34F43" w:rsidDel="00550629">
              <w:rPr>
                <w:noProof/>
              </w:rPr>
              <w:delText xml:space="preserve"> </w:delText>
            </w:r>
            <w:r w:rsidR="00D34F43" w:rsidRPr="00D34F43" w:rsidDel="00550629">
              <w:rPr>
                <w:noProof/>
              </w:rPr>
              <w:delText>[14]</w:delText>
            </w:r>
            <w:r w:rsidR="00B02B9D" w:rsidDel="00550629">
              <w:fldChar w:fldCharType="end"/>
            </w:r>
          </w:del>
          <w:customXmlDelRangeStart w:id="352" w:author="Paulo H. Leocadio" w:date="2024-07-22T15:37:00Z"/>
        </w:sdtContent>
      </w:sdt>
      <w:customXmlDelRangeEnd w:id="352"/>
      <w:del w:id="353" w:author="Paulo H. Leocadio" w:date="2024-07-22T15:37:00Z" w16du:dateUtc="2024-07-22T19:37:00Z">
        <w:r w:rsidRPr="00DE37AC" w:rsidDel="00550629">
          <w:delText>. This standardization simplifies the development and management of cloud infrastructure.</w:delText>
        </w:r>
      </w:del>
    </w:p>
    <w:p w14:paraId="708C8641" w14:textId="159DC756" w:rsidR="00DE37AC" w:rsidRPr="001F0F2A" w:rsidDel="00550629" w:rsidRDefault="00DE37AC" w:rsidP="001F0F2A">
      <w:pPr>
        <w:keepNext/>
        <w:keepLines/>
        <w:spacing w:before="40" w:after="0"/>
        <w:outlineLvl w:val="1"/>
        <w:rPr>
          <w:del w:id="354" w:author="Paulo H. Leocadio" w:date="2024-07-22T15:37:00Z" w16du:dateUtc="2024-07-22T19:37:00Z"/>
          <w:rFonts w:eastAsiaTheme="majorEastAsia" w:cstheme="majorBidi"/>
          <w:sz w:val="36"/>
          <w:szCs w:val="26"/>
        </w:rPr>
      </w:pPr>
      <w:del w:id="355" w:author="Paulo H. Leocadio" w:date="2024-07-22T15:37:00Z" w16du:dateUtc="2024-07-22T19:37:00Z">
        <w:r w:rsidRPr="001F0F2A" w:rsidDel="00550629">
          <w:rPr>
            <w:rFonts w:eastAsiaTheme="majorEastAsia" w:cstheme="majorBidi"/>
            <w:sz w:val="36"/>
            <w:szCs w:val="26"/>
          </w:rPr>
          <w:delText xml:space="preserve">Use </w:delText>
        </w:r>
        <w:r w:rsidR="00016709" w:rsidRPr="001F0F2A" w:rsidDel="00550629">
          <w:rPr>
            <w:rFonts w:eastAsiaTheme="majorEastAsia" w:cstheme="majorBidi"/>
            <w:sz w:val="36"/>
            <w:szCs w:val="26"/>
          </w:rPr>
          <w:delText>cases and scenarios</w:delText>
        </w:r>
      </w:del>
    </w:p>
    <w:p w14:paraId="6EF0A94E" w14:textId="2FDFC65C" w:rsidR="00645157" w:rsidRPr="00555FFB" w:rsidDel="00550629" w:rsidRDefault="00645157" w:rsidP="00555FFB">
      <w:pPr>
        <w:pStyle w:val="NormalBPBHEB"/>
        <w:rPr>
          <w:del w:id="356" w:author="Paulo H. Leocadio" w:date="2024-07-22T15:37:00Z" w16du:dateUtc="2024-07-22T19:37:00Z"/>
        </w:rPr>
      </w:pPr>
      <w:del w:id="357" w:author="Paulo H. Leocadio" w:date="2024-07-22T15:37:00Z" w16du:dateUtc="2024-07-22T19:37:00Z">
        <w:r w:rsidDel="00550629">
          <w:delText>The following are the use cases and scenarios:</w:delText>
        </w:r>
      </w:del>
    </w:p>
    <w:p w14:paraId="5A076F43" w14:textId="28F2C3FD" w:rsidR="00DE37AC" w:rsidRPr="00DE37AC" w:rsidDel="00550629" w:rsidRDefault="00DE37AC" w:rsidP="008A12F7">
      <w:pPr>
        <w:pStyle w:val="NormalBPBHEB"/>
        <w:numPr>
          <w:ilvl w:val="0"/>
          <w:numId w:val="13"/>
        </w:numPr>
        <w:rPr>
          <w:del w:id="358" w:author="Paulo H. Leocadio" w:date="2024-07-22T15:37:00Z" w16du:dateUtc="2024-07-22T19:37:00Z"/>
        </w:rPr>
      </w:pPr>
      <w:del w:id="359" w:author="Paulo H. Leocadio" w:date="2024-07-22T15:37:00Z" w16du:dateUtc="2024-07-22T19:37:00Z">
        <w:r w:rsidRPr="00DE37AC" w:rsidDel="00550629">
          <w:rPr>
            <w:b/>
            <w:bCs/>
          </w:rPr>
          <w:delText xml:space="preserve">Automated </w:delText>
        </w:r>
        <w:r w:rsidR="005C000B" w:rsidRPr="00DE37AC" w:rsidDel="00550629">
          <w:rPr>
            <w:b/>
            <w:bCs/>
          </w:rPr>
          <w:delText>resource provisioning</w:delText>
        </w:r>
        <w:r w:rsidRPr="00DE37AC" w:rsidDel="00550629">
          <w:delText>: DevOps teams can leverage the AWS Cloud Control API to automate resource provisioning, enabling swift and consistent deployment across different environments</w:delText>
        </w:r>
        <w:bookmarkStart w:id="360" w:name="_Ref150863658"/>
      </w:del>
      <w:customXmlDelRangeStart w:id="361" w:author="Paulo H. Leocadio" w:date="2024-07-22T15:37:00Z"/>
      <w:sdt>
        <w:sdtPr>
          <w:id w:val="507637864"/>
          <w:citation/>
        </w:sdtPr>
        <w:sdtEndPr/>
        <w:sdtContent>
          <w:customXmlDelRangeEnd w:id="361"/>
          <w:del w:id="362" w:author="Paulo H. Leocadio" w:date="2024-07-22T15:37:00Z" w16du:dateUtc="2024-07-22T19:37:00Z">
            <w:r w:rsidR="00BA0F9F" w:rsidDel="00550629">
              <w:fldChar w:fldCharType="begin"/>
            </w:r>
            <w:r w:rsidR="00BA0F9F" w:rsidDel="00550629">
              <w:delInstrText xml:space="preserve"> CITATION garcia2019a \l 1033 </w:delInstrText>
            </w:r>
            <w:r w:rsidR="00BA0F9F" w:rsidDel="00550629">
              <w:fldChar w:fldCharType="separate"/>
            </w:r>
            <w:r w:rsidR="00D34F43" w:rsidDel="00550629">
              <w:rPr>
                <w:noProof/>
              </w:rPr>
              <w:delText xml:space="preserve"> </w:delText>
            </w:r>
            <w:r w:rsidR="00D34F43" w:rsidRPr="00D34F43" w:rsidDel="00550629">
              <w:rPr>
                <w:noProof/>
              </w:rPr>
              <w:delText>[1]</w:delText>
            </w:r>
            <w:r w:rsidR="00BA0F9F" w:rsidDel="00550629">
              <w:fldChar w:fldCharType="end"/>
            </w:r>
          </w:del>
          <w:customXmlDelRangeStart w:id="363" w:author="Paulo H. Leocadio" w:date="2024-07-22T15:37:00Z"/>
        </w:sdtContent>
      </w:sdt>
      <w:customXmlDelRangeEnd w:id="363"/>
      <w:bookmarkEnd w:id="360"/>
      <w:del w:id="364" w:author="Paulo H. Leocadio" w:date="2024-07-22T15:37:00Z" w16du:dateUtc="2024-07-22T19:37:00Z">
        <w:r w:rsidRPr="00DE37AC" w:rsidDel="00550629">
          <w:delText>.</w:delText>
        </w:r>
      </w:del>
    </w:p>
    <w:p w14:paraId="6A443CB9" w14:textId="746C4464" w:rsidR="00DE37AC" w:rsidRPr="00DE37AC" w:rsidDel="00550629" w:rsidRDefault="00DE37AC" w:rsidP="008A12F7">
      <w:pPr>
        <w:pStyle w:val="NormalBPBHEB"/>
        <w:numPr>
          <w:ilvl w:val="0"/>
          <w:numId w:val="13"/>
        </w:numPr>
        <w:rPr>
          <w:del w:id="365" w:author="Paulo H. Leocadio" w:date="2024-07-22T15:37:00Z" w16du:dateUtc="2024-07-22T19:37:00Z"/>
        </w:rPr>
      </w:pPr>
      <w:del w:id="366" w:author="Paulo H. Leocadio" w:date="2024-07-22T15:37:00Z" w16du:dateUtc="2024-07-22T19:37:00Z">
        <w:r w:rsidRPr="00DE37AC" w:rsidDel="00550629">
          <w:rPr>
            <w:b/>
            <w:bCs/>
          </w:rPr>
          <w:delText>Multi-</w:delText>
        </w:r>
        <w:r w:rsidR="005C000B" w:rsidRPr="00DE37AC" w:rsidDel="00550629">
          <w:rPr>
            <w:b/>
            <w:bCs/>
          </w:rPr>
          <w:delText>service workflows</w:delText>
        </w:r>
        <w:r w:rsidRPr="00DE37AC" w:rsidDel="00550629">
          <w:delText>: In scenarios where applications span multiple AWS services, the Cloud Control API plays a crucial role in orchestrating and managing a cohesive set of resources</w:delText>
        </w:r>
      </w:del>
      <w:customXmlDelRangeStart w:id="367" w:author="Paulo H. Leocadio" w:date="2024-07-22T15:37:00Z"/>
      <w:sdt>
        <w:sdtPr>
          <w:id w:val="-507747095"/>
          <w:citation/>
        </w:sdtPr>
        <w:sdtEndPr/>
        <w:sdtContent>
          <w:customXmlDelRangeEnd w:id="367"/>
          <w:del w:id="368" w:author="Paulo H. Leocadio" w:date="2024-07-22T15:37:00Z" w16du:dateUtc="2024-07-22T19:37:00Z">
            <w:r w:rsidR="00F910C4" w:rsidDel="00550629">
              <w:fldChar w:fldCharType="begin"/>
            </w:r>
            <w:r w:rsidR="00F910C4" w:rsidDel="00550629">
              <w:delInstrText xml:space="preserve"> CITATION Ama23 \l 1033 </w:delInstrText>
            </w:r>
            <w:r w:rsidR="00F910C4" w:rsidDel="00550629">
              <w:fldChar w:fldCharType="separate"/>
            </w:r>
            <w:r w:rsidR="00D34F43" w:rsidDel="00550629">
              <w:rPr>
                <w:noProof/>
              </w:rPr>
              <w:delText xml:space="preserve"> </w:delText>
            </w:r>
            <w:r w:rsidR="00D34F43" w:rsidRPr="00D34F43" w:rsidDel="00550629">
              <w:rPr>
                <w:noProof/>
              </w:rPr>
              <w:delText>[2]</w:delText>
            </w:r>
            <w:r w:rsidR="00F910C4" w:rsidDel="00550629">
              <w:fldChar w:fldCharType="end"/>
            </w:r>
          </w:del>
          <w:customXmlDelRangeStart w:id="369" w:author="Paulo H. Leocadio" w:date="2024-07-22T15:37:00Z"/>
        </w:sdtContent>
      </w:sdt>
      <w:customXmlDelRangeEnd w:id="369"/>
      <w:del w:id="370" w:author="Paulo H. Leocadio" w:date="2024-07-22T15:37:00Z" w16du:dateUtc="2024-07-22T19:37:00Z">
        <w:r w:rsidRPr="00DE37AC" w:rsidDel="00550629">
          <w:delText>.</w:delText>
        </w:r>
      </w:del>
    </w:p>
    <w:p w14:paraId="56DA67D0" w14:textId="1FE82D90" w:rsidR="00DE37AC" w:rsidRPr="00DE37AC" w:rsidDel="00550629" w:rsidRDefault="00DE37AC" w:rsidP="008A12F7">
      <w:pPr>
        <w:pStyle w:val="NormalBPBHEB"/>
        <w:numPr>
          <w:ilvl w:val="0"/>
          <w:numId w:val="13"/>
        </w:numPr>
        <w:rPr>
          <w:del w:id="371" w:author="Paulo H. Leocadio" w:date="2024-07-22T15:37:00Z" w16du:dateUtc="2024-07-22T19:37:00Z"/>
        </w:rPr>
      </w:pPr>
      <w:del w:id="372" w:author="Paulo H. Leocadio" w:date="2024-07-22T15:37:00Z" w16du:dateUtc="2024-07-22T19:37:00Z">
        <w:r w:rsidRPr="00DE37AC" w:rsidDel="00550629">
          <w:rPr>
            <w:b/>
            <w:bCs/>
          </w:rPr>
          <w:delText xml:space="preserve">CI/CD </w:delText>
        </w:r>
        <w:r w:rsidR="005C000B" w:rsidRPr="00DE37AC" w:rsidDel="00550629">
          <w:rPr>
            <w:b/>
            <w:bCs/>
          </w:rPr>
          <w:delText>pipelines</w:delText>
        </w:r>
        <w:r w:rsidRPr="00DE37AC" w:rsidDel="00550629">
          <w:delText xml:space="preserve">: Integration with CI/CD pipelines </w:delText>
        </w:r>
        <w:r w:rsidR="00A51C64" w:rsidRPr="00DE37AC" w:rsidDel="00550629">
          <w:delText>facilitate</w:delText>
        </w:r>
        <w:r w:rsidRPr="00DE37AC" w:rsidDel="00550629">
          <w:delText xml:space="preserve"> automated resource updates, ensuring that the infrastructure evolves in tandem with code changes</w:delText>
        </w:r>
      </w:del>
      <w:customXmlDelRangeStart w:id="373" w:author="Paulo H. Leocadio" w:date="2024-07-22T15:37:00Z"/>
      <w:sdt>
        <w:sdtPr>
          <w:id w:val="-986477437"/>
          <w:citation/>
        </w:sdtPr>
        <w:sdtEndPr/>
        <w:sdtContent>
          <w:customXmlDelRangeEnd w:id="373"/>
          <w:del w:id="374" w:author="Paulo H. Leocadio" w:date="2024-07-22T15:37:00Z" w16du:dateUtc="2024-07-22T19:37:00Z">
            <w:r w:rsidR="003A22F3" w:rsidDel="00550629">
              <w:fldChar w:fldCharType="begin"/>
            </w:r>
            <w:r w:rsidR="003A22F3" w:rsidDel="00550629">
              <w:delInstrText xml:space="preserve"> CITATION turner2019b \l 1033 </w:delInstrText>
            </w:r>
            <w:r w:rsidR="003A22F3" w:rsidDel="00550629">
              <w:fldChar w:fldCharType="separate"/>
            </w:r>
            <w:r w:rsidR="00D34F43" w:rsidDel="00550629">
              <w:rPr>
                <w:noProof/>
              </w:rPr>
              <w:delText xml:space="preserve"> </w:delText>
            </w:r>
            <w:r w:rsidR="00D34F43" w:rsidRPr="00D34F43" w:rsidDel="00550629">
              <w:rPr>
                <w:noProof/>
              </w:rPr>
              <w:delText>[19]</w:delText>
            </w:r>
            <w:r w:rsidR="003A22F3" w:rsidDel="00550629">
              <w:fldChar w:fldCharType="end"/>
            </w:r>
          </w:del>
          <w:customXmlDelRangeStart w:id="375" w:author="Paulo H. Leocadio" w:date="2024-07-22T15:37:00Z"/>
        </w:sdtContent>
      </w:sdt>
      <w:customXmlDelRangeEnd w:id="375"/>
      <w:del w:id="376" w:author="Paulo H. Leocadio" w:date="2024-07-22T15:37:00Z" w16du:dateUtc="2024-07-22T19:37:00Z">
        <w:r w:rsidRPr="00DE37AC" w:rsidDel="00550629">
          <w:delText>.</w:delText>
        </w:r>
      </w:del>
    </w:p>
    <w:p w14:paraId="00C61008" w14:textId="194988FD" w:rsidR="005C000B" w:rsidRPr="00DE37AC" w:rsidDel="00550629" w:rsidRDefault="00DE37AC" w:rsidP="00555FFB">
      <w:pPr>
        <w:pStyle w:val="NormalBPBHEB"/>
        <w:rPr>
          <w:del w:id="377" w:author="Paulo H. Leocadio" w:date="2024-07-22T15:37:00Z" w16du:dateUtc="2024-07-22T19:37:00Z"/>
        </w:rPr>
      </w:pPr>
      <w:del w:id="378" w:author="Paulo H. Leocadio" w:date="2024-07-22T15:37:00Z" w16du:dateUtc="2024-07-22T19:37:00Z">
        <w:r w:rsidRPr="00DE37AC" w:rsidDel="00550629">
          <w:delTex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delText>
        </w:r>
      </w:del>
    </w:p>
    <w:p w14:paraId="16E339AB" w14:textId="1EE306B1" w:rsidR="00332601" w:rsidRPr="00332601" w:rsidDel="00550629" w:rsidRDefault="00332601" w:rsidP="00555FFB">
      <w:pPr>
        <w:pStyle w:val="Heading1BPBHEB"/>
        <w:rPr>
          <w:del w:id="379" w:author="Paulo H. Leocadio" w:date="2024-07-22T15:37:00Z" w16du:dateUtc="2024-07-22T19:37:00Z"/>
        </w:rPr>
      </w:pPr>
      <w:del w:id="380" w:author="Paulo H. Leocadio" w:date="2024-07-22T15:37:00Z" w16du:dateUtc="2024-07-22T19:37:00Z">
        <w:r w:rsidRPr="00332601" w:rsidDel="00550629">
          <w:delText>AWS CodeArtifact</w:delText>
        </w:r>
      </w:del>
    </w:p>
    <w:p w14:paraId="262817A9" w14:textId="6EA04098" w:rsidR="00332601" w:rsidDel="00550629" w:rsidRDefault="00332601" w:rsidP="005C000B">
      <w:pPr>
        <w:pStyle w:val="NormalBPBHEB"/>
        <w:rPr>
          <w:del w:id="381" w:author="Paulo H. Leocadio" w:date="2024-07-22T15:37:00Z" w16du:dateUtc="2024-07-22T19:37:00Z"/>
        </w:rPr>
      </w:pPr>
      <w:del w:id="382" w:author="Paulo H. Leocadio" w:date="2024-07-22T15:37:00Z" w16du:dateUtc="2024-07-22T19:37:00Z">
        <w:r w:rsidRPr="00332601" w:rsidDel="00550629">
          <w:delTex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delText>
        </w:r>
        <w:r w:rsidR="005C000B" w:rsidDel="00550629">
          <w:delText xml:space="preserve">discusses </w:delText>
        </w:r>
        <w:r w:rsidRPr="00332601" w:rsidDel="00550629">
          <w:delText>the key features, use cases, and significance of AWS CodeArtifact.</w:delText>
        </w:r>
      </w:del>
    </w:p>
    <w:p w14:paraId="6B206D42" w14:textId="31BE4BB9" w:rsidR="00332601" w:rsidRPr="001F0F2A" w:rsidDel="00550629" w:rsidRDefault="00332601" w:rsidP="001F0F2A">
      <w:pPr>
        <w:keepNext/>
        <w:keepLines/>
        <w:spacing w:before="40" w:after="0"/>
        <w:outlineLvl w:val="1"/>
        <w:rPr>
          <w:del w:id="383" w:author="Paulo H. Leocadio" w:date="2024-07-22T15:37:00Z" w16du:dateUtc="2024-07-22T19:37:00Z"/>
          <w:rFonts w:eastAsiaTheme="majorEastAsia" w:cstheme="majorBidi"/>
          <w:sz w:val="36"/>
          <w:szCs w:val="26"/>
        </w:rPr>
      </w:pPr>
      <w:del w:id="384" w:author="Paulo H. Leocadio" w:date="2024-07-22T15:37:00Z" w16du:dateUtc="2024-07-22T19:37:00Z">
        <w:r w:rsidRPr="001F0F2A" w:rsidDel="00550629">
          <w:rPr>
            <w:rFonts w:eastAsiaTheme="majorEastAsia" w:cstheme="majorBidi"/>
            <w:sz w:val="36"/>
            <w:szCs w:val="26"/>
          </w:rPr>
          <w:delText>Introduction</w:delText>
        </w:r>
      </w:del>
    </w:p>
    <w:p w14:paraId="560C6606" w14:textId="297EC6C9" w:rsidR="00332601" w:rsidDel="00550629" w:rsidRDefault="00332601" w:rsidP="005C000B">
      <w:pPr>
        <w:pStyle w:val="NormalBPBHEB"/>
        <w:rPr>
          <w:del w:id="385" w:author="Paulo H. Leocadio" w:date="2024-07-22T15:37:00Z" w16du:dateUtc="2024-07-22T19:37:00Z"/>
        </w:rPr>
      </w:pPr>
      <w:del w:id="386" w:author="Paulo H. Leocadio" w:date="2024-07-22T15:37:00Z" w16du:dateUtc="2024-07-22T19:37:00Z">
        <w:r w:rsidRPr="00332601" w:rsidDel="00550629">
          <w:delText>AWS CodeArtifact is a fully managed artifact repository service that allows organizations to securely store, publish, and share software packages and dependencies</w:delText>
        </w:r>
        <w:bookmarkStart w:id="387" w:name="_Ref150864158"/>
      </w:del>
      <w:customXmlDelRangeStart w:id="388" w:author="Paulo H. Leocadio" w:date="2024-07-22T15:37:00Z"/>
      <w:sdt>
        <w:sdtPr>
          <w:id w:val="-755589244"/>
          <w:citation/>
        </w:sdtPr>
        <w:sdtEndPr/>
        <w:sdtContent>
          <w:customXmlDelRangeEnd w:id="388"/>
          <w:del w:id="389" w:author="Paulo H. Leocadio" w:date="2024-07-22T15:37:00Z" w16du:dateUtc="2024-07-22T19:37:00Z">
            <w:r w:rsidR="00B3585B" w:rsidDel="00550629">
              <w:fldChar w:fldCharType="begin"/>
            </w:r>
            <w:r w:rsidR="00B3585B" w:rsidDel="00550629">
              <w:delInstrText xml:space="preserve"> CITATION documentation2023d \l 1033 </w:delInstrText>
            </w:r>
            <w:r w:rsidR="00B3585B" w:rsidDel="00550629">
              <w:fldChar w:fldCharType="separate"/>
            </w:r>
            <w:r w:rsidR="00D34F43" w:rsidDel="00550629">
              <w:rPr>
                <w:noProof/>
              </w:rPr>
              <w:delText xml:space="preserve"> </w:delText>
            </w:r>
            <w:r w:rsidR="00D34F43" w:rsidRPr="00D34F43" w:rsidDel="00550629">
              <w:rPr>
                <w:noProof/>
              </w:rPr>
              <w:delText>[20]</w:delText>
            </w:r>
            <w:r w:rsidR="00B3585B" w:rsidDel="00550629">
              <w:fldChar w:fldCharType="end"/>
            </w:r>
          </w:del>
          <w:customXmlDelRangeStart w:id="390" w:author="Paulo H. Leocadio" w:date="2024-07-22T15:37:00Z"/>
        </w:sdtContent>
      </w:sdt>
      <w:customXmlDelRangeEnd w:id="390"/>
      <w:bookmarkEnd w:id="387"/>
      <w:del w:id="391" w:author="Paulo H. Leocadio" w:date="2024-07-22T15:37:00Z" w16du:dateUtc="2024-07-22T19:37:00Z">
        <w:r w:rsidRPr="00332601" w:rsidDel="00550629">
          <w:delText>. With native integration to popular build and deployment tools, CodeArtifact simplifies the management of dependencies in the software development lifecycle.</w:delText>
        </w:r>
      </w:del>
    </w:p>
    <w:p w14:paraId="34B2E77F" w14:textId="66B357B1" w:rsidR="00332601" w:rsidRPr="001F0F2A" w:rsidDel="00550629" w:rsidRDefault="00332601" w:rsidP="001F0F2A">
      <w:pPr>
        <w:keepNext/>
        <w:keepLines/>
        <w:spacing w:before="40" w:after="0"/>
        <w:outlineLvl w:val="1"/>
        <w:rPr>
          <w:del w:id="392" w:author="Paulo H. Leocadio" w:date="2024-07-22T15:37:00Z" w16du:dateUtc="2024-07-22T19:37:00Z"/>
          <w:rFonts w:eastAsiaTheme="majorEastAsia" w:cstheme="majorBidi"/>
          <w:sz w:val="36"/>
          <w:szCs w:val="26"/>
        </w:rPr>
      </w:pPr>
      <w:del w:id="393" w:author="Paulo H. Leocadio" w:date="2024-07-22T15:37:00Z" w16du:dateUtc="2024-07-22T19:37:00Z">
        <w:r w:rsidRPr="001F0F2A" w:rsidDel="00550629">
          <w:rPr>
            <w:rFonts w:eastAsiaTheme="majorEastAsia" w:cstheme="majorBidi"/>
            <w:sz w:val="36"/>
            <w:szCs w:val="26"/>
          </w:rPr>
          <w:delText xml:space="preserve">Key </w:delText>
        </w:r>
        <w:r w:rsidR="005C000B" w:rsidRPr="001F0F2A" w:rsidDel="00550629">
          <w:rPr>
            <w:rFonts w:eastAsiaTheme="majorEastAsia" w:cstheme="majorBidi"/>
            <w:sz w:val="36"/>
            <w:szCs w:val="26"/>
          </w:rPr>
          <w:delText>features and capabilities</w:delText>
        </w:r>
      </w:del>
    </w:p>
    <w:p w14:paraId="0D5706F0" w14:textId="58E67673" w:rsidR="005C000B" w:rsidRPr="00332601" w:rsidDel="00550629" w:rsidRDefault="005C000B" w:rsidP="00555FFB">
      <w:pPr>
        <w:pStyle w:val="NormalBPBHEB"/>
        <w:rPr>
          <w:del w:id="394" w:author="Paulo H. Leocadio" w:date="2024-07-22T15:37:00Z" w16du:dateUtc="2024-07-22T19:37:00Z"/>
        </w:rPr>
      </w:pPr>
      <w:del w:id="395" w:author="Paulo H. Leocadio" w:date="2024-07-22T15:37:00Z" w16du:dateUtc="2024-07-22T19:37:00Z">
        <w:r w:rsidDel="00550629">
          <w:delText>The following are the key features and capabilities:</w:delText>
        </w:r>
      </w:del>
    </w:p>
    <w:p w14:paraId="4E67BB84" w14:textId="5BF412BA" w:rsidR="00332601" w:rsidRPr="00332601" w:rsidDel="00550629" w:rsidRDefault="00332601" w:rsidP="008A12F7">
      <w:pPr>
        <w:pStyle w:val="NormalBPBHEB"/>
        <w:numPr>
          <w:ilvl w:val="0"/>
          <w:numId w:val="14"/>
        </w:numPr>
        <w:rPr>
          <w:del w:id="396" w:author="Paulo H. Leocadio" w:date="2024-07-22T15:37:00Z" w16du:dateUtc="2024-07-22T19:37:00Z"/>
        </w:rPr>
      </w:pPr>
      <w:del w:id="397" w:author="Paulo H. Leocadio" w:date="2024-07-22T15:37:00Z" w16du:dateUtc="2024-07-22T19:37:00Z">
        <w:r w:rsidRPr="00332601" w:rsidDel="00550629">
          <w:rPr>
            <w:b/>
            <w:bCs/>
          </w:rPr>
          <w:delText xml:space="preserve">Universal </w:delText>
        </w:r>
        <w:r w:rsidR="005C000B" w:rsidRPr="00332601" w:rsidDel="00550629">
          <w:rPr>
            <w:b/>
            <w:bCs/>
          </w:rPr>
          <w:delText>package management</w:delText>
        </w:r>
        <w:r w:rsidRPr="00332601" w:rsidDel="00550629">
          <w:delText>: CodeArtifact supports popular package formats, including Java (Maven), JavaScript (npm), Python (PyPI), and more</w:delText>
        </w:r>
      </w:del>
      <w:customXmlDelRangeStart w:id="398" w:author="Paulo H. Leocadio" w:date="2024-07-22T15:37:00Z"/>
      <w:sdt>
        <w:sdtPr>
          <w:id w:val="-590537925"/>
          <w:citation/>
        </w:sdtPr>
        <w:sdtEndPr/>
        <w:sdtContent>
          <w:customXmlDelRangeEnd w:id="398"/>
          <w:del w:id="399" w:author="Paulo H. Leocadio" w:date="2024-07-22T15:37:00Z" w16du:dateUtc="2024-07-22T19:37:00Z">
            <w:r w:rsidR="00FC26DA" w:rsidDel="00550629">
              <w:fldChar w:fldCharType="begin"/>
            </w:r>
            <w:r w:rsidR="00FC26DA" w:rsidDel="00550629">
              <w:delInstrText xml:space="preserve"> CITATION documentation2023d \l 1033 </w:delInstrText>
            </w:r>
            <w:r w:rsidR="00FC26DA" w:rsidDel="00550629">
              <w:fldChar w:fldCharType="separate"/>
            </w:r>
            <w:r w:rsidR="00D34F43" w:rsidDel="00550629">
              <w:rPr>
                <w:noProof/>
              </w:rPr>
              <w:delText xml:space="preserve"> </w:delText>
            </w:r>
            <w:r w:rsidR="00D34F43" w:rsidRPr="00D34F43" w:rsidDel="00550629">
              <w:rPr>
                <w:noProof/>
              </w:rPr>
              <w:delText>[20]</w:delText>
            </w:r>
            <w:r w:rsidR="00FC26DA" w:rsidDel="00550629">
              <w:fldChar w:fldCharType="end"/>
            </w:r>
          </w:del>
          <w:customXmlDelRangeStart w:id="400" w:author="Paulo H. Leocadio" w:date="2024-07-22T15:37:00Z"/>
        </w:sdtContent>
      </w:sdt>
      <w:customXmlDelRangeEnd w:id="400"/>
      <w:del w:id="401" w:author="Paulo H. Leocadio" w:date="2024-07-22T15:37:00Z" w16du:dateUtc="2024-07-22T19:37:00Z">
        <w:r w:rsidRPr="00332601" w:rsidDel="00550629">
          <w:delText>. This universality makes it a versatile choice for projects using multiple programming languages.</w:delText>
        </w:r>
      </w:del>
    </w:p>
    <w:p w14:paraId="7C91A29F" w14:textId="15EDFB47" w:rsidR="00332601" w:rsidRPr="00332601" w:rsidDel="00550629" w:rsidRDefault="00332601" w:rsidP="008A12F7">
      <w:pPr>
        <w:pStyle w:val="NormalBPBHEB"/>
        <w:numPr>
          <w:ilvl w:val="0"/>
          <w:numId w:val="14"/>
        </w:numPr>
        <w:rPr>
          <w:del w:id="402" w:author="Paulo H. Leocadio" w:date="2024-07-22T15:37:00Z" w16du:dateUtc="2024-07-22T19:37:00Z"/>
        </w:rPr>
      </w:pPr>
      <w:del w:id="403" w:author="Paulo H. Leocadio" w:date="2024-07-22T15:37:00Z" w16du:dateUtc="2024-07-22T19:37:00Z">
        <w:r w:rsidRPr="00332601" w:rsidDel="00550629">
          <w:rPr>
            <w:b/>
            <w:bCs/>
          </w:rPr>
          <w:delText>Security and Access Control</w:delText>
        </w:r>
        <w:r w:rsidRPr="00332601" w:rsidDel="00550629">
          <w:delText xml:space="preserve">: Granular access controls and integration with AWS </w:delText>
        </w:r>
        <w:r w:rsidRPr="00555FFB" w:rsidDel="00550629">
          <w:rPr>
            <w:b/>
            <w:bCs/>
          </w:rPr>
          <w:delText>Identity and Access Management (IAM)</w:delText>
        </w:r>
        <w:r w:rsidRPr="00332601" w:rsidDel="00550629">
          <w:delText xml:space="preserve"> enable organizations to manage who can access and publish packages</w:delText>
        </w:r>
      </w:del>
      <w:customXmlDelRangeStart w:id="404" w:author="Paulo H. Leocadio" w:date="2024-07-22T15:37:00Z"/>
      <w:sdt>
        <w:sdtPr>
          <w:id w:val="-1300752020"/>
          <w:citation/>
        </w:sdtPr>
        <w:sdtEndPr/>
        <w:sdtContent>
          <w:customXmlDelRangeEnd w:id="404"/>
          <w:del w:id="405" w:author="Paulo H. Leocadio" w:date="2024-07-22T15:37:00Z" w16du:dateUtc="2024-07-22T19:37:00Z">
            <w:r w:rsidR="000B6879" w:rsidDel="00550629">
              <w:fldChar w:fldCharType="begin"/>
            </w:r>
            <w:r w:rsidR="000B6879" w:rsidDel="00550629">
              <w:delInstrText xml:space="preserve"> CITATION documentation2023d \l 1033 </w:delInstrText>
            </w:r>
            <w:r w:rsidR="000B6879" w:rsidDel="00550629">
              <w:fldChar w:fldCharType="separate"/>
            </w:r>
            <w:r w:rsidR="00D34F43" w:rsidDel="00550629">
              <w:rPr>
                <w:noProof/>
              </w:rPr>
              <w:delText xml:space="preserve"> </w:delText>
            </w:r>
            <w:r w:rsidR="00D34F43" w:rsidRPr="00D34F43" w:rsidDel="00550629">
              <w:rPr>
                <w:noProof/>
              </w:rPr>
              <w:delText>[20]</w:delText>
            </w:r>
            <w:r w:rsidR="000B6879" w:rsidDel="00550629">
              <w:fldChar w:fldCharType="end"/>
            </w:r>
          </w:del>
          <w:customXmlDelRangeStart w:id="406" w:author="Paulo H. Leocadio" w:date="2024-07-22T15:37:00Z"/>
        </w:sdtContent>
      </w:sdt>
      <w:customXmlDelRangeEnd w:id="406"/>
      <w:del w:id="407" w:author="Paulo H. Leocadio" w:date="2024-07-22T15:37:00Z" w16du:dateUtc="2024-07-22T19:37:00Z">
        <w:r w:rsidRPr="00332601" w:rsidDel="00550629">
          <w:delText>. This ensures the security and integrity of software artifacts.</w:delText>
        </w:r>
      </w:del>
    </w:p>
    <w:p w14:paraId="7A18AEA3" w14:textId="641E6716" w:rsidR="00332601" w:rsidDel="00550629" w:rsidRDefault="00332601" w:rsidP="008A12F7">
      <w:pPr>
        <w:pStyle w:val="NormalBPBHEB"/>
        <w:numPr>
          <w:ilvl w:val="0"/>
          <w:numId w:val="14"/>
        </w:numPr>
        <w:rPr>
          <w:del w:id="408" w:author="Paulo H. Leocadio" w:date="2024-07-22T15:37:00Z" w16du:dateUtc="2024-07-22T19:37:00Z"/>
        </w:rPr>
      </w:pPr>
      <w:del w:id="409" w:author="Paulo H. Leocadio" w:date="2024-07-22T15:37:00Z" w16du:dateUtc="2024-07-22T19:37:00Z">
        <w:r w:rsidRPr="00332601" w:rsidDel="00550629">
          <w:rPr>
            <w:b/>
            <w:bCs/>
          </w:rPr>
          <w:delText xml:space="preserve">Scalability and </w:delText>
        </w:r>
        <w:r w:rsidR="005C000B" w:rsidRPr="00332601" w:rsidDel="00550629">
          <w:rPr>
            <w:b/>
            <w:bCs/>
          </w:rPr>
          <w:delText>high availability</w:delText>
        </w:r>
        <w:r w:rsidRPr="00332601" w:rsidDel="00550629">
          <w:delText>: CodeArtifact is designed for scalability, allowing organizations to handle the growing volume of artifacts. It also provides high availability across multiple AWS Availability Zones</w:delText>
        </w:r>
      </w:del>
      <w:customXmlDelRangeStart w:id="410" w:author="Paulo H. Leocadio" w:date="2024-07-22T15:37:00Z"/>
      <w:sdt>
        <w:sdtPr>
          <w:id w:val="-24409752"/>
          <w:citation/>
        </w:sdtPr>
        <w:sdtEndPr/>
        <w:sdtContent>
          <w:customXmlDelRangeEnd w:id="410"/>
          <w:del w:id="411" w:author="Paulo H. Leocadio" w:date="2024-07-22T15:37:00Z" w16du:dateUtc="2024-07-22T19:37:00Z">
            <w:r w:rsidR="00D54934" w:rsidDel="00550629">
              <w:fldChar w:fldCharType="begin"/>
            </w:r>
            <w:r w:rsidR="00D54934" w:rsidDel="00550629">
              <w:delInstrText xml:space="preserve"> CITATION documentation2023d \l 1033 </w:delInstrText>
            </w:r>
            <w:r w:rsidR="00D54934" w:rsidDel="00550629">
              <w:fldChar w:fldCharType="separate"/>
            </w:r>
            <w:r w:rsidR="00D34F43" w:rsidDel="00550629">
              <w:rPr>
                <w:noProof/>
              </w:rPr>
              <w:delText xml:space="preserve"> </w:delText>
            </w:r>
            <w:r w:rsidR="00D34F43" w:rsidRPr="00D34F43" w:rsidDel="00550629">
              <w:rPr>
                <w:noProof/>
              </w:rPr>
              <w:delText>[20]</w:delText>
            </w:r>
            <w:r w:rsidR="00D54934" w:rsidDel="00550629">
              <w:fldChar w:fldCharType="end"/>
            </w:r>
          </w:del>
          <w:customXmlDelRangeStart w:id="412" w:author="Paulo H. Leocadio" w:date="2024-07-22T15:37:00Z"/>
        </w:sdtContent>
      </w:sdt>
      <w:customXmlDelRangeEnd w:id="412"/>
      <w:del w:id="413" w:author="Paulo H. Leocadio" w:date="2024-07-22T15:37:00Z" w16du:dateUtc="2024-07-22T19:37:00Z">
        <w:r w:rsidRPr="00332601" w:rsidDel="00550629">
          <w:delText>, ensuring reliable access to artifacts.</w:delText>
        </w:r>
      </w:del>
    </w:p>
    <w:p w14:paraId="1FF08D3E" w14:textId="50BB3615" w:rsidR="00332601" w:rsidRPr="001F0F2A" w:rsidDel="00550629" w:rsidRDefault="00332601" w:rsidP="001F0F2A">
      <w:pPr>
        <w:keepNext/>
        <w:keepLines/>
        <w:spacing w:before="40" w:after="0"/>
        <w:outlineLvl w:val="1"/>
        <w:rPr>
          <w:del w:id="414" w:author="Paulo H. Leocadio" w:date="2024-07-22T15:37:00Z" w16du:dateUtc="2024-07-22T19:37:00Z"/>
          <w:rFonts w:eastAsiaTheme="majorEastAsia" w:cstheme="majorBidi"/>
          <w:sz w:val="36"/>
          <w:szCs w:val="26"/>
        </w:rPr>
      </w:pPr>
      <w:del w:id="415" w:author="Paulo H. Leocadio" w:date="2024-07-22T15:37:00Z" w16du:dateUtc="2024-07-22T19:37:00Z">
        <w:r w:rsidRPr="001F0F2A" w:rsidDel="00550629">
          <w:rPr>
            <w:rFonts w:eastAsiaTheme="majorEastAsia" w:cstheme="majorBidi"/>
            <w:sz w:val="36"/>
            <w:szCs w:val="26"/>
          </w:rPr>
          <w:delText xml:space="preserve">Use </w:delText>
        </w:r>
        <w:r w:rsidR="005C000B" w:rsidRPr="001F0F2A" w:rsidDel="00550629">
          <w:rPr>
            <w:rFonts w:eastAsiaTheme="majorEastAsia" w:cstheme="majorBidi"/>
            <w:sz w:val="36"/>
            <w:szCs w:val="26"/>
          </w:rPr>
          <w:delText>cases and scenarios</w:delText>
        </w:r>
      </w:del>
    </w:p>
    <w:p w14:paraId="0BF3CB57" w14:textId="34646D9A" w:rsidR="005C000B" w:rsidRPr="00332601" w:rsidDel="00550629" w:rsidRDefault="005C000B" w:rsidP="00555FFB">
      <w:pPr>
        <w:pStyle w:val="NormalBPBHEB"/>
        <w:rPr>
          <w:del w:id="416" w:author="Paulo H. Leocadio" w:date="2024-07-22T15:37:00Z" w16du:dateUtc="2024-07-22T19:37:00Z"/>
        </w:rPr>
      </w:pPr>
      <w:del w:id="417" w:author="Paulo H. Leocadio" w:date="2024-07-22T15:37:00Z" w16du:dateUtc="2024-07-22T19:37:00Z">
        <w:r w:rsidDel="00550629">
          <w:delText>The following are the use cases and scenarios:</w:delText>
        </w:r>
      </w:del>
    </w:p>
    <w:p w14:paraId="6A6737E5" w14:textId="47F307CC" w:rsidR="00332601" w:rsidRPr="00332601" w:rsidDel="00550629" w:rsidRDefault="00332601" w:rsidP="008A12F7">
      <w:pPr>
        <w:pStyle w:val="NormalBPBHEB"/>
        <w:numPr>
          <w:ilvl w:val="0"/>
          <w:numId w:val="15"/>
        </w:numPr>
        <w:rPr>
          <w:del w:id="418" w:author="Paulo H. Leocadio" w:date="2024-07-22T15:37:00Z" w16du:dateUtc="2024-07-22T19:37:00Z"/>
        </w:rPr>
      </w:pPr>
      <w:del w:id="419" w:author="Paulo H. Leocadio" w:date="2024-07-22T15:37:00Z" w16du:dateUtc="2024-07-22T19:37:00Z">
        <w:r w:rsidRPr="00332601" w:rsidDel="00550629">
          <w:rPr>
            <w:b/>
            <w:bCs/>
          </w:rPr>
          <w:delText xml:space="preserve">Dependency </w:delText>
        </w:r>
        <w:r w:rsidR="005C000B" w:rsidRPr="00332601" w:rsidDel="00550629">
          <w:rPr>
            <w:b/>
            <w:bCs/>
          </w:rPr>
          <w:delText>managem</w:delText>
        </w:r>
        <w:r w:rsidRPr="00332601" w:rsidDel="00550629">
          <w:rPr>
            <w:b/>
            <w:bCs/>
          </w:rPr>
          <w:delText xml:space="preserve">ent in CI/CD </w:delText>
        </w:r>
        <w:r w:rsidR="005C000B" w:rsidRPr="00332601" w:rsidDel="00550629">
          <w:rPr>
            <w:b/>
            <w:bCs/>
          </w:rPr>
          <w:delText>pipelines</w:delText>
        </w:r>
        <w:r w:rsidRPr="00332601" w:rsidDel="00550629">
          <w:delText>: CodeArtifact streamlines the process of managing dependencies in CI/CD pipelines, ensuring consistent and reliable builds</w:delText>
        </w:r>
      </w:del>
      <w:customXmlDelRangeStart w:id="420" w:author="Paulo H. Leocadio" w:date="2024-07-22T15:37:00Z"/>
      <w:sdt>
        <w:sdtPr>
          <w:id w:val="2114087118"/>
          <w:citation/>
        </w:sdtPr>
        <w:sdtEndPr/>
        <w:sdtContent>
          <w:customXmlDelRangeEnd w:id="420"/>
          <w:del w:id="421" w:author="Paulo H. Leocadio" w:date="2024-07-22T15:37:00Z" w16du:dateUtc="2024-07-22T19:37:00Z">
            <w:r w:rsidR="0069403C" w:rsidDel="00550629">
              <w:fldChar w:fldCharType="begin"/>
            </w:r>
            <w:r w:rsidR="0069403C" w:rsidDel="00550629">
              <w:delInstrText xml:space="preserve"> CITATION smith2021a \l 1033 </w:delInstrText>
            </w:r>
            <w:r w:rsidR="0069403C" w:rsidDel="00550629">
              <w:fldChar w:fldCharType="separate"/>
            </w:r>
            <w:r w:rsidR="00D34F43" w:rsidDel="00550629">
              <w:rPr>
                <w:noProof/>
              </w:rPr>
              <w:delText xml:space="preserve"> </w:delText>
            </w:r>
            <w:r w:rsidR="00D34F43" w:rsidRPr="00D34F43" w:rsidDel="00550629">
              <w:rPr>
                <w:noProof/>
              </w:rPr>
              <w:delText>[21]</w:delText>
            </w:r>
            <w:r w:rsidR="0069403C" w:rsidDel="00550629">
              <w:fldChar w:fldCharType="end"/>
            </w:r>
          </w:del>
          <w:customXmlDelRangeStart w:id="422" w:author="Paulo H. Leocadio" w:date="2024-07-22T15:37:00Z"/>
        </w:sdtContent>
      </w:sdt>
      <w:customXmlDelRangeEnd w:id="422"/>
      <w:del w:id="423" w:author="Paulo H. Leocadio" w:date="2024-07-22T15:37:00Z" w16du:dateUtc="2024-07-22T19:37:00Z">
        <w:r w:rsidRPr="00332601" w:rsidDel="00550629">
          <w:delText>.</w:delText>
        </w:r>
      </w:del>
    </w:p>
    <w:p w14:paraId="14D84B1F" w14:textId="2AF422BE" w:rsidR="00332601" w:rsidRPr="00332601" w:rsidDel="00550629" w:rsidRDefault="00332601" w:rsidP="008A12F7">
      <w:pPr>
        <w:pStyle w:val="NormalBPBHEB"/>
        <w:numPr>
          <w:ilvl w:val="0"/>
          <w:numId w:val="15"/>
        </w:numPr>
        <w:rPr>
          <w:del w:id="424" w:author="Paulo H. Leocadio" w:date="2024-07-22T15:37:00Z" w16du:dateUtc="2024-07-22T19:37:00Z"/>
        </w:rPr>
      </w:pPr>
      <w:del w:id="425" w:author="Paulo H. Leocadio" w:date="2024-07-22T15:37:00Z" w16du:dateUtc="2024-07-22T19:37:00Z">
        <w:r w:rsidRPr="00332601" w:rsidDel="00550629">
          <w:rPr>
            <w:b/>
            <w:bCs/>
          </w:rPr>
          <w:delText xml:space="preserve">Centralized </w:delText>
        </w:r>
        <w:r w:rsidR="005C000B" w:rsidRPr="00332601" w:rsidDel="00550629">
          <w:rPr>
            <w:b/>
            <w:bCs/>
          </w:rPr>
          <w:delText>artifact repository</w:delText>
        </w:r>
        <w:r w:rsidRPr="00332601" w:rsidDel="00550629">
          <w:delText>: Organizations with multiple projects and teams benefit from a centralized repository for managing and sharing software artifacts. CodeArtifact simplifies the organization-wide use of shared packages.</w:delText>
        </w:r>
      </w:del>
    </w:p>
    <w:p w14:paraId="48C6B290" w14:textId="1B5AEEEF" w:rsidR="00332601" w:rsidRPr="00332601" w:rsidDel="00550629" w:rsidRDefault="00332601" w:rsidP="008A12F7">
      <w:pPr>
        <w:pStyle w:val="NormalBPBHEB"/>
        <w:numPr>
          <w:ilvl w:val="0"/>
          <w:numId w:val="15"/>
        </w:numPr>
        <w:rPr>
          <w:del w:id="426" w:author="Paulo H. Leocadio" w:date="2024-07-22T15:37:00Z" w16du:dateUtc="2024-07-22T19:37:00Z"/>
        </w:rPr>
      </w:pPr>
      <w:del w:id="427" w:author="Paulo H. Leocadio" w:date="2024-07-22T15:37:00Z" w16du:dateUtc="2024-07-22T19:37:00Z">
        <w:r w:rsidRPr="00332601" w:rsidDel="00550629">
          <w:rPr>
            <w:b/>
            <w:bCs/>
          </w:rPr>
          <w:delText xml:space="preserve">Support for Polyglot </w:delText>
        </w:r>
        <w:r w:rsidR="005C000B" w:rsidRPr="00332601" w:rsidDel="00550629">
          <w:rPr>
            <w:b/>
            <w:bCs/>
          </w:rPr>
          <w:delText>development</w:delText>
        </w:r>
        <w:r w:rsidRPr="00332601" w:rsidDel="00550629">
          <w:delText xml:space="preserve">: </w:delText>
        </w:r>
        <w:r w:rsidR="00F24A0A" w:rsidDel="00550629">
          <w:delText>By supporting various package formats, CodeArtifact facilitates polyglot development environments in which</w:delText>
        </w:r>
        <w:r w:rsidRPr="00332601" w:rsidDel="00550629">
          <w:delText xml:space="preserve"> different projects may use distinct programming languages and dependencies</w:delText>
        </w:r>
        <w:r w:rsidR="009433B5" w:rsidDel="00550629">
          <w:rPr>
            <w:rStyle w:val="FootnoteReference"/>
          </w:rPr>
          <w:footnoteReference w:id="1"/>
        </w:r>
        <w:r w:rsidRPr="00332601" w:rsidDel="00550629">
          <w:delText>.</w:delText>
        </w:r>
      </w:del>
    </w:p>
    <w:p w14:paraId="410AE903" w14:textId="384C313A" w:rsidR="005C000B" w:rsidRPr="00332601" w:rsidDel="00550629" w:rsidRDefault="00332601" w:rsidP="00555FFB">
      <w:pPr>
        <w:pStyle w:val="NormalBPBHEB"/>
        <w:rPr>
          <w:del w:id="430" w:author="Paulo H. Leocadio" w:date="2024-07-22T15:37:00Z" w16du:dateUtc="2024-07-22T19:37:00Z"/>
        </w:rPr>
      </w:pPr>
      <w:del w:id="431" w:author="Paulo H. Leocadio" w:date="2024-07-22T15:37:00Z" w16du:dateUtc="2024-07-22T19:37:00Z">
        <w:r w:rsidRPr="00332601" w:rsidDel="00550629">
          <w:delText xml:space="preserve">In conclusion, AWS CodeArtifact plays a pivotal role in enhancing the efficiency and security of software development and DevOps practices. Its universal package management, robust security features, and seamless integration with CI/CD pipelines make it </w:delText>
        </w:r>
        <w:r w:rsidR="009433B5" w:rsidRPr="00332601" w:rsidDel="00550629">
          <w:delText>an asset</w:delText>
        </w:r>
        <w:r w:rsidRPr="00332601" w:rsidDel="00550629">
          <w:delText xml:space="preserve"> for organizations aiming to streamline their artifact management processes.</w:delText>
        </w:r>
      </w:del>
    </w:p>
    <w:p w14:paraId="412CCDF2" w14:textId="21E3AF2E" w:rsidR="00DD0D0F" w:rsidRPr="00DD0D0F" w:rsidDel="00550629" w:rsidRDefault="00BE71C1" w:rsidP="00555FFB">
      <w:pPr>
        <w:pStyle w:val="Heading1BPBHEB"/>
        <w:rPr>
          <w:del w:id="432" w:author="Paulo H. Leocadio" w:date="2024-07-22T15:37:00Z" w16du:dateUtc="2024-07-22T19:37:00Z"/>
        </w:rPr>
      </w:pPr>
      <w:del w:id="433" w:author="Paulo H. Leocadio" w:date="2024-07-22T15:37:00Z" w16du:dateUtc="2024-07-22T19:37:00Z">
        <w:r w:rsidDel="00550629">
          <w:delText>A</w:delText>
        </w:r>
        <w:r w:rsidR="00DD0D0F" w:rsidRPr="00DD0D0F" w:rsidDel="00550629">
          <w:delText>WS CodeBuild</w:delText>
        </w:r>
      </w:del>
    </w:p>
    <w:p w14:paraId="6EE58E0F" w14:textId="2A4A1E34" w:rsidR="00DD0D0F" w:rsidDel="00550629" w:rsidRDefault="00DD0D0F" w:rsidP="00555FFB">
      <w:pPr>
        <w:pStyle w:val="NormalBPBHEB"/>
        <w:rPr>
          <w:del w:id="434" w:author="Paulo H. Leocadio" w:date="2024-07-22T15:37:00Z" w16du:dateUtc="2024-07-22T19:37:00Z"/>
        </w:rPr>
      </w:pPr>
      <w:del w:id="435" w:author="Paulo H. Leocadio" w:date="2024-07-22T15:37:00Z" w16du:dateUtc="2024-07-22T19:37:00Z">
        <w:r w:rsidRPr="00DD0D0F" w:rsidDel="00550629">
          <w:delTex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delText>
        </w:r>
        <w:commentRangeStart w:id="436"/>
        <w:commentRangeStart w:id="437"/>
        <w:r w:rsidRPr="00DD0D0F" w:rsidDel="00550629">
          <w:delText>CodeBuild</w:delText>
        </w:r>
        <w:commentRangeEnd w:id="436"/>
        <w:r w:rsidR="00BE4976" w:rsidDel="00550629">
          <w:rPr>
            <w:rStyle w:val="CommentReference"/>
            <w:rFonts w:eastAsiaTheme="minorHAnsi" w:cstheme="minorBidi"/>
          </w:rPr>
          <w:commentReference w:id="436"/>
        </w:r>
        <w:commentRangeEnd w:id="437"/>
        <w:r w:rsidR="00120911" w:rsidDel="00550629">
          <w:rPr>
            <w:rStyle w:val="CommentReference"/>
            <w:rFonts w:eastAsiaTheme="minorHAnsi" w:cstheme="minorBidi"/>
          </w:rPr>
          <w:commentReference w:id="437"/>
        </w:r>
        <w:r w:rsidRPr="00DD0D0F" w:rsidDel="00550629">
          <w:delText>.</w:delText>
        </w:r>
      </w:del>
    </w:p>
    <w:p w14:paraId="26DB3576" w14:textId="4E8C0E4C" w:rsidR="00814CEA" w:rsidRPr="00814CEA" w:rsidDel="00550629" w:rsidRDefault="00814CEA" w:rsidP="00814CEA">
      <w:pPr>
        <w:keepNext/>
        <w:keepLines/>
        <w:spacing w:before="40" w:after="0"/>
        <w:outlineLvl w:val="1"/>
        <w:rPr>
          <w:del w:id="438" w:author="Paulo H. Leocadio" w:date="2024-07-22T15:37:00Z" w16du:dateUtc="2024-07-22T19:37:00Z"/>
          <w:rFonts w:eastAsiaTheme="majorEastAsia" w:cstheme="majorBidi"/>
          <w:sz w:val="36"/>
          <w:szCs w:val="26"/>
        </w:rPr>
      </w:pPr>
      <w:del w:id="439" w:author="Paulo H. Leocadio" w:date="2024-07-22T15:37:00Z" w16du:dateUtc="2024-07-22T19:37:00Z">
        <w:r w:rsidRPr="00814CEA" w:rsidDel="00550629">
          <w:rPr>
            <w:rFonts w:eastAsiaTheme="majorEastAsia" w:cstheme="majorBidi"/>
            <w:sz w:val="36"/>
            <w:szCs w:val="26"/>
          </w:rPr>
          <w:delText>Introduction to AWS CodeBuild</w:delText>
        </w:r>
      </w:del>
    </w:p>
    <w:p w14:paraId="429EC2BD" w14:textId="6BD4013C" w:rsidR="00814CEA" w:rsidRPr="00814CEA" w:rsidDel="00550629" w:rsidRDefault="00814CEA" w:rsidP="00814CEA">
      <w:pPr>
        <w:pBdr>
          <w:top w:val="nil"/>
          <w:left w:val="nil"/>
          <w:bottom w:val="nil"/>
          <w:right w:val="nil"/>
          <w:between w:val="nil"/>
        </w:pBdr>
        <w:shd w:val="clear" w:color="auto" w:fill="FFFFFF"/>
        <w:spacing w:after="100" w:line="276" w:lineRule="auto"/>
        <w:jc w:val="both"/>
        <w:rPr>
          <w:del w:id="440" w:author="Paulo H. Leocadio" w:date="2024-07-22T15:37:00Z" w16du:dateUtc="2024-07-22T19:37:00Z"/>
          <w:rFonts w:eastAsia="Palatino Linotype" w:cs="Palatino Linotype"/>
        </w:rPr>
      </w:pPr>
      <w:del w:id="441" w:author="Paulo H. Leocadio" w:date="2024-07-22T15:37:00Z" w16du:dateUtc="2024-07-22T19:37:00Z">
        <w:r w:rsidRPr="00814CEA" w:rsidDel="00550629">
          <w:rPr>
            <w:rFonts w:eastAsia="Palatino Linotype" w:cs="Palatino Linotype"/>
          </w:rPr>
          <w:delText>AWS CodeBuild is a cloud-based build service that compiles source code, runs tests, and produces ready-to-deploy software artifacts</w:delText>
        </w:r>
        <w:bookmarkStart w:id="442" w:name="_Ref150865512"/>
      </w:del>
      <w:customXmlDelRangeStart w:id="443" w:author="Paulo H. Leocadio" w:date="2024-07-22T15:37:00Z"/>
      <w:sdt>
        <w:sdtPr>
          <w:rPr>
            <w:rFonts w:eastAsia="Palatino Linotype" w:cs="Palatino Linotype"/>
          </w:rPr>
          <w:id w:val="-584074880"/>
          <w:citation/>
        </w:sdtPr>
        <w:sdtEndPr/>
        <w:sdtContent>
          <w:customXmlDelRangeEnd w:id="443"/>
          <w:del w:id="444" w:author="Paulo H. Leocadio" w:date="2024-07-22T15:37:00Z" w16du:dateUtc="2024-07-22T19:37:00Z">
            <w:r w:rsidRPr="00814CEA" w:rsidDel="00550629">
              <w:rPr>
                <w:rFonts w:eastAsia="Palatino Linotype" w:cs="Palatino Linotype"/>
              </w:rPr>
              <w:fldChar w:fldCharType="begin"/>
            </w:r>
            <w:r w:rsidRPr="00814CEA" w:rsidDel="00550629">
              <w:rPr>
                <w:rFonts w:eastAsia="Palatino Linotype" w:cs="Palatino Linotype"/>
              </w:rPr>
              <w:delInstrText xml:space="preserve"> CITATION documentation2023e \l 1033 </w:delInstrText>
            </w:r>
            <w:r w:rsidRPr="00814CEA" w:rsidDel="00550629">
              <w:rPr>
                <w:rFonts w:eastAsia="Palatino Linotype" w:cs="Palatino Linotype"/>
              </w:rPr>
              <w:fldChar w:fldCharType="separate"/>
            </w:r>
            <w:r w:rsidR="00D34F43" w:rsidDel="00550629">
              <w:rPr>
                <w:rFonts w:eastAsia="Palatino Linotype" w:cs="Palatino Linotype"/>
                <w:noProof/>
              </w:rPr>
              <w:delText xml:space="preserve"> </w:delText>
            </w:r>
            <w:r w:rsidR="00D34F43" w:rsidRPr="00D34F43" w:rsidDel="00550629">
              <w:rPr>
                <w:rFonts w:eastAsia="Palatino Linotype" w:cs="Palatino Linotype"/>
                <w:noProof/>
              </w:rPr>
              <w:delText>[22]</w:delText>
            </w:r>
            <w:r w:rsidRPr="00814CEA" w:rsidDel="00550629">
              <w:rPr>
                <w:rFonts w:eastAsia="Palatino Linotype" w:cs="Palatino Linotype"/>
              </w:rPr>
              <w:fldChar w:fldCharType="end"/>
            </w:r>
          </w:del>
          <w:customXmlDelRangeStart w:id="445" w:author="Paulo H. Leocadio" w:date="2024-07-22T15:37:00Z"/>
        </w:sdtContent>
      </w:sdt>
      <w:customXmlDelRangeEnd w:id="445"/>
      <w:bookmarkEnd w:id="442"/>
      <w:del w:id="446" w:author="Paulo H. Leocadio" w:date="2024-07-22T15:37:00Z" w16du:dateUtc="2024-07-22T19:37:00Z">
        <w:r w:rsidRPr="00814CEA" w:rsidDel="00550629">
          <w:rPr>
            <w:rFonts w:eastAsia="Palatino Linotype" w:cs="Palatino Linotype"/>
          </w:rPr>
          <w:delText>. It integrates seamlessly with other AWS services and supports popular programming languages, enabling developers to focus on writing code rather than managing build infrastructure.</w:delText>
        </w:r>
      </w:del>
    </w:p>
    <w:p w14:paraId="5FA1A274" w14:textId="7351AF93" w:rsidR="00814CEA" w:rsidRPr="00814CEA" w:rsidDel="00550629" w:rsidRDefault="00814CEA" w:rsidP="00814CEA">
      <w:pPr>
        <w:keepNext/>
        <w:keepLines/>
        <w:spacing w:before="40" w:after="0"/>
        <w:outlineLvl w:val="1"/>
        <w:rPr>
          <w:del w:id="447" w:author="Paulo H. Leocadio" w:date="2024-07-22T15:37:00Z" w16du:dateUtc="2024-07-22T19:37:00Z"/>
          <w:rFonts w:eastAsiaTheme="majorEastAsia" w:cstheme="majorBidi"/>
          <w:sz w:val="36"/>
          <w:szCs w:val="26"/>
        </w:rPr>
      </w:pPr>
      <w:del w:id="448" w:author="Paulo H. Leocadio" w:date="2024-07-22T15:37:00Z" w16du:dateUtc="2024-07-22T19:37:00Z">
        <w:r w:rsidRPr="00814CEA" w:rsidDel="00550629">
          <w:rPr>
            <w:rFonts w:eastAsiaTheme="majorEastAsia" w:cstheme="majorBidi"/>
            <w:sz w:val="36"/>
            <w:szCs w:val="26"/>
          </w:rPr>
          <w:delText>Key features and capabilities</w:delText>
        </w:r>
      </w:del>
    </w:p>
    <w:p w14:paraId="56E21528" w14:textId="13AD4486" w:rsidR="00814CEA" w:rsidRPr="00814CEA" w:rsidDel="00550629" w:rsidRDefault="00814CEA" w:rsidP="00814CEA">
      <w:pPr>
        <w:pBdr>
          <w:top w:val="nil"/>
          <w:left w:val="nil"/>
          <w:bottom w:val="nil"/>
          <w:right w:val="nil"/>
          <w:between w:val="nil"/>
        </w:pBdr>
        <w:shd w:val="clear" w:color="auto" w:fill="FFFFFF"/>
        <w:spacing w:after="100" w:line="276" w:lineRule="auto"/>
        <w:jc w:val="both"/>
        <w:rPr>
          <w:del w:id="449" w:author="Paulo H. Leocadio" w:date="2024-07-22T15:37:00Z" w16du:dateUtc="2024-07-22T19:37:00Z"/>
          <w:rFonts w:eastAsia="Palatino Linotype" w:cs="Palatino Linotype"/>
        </w:rPr>
      </w:pPr>
      <w:del w:id="450" w:author="Paulo H. Leocadio" w:date="2024-07-22T15:37:00Z" w16du:dateUtc="2024-07-22T19:37:00Z">
        <w:r w:rsidRPr="00814CEA" w:rsidDel="00550629">
          <w:rPr>
            <w:rFonts w:eastAsia="Palatino Linotype" w:cs="Palatino Linotype"/>
          </w:rPr>
          <w:delText>The following are the key features and capabilities:</w:delText>
        </w:r>
      </w:del>
    </w:p>
    <w:p w14:paraId="3A527147" w14:textId="63BA0C29" w:rsidR="00814CEA" w:rsidRPr="00814CEA" w:rsidDel="00550629" w:rsidRDefault="00814CEA" w:rsidP="00814CEA">
      <w:pPr>
        <w:numPr>
          <w:ilvl w:val="0"/>
          <w:numId w:val="16"/>
        </w:numPr>
        <w:pBdr>
          <w:top w:val="nil"/>
          <w:left w:val="nil"/>
          <w:bottom w:val="nil"/>
          <w:right w:val="nil"/>
          <w:between w:val="nil"/>
        </w:pBdr>
        <w:shd w:val="clear" w:color="auto" w:fill="FFFFFF"/>
        <w:spacing w:after="100" w:line="276" w:lineRule="auto"/>
        <w:jc w:val="both"/>
        <w:rPr>
          <w:del w:id="451" w:author="Paulo H. Leocadio" w:date="2024-07-22T15:37:00Z" w16du:dateUtc="2024-07-22T19:37:00Z"/>
          <w:rFonts w:eastAsia="Palatino Linotype" w:cs="Palatino Linotype"/>
        </w:rPr>
      </w:pPr>
      <w:del w:id="452" w:author="Paulo H. Leocadio" w:date="2024-07-22T15:37:00Z" w16du:dateUtc="2024-07-22T19:37:00Z">
        <w:r w:rsidRPr="00814CEA" w:rsidDel="00550629">
          <w:rPr>
            <w:rFonts w:eastAsia="Palatino Linotype" w:cs="Palatino Linotype"/>
            <w:b/>
            <w:bCs/>
          </w:rPr>
          <w:delText>Fully managed build service</w:delText>
        </w:r>
        <w:r w:rsidRPr="00814CEA" w:rsidDel="00550629">
          <w:rPr>
            <w:rFonts w:eastAsia="Palatino Linotype" w:cs="Palatino Linotype"/>
          </w:rPr>
          <w:delText>: CodeBuild eliminates the need for developers to set up and maintain build servers. It automatically scales based on build requirements and provides a consistent environment for builds</w:delText>
        </w:r>
      </w:del>
      <w:customXmlDelRangeStart w:id="453" w:author="Paulo H. Leocadio" w:date="2024-07-22T15:37:00Z"/>
      <w:sdt>
        <w:sdtPr>
          <w:rPr>
            <w:rFonts w:eastAsia="Palatino Linotype" w:cs="Palatino Linotype"/>
          </w:rPr>
          <w:id w:val="-929426001"/>
          <w:citation/>
        </w:sdtPr>
        <w:sdtEndPr/>
        <w:sdtContent>
          <w:customXmlDelRangeEnd w:id="453"/>
          <w:del w:id="454" w:author="Paulo H. Leocadio" w:date="2024-07-22T15:37:00Z" w16du:dateUtc="2024-07-22T19:37:00Z">
            <w:r w:rsidRPr="00814CEA" w:rsidDel="00550629">
              <w:rPr>
                <w:rFonts w:eastAsia="Palatino Linotype" w:cs="Palatino Linotype"/>
              </w:rPr>
              <w:fldChar w:fldCharType="begin"/>
            </w:r>
            <w:r w:rsidRPr="00814CEA" w:rsidDel="00550629">
              <w:rPr>
                <w:rFonts w:eastAsia="Palatino Linotype" w:cs="Palatino Linotype"/>
              </w:rPr>
              <w:delInstrText xml:space="preserve"> CITATION documentation2023e \l 1033 </w:delInstrText>
            </w:r>
            <w:r w:rsidRPr="00814CEA" w:rsidDel="00550629">
              <w:rPr>
                <w:rFonts w:eastAsia="Palatino Linotype" w:cs="Palatino Linotype"/>
              </w:rPr>
              <w:fldChar w:fldCharType="separate"/>
            </w:r>
            <w:r w:rsidR="00D34F43" w:rsidDel="00550629">
              <w:rPr>
                <w:rFonts w:eastAsia="Palatino Linotype" w:cs="Palatino Linotype"/>
                <w:noProof/>
              </w:rPr>
              <w:delText xml:space="preserve"> </w:delText>
            </w:r>
            <w:r w:rsidR="00D34F43" w:rsidRPr="00D34F43" w:rsidDel="00550629">
              <w:rPr>
                <w:rFonts w:eastAsia="Palatino Linotype" w:cs="Palatino Linotype"/>
                <w:noProof/>
              </w:rPr>
              <w:delText>[22]</w:delText>
            </w:r>
            <w:r w:rsidRPr="00814CEA" w:rsidDel="00550629">
              <w:rPr>
                <w:rFonts w:eastAsia="Palatino Linotype" w:cs="Palatino Linotype"/>
              </w:rPr>
              <w:fldChar w:fldCharType="end"/>
            </w:r>
          </w:del>
          <w:customXmlDelRangeStart w:id="455" w:author="Paulo H. Leocadio" w:date="2024-07-22T15:37:00Z"/>
        </w:sdtContent>
      </w:sdt>
      <w:customXmlDelRangeEnd w:id="455"/>
      <w:del w:id="456" w:author="Paulo H. Leocadio" w:date="2024-07-22T15:37:00Z" w16du:dateUtc="2024-07-22T19:37:00Z">
        <w:r w:rsidRPr="00814CEA" w:rsidDel="00550629">
          <w:rPr>
            <w:rFonts w:eastAsia="Palatino Linotype" w:cs="Palatino Linotype"/>
          </w:rPr>
          <w:delText>.</w:delText>
        </w:r>
      </w:del>
    </w:p>
    <w:p w14:paraId="07D09128" w14:textId="4F3DCF54" w:rsidR="00814CEA" w:rsidRPr="00814CEA" w:rsidDel="00550629" w:rsidRDefault="00814CEA" w:rsidP="00814CEA">
      <w:pPr>
        <w:numPr>
          <w:ilvl w:val="0"/>
          <w:numId w:val="16"/>
        </w:numPr>
        <w:pBdr>
          <w:top w:val="nil"/>
          <w:left w:val="nil"/>
          <w:bottom w:val="nil"/>
          <w:right w:val="nil"/>
          <w:between w:val="nil"/>
        </w:pBdr>
        <w:shd w:val="clear" w:color="auto" w:fill="FFFFFF"/>
        <w:spacing w:after="100" w:line="276" w:lineRule="auto"/>
        <w:jc w:val="both"/>
        <w:rPr>
          <w:del w:id="457" w:author="Paulo H. Leocadio" w:date="2024-07-22T15:37:00Z" w16du:dateUtc="2024-07-22T19:37:00Z"/>
          <w:rFonts w:eastAsia="Palatino Linotype" w:cs="Palatino Linotype"/>
        </w:rPr>
      </w:pPr>
      <w:del w:id="458" w:author="Paulo H. Leocadio" w:date="2024-07-22T15:37:00Z" w16du:dateUtc="2024-07-22T19:37:00Z">
        <w:r w:rsidRPr="00814CEA" w:rsidDel="00550629">
          <w:rPr>
            <w:rFonts w:eastAsia="Palatino Linotype" w:cs="Palatino Linotype"/>
            <w:b/>
            <w:bCs/>
          </w:rPr>
          <w:delText>Extensive language support</w:delText>
        </w:r>
        <w:r w:rsidRPr="00814CEA" w:rsidDel="00550629">
          <w:rPr>
            <w:rFonts w:eastAsia="Palatino Linotype" w:cs="Palatino Linotype"/>
          </w:rPr>
          <w:delText>: CodeBuild supports a wide range of programming languages, build tools, and runtimes, including Java, Python, Node.js, Docker, and more</w:delText>
        </w:r>
        <w:r w:rsidRPr="00814CEA" w:rsidDel="00550629">
          <w:rPr>
            <w:rFonts w:eastAsia="Palatino Linotype" w:cs="Palatino Linotype"/>
          </w:rPr>
          <w:fldChar w:fldCharType="begin"/>
        </w:r>
        <w:r w:rsidRPr="00814CEA" w:rsidDel="00550629">
          <w:rPr>
            <w:rFonts w:eastAsia="Palatino Linotype" w:cs="Palatino Linotype"/>
          </w:rPr>
          <w:delInstrText xml:space="preserve"> NOTEREF _Ref150865512 \f \h </w:delInstrText>
        </w:r>
        <w:r w:rsidRPr="00814CEA" w:rsidDel="00550629">
          <w:rPr>
            <w:rFonts w:eastAsia="Palatino Linotype" w:cs="Palatino Linotype"/>
          </w:rPr>
        </w:r>
        <w:r w:rsidRPr="00814CEA" w:rsidDel="00550629">
          <w:rPr>
            <w:rFonts w:eastAsia="Palatino Linotype" w:cs="Palatino Linotype"/>
          </w:rPr>
          <w:fldChar w:fldCharType="separate"/>
        </w:r>
        <w:r w:rsidRPr="00814CEA" w:rsidDel="00550629">
          <w:rPr>
            <w:rFonts w:eastAsia="Palatino Linotype" w:cs="Palatino Linotype"/>
            <w:vertAlign w:val="superscript"/>
          </w:rPr>
          <w:delText>31</w:delText>
        </w:r>
        <w:r w:rsidRPr="00814CEA" w:rsidDel="00550629">
          <w:rPr>
            <w:rFonts w:eastAsia="Palatino Linotype" w:cs="Palatino Linotype"/>
          </w:rPr>
          <w:fldChar w:fldCharType="end"/>
        </w:r>
        <w:r w:rsidRPr="00814CEA" w:rsidDel="00550629">
          <w:rPr>
            <w:rFonts w:eastAsia="Palatino Linotype" w:cs="Palatino Linotype"/>
          </w:rPr>
          <w:delText>. This flexibility makes it suitable for diverse development projects.</w:delText>
        </w:r>
      </w:del>
    </w:p>
    <w:p w14:paraId="675D4F45" w14:textId="4873E004" w:rsidR="00814CEA" w:rsidDel="00550629" w:rsidRDefault="00814CEA" w:rsidP="00814CEA">
      <w:pPr>
        <w:numPr>
          <w:ilvl w:val="0"/>
          <w:numId w:val="16"/>
        </w:numPr>
        <w:pBdr>
          <w:top w:val="nil"/>
          <w:left w:val="nil"/>
          <w:bottom w:val="nil"/>
          <w:right w:val="nil"/>
          <w:between w:val="nil"/>
        </w:pBdr>
        <w:shd w:val="clear" w:color="auto" w:fill="FFFFFF"/>
        <w:spacing w:after="100" w:line="276" w:lineRule="auto"/>
        <w:jc w:val="both"/>
        <w:rPr>
          <w:del w:id="459" w:author="Paulo H. Leocadio" w:date="2024-07-22T15:37:00Z" w16du:dateUtc="2024-07-22T19:37:00Z"/>
          <w:rFonts w:eastAsia="Palatino Linotype" w:cs="Palatino Linotype"/>
        </w:rPr>
      </w:pPr>
      <w:del w:id="460" w:author="Paulo H. Leocadio" w:date="2024-07-22T15:37:00Z" w16du:dateUtc="2024-07-22T19:37:00Z">
        <w:r w:rsidRPr="00814CEA" w:rsidDel="00550629">
          <w:rPr>
            <w:rFonts w:eastAsia="Palatino Linotype" w:cs="Palatino Linotype"/>
            <w:b/>
            <w:bCs/>
          </w:rPr>
          <w:delText>Build environment customization</w:delText>
        </w:r>
        <w:r w:rsidRPr="00814CEA" w:rsidDel="00550629">
          <w:rPr>
            <w:rFonts w:eastAsia="Palatino Linotype" w:cs="Palatino Linotype"/>
          </w:rPr>
          <w:delText>: Developers can customize the build environment by specifying build commands, environment variables, and build specifications. This allows for tailored build processes that align with project requirements</w:delText>
        </w:r>
      </w:del>
      <w:customXmlDelRangeStart w:id="461" w:author="Paulo H. Leocadio" w:date="2024-07-22T15:37:00Z"/>
      <w:sdt>
        <w:sdtPr>
          <w:rPr>
            <w:rFonts w:eastAsia="Palatino Linotype" w:cs="Palatino Linotype"/>
          </w:rPr>
          <w:id w:val="567308263"/>
          <w:citation/>
        </w:sdtPr>
        <w:sdtEndPr/>
        <w:sdtContent>
          <w:customXmlDelRangeEnd w:id="461"/>
          <w:del w:id="462" w:author="Paulo H. Leocadio" w:date="2024-07-22T15:37:00Z" w16du:dateUtc="2024-07-22T19:37:00Z">
            <w:r w:rsidRPr="00814CEA" w:rsidDel="00550629">
              <w:rPr>
                <w:rFonts w:eastAsia="Palatino Linotype" w:cs="Palatino Linotype"/>
              </w:rPr>
              <w:fldChar w:fldCharType="begin"/>
            </w:r>
            <w:r w:rsidRPr="00814CEA" w:rsidDel="00550629">
              <w:rPr>
                <w:rFonts w:eastAsia="Palatino Linotype" w:cs="Palatino Linotype"/>
              </w:rPr>
              <w:delInstrText xml:space="preserve"> CITATION documentation2023e \l 1033 </w:delInstrText>
            </w:r>
            <w:r w:rsidRPr="00814CEA" w:rsidDel="00550629">
              <w:rPr>
                <w:rFonts w:eastAsia="Palatino Linotype" w:cs="Palatino Linotype"/>
              </w:rPr>
              <w:fldChar w:fldCharType="separate"/>
            </w:r>
            <w:r w:rsidR="00D34F43" w:rsidDel="00550629">
              <w:rPr>
                <w:rFonts w:eastAsia="Palatino Linotype" w:cs="Palatino Linotype"/>
                <w:noProof/>
              </w:rPr>
              <w:delText xml:space="preserve"> </w:delText>
            </w:r>
            <w:r w:rsidR="00D34F43" w:rsidRPr="00D34F43" w:rsidDel="00550629">
              <w:rPr>
                <w:rFonts w:eastAsia="Palatino Linotype" w:cs="Palatino Linotype"/>
                <w:noProof/>
              </w:rPr>
              <w:delText>[22]</w:delText>
            </w:r>
            <w:r w:rsidRPr="00814CEA" w:rsidDel="00550629">
              <w:rPr>
                <w:rFonts w:eastAsia="Palatino Linotype" w:cs="Palatino Linotype"/>
              </w:rPr>
              <w:fldChar w:fldCharType="end"/>
            </w:r>
          </w:del>
          <w:customXmlDelRangeStart w:id="463" w:author="Paulo H. Leocadio" w:date="2024-07-22T15:37:00Z"/>
        </w:sdtContent>
      </w:sdt>
      <w:customXmlDelRangeEnd w:id="463"/>
      <w:del w:id="464" w:author="Paulo H. Leocadio" w:date="2024-07-22T15:37:00Z" w16du:dateUtc="2024-07-22T19:37:00Z">
        <w:r w:rsidRPr="00814CEA" w:rsidDel="00550629">
          <w:rPr>
            <w:rFonts w:eastAsia="Palatino Linotype" w:cs="Palatino Linotype"/>
          </w:rPr>
          <w:delText>.</w:delText>
        </w:r>
      </w:del>
    </w:p>
    <w:p w14:paraId="08550A50" w14:textId="5A57116A" w:rsidR="00814CEA" w:rsidRPr="00814CEA" w:rsidDel="00550629" w:rsidRDefault="00814CEA" w:rsidP="008541CC">
      <w:pPr>
        <w:pBdr>
          <w:top w:val="nil"/>
          <w:left w:val="nil"/>
          <w:bottom w:val="nil"/>
          <w:right w:val="nil"/>
          <w:between w:val="nil"/>
        </w:pBdr>
        <w:shd w:val="clear" w:color="auto" w:fill="FFFFFF"/>
        <w:spacing w:after="100" w:line="276" w:lineRule="auto"/>
        <w:jc w:val="both"/>
        <w:rPr>
          <w:del w:id="465" w:author="Paulo H. Leocadio" w:date="2024-07-22T15:37:00Z" w16du:dateUtc="2024-07-22T19:37:00Z"/>
          <w:rFonts w:eastAsia="Palatino Linotype" w:cs="Palatino Linotype"/>
        </w:rPr>
      </w:pPr>
      <w:del w:id="466" w:author="Paulo H. Leocadio" w:date="2024-07-22T15:37:00Z" w16du:dateUtc="2024-07-22T19:37:00Z">
        <w:r w:rsidRPr="00814CEA" w:rsidDel="00550629">
          <w:rPr>
            <w:rFonts w:eastAsia="Palatino Linotype" w:cs="Palatino Linotype"/>
          </w:rPr>
          <w:delText xml:space="preserve">Figure 7.3 </w:delText>
        </w:r>
        <w:r w:rsidDel="00550629">
          <w:rPr>
            <w:rFonts w:eastAsia="Palatino Linotype" w:cs="Palatino Linotype"/>
          </w:rPr>
          <w:delText xml:space="preserve">below </w:delText>
        </w:r>
        <w:r w:rsidRPr="00814CEA" w:rsidDel="00550629">
          <w:rPr>
            <w:rFonts w:eastAsia="Palatino Linotype" w:cs="Palatino Linotype"/>
          </w:rPr>
          <w:delText>shows what happens when you run a build with CodeBuild</w:delText>
        </w:r>
        <w:r w:rsidDel="00550629">
          <w:rPr>
            <w:rFonts w:eastAsia="Palatino Linotype" w:cs="Palatino Linotype"/>
          </w:rPr>
          <w:delText>.</w:delText>
        </w:r>
      </w:del>
    </w:p>
    <w:p w14:paraId="758C207B" w14:textId="5943EA65" w:rsidR="00814CEA" w:rsidDel="00550629" w:rsidRDefault="00814CEA" w:rsidP="00DD0D0F">
      <w:pPr>
        <w:pBdr>
          <w:top w:val="nil"/>
          <w:left w:val="nil"/>
          <w:bottom w:val="nil"/>
          <w:right w:val="nil"/>
          <w:between w:val="nil"/>
        </w:pBdr>
        <w:shd w:val="clear" w:color="auto" w:fill="FFFFFF"/>
        <w:spacing w:after="100" w:line="276" w:lineRule="auto"/>
        <w:jc w:val="both"/>
        <w:rPr>
          <w:del w:id="467" w:author="Paulo H. Leocadio" w:date="2024-07-22T15:37:00Z" w16du:dateUtc="2024-07-22T19:37:00Z"/>
        </w:rPr>
      </w:pPr>
    </w:p>
    <w:p w14:paraId="748E6FF1" w14:textId="4940E12C" w:rsidR="00E05F83" w:rsidDel="00550629" w:rsidRDefault="00B60C68" w:rsidP="00555FFB">
      <w:pPr>
        <w:pStyle w:val="FigureBPBHEB"/>
        <w:rPr>
          <w:del w:id="468" w:author="Paulo H. Leocadio" w:date="2024-07-22T15:37:00Z" w16du:dateUtc="2024-07-22T19:37:00Z"/>
        </w:rPr>
      </w:pPr>
      <w:del w:id="469" w:author="Paulo H. Leocadio" w:date="2024-07-22T15:37:00Z" w16du:dateUtc="2024-07-22T19:37:00Z">
        <w:r w:rsidRPr="00B60C68" w:rsidDel="00550629">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del>
    </w:p>
    <w:p w14:paraId="56E878E4" w14:textId="400178B0" w:rsidR="00B60C68" w:rsidDel="00550629" w:rsidRDefault="00E05F83" w:rsidP="00555FFB">
      <w:pPr>
        <w:pStyle w:val="FigureCaptionBPBHEB"/>
        <w:rPr>
          <w:del w:id="470" w:author="Paulo H. Leocadio" w:date="2024-07-22T15:37:00Z" w16du:dateUtc="2024-07-22T19:37:00Z"/>
        </w:rPr>
      </w:pPr>
      <w:del w:id="471" w:author="Paulo H. Leocadio" w:date="2024-07-22T15:37:00Z" w16du:dateUtc="2024-07-22T19:37:00Z">
        <w:r w:rsidRPr="00555FFB" w:rsidDel="00550629">
          <w:rPr>
            <w:b/>
          </w:rPr>
          <w:delText xml:space="preserve">Figure </w:delText>
        </w:r>
        <w:r w:rsidR="00BE4976" w:rsidRPr="00555FFB" w:rsidDel="00550629">
          <w:rPr>
            <w:b/>
          </w:rPr>
          <w:delText>7.3:</w:delText>
        </w:r>
        <w:r w:rsidDel="00550629">
          <w:delText xml:space="preserve"> </w:delText>
        </w:r>
        <w:r w:rsidRPr="00B85830" w:rsidDel="00550629">
          <w:delText xml:space="preserve"> </w:delText>
        </w:r>
        <w:r w:rsidR="00F24A0A" w:rsidDel="00550629">
          <w:delText>S</w:delText>
        </w:r>
        <w:r w:rsidRPr="00B85830" w:rsidDel="00550629">
          <w:delText>hows what happens when you run a build with CodeBuild</w:delText>
        </w:r>
        <w:r w:rsidDel="00550629">
          <w:rPr>
            <w:noProof/>
          </w:rPr>
          <w:delText xml:space="preserve"> </w:delText>
        </w:r>
        <w:r w:rsidR="006F3D7A" w:rsidDel="00550629">
          <w:rPr>
            <w:noProof/>
          </w:rPr>
          <w:delText>(</w:delText>
        </w:r>
        <w:r w:rsidDel="00550629">
          <w:rPr>
            <w:noProof/>
          </w:rPr>
          <w:delText>AWS Documentation)</w:delText>
        </w:r>
      </w:del>
    </w:p>
    <w:p w14:paraId="6BED4129" w14:textId="137FDFDE" w:rsidR="00A802DD" w:rsidRPr="00D4222C" w:rsidDel="00550629" w:rsidRDefault="00A802DD" w:rsidP="00D4222C">
      <w:pPr>
        <w:pStyle w:val="NormalBPBHEB"/>
        <w:rPr>
          <w:del w:id="472" w:author="Paulo H. Leocadio" w:date="2024-07-22T15:37:00Z" w16du:dateUtc="2024-07-22T19:37:00Z"/>
        </w:rPr>
      </w:pPr>
    </w:p>
    <w:p w14:paraId="2A1E1C57" w14:textId="3A9FB29C" w:rsidR="00DD0D0F" w:rsidRPr="001F0F2A" w:rsidDel="00550629" w:rsidRDefault="00DD0D0F" w:rsidP="001F0F2A">
      <w:pPr>
        <w:keepNext/>
        <w:keepLines/>
        <w:spacing w:before="40" w:after="0"/>
        <w:outlineLvl w:val="1"/>
        <w:rPr>
          <w:del w:id="473" w:author="Paulo H. Leocadio" w:date="2024-07-22T15:37:00Z" w16du:dateUtc="2024-07-22T19:37:00Z"/>
          <w:rFonts w:eastAsiaTheme="majorEastAsia" w:cstheme="majorBidi"/>
          <w:sz w:val="36"/>
          <w:szCs w:val="26"/>
        </w:rPr>
      </w:pPr>
      <w:del w:id="474" w:author="Paulo H. Leocadio" w:date="2024-07-22T15:37:00Z" w16du:dateUtc="2024-07-22T19:37:00Z">
        <w:r w:rsidRPr="001F0F2A" w:rsidDel="00550629">
          <w:rPr>
            <w:rFonts w:eastAsiaTheme="majorEastAsia" w:cstheme="majorBidi"/>
            <w:sz w:val="36"/>
            <w:szCs w:val="26"/>
          </w:rPr>
          <w:delText xml:space="preserve">Use </w:delText>
        </w:r>
        <w:r w:rsidR="00BE4976" w:rsidRPr="001F0F2A" w:rsidDel="00550629">
          <w:rPr>
            <w:rFonts w:eastAsiaTheme="majorEastAsia" w:cstheme="majorBidi"/>
            <w:sz w:val="36"/>
            <w:szCs w:val="26"/>
          </w:rPr>
          <w:delText>cases and scenarios</w:delText>
        </w:r>
      </w:del>
    </w:p>
    <w:p w14:paraId="4F1DB770" w14:textId="101A70A6" w:rsidR="00BE4976" w:rsidRPr="00DD0D0F" w:rsidDel="00550629" w:rsidRDefault="00BE4976" w:rsidP="00555FFB">
      <w:pPr>
        <w:pStyle w:val="NormalBPBHEB"/>
        <w:rPr>
          <w:del w:id="475" w:author="Paulo H. Leocadio" w:date="2024-07-22T15:37:00Z" w16du:dateUtc="2024-07-22T19:37:00Z"/>
        </w:rPr>
      </w:pPr>
      <w:del w:id="476" w:author="Paulo H. Leocadio" w:date="2024-07-22T15:37:00Z" w16du:dateUtc="2024-07-22T19:37:00Z">
        <w:r w:rsidDel="00550629">
          <w:delText>The following are the use cases and scenarios:</w:delText>
        </w:r>
      </w:del>
    </w:p>
    <w:p w14:paraId="60320E8B" w14:textId="154D1439" w:rsidR="00DD0D0F" w:rsidRPr="00DD0D0F" w:rsidDel="00550629" w:rsidRDefault="00DD0D0F" w:rsidP="008A12F7">
      <w:pPr>
        <w:pStyle w:val="NormalBPBHEB"/>
        <w:numPr>
          <w:ilvl w:val="0"/>
          <w:numId w:val="17"/>
        </w:numPr>
        <w:rPr>
          <w:del w:id="477" w:author="Paulo H. Leocadio" w:date="2024-07-22T15:37:00Z" w16du:dateUtc="2024-07-22T19:37:00Z"/>
        </w:rPr>
      </w:pPr>
      <w:del w:id="478" w:author="Paulo H. Leocadio" w:date="2024-07-22T15:37:00Z" w16du:dateUtc="2024-07-22T19:37:00Z">
        <w:r w:rsidRPr="00DD0D0F" w:rsidDel="00550629">
          <w:rPr>
            <w:b/>
            <w:bCs/>
          </w:rPr>
          <w:delText>Continuous Integration (CI)</w:delText>
        </w:r>
        <w:r w:rsidRPr="00DD0D0F" w:rsidDel="00550629">
          <w:delText>: CodeBuild is a key component of CI pipelines, automating the build and test phases. It integrates seamlessly with AWS CodePipeline, enabling a continuous integration workflow.</w:delText>
        </w:r>
      </w:del>
    </w:p>
    <w:p w14:paraId="7B64DBA2" w14:textId="4DAE514C" w:rsidR="00DD0D0F" w:rsidRPr="00DD0D0F" w:rsidDel="00550629" w:rsidRDefault="00DD0D0F" w:rsidP="008A12F7">
      <w:pPr>
        <w:pStyle w:val="NormalBPBHEB"/>
        <w:numPr>
          <w:ilvl w:val="0"/>
          <w:numId w:val="17"/>
        </w:numPr>
        <w:rPr>
          <w:del w:id="479" w:author="Paulo H. Leocadio" w:date="2024-07-22T15:37:00Z" w16du:dateUtc="2024-07-22T19:37:00Z"/>
        </w:rPr>
      </w:pPr>
      <w:del w:id="480" w:author="Paulo H. Leocadio" w:date="2024-07-22T15:37:00Z" w16du:dateUtc="2024-07-22T19:37:00Z">
        <w:r w:rsidRPr="00DD0D0F" w:rsidDel="00550629">
          <w:rPr>
            <w:b/>
            <w:bCs/>
          </w:rPr>
          <w:delText xml:space="preserve">Scalable </w:delText>
        </w:r>
        <w:r w:rsidR="00BE4976" w:rsidRPr="00DD0D0F" w:rsidDel="00550629">
          <w:rPr>
            <w:b/>
            <w:bCs/>
          </w:rPr>
          <w:delText>build processes</w:delText>
        </w:r>
        <w:r w:rsidRPr="00DD0D0F" w:rsidDel="00550629">
          <w:delText>: With its ability to scale automatically, CodeBuild is well-suited for projects with varying build workloads. Whether handling small code changes or large feature additions, CodeBuild adapts to the demands of the development pipeline</w:delText>
        </w:r>
      </w:del>
      <w:customXmlDelRangeStart w:id="481" w:author="Paulo H. Leocadio" w:date="2024-07-22T15:37:00Z"/>
      <w:sdt>
        <w:sdtPr>
          <w:id w:val="-1352714520"/>
          <w:citation/>
        </w:sdtPr>
        <w:sdtEndPr/>
        <w:sdtContent>
          <w:customXmlDelRangeEnd w:id="481"/>
          <w:del w:id="482" w:author="Paulo H. Leocadio" w:date="2024-07-22T15:37:00Z" w16du:dateUtc="2024-07-22T19:37:00Z">
            <w:r w:rsidR="00BF7328" w:rsidDel="00550629">
              <w:fldChar w:fldCharType="begin"/>
            </w:r>
            <w:r w:rsidR="00BF7328" w:rsidDel="00550629">
              <w:delInstrText xml:space="preserve"> CITATION brown2022a \l 1033 </w:delInstrText>
            </w:r>
            <w:r w:rsidR="00BF7328" w:rsidDel="00550629">
              <w:fldChar w:fldCharType="separate"/>
            </w:r>
            <w:r w:rsidR="00D34F43" w:rsidDel="00550629">
              <w:rPr>
                <w:noProof/>
              </w:rPr>
              <w:delText xml:space="preserve"> </w:delText>
            </w:r>
            <w:r w:rsidR="00D34F43" w:rsidRPr="00D34F43" w:rsidDel="00550629">
              <w:rPr>
                <w:noProof/>
              </w:rPr>
              <w:delText>[23]</w:delText>
            </w:r>
            <w:r w:rsidR="00BF7328" w:rsidDel="00550629">
              <w:fldChar w:fldCharType="end"/>
            </w:r>
          </w:del>
          <w:customXmlDelRangeStart w:id="483" w:author="Paulo H. Leocadio" w:date="2024-07-22T15:37:00Z"/>
        </w:sdtContent>
      </w:sdt>
      <w:customXmlDelRangeEnd w:id="483"/>
      <w:del w:id="484" w:author="Paulo H. Leocadio" w:date="2024-07-22T15:37:00Z" w16du:dateUtc="2024-07-22T19:37:00Z">
        <w:r w:rsidRPr="00DD0D0F" w:rsidDel="00550629">
          <w:delText>.</w:delText>
        </w:r>
      </w:del>
    </w:p>
    <w:p w14:paraId="674AE0B1" w14:textId="6CB737DD" w:rsidR="00DD0D0F" w:rsidRPr="00DD0D0F" w:rsidDel="00550629" w:rsidRDefault="00DD0D0F" w:rsidP="008A12F7">
      <w:pPr>
        <w:pStyle w:val="NormalBPBHEB"/>
        <w:numPr>
          <w:ilvl w:val="0"/>
          <w:numId w:val="17"/>
        </w:numPr>
        <w:rPr>
          <w:del w:id="485" w:author="Paulo H. Leocadio" w:date="2024-07-22T15:37:00Z" w16du:dateUtc="2024-07-22T19:37:00Z"/>
        </w:rPr>
      </w:pPr>
      <w:del w:id="486" w:author="Paulo H. Leocadio" w:date="2024-07-22T15:37:00Z" w16du:dateUtc="2024-07-22T19:37:00Z">
        <w:r w:rsidRPr="00DD0D0F" w:rsidDel="00550629">
          <w:rPr>
            <w:b/>
            <w:bCs/>
          </w:rPr>
          <w:delText xml:space="preserve">Integration with </w:delText>
        </w:r>
        <w:r w:rsidR="00BE4976" w:rsidRPr="00DD0D0F" w:rsidDel="00550629">
          <w:rPr>
            <w:b/>
            <w:bCs/>
          </w:rPr>
          <w:delText>source control</w:delText>
        </w:r>
        <w:r w:rsidRPr="00DD0D0F" w:rsidDel="00550629">
          <w:delText>: CodeBuild easily integrates with version control systems like AWS CodeCommit, GitHub, and Bitbucket. This ensures that builds are triggered automatically when changes are pushed to the repository</w:delText>
        </w:r>
      </w:del>
      <w:customXmlDelRangeStart w:id="487" w:author="Paulo H. Leocadio" w:date="2024-07-22T15:37:00Z"/>
      <w:sdt>
        <w:sdtPr>
          <w:id w:val="-1685586971"/>
          <w:citation/>
        </w:sdtPr>
        <w:sdtEndPr/>
        <w:sdtContent>
          <w:customXmlDelRangeEnd w:id="487"/>
          <w:del w:id="488" w:author="Paulo H. Leocadio" w:date="2024-07-22T15:37:00Z" w16du:dateUtc="2024-07-22T19:37:00Z">
            <w:r w:rsidR="002F4E59" w:rsidDel="00550629">
              <w:fldChar w:fldCharType="begin"/>
            </w:r>
            <w:r w:rsidR="002F4E59" w:rsidDel="00550629">
              <w:delInstrText xml:space="preserve"> CITATION johnson2021a \l 1033 </w:delInstrText>
            </w:r>
            <w:r w:rsidR="002F4E59" w:rsidDel="00550629">
              <w:fldChar w:fldCharType="separate"/>
            </w:r>
            <w:r w:rsidR="00D34F43" w:rsidDel="00550629">
              <w:rPr>
                <w:noProof/>
              </w:rPr>
              <w:delText xml:space="preserve"> </w:delText>
            </w:r>
            <w:r w:rsidR="00D34F43" w:rsidRPr="00D34F43" w:rsidDel="00550629">
              <w:rPr>
                <w:noProof/>
              </w:rPr>
              <w:delText>[24]</w:delText>
            </w:r>
            <w:r w:rsidR="002F4E59" w:rsidDel="00550629">
              <w:fldChar w:fldCharType="end"/>
            </w:r>
          </w:del>
          <w:customXmlDelRangeStart w:id="489" w:author="Paulo H. Leocadio" w:date="2024-07-22T15:37:00Z"/>
        </w:sdtContent>
      </w:sdt>
      <w:customXmlDelRangeEnd w:id="489"/>
      <w:del w:id="490" w:author="Paulo H. Leocadio" w:date="2024-07-22T15:37:00Z" w16du:dateUtc="2024-07-22T19:37:00Z">
        <w:r w:rsidRPr="00DD0D0F" w:rsidDel="00550629">
          <w:delText>.</w:delText>
        </w:r>
      </w:del>
    </w:p>
    <w:p w14:paraId="1EFE6F79" w14:textId="0BF39F66" w:rsidR="00BE4976" w:rsidRPr="00DD0D0F" w:rsidDel="00550629" w:rsidRDefault="00DD0D0F" w:rsidP="00555FFB">
      <w:pPr>
        <w:pStyle w:val="NormalBPBHEB"/>
        <w:rPr>
          <w:del w:id="491" w:author="Paulo H. Leocadio" w:date="2024-07-22T15:37:00Z" w16du:dateUtc="2024-07-22T19:37:00Z"/>
        </w:rPr>
      </w:pPr>
      <w:del w:id="492" w:author="Paulo H. Leocadio" w:date="2024-07-22T15:37:00Z" w16du:dateUtc="2024-07-22T19:37:00Z">
        <w:r w:rsidRPr="00DD0D0F" w:rsidDel="00550629">
          <w:delText xml:space="preserve">In summary, AWS CodeBuild simplifies and accelerates the build process in DevOps workflows. Its managed service, language support, and seamless integration with other AWS tools make it </w:delText>
        </w:r>
        <w:r w:rsidR="00C421AD" w:rsidRPr="00DD0D0F" w:rsidDel="00550629">
          <w:delText>an asset</w:delText>
        </w:r>
        <w:r w:rsidRPr="00DD0D0F" w:rsidDel="00550629">
          <w:delText xml:space="preserve"> for development teams aiming to achieve efficient and reliable software builds.</w:delText>
        </w:r>
      </w:del>
    </w:p>
    <w:p w14:paraId="5ACCCF7A" w14:textId="7DCB7A24" w:rsidR="001D4C56" w:rsidRPr="001D4C56" w:rsidDel="00550629" w:rsidRDefault="001D4C56" w:rsidP="00555FFB">
      <w:pPr>
        <w:pStyle w:val="Heading1BPBHEB"/>
        <w:rPr>
          <w:del w:id="493" w:author="Paulo H. Leocadio" w:date="2024-07-22T15:37:00Z" w16du:dateUtc="2024-07-22T19:37:00Z"/>
        </w:rPr>
      </w:pPr>
      <w:del w:id="494" w:author="Paulo H. Leocadio" w:date="2024-07-22T15:37:00Z" w16du:dateUtc="2024-07-22T19:37:00Z">
        <w:r w:rsidRPr="001D4C56" w:rsidDel="00550629">
          <w:delText>AWS CodeCommit</w:delText>
        </w:r>
      </w:del>
    </w:p>
    <w:p w14:paraId="7E406CFC" w14:textId="2AB32664" w:rsidR="001D4C56" w:rsidDel="00550629" w:rsidRDefault="001D4C56" w:rsidP="00BE4976">
      <w:pPr>
        <w:pStyle w:val="NormalBPBHEB"/>
        <w:rPr>
          <w:del w:id="495" w:author="Paulo H. Leocadio" w:date="2024-07-22T15:37:00Z" w16du:dateUtc="2024-07-22T19:37:00Z"/>
        </w:rPr>
      </w:pPr>
      <w:del w:id="496" w:author="Paulo H. Leocadio" w:date="2024-07-22T15:37:00Z" w16du:dateUtc="2024-07-22T19:37:00Z">
        <w:r w:rsidRPr="00BE4976" w:rsidDel="00550629">
          <w:delText xml:space="preserve">AWS CodeCommit is a </w:delText>
        </w:r>
        <w:r w:rsidR="007600C1" w:rsidRPr="00BE4976" w:rsidDel="00550629">
          <w:delText>fully managed</w:delText>
        </w:r>
        <w:r w:rsidRPr="00BE4976" w:rsidDel="00550629">
          <w:delText xml:space="preserve"> source control service offered by AWS, providing a secure and scalable platform for hosting Git repositories.</w:delText>
        </w:r>
        <w:r w:rsidRPr="001D4C56" w:rsidDel="00550629">
          <w:delText xml:space="preserve"> This section delves into the key features, use cases, and best practices surrounding AWS CodeCommit.</w:delText>
        </w:r>
      </w:del>
    </w:p>
    <w:p w14:paraId="08A1EE72" w14:textId="37AB2E50" w:rsidR="001D4C56" w:rsidRPr="001F0F2A" w:rsidDel="00550629" w:rsidRDefault="001D4C56" w:rsidP="001F0F2A">
      <w:pPr>
        <w:keepNext/>
        <w:keepLines/>
        <w:spacing w:before="40" w:after="0"/>
        <w:outlineLvl w:val="1"/>
        <w:rPr>
          <w:del w:id="497" w:author="Paulo H. Leocadio" w:date="2024-07-22T15:37:00Z" w16du:dateUtc="2024-07-22T19:37:00Z"/>
          <w:rFonts w:eastAsiaTheme="majorEastAsia" w:cstheme="majorBidi"/>
          <w:sz w:val="36"/>
          <w:szCs w:val="26"/>
        </w:rPr>
      </w:pPr>
      <w:del w:id="498" w:author="Paulo H. Leocadio" w:date="2024-07-22T15:37:00Z" w16du:dateUtc="2024-07-22T19:37:00Z">
        <w:r w:rsidRPr="001F0F2A" w:rsidDel="00550629">
          <w:rPr>
            <w:rFonts w:eastAsiaTheme="majorEastAsia" w:cstheme="majorBidi"/>
            <w:sz w:val="36"/>
            <w:szCs w:val="26"/>
          </w:rPr>
          <w:delText>Overview</w:delText>
        </w:r>
      </w:del>
    </w:p>
    <w:p w14:paraId="4745384C" w14:textId="66C490AA" w:rsidR="001D4C56" w:rsidRPr="001D4C56" w:rsidDel="00550629" w:rsidRDefault="001D4C56" w:rsidP="001D4C56">
      <w:pPr>
        <w:pBdr>
          <w:top w:val="nil"/>
          <w:left w:val="nil"/>
          <w:bottom w:val="nil"/>
          <w:right w:val="nil"/>
          <w:between w:val="nil"/>
        </w:pBdr>
        <w:shd w:val="clear" w:color="auto" w:fill="FFFFFF"/>
        <w:spacing w:after="100" w:line="276" w:lineRule="auto"/>
        <w:jc w:val="both"/>
        <w:rPr>
          <w:del w:id="499" w:author="Paulo H. Leocadio" w:date="2024-07-22T15:37:00Z" w16du:dateUtc="2024-07-22T19:37:00Z"/>
        </w:rPr>
      </w:pPr>
      <w:del w:id="500" w:author="Paulo H. Leocadio" w:date="2024-07-22T15:37:00Z" w16du:dateUtc="2024-07-22T19:37:00Z">
        <w:r w:rsidRPr="001D4C56" w:rsidDel="00550629">
          <w:delText>AWS CodeCommit allows developers to store and version their code in the cloud, facilitating collaboration and ensuring a secure and accessible repository. Key aspects include</w:delText>
        </w:r>
      </w:del>
      <w:customXmlDelRangeStart w:id="501" w:author="Paulo H. Leocadio" w:date="2024-07-22T15:37:00Z"/>
      <w:sdt>
        <w:sdtPr>
          <w:id w:val="-1610582190"/>
          <w:citation/>
        </w:sdtPr>
        <w:sdtEndPr/>
        <w:sdtContent>
          <w:customXmlDelRangeEnd w:id="501"/>
          <w:del w:id="502" w:author="Paulo H. Leocadio" w:date="2024-07-22T15:37:00Z" w16du:dateUtc="2024-07-22T19:37:00Z">
            <w:r w:rsidR="00CC4C64" w:rsidDel="00550629">
              <w:fldChar w:fldCharType="begin"/>
            </w:r>
            <w:r w:rsidR="00CC4C64" w:rsidDel="00550629">
              <w:delInstrText xml:space="preserve"> CITATION unknown2023a \l 1033 </w:delInstrText>
            </w:r>
            <w:r w:rsidR="00CC4C64" w:rsidDel="00550629">
              <w:fldChar w:fldCharType="separate"/>
            </w:r>
            <w:r w:rsidR="00D34F43" w:rsidDel="00550629">
              <w:rPr>
                <w:noProof/>
              </w:rPr>
              <w:delText xml:space="preserve"> </w:delText>
            </w:r>
            <w:r w:rsidR="00D34F43" w:rsidRPr="00D34F43" w:rsidDel="00550629">
              <w:rPr>
                <w:noProof/>
              </w:rPr>
              <w:delText>[25]</w:delText>
            </w:r>
            <w:r w:rsidR="00CC4C64" w:rsidDel="00550629">
              <w:fldChar w:fldCharType="end"/>
            </w:r>
          </w:del>
          <w:customXmlDelRangeStart w:id="503" w:author="Paulo H. Leocadio" w:date="2024-07-22T15:37:00Z"/>
        </w:sdtContent>
      </w:sdt>
      <w:customXmlDelRangeEnd w:id="503"/>
      <w:del w:id="504" w:author="Paulo H. Leocadio" w:date="2024-07-22T15:37:00Z" w16du:dateUtc="2024-07-22T19:37:00Z">
        <w:r w:rsidRPr="001D4C56" w:rsidDel="00550629">
          <w:delText>:</w:delText>
        </w:r>
      </w:del>
    </w:p>
    <w:p w14:paraId="458D8DE1" w14:textId="6FB385D8" w:rsidR="001D4C56" w:rsidRPr="001D4C56" w:rsidDel="00550629" w:rsidRDefault="001D4C56" w:rsidP="008A12F7">
      <w:pPr>
        <w:numPr>
          <w:ilvl w:val="0"/>
          <w:numId w:val="1"/>
        </w:numPr>
        <w:pBdr>
          <w:top w:val="nil"/>
          <w:left w:val="nil"/>
          <w:bottom w:val="nil"/>
          <w:right w:val="nil"/>
          <w:between w:val="nil"/>
        </w:pBdr>
        <w:shd w:val="clear" w:color="auto" w:fill="FFFFFF"/>
        <w:spacing w:after="100" w:line="276" w:lineRule="auto"/>
        <w:jc w:val="both"/>
        <w:rPr>
          <w:del w:id="505" w:author="Paulo H. Leocadio" w:date="2024-07-22T15:37:00Z" w16du:dateUtc="2024-07-22T19:37:00Z"/>
        </w:rPr>
      </w:pPr>
      <w:del w:id="506" w:author="Paulo H. Leocadio" w:date="2024-07-22T15:37:00Z" w16du:dateUtc="2024-07-22T19:37:00Z">
        <w:r w:rsidRPr="001D4C56" w:rsidDel="00550629">
          <w:rPr>
            <w:b/>
            <w:bCs/>
          </w:rPr>
          <w:delText xml:space="preserve">Security and </w:delText>
        </w:r>
        <w:r w:rsidR="008F5F7F" w:rsidRPr="001D4C56" w:rsidDel="00550629">
          <w:rPr>
            <w:b/>
            <w:bCs/>
          </w:rPr>
          <w:delText>compliance</w:delText>
        </w:r>
        <w:r w:rsidRPr="001D4C56" w:rsidDel="00550629">
          <w:rPr>
            <w:b/>
            <w:bCs/>
          </w:rPr>
          <w:delText>:</w:delText>
        </w:r>
      </w:del>
    </w:p>
    <w:p w14:paraId="6288DB82" w14:textId="54D7D6D1" w:rsidR="001D4C56" w:rsidRPr="001D4C56" w:rsidDel="00550629" w:rsidRDefault="001D4C56" w:rsidP="008A12F7">
      <w:pPr>
        <w:numPr>
          <w:ilvl w:val="1"/>
          <w:numId w:val="1"/>
        </w:numPr>
        <w:pBdr>
          <w:top w:val="nil"/>
          <w:left w:val="nil"/>
          <w:bottom w:val="nil"/>
          <w:right w:val="nil"/>
          <w:between w:val="nil"/>
        </w:pBdr>
        <w:shd w:val="clear" w:color="auto" w:fill="FFFFFF"/>
        <w:spacing w:after="100" w:line="276" w:lineRule="auto"/>
        <w:jc w:val="both"/>
        <w:rPr>
          <w:del w:id="507" w:author="Paulo H. Leocadio" w:date="2024-07-22T15:37:00Z" w16du:dateUtc="2024-07-22T19:37:00Z"/>
        </w:rPr>
      </w:pPr>
      <w:del w:id="508" w:author="Paulo H. Leocadio" w:date="2024-07-22T15:37:00Z" w16du:dateUtc="2024-07-22T19:37:00Z">
        <w:r w:rsidRPr="001D4C56" w:rsidDel="00550629">
          <w:delText>CodeCommit ensures data encryption in transit and at rest, adhering to industry-standard security practices.</w:delText>
        </w:r>
      </w:del>
    </w:p>
    <w:p w14:paraId="375A0436" w14:textId="2C03B3BC" w:rsidR="001D4C56" w:rsidRPr="001D4C56" w:rsidDel="00550629" w:rsidRDefault="001D4C56" w:rsidP="008A12F7">
      <w:pPr>
        <w:numPr>
          <w:ilvl w:val="0"/>
          <w:numId w:val="1"/>
        </w:numPr>
        <w:pBdr>
          <w:top w:val="nil"/>
          <w:left w:val="nil"/>
          <w:bottom w:val="nil"/>
          <w:right w:val="nil"/>
          <w:between w:val="nil"/>
        </w:pBdr>
        <w:shd w:val="clear" w:color="auto" w:fill="FFFFFF"/>
        <w:spacing w:after="100" w:line="276" w:lineRule="auto"/>
        <w:jc w:val="both"/>
        <w:rPr>
          <w:del w:id="509" w:author="Paulo H. Leocadio" w:date="2024-07-22T15:37:00Z" w16du:dateUtc="2024-07-22T19:37:00Z"/>
        </w:rPr>
      </w:pPr>
      <w:del w:id="510" w:author="Paulo H. Leocadio" w:date="2024-07-22T15:37:00Z" w16du:dateUtc="2024-07-22T19:37:00Z">
        <w:r w:rsidRPr="001D4C56" w:rsidDel="00550629">
          <w:rPr>
            <w:b/>
            <w:bCs/>
          </w:rPr>
          <w:delText>Scalability:</w:delText>
        </w:r>
      </w:del>
    </w:p>
    <w:p w14:paraId="13605A5F" w14:textId="64CF61B3" w:rsidR="001D4C56" w:rsidRPr="001D4C56" w:rsidDel="00550629" w:rsidRDefault="001D4C56" w:rsidP="008A12F7">
      <w:pPr>
        <w:numPr>
          <w:ilvl w:val="1"/>
          <w:numId w:val="1"/>
        </w:numPr>
        <w:pBdr>
          <w:top w:val="nil"/>
          <w:left w:val="nil"/>
          <w:bottom w:val="nil"/>
          <w:right w:val="nil"/>
          <w:between w:val="nil"/>
        </w:pBdr>
        <w:shd w:val="clear" w:color="auto" w:fill="FFFFFF"/>
        <w:spacing w:after="100" w:line="276" w:lineRule="auto"/>
        <w:jc w:val="both"/>
        <w:rPr>
          <w:del w:id="511" w:author="Paulo H. Leocadio" w:date="2024-07-22T15:37:00Z" w16du:dateUtc="2024-07-22T19:37:00Z"/>
        </w:rPr>
      </w:pPr>
      <w:del w:id="512" w:author="Paulo H. Leocadio" w:date="2024-07-22T15:37:00Z" w16du:dateUtc="2024-07-22T19:37:00Z">
        <w:r w:rsidRPr="001D4C56" w:rsidDel="00550629">
          <w:delText>The service seamlessly scales with the growth of projects, accommodating varying team sizes and codebase expansions.</w:delText>
        </w:r>
      </w:del>
    </w:p>
    <w:p w14:paraId="72779E50" w14:textId="5355C700" w:rsidR="001D4C56" w:rsidRPr="001D4C56" w:rsidDel="00550629" w:rsidRDefault="001D4C56" w:rsidP="008A12F7">
      <w:pPr>
        <w:numPr>
          <w:ilvl w:val="0"/>
          <w:numId w:val="1"/>
        </w:numPr>
        <w:pBdr>
          <w:top w:val="nil"/>
          <w:left w:val="nil"/>
          <w:bottom w:val="nil"/>
          <w:right w:val="nil"/>
          <w:between w:val="nil"/>
        </w:pBdr>
        <w:shd w:val="clear" w:color="auto" w:fill="FFFFFF"/>
        <w:spacing w:after="100" w:line="276" w:lineRule="auto"/>
        <w:jc w:val="both"/>
        <w:rPr>
          <w:del w:id="513" w:author="Paulo H. Leocadio" w:date="2024-07-22T15:37:00Z" w16du:dateUtc="2024-07-22T19:37:00Z"/>
        </w:rPr>
      </w:pPr>
      <w:del w:id="514" w:author="Paulo H. Leocadio" w:date="2024-07-22T15:37:00Z" w16du:dateUtc="2024-07-22T19:37:00Z">
        <w:r w:rsidRPr="001D4C56" w:rsidDel="00550629">
          <w:rPr>
            <w:b/>
            <w:bCs/>
          </w:rPr>
          <w:delText xml:space="preserve">Integration with </w:delText>
        </w:r>
        <w:r w:rsidR="00E52F5D" w:rsidRPr="001D4C56" w:rsidDel="00550629">
          <w:rPr>
            <w:b/>
            <w:bCs/>
          </w:rPr>
          <w:delText xml:space="preserve">other </w:delText>
        </w:r>
        <w:r w:rsidRPr="001D4C56" w:rsidDel="00550629">
          <w:rPr>
            <w:b/>
            <w:bCs/>
          </w:rPr>
          <w:delText>AWS Services:</w:delText>
        </w:r>
      </w:del>
    </w:p>
    <w:p w14:paraId="72015EEB" w14:textId="10FC0D2C" w:rsidR="001D4C56" w:rsidRPr="001D4C56" w:rsidDel="00550629" w:rsidRDefault="001D4C56" w:rsidP="008A12F7">
      <w:pPr>
        <w:numPr>
          <w:ilvl w:val="1"/>
          <w:numId w:val="1"/>
        </w:numPr>
        <w:pBdr>
          <w:top w:val="nil"/>
          <w:left w:val="nil"/>
          <w:bottom w:val="nil"/>
          <w:right w:val="nil"/>
          <w:between w:val="nil"/>
        </w:pBdr>
        <w:shd w:val="clear" w:color="auto" w:fill="FFFFFF"/>
        <w:spacing w:after="100" w:line="276" w:lineRule="auto"/>
        <w:jc w:val="both"/>
        <w:rPr>
          <w:del w:id="515" w:author="Paulo H. Leocadio" w:date="2024-07-22T15:37:00Z" w16du:dateUtc="2024-07-22T19:37:00Z"/>
        </w:rPr>
      </w:pPr>
      <w:del w:id="516" w:author="Paulo H. Leocadio" w:date="2024-07-22T15:37:00Z" w16du:dateUtc="2024-07-22T19:37:00Z">
        <w:r w:rsidRPr="001D4C56" w:rsidDel="00550629">
          <w:delText>CodeCommit integrates with AWS IAM, AWS CodePipeline, and other developer tools, enhancing the overall development workflow.</w:delText>
        </w:r>
      </w:del>
    </w:p>
    <w:p w14:paraId="39A340F4" w14:textId="01A0C652" w:rsidR="001D4C56" w:rsidRPr="001F0F2A" w:rsidDel="00550629" w:rsidRDefault="001D4C56" w:rsidP="001F0F2A">
      <w:pPr>
        <w:keepNext/>
        <w:keepLines/>
        <w:spacing w:before="40" w:after="0"/>
        <w:outlineLvl w:val="1"/>
        <w:rPr>
          <w:del w:id="517" w:author="Paulo H. Leocadio" w:date="2024-07-22T15:37:00Z" w16du:dateUtc="2024-07-22T19:37:00Z"/>
          <w:rFonts w:eastAsiaTheme="majorEastAsia" w:cstheme="majorBidi"/>
          <w:sz w:val="36"/>
          <w:szCs w:val="26"/>
        </w:rPr>
      </w:pPr>
      <w:del w:id="518" w:author="Paulo H. Leocadio" w:date="2024-07-22T15:37:00Z" w16du:dateUtc="2024-07-22T19:37:00Z">
        <w:r w:rsidRPr="001F0F2A" w:rsidDel="00550629">
          <w:rPr>
            <w:rFonts w:eastAsiaTheme="majorEastAsia" w:cstheme="majorBidi"/>
            <w:sz w:val="36"/>
            <w:szCs w:val="26"/>
          </w:rPr>
          <w:delText xml:space="preserve">Use </w:delText>
        </w:r>
        <w:r w:rsidR="00B902FE" w:rsidRPr="001F0F2A" w:rsidDel="00550629">
          <w:rPr>
            <w:rFonts w:eastAsiaTheme="majorEastAsia" w:cstheme="majorBidi"/>
            <w:sz w:val="36"/>
            <w:szCs w:val="26"/>
          </w:rPr>
          <w:delText>cases</w:delText>
        </w:r>
      </w:del>
    </w:p>
    <w:p w14:paraId="10FD8D78" w14:textId="5992FEDC" w:rsidR="00E52F5D" w:rsidRPr="001D4C56" w:rsidDel="00550629" w:rsidRDefault="00E52F5D" w:rsidP="00555FFB">
      <w:pPr>
        <w:pStyle w:val="NormalBPBHEB"/>
        <w:rPr>
          <w:del w:id="519" w:author="Paulo H. Leocadio" w:date="2024-07-22T15:37:00Z" w16du:dateUtc="2024-07-22T19:37:00Z"/>
        </w:rPr>
      </w:pPr>
      <w:del w:id="520" w:author="Paulo H. Leocadio" w:date="2024-07-22T15:37:00Z" w16du:dateUtc="2024-07-22T19:37:00Z">
        <w:r w:rsidDel="00550629">
          <w:delText xml:space="preserve">In this section, we will go through the use cases: </w:delText>
        </w:r>
      </w:del>
    </w:p>
    <w:p w14:paraId="46FF938D" w14:textId="5399685C" w:rsidR="001D4C56" w:rsidRPr="001D4C56" w:rsidDel="00550629" w:rsidRDefault="001D4C56" w:rsidP="008A12F7">
      <w:pPr>
        <w:numPr>
          <w:ilvl w:val="0"/>
          <w:numId w:val="2"/>
        </w:numPr>
        <w:pBdr>
          <w:top w:val="nil"/>
          <w:left w:val="nil"/>
          <w:bottom w:val="nil"/>
          <w:right w:val="nil"/>
          <w:between w:val="nil"/>
        </w:pBdr>
        <w:shd w:val="clear" w:color="auto" w:fill="FFFFFF"/>
        <w:spacing w:after="100" w:line="276" w:lineRule="auto"/>
        <w:jc w:val="both"/>
        <w:rPr>
          <w:del w:id="521" w:author="Paulo H. Leocadio" w:date="2024-07-22T15:37:00Z" w16du:dateUtc="2024-07-22T19:37:00Z"/>
        </w:rPr>
      </w:pPr>
      <w:del w:id="522" w:author="Paulo H. Leocadio" w:date="2024-07-22T15:37:00Z" w16du:dateUtc="2024-07-22T19:37:00Z">
        <w:r w:rsidRPr="001D4C56" w:rsidDel="00550629">
          <w:rPr>
            <w:b/>
            <w:bCs/>
          </w:rPr>
          <w:delText xml:space="preserve">Collaborative </w:delText>
        </w:r>
        <w:r w:rsidR="00E52F5D" w:rsidRPr="001D4C56" w:rsidDel="00550629">
          <w:rPr>
            <w:b/>
            <w:bCs/>
          </w:rPr>
          <w:delText>software development</w:delText>
        </w:r>
        <w:r w:rsidRPr="001D4C56" w:rsidDel="00550629">
          <w:rPr>
            <w:b/>
            <w:bCs/>
          </w:rPr>
          <w:delText>:</w:delText>
        </w:r>
      </w:del>
    </w:p>
    <w:p w14:paraId="55CC69EE" w14:textId="4FE677C3" w:rsidR="001D4C56" w:rsidRPr="001D4C56" w:rsidDel="00550629" w:rsidRDefault="001D4C56" w:rsidP="008A12F7">
      <w:pPr>
        <w:numPr>
          <w:ilvl w:val="1"/>
          <w:numId w:val="2"/>
        </w:numPr>
        <w:pBdr>
          <w:top w:val="nil"/>
          <w:left w:val="nil"/>
          <w:bottom w:val="nil"/>
          <w:right w:val="nil"/>
          <w:between w:val="nil"/>
        </w:pBdr>
        <w:shd w:val="clear" w:color="auto" w:fill="FFFFFF"/>
        <w:spacing w:after="100" w:line="276" w:lineRule="auto"/>
        <w:jc w:val="both"/>
        <w:rPr>
          <w:del w:id="523" w:author="Paulo H. Leocadio" w:date="2024-07-22T15:37:00Z" w16du:dateUtc="2024-07-22T19:37:00Z"/>
        </w:rPr>
      </w:pPr>
      <w:del w:id="524" w:author="Paulo H. Leocadio" w:date="2024-07-22T15:37:00Z" w16du:dateUtc="2024-07-22T19:37:00Z">
        <w:r w:rsidRPr="001D4C56" w:rsidDel="00550629">
          <w:delText>CodeCommit facilitates team collaboration by providing a central repository for code changes, enabling version control and efficient collaboration</w:delText>
        </w:r>
        <w:bookmarkStart w:id="525" w:name="_Ref150866867"/>
      </w:del>
      <w:customXmlDelRangeStart w:id="526" w:author="Paulo H. Leocadio" w:date="2024-07-22T15:37:00Z"/>
      <w:sdt>
        <w:sdtPr>
          <w:id w:val="1305582639"/>
          <w:citation/>
        </w:sdtPr>
        <w:sdtEndPr/>
        <w:sdtContent>
          <w:customXmlDelRangeEnd w:id="526"/>
          <w:del w:id="527" w:author="Paulo H. Leocadio" w:date="2024-07-22T15:37:00Z" w16du:dateUtc="2024-07-22T19:37:00Z">
            <w:r w:rsidR="00211BBF" w:rsidDel="00550629">
              <w:fldChar w:fldCharType="begin"/>
            </w:r>
            <w:r w:rsidR="00211BBF" w:rsidDel="00550629">
              <w:delInstrText xml:space="preserve"> CITATION smith2018d \l 1033 </w:delInstrText>
            </w:r>
            <w:r w:rsidR="00211BBF" w:rsidDel="00550629">
              <w:fldChar w:fldCharType="separate"/>
            </w:r>
            <w:r w:rsidR="00D34F43" w:rsidDel="00550629">
              <w:rPr>
                <w:noProof/>
              </w:rPr>
              <w:delText xml:space="preserve"> </w:delText>
            </w:r>
            <w:r w:rsidR="00D34F43" w:rsidRPr="00D34F43" w:rsidDel="00550629">
              <w:rPr>
                <w:noProof/>
              </w:rPr>
              <w:delText>[26]</w:delText>
            </w:r>
            <w:r w:rsidR="00211BBF" w:rsidDel="00550629">
              <w:fldChar w:fldCharType="end"/>
            </w:r>
          </w:del>
          <w:customXmlDelRangeStart w:id="528" w:author="Paulo H. Leocadio" w:date="2024-07-22T15:37:00Z"/>
        </w:sdtContent>
      </w:sdt>
      <w:customXmlDelRangeEnd w:id="528"/>
      <w:bookmarkEnd w:id="525"/>
      <w:del w:id="529" w:author="Paulo H. Leocadio" w:date="2024-07-22T15:37:00Z" w16du:dateUtc="2024-07-22T19:37:00Z">
        <w:r w:rsidR="00C803A1" w:rsidDel="00550629">
          <w:delText>.</w:delText>
        </w:r>
      </w:del>
    </w:p>
    <w:p w14:paraId="1E08A3E8" w14:textId="075346AD" w:rsidR="001D4C56" w:rsidRPr="001D4C56" w:rsidDel="00550629" w:rsidRDefault="001D4C56" w:rsidP="008A12F7">
      <w:pPr>
        <w:numPr>
          <w:ilvl w:val="0"/>
          <w:numId w:val="2"/>
        </w:numPr>
        <w:pBdr>
          <w:top w:val="nil"/>
          <w:left w:val="nil"/>
          <w:bottom w:val="nil"/>
          <w:right w:val="nil"/>
          <w:between w:val="nil"/>
        </w:pBdr>
        <w:shd w:val="clear" w:color="auto" w:fill="FFFFFF"/>
        <w:spacing w:after="100" w:line="276" w:lineRule="auto"/>
        <w:jc w:val="both"/>
        <w:rPr>
          <w:del w:id="530" w:author="Paulo H. Leocadio" w:date="2024-07-22T15:37:00Z" w16du:dateUtc="2024-07-22T19:37:00Z"/>
        </w:rPr>
      </w:pPr>
      <w:del w:id="531" w:author="Paulo H. Leocadio" w:date="2024-07-22T15:37:00Z" w16du:dateUtc="2024-07-22T19:37:00Z">
        <w:r w:rsidRPr="001D4C56" w:rsidDel="00550629">
          <w:rPr>
            <w:b/>
            <w:bCs/>
          </w:rPr>
          <w:delText xml:space="preserve">Continuous </w:delText>
        </w:r>
        <w:r w:rsidR="00E52F5D" w:rsidRPr="001D4C56" w:rsidDel="00550629">
          <w:rPr>
            <w:b/>
            <w:bCs/>
          </w:rPr>
          <w:delText xml:space="preserve">integration and deployment </w:delText>
        </w:r>
        <w:r w:rsidRPr="001D4C56" w:rsidDel="00550629">
          <w:rPr>
            <w:b/>
            <w:bCs/>
          </w:rPr>
          <w:delText>(CI/CD):</w:delText>
        </w:r>
      </w:del>
    </w:p>
    <w:p w14:paraId="4C84C9F5" w14:textId="26575E08" w:rsidR="001D4C56" w:rsidRPr="001D4C56" w:rsidDel="00550629" w:rsidRDefault="001D4C56" w:rsidP="008A12F7">
      <w:pPr>
        <w:numPr>
          <w:ilvl w:val="1"/>
          <w:numId w:val="2"/>
        </w:numPr>
        <w:pBdr>
          <w:top w:val="nil"/>
          <w:left w:val="nil"/>
          <w:bottom w:val="nil"/>
          <w:right w:val="nil"/>
          <w:between w:val="nil"/>
        </w:pBdr>
        <w:shd w:val="clear" w:color="auto" w:fill="FFFFFF"/>
        <w:spacing w:after="100" w:line="276" w:lineRule="auto"/>
        <w:jc w:val="both"/>
        <w:rPr>
          <w:del w:id="532" w:author="Paulo H. Leocadio" w:date="2024-07-22T15:37:00Z" w16du:dateUtc="2024-07-22T19:37:00Z"/>
        </w:rPr>
      </w:pPr>
      <w:del w:id="533" w:author="Paulo H. Leocadio" w:date="2024-07-22T15:37:00Z" w16du:dateUtc="2024-07-22T19:37:00Z">
        <w:r w:rsidRPr="001D4C56" w:rsidDel="00550629">
          <w:delText>Integration with AWS CodePipeline allows for the seamless implementation of CI/CD pipelines, automating code builds, testing, and deployments</w:delText>
        </w:r>
        <w:bookmarkStart w:id="534" w:name="_Ref150866893"/>
      </w:del>
      <w:customXmlDelRangeStart w:id="535" w:author="Paulo H. Leocadio" w:date="2024-07-22T15:37:00Z"/>
      <w:sdt>
        <w:sdtPr>
          <w:id w:val="1388457351"/>
          <w:citation/>
        </w:sdtPr>
        <w:sdtEndPr/>
        <w:sdtContent>
          <w:customXmlDelRangeEnd w:id="535"/>
          <w:del w:id="536" w:author="Paulo H. Leocadio" w:date="2024-07-22T15:37:00Z" w16du:dateUtc="2024-07-22T19:37:00Z">
            <w:r w:rsidR="00211BBF" w:rsidDel="00550629">
              <w:fldChar w:fldCharType="begin"/>
            </w:r>
            <w:r w:rsidR="00211BBF" w:rsidDel="00550629">
              <w:delInstrText xml:space="preserve"> CITATION jones2019a \l 1033 </w:delInstrText>
            </w:r>
            <w:r w:rsidR="00211BBF" w:rsidDel="00550629">
              <w:fldChar w:fldCharType="separate"/>
            </w:r>
            <w:r w:rsidR="00D34F43" w:rsidDel="00550629">
              <w:rPr>
                <w:noProof/>
              </w:rPr>
              <w:delText xml:space="preserve"> </w:delText>
            </w:r>
            <w:r w:rsidR="00D34F43" w:rsidRPr="00D34F43" w:rsidDel="00550629">
              <w:rPr>
                <w:noProof/>
              </w:rPr>
              <w:delText>[27]</w:delText>
            </w:r>
            <w:r w:rsidR="00211BBF" w:rsidDel="00550629">
              <w:fldChar w:fldCharType="end"/>
            </w:r>
          </w:del>
          <w:customXmlDelRangeStart w:id="537" w:author="Paulo H. Leocadio" w:date="2024-07-22T15:37:00Z"/>
        </w:sdtContent>
      </w:sdt>
      <w:customXmlDelRangeEnd w:id="537"/>
      <w:bookmarkEnd w:id="534"/>
      <w:del w:id="538" w:author="Paulo H. Leocadio" w:date="2024-07-22T15:37:00Z" w16du:dateUtc="2024-07-22T19:37:00Z">
        <w:r w:rsidRPr="001D4C56" w:rsidDel="00550629">
          <w:delText>.</w:delText>
        </w:r>
      </w:del>
    </w:p>
    <w:p w14:paraId="1D448B35" w14:textId="69E54B5F" w:rsidR="001D4C56" w:rsidRPr="001D4C56" w:rsidDel="00550629" w:rsidRDefault="001D4C56" w:rsidP="008A12F7">
      <w:pPr>
        <w:numPr>
          <w:ilvl w:val="0"/>
          <w:numId w:val="2"/>
        </w:numPr>
        <w:pBdr>
          <w:top w:val="nil"/>
          <w:left w:val="nil"/>
          <w:bottom w:val="nil"/>
          <w:right w:val="nil"/>
          <w:between w:val="nil"/>
        </w:pBdr>
        <w:shd w:val="clear" w:color="auto" w:fill="FFFFFF"/>
        <w:spacing w:after="100" w:line="276" w:lineRule="auto"/>
        <w:jc w:val="both"/>
        <w:rPr>
          <w:del w:id="539" w:author="Paulo H. Leocadio" w:date="2024-07-22T15:37:00Z" w16du:dateUtc="2024-07-22T19:37:00Z"/>
        </w:rPr>
      </w:pPr>
      <w:del w:id="540" w:author="Paulo H. Leocadio" w:date="2024-07-22T15:37:00Z" w16du:dateUtc="2024-07-22T19:37:00Z">
        <w:r w:rsidRPr="001D4C56" w:rsidDel="00550629">
          <w:rPr>
            <w:b/>
            <w:bCs/>
          </w:rPr>
          <w:delText xml:space="preserve">Secure </w:delText>
        </w:r>
        <w:r w:rsidR="00E52F5D" w:rsidRPr="001D4C56" w:rsidDel="00550629">
          <w:rPr>
            <w:b/>
            <w:bCs/>
          </w:rPr>
          <w:delText>code storage</w:delText>
        </w:r>
        <w:r w:rsidRPr="001D4C56" w:rsidDel="00550629">
          <w:rPr>
            <w:b/>
            <w:bCs/>
          </w:rPr>
          <w:delText>:</w:delText>
        </w:r>
      </w:del>
    </w:p>
    <w:p w14:paraId="699D2381" w14:textId="45FF586C" w:rsidR="001D4C56" w:rsidRPr="001D4C56" w:rsidDel="00550629" w:rsidRDefault="001D4C56" w:rsidP="008A12F7">
      <w:pPr>
        <w:numPr>
          <w:ilvl w:val="1"/>
          <w:numId w:val="2"/>
        </w:numPr>
        <w:pBdr>
          <w:top w:val="nil"/>
          <w:left w:val="nil"/>
          <w:bottom w:val="nil"/>
          <w:right w:val="nil"/>
          <w:between w:val="nil"/>
        </w:pBdr>
        <w:shd w:val="clear" w:color="auto" w:fill="FFFFFF"/>
        <w:spacing w:after="100" w:line="276" w:lineRule="auto"/>
        <w:jc w:val="both"/>
        <w:rPr>
          <w:del w:id="541" w:author="Paulo H. Leocadio" w:date="2024-07-22T15:37:00Z" w16du:dateUtc="2024-07-22T19:37:00Z"/>
        </w:rPr>
      </w:pPr>
      <w:del w:id="542" w:author="Paulo H. Leocadio" w:date="2024-07-22T15:37:00Z" w16du:dateUtc="2024-07-22T19:37:00Z">
        <w:r w:rsidRPr="001D4C56" w:rsidDel="00550629">
          <w:delText>CodeCommit serves as a secure and compliant storage solution for source code, meeting the requirements of industries with stringent security and compliance standards</w:delText>
        </w:r>
        <w:bookmarkStart w:id="543" w:name="_Ref150866828"/>
      </w:del>
      <w:customXmlDelRangeStart w:id="544" w:author="Paulo H. Leocadio" w:date="2024-07-22T15:37:00Z"/>
      <w:sdt>
        <w:sdtPr>
          <w:id w:val="519135085"/>
          <w:citation/>
        </w:sdtPr>
        <w:sdtEndPr/>
        <w:sdtContent>
          <w:customXmlDelRangeEnd w:id="544"/>
          <w:del w:id="545" w:author="Paulo H. Leocadio" w:date="2024-07-22T15:37:00Z" w16du:dateUtc="2024-07-22T19:37:00Z">
            <w:r w:rsidR="004A78EC" w:rsidDel="00550629">
              <w:fldChar w:fldCharType="begin"/>
            </w:r>
            <w:r w:rsidR="004A78EC" w:rsidDel="00550629">
              <w:delInstrText xml:space="preserve"> CITATION brown2020a \l 1033 </w:delInstrText>
            </w:r>
            <w:r w:rsidR="004A78EC" w:rsidDel="00550629">
              <w:fldChar w:fldCharType="separate"/>
            </w:r>
            <w:r w:rsidR="00D34F43" w:rsidDel="00550629">
              <w:rPr>
                <w:noProof/>
              </w:rPr>
              <w:delText xml:space="preserve"> </w:delText>
            </w:r>
            <w:r w:rsidR="00D34F43" w:rsidRPr="00D34F43" w:rsidDel="00550629">
              <w:rPr>
                <w:noProof/>
              </w:rPr>
              <w:delText>[28]</w:delText>
            </w:r>
            <w:r w:rsidR="004A78EC" w:rsidDel="00550629">
              <w:fldChar w:fldCharType="end"/>
            </w:r>
          </w:del>
          <w:customXmlDelRangeStart w:id="546" w:author="Paulo H. Leocadio" w:date="2024-07-22T15:37:00Z"/>
        </w:sdtContent>
      </w:sdt>
      <w:customXmlDelRangeEnd w:id="546"/>
      <w:bookmarkEnd w:id="543"/>
      <w:del w:id="547" w:author="Paulo H. Leocadio" w:date="2024-07-22T15:37:00Z" w16du:dateUtc="2024-07-22T19:37:00Z">
        <w:r w:rsidRPr="001D4C56" w:rsidDel="00550629">
          <w:delText>.</w:delText>
        </w:r>
      </w:del>
    </w:p>
    <w:p w14:paraId="4C67EEFE" w14:textId="0C567F9C" w:rsidR="001D4C56" w:rsidRPr="001F0F2A" w:rsidDel="00550629" w:rsidRDefault="001D4C56" w:rsidP="001F0F2A">
      <w:pPr>
        <w:keepNext/>
        <w:keepLines/>
        <w:spacing w:before="40" w:after="0"/>
        <w:outlineLvl w:val="1"/>
        <w:rPr>
          <w:del w:id="548" w:author="Paulo H. Leocadio" w:date="2024-07-22T15:37:00Z" w16du:dateUtc="2024-07-22T19:37:00Z"/>
          <w:rFonts w:eastAsiaTheme="majorEastAsia" w:cstheme="majorBidi"/>
          <w:sz w:val="36"/>
          <w:szCs w:val="26"/>
        </w:rPr>
      </w:pPr>
      <w:del w:id="549" w:author="Paulo H. Leocadio" w:date="2024-07-22T15:37:00Z" w16du:dateUtc="2024-07-22T19:37:00Z">
        <w:r w:rsidRPr="001F0F2A" w:rsidDel="00550629">
          <w:rPr>
            <w:rFonts w:eastAsiaTheme="majorEastAsia" w:cstheme="majorBidi"/>
            <w:sz w:val="36"/>
            <w:szCs w:val="26"/>
          </w:rPr>
          <w:delText xml:space="preserve">Best </w:delText>
        </w:r>
        <w:r w:rsidR="00E52F5D" w:rsidRPr="001F0F2A" w:rsidDel="00550629">
          <w:rPr>
            <w:rFonts w:eastAsiaTheme="majorEastAsia" w:cstheme="majorBidi"/>
            <w:sz w:val="36"/>
            <w:szCs w:val="26"/>
          </w:rPr>
          <w:delText xml:space="preserve">practices for </w:delText>
        </w:r>
        <w:r w:rsidRPr="001F0F2A" w:rsidDel="00550629">
          <w:rPr>
            <w:rFonts w:eastAsiaTheme="majorEastAsia" w:cstheme="majorBidi"/>
            <w:sz w:val="36"/>
            <w:szCs w:val="26"/>
          </w:rPr>
          <w:delText xml:space="preserve">AWS CodeCommit </w:delText>
        </w:r>
        <w:r w:rsidR="001667D7" w:rsidRPr="001F0F2A" w:rsidDel="00550629">
          <w:rPr>
            <w:rFonts w:eastAsiaTheme="majorEastAsia" w:cstheme="majorBidi"/>
            <w:sz w:val="36"/>
            <w:szCs w:val="26"/>
          </w:rPr>
          <w:delText>implementation</w:delText>
        </w:r>
      </w:del>
    </w:p>
    <w:p w14:paraId="6F3B18DB" w14:textId="0EE44C9E" w:rsidR="001667D7" w:rsidRPr="001D4C56" w:rsidDel="00550629" w:rsidRDefault="001667D7" w:rsidP="00555FFB">
      <w:pPr>
        <w:pStyle w:val="NormalBPBHEB"/>
        <w:rPr>
          <w:del w:id="550" w:author="Paulo H. Leocadio" w:date="2024-07-22T15:37:00Z" w16du:dateUtc="2024-07-22T19:37:00Z"/>
        </w:rPr>
      </w:pPr>
      <w:del w:id="551" w:author="Paulo H. Leocadio" w:date="2024-07-22T15:37:00Z" w16du:dateUtc="2024-07-22T19:37:00Z">
        <w:r w:rsidDel="00550629">
          <w:delText xml:space="preserve">The following are the </w:delText>
        </w:r>
        <w:r w:rsidRPr="001667D7" w:rsidDel="00550629">
          <w:delText>best practices for AWS CodeCommit implementation</w:delText>
        </w:r>
        <w:r w:rsidDel="00550629">
          <w:delText>:</w:delText>
        </w:r>
      </w:del>
    </w:p>
    <w:p w14:paraId="4A486C07" w14:textId="4E639EB6" w:rsidR="001D4C56" w:rsidRPr="001D4C56" w:rsidDel="00550629" w:rsidRDefault="001D4C56" w:rsidP="008A12F7">
      <w:pPr>
        <w:pStyle w:val="NormalBPBHEB"/>
        <w:numPr>
          <w:ilvl w:val="0"/>
          <w:numId w:val="27"/>
        </w:numPr>
        <w:rPr>
          <w:del w:id="552" w:author="Paulo H. Leocadio" w:date="2024-07-22T15:37:00Z" w16du:dateUtc="2024-07-22T19:37:00Z"/>
        </w:rPr>
      </w:pPr>
      <w:del w:id="553" w:author="Paulo H. Leocadio" w:date="2024-07-22T15:37:00Z" w16du:dateUtc="2024-07-22T19:37:00Z">
        <w:r w:rsidRPr="001D4C56" w:rsidDel="00550629">
          <w:delText xml:space="preserve">Branching </w:delText>
        </w:r>
        <w:r w:rsidR="00BC61EA" w:rsidRPr="001D4C56" w:rsidDel="00550629">
          <w:delText>strategies</w:delText>
        </w:r>
        <w:r w:rsidRPr="001D4C56" w:rsidDel="00550629">
          <w:delText>:</w:delText>
        </w:r>
      </w:del>
    </w:p>
    <w:p w14:paraId="576515A5" w14:textId="49DF0916" w:rsidR="001D4C56" w:rsidRPr="001D4C56" w:rsidDel="00550629" w:rsidRDefault="001D4C56" w:rsidP="008A12F7">
      <w:pPr>
        <w:pStyle w:val="NormalBPBHEB"/>
        <w:numPr>
          <w:ilvl w:val="0"/>
          <w:numId w:val="28"/>
        </w:numPr>
        <w:rPr>
          <w:del w:id="554" w:author="Paulo H. Leocadio" w:date="2024-07-22T15:37:00Z" w16du:dateUtc="2024-07-22T19:37:00Z"/>
        </w:rPr>
      </w:pPr>
      <w:del w:id="555" w:author="Paulo H. Leocadio" w:date="2024-07-22T15:37:00Z" w16du:dateUtc="2024-07-22T19:37:00Z">
        <w:r w:rsidRPr="001D4C56" w:rsidDel="00550629">
          <w:delText>Adopt effective branching strategies to manage feature development, bug fixes, and releases efficiently</w:delText>
        </w:r>
      </w:del>
      <w:customXmlDelRangeStart w:id="556" w:author="Paulo H. Leocadio" w:date="2024-07-22T15:37:00Z"/>
      <w:sdt>
        <w:sdtPr>
          <w:id w:val="1147784118"/>
          <w:citation/>
        </w:sdtPr>
        <w:sdtEndPr/>
        <w:sdtContent>
          <w:customXmlDelRangeEnd w:id="556"/>
          <w:del w:id="557" w:author="Paulo H. Leocadio" w:date="2024-07-22T15:37:00Z" w16du:dateUtc="2024-07-22T19:37:00Z">
            <w:r w:rsidR="004A78EC" w:rsidDel="00550629">
              <w:fldChar w:fldCharType="begin"/>
            </w:r>
            <w:r w:rsidR="004A78EC" w:rsidDel="00550629">
              <w:delInstrText xml:space="preserve"> CITATION brown2020a \l 1033 </w:delInstrText>
            </w:r>
            <w:r w:rsidR="004A78EC" w:rsidDel="00550629">
              <w:fldChar w:fldCharType="separate"/>
            </w:r>
            <w:r w:rsidR="00D34F43" w:rsidDel="00550629">
              <w:rPr>
                <w:noProof/>
              </w:rPr>
              <w:delText xml:space="preserve"> </w:delText>
            </w:r>
            <w:r w:rsidR="00D34F43" w:rsidRPr="00D34F43" w:rsidDel="00550629">
              <w:rPr>
                <w:noProof/>
              </w:rPr>
              <w:delText>[28]</w:delText>
            </w:r>
            <w:r w:rsidR="004A78EC" w:rsidDel="00550629">
              <w:fldChar w:fldCharType="end"/>
            </w:r>
          </w:del>
          <w:customXmlDelRangeStart w:id="558" w:author="Paulo H. Leocadio" w:date="2024-07-22T15:37:00Z"/>
        </w:sdtContent>
      </w:sdt>
      <w:customXmlDelRangeEnd w:id="558"/>
      <w:del w:id="559" w:author="Paulo H. Leocadio" w:date="2024-07-22T15:37:00Z" w16du:dateUtc="2024-07-22T19:37:00Z">
        <w:r w:rsidRPr="001D4C56" w:rsidDel="00550629">
          <w:delText>.</w:delText>
        </w:r>
      </w:del>
    </w:p>
    <w:p w14:paraId="5BFC3142" w14:textId="17FEF680" w:rsidR="001D4C56" w:rsidRPr="001D4C56" w:rsidDel="00550629" w:rsidRDefault="001D4C56" w:rsidP="008A12F7">
      <w:pPr>
        <w:pStyle w:val="NormalBPBHEB"/>
        <w:numPr>
          <w:ilvl w:val="0"/>
          <w:numId w:val="27"/>
        </w:numPr>
        <w:rPr>
          <w:del w:id="560" w:author="Paulo H. Leocadio" w:date="2024-07-22T15:37:00Z" w16du:dateUtc="2024-07-22T19:37:00Z"/>
        </w:rPr>
      </w:pPr>
      <w:del w:id="561" w:author="Paulo H. Leocadio" w:date="2024-07-22T15:37:00Z" w16du:dateUtc="2024-07-22T19:37:00Z">
        <w:r w:rsidRPr="001D4C56" w:rsidDel="00550629">
          <w:delText xml:space="preserve">Code </w:delText>
        </w:r>
        <w:r w:rsidR="003C552A" w:rsidRPr="001D4C56" w:rsidDel="00550629">
          <w:delText>reviews</w:delText>
        </w:r>
        <w:r w:rsidRPr="001D4C56" w:rsidDel="00550629">
          <w:delText>:</w:delText>
        </w:r>
      </w:del>
    </w:p>
    <w:p w14:paraId="74FA9467" w14:textId="5B7A3383" w:rsidR="001D4C56" w:rsidRPr="001D4C56" w:rsidDel="00550629" w:rsidRDefault="001D4C56" w:rsidP="008A12F7">
      <w:pPr>
        <w:pStyle w:val="NormalBPBHEB"/>
        <w:numPr>
          <w:ilvl w:val="0"/>
          <w:numId w:val="28"/>
        </w:numPr>
        <w:rPr>
          <w:del w:id="562" w:author="Paulo H. Leocadio" w:date="2024-07-22T15:37:00Z" w16du:dateUtc="2024-07-22T19:37:00Z"/>
        </w:rPr>
      </w:pPr>
      <w:del w:id="563" w:author="Paulo H. Leocadio" w:date="2024-07-22T15:37:00Z" w16du:dateUtc="2024-07-22T19:37:00Z">
        <w:r w:rsidRPr="001D4C56" w:rsidDel="00550629">
          <w:delText>Leverage CodeCommit's built-in code review tools to maintain code quality and ensure adherence to coding standards</w:delText>
        </w:r>
      </w:del>
      <w:customXmlDelRangeStart w:id="564" w:author="Paulo H. Leocadio" w:date="2024-07-22T15:37:00Z"/>
      <w:sdt>
        <w:sdtPr>
          <w:id w:val="-853794109"/>
          <w:citation/>
        </w:sdtPr>
        <w:sdtEndPr/>
        <w:sdtContent>
          <w:customXmlDelRangeEnd w:id="564"/>
          <w:del w:id="565" w:author="Paulo H. Leocadio" w:date="2024-07-22T15:37:00Z" w16du:dateUtc="2024-07-22T19:37:00Z">
            <w:r w:rsidR="0076026F" w:rsidDel="00550629">
              <w:fldChar w:fldCharType="begin"/>
            </w:r>
            <w:r w:rsidR="0076026F" w:rsidDel="00550629">
              <w:delInstrText xml:space="preserve"> CITATION smith2018d \l 1033 </w:delInstrText>
            </w:r>
            <w:r w:rsidR="0076026F" w:rsidDel="00550629">
              <w:fldChar w:fldCharType="separate"/>
            </w:r>
            <w:r w:rsidR="00D34F43" w:rsidDel="00550629">
              <w:rPr>
                <w:noProof/>
              </w:rPr>
              <w:delText xml:space="preserve"> </w:delText>
            </w:r>
            <w:r w:rsidR="00D34F43" w:rsidRPr="00D34F43" w:rsidDel="00550629">
              <w:rPr>
                <w:noProof/>
              </w:rPr>
              <w:delText>[26]</w:delText>
            </w:r>
            <w:r w:rsidR="0076026F" w:rsidDel="00550629">
              <w:fldChar w:fldCharType="end"/>
            </w:r>
          </w:del>
          <w:customXmlDelRangeStart w:id="566" w:author="Paulo H. Leocadio" w:date="2024-07-22T15:37:00Z"/>
        </w:sdtContent>
      </w:sdt>
      <w:customXmlDelRangeEnd w:id="566"/>
      <w:del w:id="567" w:author="Paulo H. Leocadio" w:date="2024-07-22T15:37:00Z" w16du:dateUtc="2024-07-22T19:37:00Z">
        <w:r w:rsidRPr="001D4C56" w:rsidDel="00550629">
          <w:delText>.</w:delText>
        </w:r>
      </w:del>
    </w:p>
    <w:p w14:paraId="4C1C350B" w14:textId="334BC3BB" w:rsidR="001D4C56" w:rsidRPr="001D4C56" w:rsidDel="00550629" w:rsidRDefault="001D4C56" w:rsidP="008A12F7">
      <w:pPr>
        <w:pStyle w:val="NormalBPBHEB"/>
        <w:numPr>
          <w:ilvl w:val="0"/>
          <w:numId w:val="27"/>
        </w:numPr>
        <w:rPr>
          <w:del w:id="568" w:author="Paulo H. Leocadio" w:date="2024-07-22T15:37:00Z" w16du:dateUtc="2024-07-22T19:37:00Z"/>
        </w:rPr>
      </w:pPr>
      <w:del w:id="569" w:author="Paulo H. Leocadio" w:date="2024-07-22T15:37:00Z" w16du:dateUtc="2024-07-22T19:37:00Z">
        <w:r w:rsidRPr="001D4C56" w:rsidDel="00550629">
          <w:delText xml:space="preserve">Repository </w:delText>
        </w:r>
        <w:r w:rsidR="003C552A" w:rsidRPr="001D4C56" w:rsidDel="00550629">
          <w:delText>structure</w:delText>
        </w:r>
        <w:r w:rsidRPr="001D4C56" w:rsidDel="00550629">
          <w:delText>:</w:delText>
        </w:r>
      </w:del>
    </w:p>
    <w:p w14:paraId="4A75725A" w14:textId="2E106868" w:rsidR="005012B1" w:rsidRPr="00600D5E" w:rsidDel="00550629" w:rsidRDefault="001D4C56" w:rsidP="00600D5E">
      <w:pPr>
        <w:pStyle w:val="NormalBPBHEB"/>
        <w:numPr>
          <w:ilvl w:val="0"/>
          <w:numId w:val="28"/>
        </w:numPr>
        <w:rPr>
          <w:del w:id="570" w:author="Paulo H. Leocadio" w:date="2024-07-22T15:37:00Z" w16du:dateUtc="2024-07-22T19:37:00Z"/>
        </w:rPr>
      </w:pPr>
      <w:del w:id="571" w:author="Paulo H. Leocadio" w:date="2024-07-22T15:37:00Z" w16du:dateUtc="2024-07-22T19:37:00Z">
        <w:r w:rsidRPr="001D4C56" w:rsidDel="00550629">
          <w:delText>Organize repositories logically, considering factors like team structure, project dependencies, and deployment pipelines</w:delText>
        </w:r>
      </w:del>
      <w:customXmlDelRangeStart w:id="572" w:author="Paulo H. Leocadio" w:date="2024-07-22T15:37:00Z"/>
      <w:sdt>
        <w:sdtPr>
          <w:id w:val="-779866535"/>
          <w:citation/>
        </w:sdtPr>
        <w:sdtEndPr/>
        <w:sdtContent>
          <w:customXmlDelRangeEnd w:id="572"/>
          <w:del w:id="573" w:author="Paulo H. Leocadio" w:date="2024-07-22T15:37:00Z" w16du:dateUtc="2024-07-22T19:37:00Z">
            <w:r w:rsidR="000E1314" w:rsidDel="00550629">
              <w:fldChar w:fldCharType="begin"/>
            </w:r>
            <w:r w:rsidR="000E1314" w:rsidDel="00550629">
              <w:delInstrText xml:space="preserve"> CITATION jones2019a \l 1033 </w:delInstrText>
            </w:r>
            <w:r w:rsidR="000E1314" w:rsidDel="00550629">
              <w:fldChar w:fldCharType="separate"/>
            </w:r>
            <w:r w:rsidR="00D34F43" w:rsidDel="00550629">
              <w:rPr>
                <w:noProof/>
              </w:rPr>
              <w:delText xml:space="preserve"> </w:delText>
            </w:r>
            <w:r w:rsidR="00D34F43" w:rsidRPr="00D34F43" w:rsidDel="00550629">
              <w:rPr>
                <w:noProof/>
              </w:rPr>
              <w:delText>[27]</w:delText>
            </w:r>
            <w:r w:rsidR="000E1314" w:rsidDel="00550629">
              <w:fldChar w:fldCharType="end"/>
            </w:r>
          </w:del>
          <w:customXmlDelRangeStart w:id="574" w:author="Paulo H. Leocadio" w:date="2024-07-22T15:37:00Z"/>
        </w:sdtContent>
      </w:sdt>
      <w:customXmlDelRangeEnd w:id="574"/>
      <w:del w:id="575" w:author="Paulo H. Leocadio" w:date="2024-07-22T15:37:00Z" w16du:dateUtc="2024-07-22T19:37:00Z">
        <w:r w:rsidRPr="001D4C56" w:rsidDel="00550629">
          <w:delText>.</w:delText>
        </w:r>
      </w:del>
    </w:p>
    <w:p w14:paraId="1B7EB837" w14:textId="0991A37C" w:rsidR="0096252F" w:rsidRPr="0096252F" w:rsidDel="00550629" w:rsidRDefault="0096252F" w:rsidP="002D42CA">
      <w:pPr>
        <w:keepNext/>
        <w:keepLines/>
        <w:spacing w:before="400" w:after="0" w:line="276" w:lineRule="auto"/>
        <w:outlineLvl w:val="0"/>
        <w:rPr>
          <w:del w:id="576" w:author="Paulo H. Leocadio" w:date="2024-07-22T15:37:00Z" w16du:dateUtc="2024-07-22T19:37:00Z"/>
          <w:rFonts w:eastAsia="Palatino Linotype" w:cs="Palatino Linotype"/>
          <w:b/>
          <w:color w:val="auto"/>
          <w:sz w:val="40"/>
          <w:szCs w:val="40"/>
        </w:rPr>
      </w:pPr>
      <w:del w:id="577" w:author="Paulo H. Leocadio" w:date="2024-07-22T15:37:00Z" w16du:dateUtc="2024-07-22T19:37:00Z">
        <w:r w:rsidRPr="0096252F" w:rsidDel="00550629">
          <w:rPr>
            <w:rFonts w:eastAsia="Palatino Linotype" w:cs="Palatino Linotype"/>
            <w:b/>
            <w:color w:val="auto"/>
            <w:sz w:val="40"/>
            <w:szCs w:val="40"/>
          </w:rPr>
          <w:delText xml:space="preserve"> AWS CodeDeploy</w:delText>
        </w:r>
      </w:del>
    </w:p>
    <w:p w14:paraId="676DC974" w14:textId="4D93638F" w:rsidR="0096252F" w:rsidRPr="0096252F" w:rsidDel="00550629" w:rsidRDefault="0096252F" w:rsidP="00555FFB">
      <w:pPr>
        <w:pStyle w:val="NormalBPBHEB"/>
        <w:rPr>
          <w:del w:id="578" w:author="Paulo H. Leocadio" w:date="2024-07-22T15:37:00Z" w16du:dateUtc="2024-07-22T19:37:00Z"/>
        </w:rPr>
      </w:pPr>
      <w:del w:id="579" w:author="Paulo H. Leocadio" w:date="2024-07-22T15:37:00Z" w16du:dateUtc="2024-07-22T19:37:00Z">
        <w:r w:rsidRPr="0096252F" w:rsidDel="00550629">
          <w:delText xml:space="preserve">AWS CodeDeploy is a powerful deployment service offered by </w:delText>
        </w:r>
        <w:r w:rsidRPr="00F24A0A" w:rsidDel="00550629">
          <w:delText>AWS</w:delText>
        </w:r>
        <w:r w:rsidRPr="0096252F" w:rsidDel="00550629">
          <w:delText>, designed to simplify and automate the process of deploying applications across diverse compute services. This section provides a comprehensive exploration of AWS CodeDeploy, delving into its key features, use cases, and best practices for efficient deployment strategies.</w:delText>
        </w:r>
      </w:del>
    </w:p>
    <w:p w14:paraId="79D65F2C" w14:textId="71CDA435" w:rsidR="0096252F" w:rsidRPr="001F0F2A" w:rsidDel="00550629" w:rsidRDefault="0096252F" w:rsidP="001F0F2A">
      <w:pPr>
        <w:keepNext/>
        <w:keepLines/>
        <w:spacing w:before="40" w:after="0"/>
        <w:outlineLvl w:val="1"/>
        <w:rPr>
          <w:del w:id="580" w:author="Paulo H. Leocadio" w:date="2024-07-22T15:37:00Z" w16du:dateUtc="2024-07-22T19:37:00Z"/>
          <w:rFonts w:eastAsiaTheme="majorEastAsia" w:cstheme="majorBidi"/>
          <w:sz w:val="36"/>
          <w:szCs w:val="26"/>
        </w:rPr>
      </w:pPr>
      <w:del w:id="581" w:author="Paulo H. Leocadio" w:date="2024-07-22T15:37:00Z" w16du:dateUtc="2024-07-22T19:37:00Z">
        <w:r w:rsidRPr="001F0F2A" w:rsidDel="00550629">
          <w:rPr>
            <w:rFonts w:eastAsiaTheme="majorEastAsia" w:cstheme="majorBidi"/>
            <w:sz w:val="36"/>
            <w:szCs w:val="26"/>
          </w:rPr>
          <w:delText xml:space="preserve">Key </w:delText>
        </w:r>
        <w:r w:rsidR="005012B1" w:rsidRPr="001F0F2A" w:rsidDel="00550629">
          <w:rPr>
            <w:rFonts w:eastAsiaTheme="majorEastAsia" w:cstheme="majorBidi"/>
            <w:sz w:val="36"/>
            <w:szCs w:val="26"/>
          </w:rPr>
          <w:delText>features</w:delText>
        </w:r>
      </w:del>
    </w:p>
    <w:p w14:paraId="443B7C3B" w14:textId="12E4CF77" w:rsidR="005012B1" w:rsidRPr="00555FFB" w:rsidDel="00550629" w:rsidRDefault="005012B1" w:rsidP="00555FFB">
      <w:pPr>
        <w:pStyle w:val="NormalBPBHEB"/>
        <w:rPr>
          <w:del w:id="582" w:author="Paulo H. Leocadio" w:date="2024-07-22T15:37:00Z" w16du:dateUtc="2024-07-22T19:37:00Z"/>
        </w:rPr>
      </w:pPr>
      <w:del w:id="583" w:author="Paulo H. Leocadio" w:date="2024-07-22T15:37:00Z" w16du:dateUtc="2024-07-22T19:37:00Z">
        <w:r w:rsidDel="00550629">
          <w:delText>The following are the key features of AWS CodeDeploy:</w:delText>
        </w:r>
      </w:del>
    </w:p>
    <w:p w14:paraId="300E1ABD" w14:textId="02FDD256" w:rsidR="0096252F" w:rsidRPr="0096252F" w:rsidDel="00550629" w:rsidRDefault="0096252F" w:rsidP="008A12F7">
      <w:pPr>
        <w:pStyle w:val="NormalBPBHEB"/>
        <w:numPr>
          <w:ilvl w:val="0"/>
          <w:numId w:val="18"/>
        </w:numPr>
        <w:rPr>
          <w:del w:id="584" w:author="Paulo H. Leocadio" w:date="2024-07-22T15:37:00Z" w16du:dateUtc="2024-07-22T19:37:00Z"/>
        </w:rPr>
      </w:pPr>
      <w:del w:id="585" w:author="Paulo H. Leocadio" w:date="2024-07-22T15:37:00Z" w16du:dateUtc="2024-07-22T19:37:00Z">
        <w:r w:rsidRPr="0096252F" w:rsidDel="00550629">
          <w:rPr>
            <w:b/>
            <w:bCs/>
          </w:rPr>
          <w:delText xml:space="preserve">Flexible </w:delText>
        </w:r>
        <w:r w:rsidR="005012B1" w:rsidRPr="0096252F" w:rsidDel="00550629">
          <w:rPr>
            <w:b/>
            <w:bCs/>
          </w:rPr>
          <w:delText>deployment strategies</w:delText>
        </w:r>
        <w:r w:rsidRPr="0096252F" w:rsidDel="00550629">
          <w:rPr>
            <w:b/>
            <w:bCs/>
          </w:rPr>
          <w:delText>:</w:delText>
        </w:r>
        <w:r w:rsidRPr="0096252F" w:rsidDel="00550629">
          <w:delText xml:space="preserve"> AWS CodeDeploy supports various deployment strategies, including in-place deployments, blue/green deployments, and canary deployments. This flexibility allows developers to choose the method that best suits their application's requirements</w:delText>
        </w:r>
        <w:bookmarkStart w:id="586" w:name="_Ref150866969"/>
      </w:del>
      <w:customXmlDelRangeStart w:id="587" w:author="Paulo H. Leocadio" w:date="2024-07-22T15:37:00Z"/>
      <w:sdt>
        <w:sdtPr>
          <w:id w:val="-783497564"/>
          <w:citation/>
        </w:sdtPr>
        <w:sdtEndPr/>
        <w:sdtContent>
          <w:customXmlDelRangeEnd w:id="587"/>
          <w:del w:id="588" w:author="Paulo H. Leocadio" w:date="2024-07-22T15:37:00Z" w16du:dateUtc="2024-07-22T19:37:00Z">
            <w:r w:rsidR="003D12FE" w:rsidDel="00550629">
              <w:fldChar w:fldCharType="begin"/>
            </w:r>
            <w:r w:rsidR="003D12FE" w:rsidDel="00550629">
              <w:delInstrText xml:space="preserve"> CITATION unknown2023b \l 1033 </w:delInstrText>
            </w:r>
            <w:r w:rsidR="003D12FE" w:rsidDel="00550629">
              <w:fldChar w:fldCharType="separate"/>
            </w:r>
            <w:r w:rsidR="00D34F43" w:rsidDel="00550629">
              <w:rPr>
                <w:noProof/>
              </w:rPr>
              <w:delText xml:space="preserve"> </w:delText>
            </w:r>
            <w:r w:rsidR="00D34F43" w:rsidRPr="00D34F43" w:rsidDel="00550629">
              <w:rPr>
                <w:noProof/>
              </w:rPr>
              <w:delText>[29]</w:delText>
            </w:r>
            <w:r w:rsidR="003D12FE" w:rsidDel="00550629">
              <w:fldChar w:fldCharType="end"/>
            </w:r>
          </w:del>
          <w:customXmlDelRangeStart w:id="589" w:author="Paulo H. Leocadio" w:date="2024-07-22T15:37:00Z"/>
        </w:sdtContent>
      </w:sdt>
      <w:customXmlDelRangeEnd w:id="589"/>
      <w:bookmarkEnd w:id="586"/>
      <w:del w:id="590" w:author="Paulo H. Leocadio" w:date="2024-07-22T15:37:00Z" w16du:dateUtc="2024-07-22T19:37:00Z">
        <w:r w:rsidRPr="0096252F" w:rsidDel="00550629">
          <w:delText>.</w:delText>
        </w:r>
      </w:del>
    </w:p>
    <w:p w14:paraId="282492F6" w14:textId="1FD10E7C" w:rsidR="0096252F" w:rsidRPr="0096252F" w:rsidDel="00550629" w:rsidRDefault="0096252F" w:rsidP="008A12F7">
      <w:pPr>
        <w:pStyle w:val="NormalBPBHEB"/>
        <w:numPr>
          <w:ilvl w:val="0"/>
          <w:numId w:val="18"/>
        </w:numPr>
        <w:rPr>
          <w:del w:id="591" w:author="Paulo H. Leocadio" w:date="2024-07-22T15:37:00Z" w16du:dateUtc="2024-07-22T19:37:00Z"/>
        </w:rPr>
      </w:pPr>
      <w:del w:id="592" w:author="Paulo H. Leocadio" w:date="2024-07-22T15:37:00Z" w16du:dateUtc="2024-07-22T19:37:00Z">
        <w:r w:rsidRPr="0096252F" w:rsidDel="00550629">
          <w:rPr>
            <w:b/>
            <w:bCs/>
          </w:rPr>
          <w:delText>Multi-</w:delText>
        </w:r>
        <w:r w:rsidR="005012B1" w:rsidRPr="0096252F" w:rsidDel="00550629">
          <w:rPr>
            <w:b/>
            <w:bCs/>
          </w:rPr>
          <w:delText>platform support</w:delText>
        </w:r>
        <w:r w:rsidRPr="0096252F" w:rsidDel="00550629">
          <w:rPr>
            <w:b/>
            <w:bCs/>
          </w:rPr>
          <w:delText>:</w:delText>
        </w:r>
        <w:r w:rsidRPr="0096252F" w:rsidDel="00550629">
          <w:delText xml:space="preserve"> CodeDeploy is platform-agnostic, extending its support to a variety of applications built on different programming languages and frameworks. This inclusivity makes it a versatile choice for heterogeneous environments</w:delText>
        </w:r>
      </w:del>
      <w:customXmlDelRangeStart w:id="593" w:author="Paulo H. Leocadio" w:date="2024-07-22T15:37:00Z"/>
      <w:sdt>
        <w:sdtPr>
          <w:id w:val="-158547150"/>
          <w:citation/>
        </w:sdtPr>
        <w:sdtEndPr/>
        <w:sdtContent>
          <w:customXmlDelRangeEnd w:id="593"/>
          <w:del w:id="594" w:author="Paulo H. Leocadio" w:date="2024-07-22T15:37:00Z" w16du:dateUtc="2024-07-22T19:37:00Z">
            <w:r w:rsidR="00102CDE" w:rsidDel="00550629">
              <w:fldChar w:fldCharType="begin"/>
            </w:r>
            <w:r w:rsidR="00102CDE" w:rsidDel="00550629">
              <w:delInstrText xml:space="preserve"> CITATION smith2018d \l 1033 </w:delInstrText>
            </w:r>
            <w:r w:rsidR="00102CDE" w:rsidDel="00550629">
              <w:fldChar w:fldCharType="separate"/>
            </w:r>
            <w:r w:rsidR="00D34F43" w:rsidDel="00550629">
              <w:rPr>
                <w:noProof/>
              </w:rPr>
              <w:delText xml:space="preserve"> </w:delText>
            </w:r>
            <w:r w:rsidR="00D34F43" w:rsidRPr="00D34F43" w:rsidDel="00550629">
              <w:rPr>
                <w:noProof/>
              </w:rPr>
              <w:delText>[26]</w:delText>
            </w:r>
            <w:r w:rsidR="00102CDE" w:rsidDel="00550629">
              <w:fldChar w:fldCharType="end"/>
            </w:r>
          </w:del>
          <w:customXmlDelRangeStart w:id="595" w:author="Paulo H. Leocadio" w:date="2024-07-22T15:37:00Z"/>
        </w:sdtContent>
      </w:sdt>
      <w:customXmlDelRangeEnd w:id="595"/>
      <w:del w:id="596" w:author="Paulo H. Leocadio" w:date="2024-07-22T15:37:00Z" w16du:dateUtc="2024-07-22T19:37:00Z">
        <w:r w:rsidRPr="0096252F" w:rsidDel="00550629">
          <w:delText>.</w:delText>
        </w:r>
      </w:del>
    </w:p>
    <w:p w14:paraId="1E26BA17" w14:textId="4C7C5A39" w:rsidR="0096252F" w:rsidRPr="0096252F" w:rsidDel="00550629" w:rsidRDefault="0096252F" w:rsidP="008A12F7">
      <w:pPr>
        <w:pStyle w:val="NormalBPBHEB"/>
        <w:numPr>
          <w:ilvl w:val="0"/>
          <w:numId w:val="18"/>
        </w:numPr>
        <w:rPr>
          <w:del w:id="597" w:author="Paulo H. Leocadio" w:date="2024-07-22T15:37:00Z" w16du:dateUtc="2024-07-22T19:37:00Z"/>
        </w:rPr>
      </w:pPr>
      <w:del w:id="598" w:author="Paulo H. Leocadio" w:date="2024-07-22T15:37:00Z" w16du:dateUtc="2024-07-22T19:37:00Z">
        <w:r w:rsidRPr="0096252F" w:rsidDel="00550629">
          <w:rPr>
            <w:b/>
            <w:bCs/>
          </w:rPr>
          <w:delText xml:space="preserve">Integration with DevOps </w:delText>
        </w:r>
        <w:r w:rsidR="005012B1" w:rsidRPr="0096252F" w:rsidDel="00550629">
          <w:rPr>
            <w:b/>
            <w:bCs/>
          </w:rPr>
          <w:delText>tools</w:delText>
        </w:r>
        <w:r w:rsidRPr="0096252F" w:rsidDel="00550629">
          <w:rPr>
            <w:b/>
            <w:bCs/>
          </w:rPr>
          <w:delText>:</w:delText>
        </w:r>
        <w:r w:rsidRPr="0096252F" w:rsidDel="00550629">
          <w:delText xml:space="preserve"> Seamlessly integrates with other AWS Developer Tools and popular third-party DevOps tools, streamlining the deployment pipeline and supporting </w:delText>
        </w:r>
        <w:r w:rsidRPr="00555FFB" w:rsidDel="00550629">
          <w:rPr>
            <w:b/>
            <w:bCs/>
          </w:rPr>
          <w:delText>continuous integration and continuous delivery (CI/CD)</w:delText>
        </w:r>
        <w:r w:rsidRPr="0096252F" w:rsidDel="00550629">
          <w:delText xml:space="preserve"> practices</w:delText>
        </w:r>
      </w:del>
      <w:customXmlDelRangeStart w:id="599" w:author="Paulo H. Leocadio" w:date="2024-07-22T15:37:00Z"/>
      <w:sdt>
        <w:sdtPr>
          <w:id w:val="1746528804"/>
          <w:citation/>
        </w:sdtPr>
        <w:sdtEndPr/>
        <w:sdtContent>
          <w:customXmlDelRangeEnd w:id="599"/>
          <w:del w:id="600" w:author="Paulo H. Leocadio" w:date="2024-07-22T15:37:00Z" w16du:dateUtc="2024-07-22T19:37:00Z">
            <w:r w:rsidR="00102CDE" w:rsidDel="00550629">
              <w:fldChar w:fldCharType="begin"/>
            </w:r>
            <w:r w:rsidR="00102CDE" w:rsidDel="00550629">
              <w:delInstrText xml:space="preserve"> CITATION jones2019a \l 1033 </w:delInstrText>
            </w:r>
            <w:r w:rsidR="00102CDE" w:rsidDel="00550629">
              <w:fldChar w:fldCharType="separate"/>
            </w:r>
            <w:r w:rsidR="00D34F43" w:rsidDel="00550629">
              <w:rPr>
                <w:noProof/>
              </w:rPr>
              <w:delText xml:space="preserve"> </w:delText>
            </w:r>
            <w:r w:rsidR="00D34F43" w:rsidRPr="00D34F43" w:rsidDel="00550629">
              <w:rPr>
                <w:noProof/>
              </w:rPr>
              <w:delText>[27]</w:delText>
            </w:r>
            <w:r w:rsidR="00102CDE" w:rsidDel="00550629">
              <w:fldChar w:fldCharType="end"/>
            </w:r>
          </w:del>
          <w:customXmlDelRangeStart w:id="601" w:author="Paulo H. Leocadio" w:date="2024-07-22T15:37:00Z"/>
        </w:sdtContent>
      </w:sdt>
      <w:customXmlDelRangeEnd w:id="601"/>
      <w:del w:id="602" w:author="Paulo H. Leocadio" w:date="2024-07-22T15:37:00Z" w16du:dateUtc="2024-07-22T19:37:00Z">
        <w:r w:rsidRPr="0096252F" w:rsidDel="00550629">
          <w:delText>.</w:delText>
        </w:r>
      </w:del>
    </w:p>
    <w:p w14:paraId="4EBDCC36" w14:textId="4E1E1EDF" w:rsidR="0096252F" w:rsidDel="00550629" w:rsidRDefault="0096252F" w:rsidP="008A12F7">
      <w:pPr>
        <w:pStyle w:val="NormalBPBHEB"/>
        <w:numPr>
          <w:ilvl w:val="0"/>
          <w:numId w:val="18"/>
        </w:numPr>
        <w:rPr>
          <w:del w:id="603" w:author="Paulo H. Leocadio" w:date="2024-07-22T15:37:00Z" w16du:dateUtc="2024-07-22T19:37:00Z"/>
        </w:rPr>
      </w:pPr>
      <w:del w:id="604" w:author="Paulo H. Leocadio" w:date="2024-07-22T15:37:00Z" w16du:dateUtc="2024-07-22T19:37:00Z">
        <w:r w:rsidRPr="0096252F" w:rsidDel="00550629">
          <w:rPr>
            <w:b/>
            <w:bCs/>
          </w:rPr>
          <w:delText xml:space="preserve">Rollback </w:delText>
        </w:r>
        <w:r w:rsidR="005012B1" w:rsidRPr="0096252F" w:rsidDel="00550629">
          <w:rPr>
            <w:b/>
            <w:bCs/>
          </w:rPr>
          <w:delText>capabilities</w:delText>
        </w:r>
        <w:r w:rsidRPr="0096252F" w:rsidDel="00550629">
          <w:rPr>
            <w:b/>
            <w:bCs/>
          </w:rPr>
          <w:delText>:</w:delText>
        </w:r>
        <w:r w:rsidRPr="0096252F" w:rsidDel="00550629">
          <w:delText xml:space="preserve"> CodeDeploy incorporates automatic rollback features, ensuring that if issues arise during deployment, the system can revert to the previous version, minimizing downtime and impact on </w:delText>
        </w:r>
        <w:commentRangeStart w:id="605"/>
        <w:commentRangeStart w:id="606"/>
        <w:r w:rsidRPr="0096252F" w:rsidDel="00550629">
          <w:delText>users</w:delText>
        </w:r>
      </w:del>
      <w:customXmlDelRangeStart w:id="607" w:author="Paulo H. Leocadio" w:date="2024-07-22T15:37:00Z"/>
      <w:sdt>
        <w:sdtPr>
          <w:id w:val="-1081981206"/>
          <w:citation/>
        </w:sdtPr>
        <w:sdtEndPr/>
        <w:sdtContent>
          <w:customXmlDelRangeEnd w:id="607"/>
          <w:del w:id="608" w:author="Paulo H. Leocadio" w:date="2024-07-22T15:37:00Z" w16du:dateUtc="2024-07-22T19:37:00Z">
            <w:r w:rsidR="003D12FE" w:rsidDel="00550629">
              <w:fldChar w:fldCharType="begin"/>
            </w:r>
            <w:r w:rsidR="003D12FE" w:rsidDel="00550629">
              <w:delInstrText xml:space="preserve"> CITATION jones2019a \l 1033 </w:delInstrText>
            </w:r>
            <w:r w:rsidR="003D12FE" w:rsidDel="00550629">
              <w:fldChar w:fldCharType="separate"/>
            </w:r>
            <w:r w:rsidR="00D34F43" w:rsidDel="00550629">
              <w:rPr>
                <w:noProof/>
              </w:rPr>
              <w:delText xml:space="preserve"> </w:delText>
            </w:r>
            <w:r w:rsidR="00D34F43" w:rsidRPr="00D34F43" w:rsidDel="00550629">
              <w:rPr>
                <w:noProof/>
              </w:rPr>
              <w:delText>[27]</w:delText>
            </w:r>
            <w:r w:rsidR="003D12FE" w:rsidDel="00550629">
              <w:fldChar w:fldCharType="end"/>
            </w:r>
          </w:del>
          <w:customXmlDelRangeStart w:id="609" w:author="Paulo H. Leocadio" w:date="2024-07-22T15:37:00Z"/>
        </w:sdtContent>
      </w:sdt>
      <w:customXmlDelRangeEnd w:id="609"/>
      <w:commentRangeEnd w:id="605"/>
      <w:del w:id="610" w:author="Paulo H. Leocadio" w:date="2024-07-22T15:37:00Z" w16du:dateUtc="2024-07-22T19:37:00Z">
        <w:r w:rsidR="005012B1" w:rsidDel="00550629">
          <w:rPr>
            <w:rStyle w:val="CommentReference"/>
            <w:rFonts w:eastAsiaTheme="minorHAnsi" w:cstheme="minorBidi"/>
          </w:rPr>
          <w:commentReference w:id="605"/>
        </w:r>
        <w:commentRangeEnd w:id="606"/>
        <w:r w:rsidR="00BE0D16" w:rsidDel="00550629">
          <w:rPr>
            <w:rStyle w:val="CommentReference"/>
            <w:rFonts w:eastAsiaTheme="minorHAnsi" w:cstheme="minorBidi"/>
          </w:rPr>
          <w:commentReference w:id="606"/>
        </w:r>
      </w:del>
    </w:p>
    <w:p w14:paraId="1621F685" w14:textId="354A8F46" w:rsidR="00120911" w:rsidDel="00550629" w:rsidRDefault="00BE0D16" w:rsidP="008541CC">
      <w:pPr>
        <w:pStyle w:val="NormalBPBHEB"/>
        <w:rPr>
          <w:del w:id="611" w:author="Paulo H. Leocadio" w:date="2024-07-22T15:37:00Z" w16du:dateUtc="2024-07-22T19:37:00Z"/>
        </w:rPr>
      </w:pPr>
      <w:del w:id="612" w:author="Paulo H. Leocadio" w:date="2024-07-22T15:37:00Z" w16du:dateUtc="2024-07-22T19:37:00Z">
        <w:r w:rsidDel="00550629">
          <w:delText>Figure</w:delText>
        </w:r>
        <w:r w:rsidR="00713C02" w:rsidDel="00550629">
          <w:delText xml:space="preserve"> 7.4 below shows a </w:delText>
        </w:r>
        <w:r w:rsidDel="00550629">
          <w:delText>high-level</w:delText>
        </w:r>
        <w:r w:rsidR="00713C02" w:rsidDel="00550629">
          <w:delText xml:space="preserve"> a</w:delText>
        </w:r>
        <w:r w:rsidDel="00550629">
          <w:delText xml:space="preserve">rchitecture for the </w:delText>
        </w:r>
        <w:r w:rsidR="00713C02" w:rsidRPr="00713C02" w:rsidDel="00550629">
          <w:delText>AWS CodeDeploy</w:delText>
        </w:r>
        <w:r w:rsidDel="00550629">
          <w:delText>, a</w:delText>
        </w:r>
        <w:r w:rsidR="00713C02" w:rsidRPr="00713C02" w:rsidDel="00550629">
          <w:delText xml:space="preserve"> fully managed deployment service</w:delText>
        </w:r>
      </w:del>
    </w:p>
    <w:p w14:paraId="3CBE474C" w14:textId="086733F2" w:rsidR="00496204" w:rsidDel="00550629" w:rsidRDefault="00496204" w:rsidP="00555FFB">
      <w:pPr>
        <w:pStyle w:val="NormalBPBHEB"/>
        <w:rPr>
          <w:del w:id="613" w:author="Paulo H. Leocadio" w:date="2024-07-22T15:37:00Z" w16du:dateUtc="2024-07-22T19:37:00Z"/>
        </w:rPr>
      </w:pPr>
    </w:p>
    <w:p w14:paraId="53F2FC13" w14:textId="06D7D289" w:rsidR="00496204" w:rsidDel="00550629" w:rsidRDefault="00496204" w:rsidP="00555FFB">
      <w:pPr>
        <w:pStyle w:val="FigureBPBHEB"/>
        <w:rPr>
          <w:del w:id="614" w:author="Paulo H. Leocadio" w:date="2024-07-22T15:37:00Z" w16du:dateUtc="2024-07-22T19:37:00Z"/>
        </w:rPr>
      </w:pPr>
      <w:del w:id="615" w:author="Paulo H. Leocadio" w:date="2024-07-22T15:37:00Z" w16du:dateUtc="2024-07-22T19:37:00Z">
        <w:r w:rsidRPr="00496204" w:rsidDel="00550629">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del>
    </w:p>
    <w:p w14:paraId="5028FD09" w14:textId="7CC8C79A" w:rsidR="00496204" w:rsidDel="00550629" w:rsidRDefault="00496204" w:rsidP="00555FFB">
      <w:pPr>
        <w:pStyle w:val="FigureCaptionBPBHEB"/>
        <w:rPr>
          <w:del w:id="616" w:author="Paulo H. Leocadio" w:date="2024-07-22T15:37:00Z" w16du:dateUtc="2024-07-22T19:37:00Z"/>
        </w:rPr>
      </w:pPr>
      <w:del w:id="617" w:author="Paulo H. Leocadio" w:date="2024-07-22T15:37:00Z" w16du:dateUtc="2024-07-22T19:37:00Z">
        <w:r w:rsidRPr="00555FFB" w:rsidDel="00550629">
          <w:rPr>
            <w:b/>
            <w:bCs w:val="0"/>
          </w:rPr>
          <w:delText xml:space="preserve">Figure </w:delText>
        </w:r>
        <w:r w:rsidR="005012B1" w:rsidRPr="00555FFB" w:rsidDel="00550629">
          <w:rPr>
            <w:b/>
            <w:bCs w:val="0"/>
          </w:rPr>
          <w:delText>7.</w:delText>
        </w:r>
        <w:r w:rsidRPr="00555FFB" w:rsidDel="00550629">
          <w:rPr>
            <w:b/>
            <w:bCs w:val="0"/>
          </w:rPr>
          <w:fldChar w:fldCharType="begin"/>
        </w:r>
        <w:r w:rsidRPr="00555FFB" w:rsidDel="00550629">
          <w:rPr>
            <w:b/>
            <w:bCs w:val="0"/>
          </w:rPr>
          <w:delInstrText xml:space="preserve"> SEQ Figure \* ARABIC </w:delInstrText>
        </w:r>
        <w:r w:rsidRPr="00555FFB" w:rsidDel="00550629">
          <w:rPr>
            <w:b/>
            <w:bCs w:val="0"/>
          </w:rPr>
          <w:fldChar w:fldCharType="separate"/>
        </w:r>
        <w:r w:rsidR="009304A7" w:rsidRPr="00555FFB" w:rsidDel="00550629">
          <w:rPr>
            <w:b/>
            <w:bCs w:val="0"/>
            <w:noProof/>
          </w:rPr>
          <w:delText>4</w:delText>
        </w:r>
        <w:r w:rsidRPr="00555FFB" w:rsidDel="00550629">
          <w:rPr>
            <w:b/>
            <w:bCs w:val="0"/>
          </w:rPr>
          <w:fldChar w:fldCharType="end"/>
        </w:r>
        <w:r w:rsidR="005012B1" w:rsidRPr="00555FFB" w:rsidDel="00550629">
          <w:rPr>
            <w:b/>
            <w:bCs w:val="0"/>
          </w:rPr>
          <w:delText>:</w:delText>
        </w:r>
        <w:r w:rsidDel="00550629">
          <w:delText xml:space="preserve"> </w:delText>
        </w:r>
        <w:r w:rsidRPr="000C63FF" w:rsidDel="00550629">
          <w:delText>AWS CodeDeploy</w:delText>
        </w:r>
        <w:r w:rsidDel="00550629">
          <w:delText>:</w:delText>
        </w:r>
        <w:r w:rsidRPr="000C63FF" w:rsidDel="00550629">
          <w:delText xml:space="preserve"> fully managed deployment service</w:delText>
        </w:r>
        <w:r w:rsidR="00DF64A0" w:rsidDel="00550629">
          <w:delText xml:space="preserve"> (A</w:delText>
        </w:r>
        <w:r w:rsidR="002349B9" w:rsidDel="00550629">
          <w:delText xml:space="preserve">mazon </w:delText>
        </w:r>
        <w:r w:rsidR="00DF64A0" w:rsidDel="00550629">
          <w:delText>W</w:delText>
        </w:r>
        <w:r w:rsidR="002349B9" w:rsidDel="00550629">
          <w:delText xml:space="preserve">eb </w:delText>
        </w:r>
        <w:r w:rsidR="00DF64A0" w:rsidDel="00550629">
          <w:delText>S</w:delText>
        </w:r>
        <w:r w:rsidR="002349B9" w:rsidDel="00550629">
          <w:delText>ervices).</w:delText>
        </w:r>
      </w:del>
    </w:p>
    <w:p w14:paraId="625014DF" w14:textId="1BF834A1" w:rsidR="0096252F" w:rsidRPr="001F0F2A" w:rsidDel="00550629" w:rsidRDefault="0096252F" w:rsidP="001F0F2A">
      <w:pPr>
        <w:keepNext/>
        <w:keepLines/>
        <w:spacing w:before="40" w:after="0"/>
        <w:outlineLvl w:val="1"/>
        <w:rPr>
          <w:del w:id="618" w:author="Paulo H. Leocadio" w:date="2024-07-22T15:37:00Z" w16du:dateUtc="2024-07-22T19:37:00Z"/>
          <w:rFonts w:eastAsiaTheme="majorEastAsia" w:cstheme="majorBidi"/>
          <w:sz w:val="36"/>
          <w:szCs w:val="26"/>
        </w:rPr>
      </w:pPr>
      <w:del w:id="619" w:author="Paulo H. Leocadio" w:date="2024-07-22T15:37:00Z" w16du:dateUtc="2024-07-22T19:37:00Z">
        <w:r w:rsidRPr="001F0F2A" w:rsidDel="00550629">
          <w:rPr>
            <w:rFonts w:eastAsiaTheme="majorEastAsia" w:cstheme="majorBidi"/>
            <w:sz w:val="36"/>
            <w:szCs w:val="26"/>
          </w:rPr>
          <w:delText xml:space="preserve">Use </w:delText>
        </w:r>
        <w:r w:rsidR="005012B1" w:rsidRPr="001F0F2A" w:rsidDel="00550629">
          <w:rPr>
            <w:rFonts w:eastAsiaTheme="majorEastAsia" w:cstheme="majorBidi"/>
            <w:sz w:val="36"/>
            <w:szCs w:val="26"/>
          </w:rPr>
          <w:delText>case</w:delText>
        </w:r>
        <w:r w:rsidRPr="001F0F2A" w:rsidDel="00550629">
          <w:rPr>
            <w:rFonts w:eastAsiaTheme="majorEastAsia" w:cstheme="majorBidi"/>
            <w:sz w:val="36"/>
            <w:szCs w:val="26"/>
          </w:rPr>
          <w:delText>s of AWS CodeDeploy</w:delText>
        </w:r>
      </w:del>
    </w:p>
    <w:p w14:paraId="7824D634" w14:textId="153E1AD1" w:rsidR="005012B1" w:rsidRPr="0096252F" w:rsidDel="00550629" w:rsidRDefault="005012B1" w:rsidP="00555FFB">
      <w:pPr>
        <w:pStyle w:val="NormalBPBHEB"/>
        <w:rPr>
          <w:del w:id="620" w:author="Paulo H. Leocadio" w:date="2024-07-22T15:37:00Z" w16du:dateUtc="2024-07-22T19:37:00Z"/>
        </w:rPr>
      </w:pPr>
      <w:del w:id="621" w:author="Paulo H. Leocadio" w:date="2024-07-22T15:37:00Z" w16du:dateUtc="2024-07-22T19:37:00Z">
        <w:r w:rsidDel="00550629">
          <w:delText>The following are the use cases of AWS CodeDeploy</w:delText>
        </w:r>
      </w:del>
      <w:customXmlDelRangeStart w:id="622" w:author="Paulo H. Leocadio" w:date="2024-07-22T15:37:00Z"/>
      <w:sdt>
        <w:sdtPr>
          <w:id w:val="1522354551"/>
          <w:citation/>
        </w:sdtPr>
        <w:sdtEndPr/>
        <w:sdtContent>
          <w:customXmlDelRangeEnd w:id="622"/>
          <w:del w:id="623" w:author="Paulo H. Leocadio" w:date="2024-07-22T15:37:00Z" w16du:dateUtc="2024-07-22T19:37:00Z">
            <w:r w:rsidR="00102CDE" w:rsidDel="00550629">
              <w:fldChar w:fldCharType="begin"/>
            </w:r>
            <w:r w:rsidR="00102CDE" w:rsidDel="00550629">
              <w:delInstrText xml:space="preserve"> CITATION unknown2023b \l 1033 </w:delInstrText>
            </w:r>
            <w:r w:rsidR="00102CDE" w:rsidDel="00550629">
              <w:fldChar w:fldCharType="separate"/>
            </w:r>
            <w:r w:rsidR="00D34F43" w:rsidDel="00550629">
              <w:rPr>
                <w:noProof/>
              </w:rPr>
              <w:delText xml:space="preserve"> </w:delText>
            </w:r>
            <w:r w:rsidR="00D34F43" w:rsidRPr="00D34F43" w:rsidDel="00550629">
              <w:rPr>
                <w:noProof/>
              </w:rPr>
              <w:delText>[29]</w:delText>
            </w:r>
            <w:r w:rsidR="00102CDE" w:rsidDel="00550629">
              <w:fldChar w:fldCharType="end"/>
            </w:r>
          </w:del>
          <w:customXmlDelRangeStart w:id="624" w:author="Paulo H. Leocadio" w:date="2024-07-22T15:37:00Z"/>
        </w:sdtContent>
      </w:sdt>
      <w:customXmlDelRangeEnd w:id="624"/>
      <w:del w:id="625" w:author="Paulo H. Leocadio" w:date="2024-07-22T15:37:00Z" w16du:dateUtc="2024-07-22T19:37:00Z">
        <w:r w:rsidDel="00550629">
          <w:delText>:</w:delText>
        </w:r>
      </w:del>
    </w:p>
    <w:p w14:paraId="353DA660" w14:textId="3A540B32" w:rsidR="0096252F" w:rsidRPr="0096252F" w:rsidDel="00550629" w:rsidRDefault="0096252F" w:rsidP="008A12F7">
      <w:pPr>
        <w:pStyle w:val="NormalBPBHEB"/>
        <w:numPr>
          <w:ilvl w:val="0"/>
          <w:numId w:val="19"/>
        </w:numPr>
        <w:rPr>
          <w:del w:id="626" w:author="Paulo H. Leocadio" w:date="2024-07-22T15:37:00Z" w16du:dateUtc="2024-07-22T19:37:00Z"/>
        </w:rPr>
      </w:pPr>
      <w:del w:id="627" w:author="Paulo H. Leocadio" w:date="2024-07-22T15:37:00Z" w16du:dateUtc="2024-07-22T19:37:00Z">
        <w:r w:rsidRPr="0096252F" w:rsidDel="00550629">
          <w:rPr>
            <w:b/>
            <w:bCs/>
          </w:rPr>
          <w:delText xml:space="preserve">Web </w:delText>
        </w:r>
        <w:r w:rsidR="005012B1" w:rsidRPr="0096252F" w:rsidDel="00550629">
          <w:rPr>
            <w:b/>
            <w:bCs/>
          </w:rPr>
          <w:delText>application deployments</w:delText>
        </w:r>
        <w:r w:rsidRPr="0096252F" w:rsidDel="00550629">
          <w:rPr>
            <w:b/>
            <w:bCs/>
          </w:rPr>
          <w:delText>:</w:delText>
        </w:r>
        <w:r w:rsidRPr="0096252F" w:rsidDel="00550629">
          <w:delText xml:space="preserve"> CodeDeploy is well-suited for deploying web applications, allowing developers to roll out updates efficiently while maintaining high availability.</w:delText>
        </w:r>
      </w:del>
    </w:p>
    <w:p w14:paraId="192471EA" w14:textId="2D29E228" w:rsidR="0096252F" w:rsidRPr="0096252F" w:rsidDel="00550629" w:rsidRDefault="0096252F" w:rsidP="008A12F7">
      <w:pPr>
        <w:pStyle w:val="NormalBPBHEB"/>
        <w:numPr>
          <w:ilvl w:val="0"/>
          <w:numId w:val="19"/>
        </w:numPr>
        <w:rPr>
          <w:del w:id="628" w:author="Paulo H. Leocadio" w:date="2024-07-22T15:37:00Z" w16du:dateUtc="2024-07-22T19:37:00Z"/>
        </w:rPr>
      </w:pPr>
      <w:del w:id="629" w:author="Paulo H. Leocadio" w:date="2024-07-22T15:37:00Z" w16du:dateUtc="2024-07-22T19:37:00Z">
        <w:r w:rsidRPr="0096252F" w:rsidDel="00550629">
          <w:rPr>
            <w:b/>
            <w:bCs/>
          </w:rPr>
          <w:delText xml:space="preserve">Microservices </w:delText>
        </w:r>
        <w:r w:rsidR="005012B1" w:rsidRPr="0096252F" w:rsidDel="00550629">
          <w:rPr>
            <w:b/>
            <w:bCs/>
          </w:rPr>
          <w:delText>deployments</w:delText>
        </w:r>
        <w:r w:rsidRPr="0096252F" w:rsidDel="00550629">
          <w:rPr>
            <w:b/>
            <w:bCs/>
          </w:rPr>
          <w:delText>:</w:delText>
        </w:r>
        <w:r w:rsidRPr="0096252F" w:rsidDel="00550629">
          <w:delText xml:space="preserve"> In a microservices architecture, CodeDeploy facilitates the deployment of individual microservices independently, supporting the principles of agility and scalability.</w:delText>
        </w:r>
      </w:del>
    </w:p>
    <w:p w14:paraId="2632EAF6" w14:textId="3D76C8B9" w:rsidR="0096252F" w:rsidRPr="0096252F" w:rsidDel="00550629" w:rsidRDefault="0096252F" w:rsidP="008A12F7">
      <w:pPr>
        <w:pStyle w:val="NormalBPBHEB"/>
        <w:numPr>
          <w:ilvl w:val="0"/>
          <w:numId w:val="19"/>
        </w:numPr>
        <w:rPr>
          <w:del w:id="630" w:author="Paulo H. Leocadio" w:date="2024-07-22T15:37:00Z" w16du:dateUtc="2024-07-22T19:37:00Z"/>
        </w:rPr>
      </w:pPr>
      <w:del w:id="631" w:author="Paulo H. Leocadio" w:date="2024-07-22T15:37:00Z" w16du:dateUtc="2024-07-22T19:37:00Z">
        <w:r w:rsidRPr="0096252F" w:rsidDel="00550629">
          <w:rPr>
            <w:b/>
            <w:bCs/>
          </w:rPr>
          <w:delText xml:space="preserve">Hybrid </w:delText>
        </w:r>
        <w:r w:rsidR="005012B1" w:rsidRPr="0096252F" w:rsidDel="00550629">
          <w:rPr>
            <w:b/>
            <w:bCs/>
          </w:rPr>
          <w:delText>cloud environments</w:delText>
        </w:r>
        <w:r w:rsidRPr="0096252F" w:rsidDel="00550629">
          <w:rPr>
            <w:b/>
            <w:bCs/>
          </w:rPr>
          <w:delText>:</w:delText>
        </w:r>
        <w:r w:rsidRPr="0096252F" w:rsidDel="00550629">
          <w:delText xml:space="preserve"> Organizations with hybrid cloud setups can leverage CodeDeploy to manage deployments seamlessly across on-premises and cloud-based infrastructure.</w:delText>
        </w:r>
      </w:del>
    </w:p>
    <w:p w14:paraId="0A6CA7C0" w14:textId="2EF219EF" w:rsidR="0096252F" w:rsidRPr="001F0F2A" w:rsidDel="00550629" w:rsidRDefault="0096252F" w:rsidP="001F0F2A">
      <w:pPr>
        <w:keepNext/>
        <w:keepLines/>
        <w:spacing w:before="40" w:after="0"/>
        <w:outlineLvl w:val="1"/>
        <w:rPr>
          <w:del w:id="632" w:author="Paulo H. Leocadio" w:date="2024-07-22T15:37:00Z" w16du:dateUtc="2024-07-22T19:37:00Z"/>
          <w:rFonts w:eastAsiaTheme="majorEastAsia" w:cstheme="majorBidi"/>
          <w:sz w:val="36"/>
          <w:szCs w:val="26"/>
        </w:rPr>
      </w:pPr>
      <w:del w:id="633" w:author="Paulo H. Leocadio" w:date="2024-07-22T15:37:00Z" w16du:dateUtc="2024-07-22T19:37:00Z">
        <w:r w:rsidRPr="001F0F2A" w:rsidDel="00550629">
          <w:rPr>
            <w:rFonts w:eastAsiaTheme="majorEastAsia" w:cstheme="majorBidi"/>
            <w:sz w:val="36"/>
            <w:szCs w:val="26"/>
          </w:rPr>
          <w:delText xml:space="preserve">Best </w:delText>
        </w:r>
        <w:r w:rsidR="005012B1" w:rsidRPr="001F0F2A" w:rsidDel="00550629">
          <w:rPr>
            <w:rFonts w:eastAsiaTheme="majorEastAsia" w:cstheme="majorBidi"/>
            <w:sz w:val="36"/>
            <w:szCs w:val="26"/>
          </w:rPr>
          <w:delText xml:space="preserve">practices </w:delText>
        </w:r>
        <w:r w:rsidRPr="001F0F2A" w:rsidDel="00550629">
          <w:rPr>
            <w:rFonts w:eastAsiaTheme="majorEastAsia" w:cstheme="majorBidi"/>
            <w:sz w:val="36"/>
            <w:szCs w:val="26"/>
          </w:rPr>
          <w:delText xml:space="preserve">for AWS CodeDeploy </w:delText>
        </w:r>
        <w:r w:rsidR="005012B1" w:rsidRPr="001F0F2A" w:rsidDel="00550629">
          <w:rPr>
            <w:rFonts w:eastAsiaTheme="majorEastAsia" w:cstheme="majorBidi"/>
            <w:sz w:val="36"/>
            <w:szCs w:val="26"/>
          </w:rPr>
          <w:delText>implementation</w:delText>
        </w:r>
      </w:del>
    </w:p>
    <w:p w14:paraId="4538A8AA" w14:textId="1AF0FE83" w:rsidR="005012B1" w:rsidRPr="0096252F" w:rsidDel="00550629" w:rsidRDefault="005012B1" w:rsidP="00555FFB">
      <w:pPr>
        <w:pStyle w:val="NormalBPBHEB"/>
        <w:rPr>
          <w:del w:id="634" w:author="Paulo H. Leocadio" w:date="2024-07-22T15:37:00Z" w16du:dateUtc="2024-07-22T19:37:00Z"/>
        </w:rPr>
      </w:pPr>
      <w:del w:id="635" w:author="Paulo H. Leocadio" w:date="2024-07-22T15:37:00Z" w16du:dateUtc="2024-07-22T19:37:00Z">
        <w:r w:rsidDel="00550629">
          <w:delText xml:space="preserve">The following are the </w:delText>
        </w:r>
        <w:r w:rsidRPr="005012B1" w:rsidDel="00550629">
          <w:delText>best practices for AWS CodeDeploy implementation</w:delText>
        </w:r>
        <w:r w:rsidDel="00550629">
          <w:delText>:</w:delText>
        </w:r>
      </w:del>
    </w:p>
    <w:p w14:paraId="056C3610" w14:textId="446B617D" w:rsidR="0096252F" w:rsidRPr="0096252F" w:rsidDel="00550629" w:rsidRDefault="0096252F" w:rsidP="008A12F7">
      <w:pPr>
        <w:pStyle w:val="NormalBPBHEB"/>
        <w:numPr>
          <w:ilvl w:val="0"/>
          <w:numId w:val="20"/>
        </w:numPr>
        <w:rPr>
          <w:del w:id="636" w:author="Paulo H. Leocadio" w:date="2024-07-22T15:37:00Z" w16du:dateUtc="2024-07-22T19:37:00Z"/>
        </w:rPr>
      </w:pPr>
      <w:del w:id="637" w:author="Paulo H. Leocadio" w:date="2024-07-22T15:37:00Z" w16du:dateUtc="2024-07-22T19:37:00Z">
        <w:r w:rsidRPr="0096252F" w:rsidDel="00550629">
          <w:rPr>
            <w:b/>
            <w:bCs/>
          </w:rPr>
          <w:delText xml:space="preserve">Define </w:delText>
        </w:r>
        <w:r w:rsidR="005012B1" w:rsidRPr="0096252F" w:rsidDel="00550629">
          <w:rPr>
            <w:b/>
            <w:bCs/>
          </w:rPr>
          <w:delText>clear deployment goals</w:delText>
        </w:r>
        <w:r w:rsidRPr="0096252F" w:rsidDel="00550629">
          <w:rPr>
            <w:b/>
            <w:bCs/>
          </w:rPr>
          <w:delText>:</w:delText>
        </w:r>
        <w:r w:rsidRPr="0096252F" w:rsidDel="00550629">
          <w:delText xml:space="preserve"> Clearly articulate the goals of each deployment to choose the most appropriate deployment strategy for your application</w:delText>
        </w:r>
      </w:del>
      <w:customXmlDelRangeStart w:id="638" w:author="Paulo H. Leocadio" w:date="2024-07-22T15:37:00Z"/>
      <w:sdt>
        <w:sdtPr>
          <w:id w:val="-392350555"/>
          <w:citation/>
        </w:sdtPr>
        <w:sdtEndPr/>
        <w:sdtContent>
          <w:customXmlDelRangeEnd w:id="638"/>
          <w:del w:id="639" w:author="Paulo H. Leocadio" w:date="2024-07-22T15:37:00Z" w16du:dateUtc="2024-07-22T19:37:00Z">
            <w:r w:rsidR="001E481F" w:rsidDel="00550629">
              <w:fldChar w:fldCharType="begin"/>
            </w:r>
            <w:r w:rsidR="001E481F" w:rsidDel="00550629">
              <w:delInstrText xml:space="preserve"> CITATION smith2018e \l 1033 </w:delInstrText>
            </w:r>
            <w:r w:rsidR="001E481F" w:rsidDel="00550629">
              <w:fldChar w:fldCharType="separate"/>
            </w:r>
            <w:r w:rsidR="00D34F43" w:rsidDel="00550629">
              <w:rPr>
                <w:noProof/>
              </w:rPr>
              <w:delText xml:space="preserve"> </w:delText>
            </w:r>
            <w:r w:rsidR="00D34F43" w:rsidRPr="00D34F43" w:rsidDel="00550629">
              <w:rPr>
                <w:noProof/>
              </w:rPr>
              <w:delText>[30]</w:delText>
            </w:r>
            <w:r w:rsidR="001E481F" w:rsidDel="00550629">
              <w:fldChar w:fldCharType="end"/>
            </w:r>
          </w:del>
          <w:customXmlDelRangeStart w:id="640" w:author="Paulo H. Leocadio" w:date="2024-07-22T15:37:00Z"/>
        </w:sdtContent>
      </w:sdt>
      <w:customXmlDelRangeEnd w:id="640"/>
      <w:del w:id="641" w:author="Paulo H. Leocadio" w:date="2024-07-22T15:37:00Z" w16du:dateUtc="2024-07-22T19:37:00Z">
        <w:r w:rsidRPr="0096252F" w:rsidDel="00550629">
          <w:delText>.</w:delText>
        </w:r>
      </w:del>
    </w:p>
    <w:p w14:paraId="2362B7F7" w14:textId="5B0209E5" w:rsidR="0096252F" w:rsidRPr="0096252F" w:rsidDel="00550629" w:rsidRDefault="0096252F" w:rsidP="008A12F7">
      <w:pPr>
        <w:pStyle w:val="NormalBPBHEB"/>
        <w:numPr>
          <w:ilvl w:val="0"/>
          <w:numId w:val="20"/>
        </w:numPr>
        <w:rPr>
          <w:del w:id="642" w:author="Paulo H. Leocadio" w:date="2024-07-22T15:37:00Z" w16du:dateUtc="2024-07-22T19:37:00Z"/>
        </w:rPr>
      </w:pPr>
      <w:del w:id="643" w:author="Paulo H. Leocadio" w:date="2024-07-22T15:37:00Z" w16du:dateUtc="2024-07-22T19:37:00Z">
        <w:r w:rsidRPr="0096252F" w:rsidDel="00550629">
          <w:rPr>
            <w:b/>
            <w:bCs/>
          </w:rPr>
          <w:delText xml:space="preserve">Thorough </w:delText>
        </w:r>
        <w:r w:rsidR="005012B1" w:rsidRPr="0096252F" w:rsidDel="00550629">
          <w:rPr>
            <w:b/>
            <w:bCs/>
          </w:rPr>
          <w:delText>testing procedures</w:delText>
        </w:r>
        <w:r w:rsidRPr="0096252F" w:rsidDel="00550629">
          <w:rPr>
            <w:b/>
            <w:bCs/>
          </w:rPr>
          <w:delText>:</w:delText>
        </w:r>
        <w:r w:rsidRPr="0096252F" w:rsidDel="00550629">
          <w:delText xml:space="preserve"> Implement robust testing procedures, including staging environments and automated testing, to catch potential issues before deployment</w:delText>
        </w:r>
      </w:del>
      <w:customXmlDelRangeStart w:id="644" w:author="Paulo H. Leocadio" w:date="2024-07-22T15:37:00Z"/>
      <w:sdt>
        <w:sdtPr>
          <w:id w:val="227580942"/>
          <w:citation/>
        </w:sdtPr>
        <w:sdtEndPr/>
        <w:sdtContent>
          <w:customXmlDelRangeEnd w:id="644"/>
          <w:del w:id="645" w:author="Paulo H. Leocadio" w:date="2024-07-22T15:37:00Z" w16du:dateUtc="2024-07-22T19:37:00Z">
            <w:r w:rsidR="00815561" w:rsidDel="00550629">
              <w:fldChar w:fldCharType="begin"/>
            </w:r>
            <w:r w:rsidR="00815561" w:rsidDel="00550629">
              <w:delInstrText xml:space="preserve"> CITATION jones2020a \l 1033 </w:delInstrText>
            </w:r>
            <w:r w:rsidR="00815561" w:rsidDel="00550629">
              <w:fldChar w:fldCharType="separate"/>
            </w:r>
            <w:r w:rsidR="00D34F43" w:rsidDel="00550629">
              <w:rPr>
                <w:noProof/>
              </w:rPr>
              <w:delText xml:space="preserve"> </w:delText>
            </w:r>
            <w:r w:rsidR="00D34F43" w:rsidRPr="00D34F43" w:rsidDel="00550629">
              <w:rPr>
                <w:noProof/>
              </w:rPr>
              <w:delText>[31]</w:delText>
            </w:r>
            <w:r w:rsidR="00815561" w:rsidDel="00550629">
              <w:fldChar w:fldCharType="end"/>
            </w:r>
          </w:del>
          <w:customXmlDelRangeStart w:id="646" w:author="Paulo H. Leocadio" w:date="2024-07-22T15:37:00Z"/>
        </w:sdtContent>
      </w:sdt>
      <w:customXmlDelRangeEnd w:id="646"/>
      <w:del w:id="647" w:author="Paulo H. Leocadio" w:date="2024-07-22T15:37:00Z" w16du:dateUtc="2024-07-22T19:37:00Z">
        <w:r w:rsidRPr="0096252F" w:rsidDel="00550629">
          <w:delText>.</w:delText>
        </w:r>
      </w:del>
    </w:p>
    <w:p w14:paraId="1F47CD2B" w14:textId="73392E96" w:rsidR="005012B1" w:rsidRPr="0096252F" w:rsidDel="00550629" w:rsidRDefault="0096252F" w:rsidP="00D4222C">
      <w:pPr>
        <w:pStyle w:val="NormalBPBHEB"/>
        <w:numPr>
          <w:ilvl w:val="0"/>
          <w:numId w:val="20"/>
        </w:numPr>
        <w:rPr>
          <w:del w:id="648" w:author="Paulo H. Leocadio" w:date="2024-07-22T15:37:00Z" w16du:dateUtc="2024-07-22T19:37:00Z"/>
        </w:rPr>
      </w:pPr>
      <w:del w:id="649" w:author="Paulo H. Leocadio" w:date="2024-07-22T15:37:00Z" w16du:dateUtc="2024-07-22T19:37:00Z">
        <w:r w:rsidRPr="00F33529" w:rsidDel="00550629">
          <w:rPr>
            <w:b/>
            <w:bCs/>
          </w:rPr>
          <w:delText xml:space="preserve">Monitor and </w:delText>
        </w:r>
        <w:r w:rsidR="005012B1" w:rsidRPr="00F33529" w:rsidDel="00550629">
          <w:rPr>
            <w:b/>
            <w:bCs/>
          </w:rPr>
          <w:delText>optimize</w:delText>
        </w:r>
        <w:r w:rsidRPr="00F33529" w:rsidDel="00550629">
          <w:rPr>
            <w:b/>
            <w:bCs/>
          </w:rPr>
          <w:delText>:</w:delText>
        </w:r>
        <w:r w:rsidRPr="0096252F" w:rsidDel="00550629">
          <w:delText xml:space="preserve"> Continuously monitor deployments using AWS CloudWatch and optimize deployment strategies based on performance metrics</w:delText>
        </w:r>
      </w:del>
      <w:customXmlDelRangeStart w:id="650" w:author="Paulo H. Leocadio" w:date="2024-07-22T15:37:00Z"/>
      <w:sdt>
        <w:sdtPr>
          <w:id w:val="-1967805997"/>
          <w:citation/>
        </w:sdtPr>
        <w:sdtEndPr/>
        <w:sdtContent>
          <w:customXmlDelRangeEnd w:id="650"/>
          <w:del w:id="651" w:author="Paulo H. Leocadio" w:date="2024-07-22T15:37:00Z" w16du:dateUtc="2024-07-22T19:37:00Z">
            <w:r w:rsidR="001E481F" w:rsidDel="00550629">
              <w:fldChar w:fldCharType="begin"/>
            </w:r>
            <w:r w:rsidR="001E481F" w:rsidDel="00550629">
              <w:delInstrText xml:space="preserve"> CITATION jones2019a \l 1033 </w:delInstrText>
            </w:r>
            <w:r w:rsidR="001E481F" w:rsidDel="00550629">
              <w:fldChar w:fldCharType="separate"/>
            </w:r>
            <w:r w:rsidR="00D34F43" w:rsidDel="00550629">
              <w:rPr>
                <w:noProof/>
              </w:rPr>
              <w:delText xml:space="preserve"> </w:delText>
            </w:r>
            <w:r w:rsidR="00D34F43" w:rsidRPr="00D34F43" w:rsidDel="00550629">
              <w:rPr>
                <w:noProof/>
              </w:rPr>
              <w:delText>[27]</w:delText>
            </w:r>
            <w:r w:rsidR="001E481F" w:rsidDel="00550629">
              <w:fldChar w:fldCharType="end"/>
            </w:r>
          </w:del>
          <w:customXmlDelRangeStart w:id="652" w:author="Paulo H. Leocadio" w:date="2024-07-22T15:37:00Z"/>
        </w:sdtContent>
      </w:sdt>
      <w:customXmlDelRangeEnd w:id="652"/>
      <w:del w:id="653" w:author="Paulo H. Leocadio" w:date="2024-07-22T15:37:00Z" w16du:dateUtc="2024-07-22T19:37:00Z">
        <w:r w:rsidRPr="0096252F" w:rsidDel="00550629">
          <w:delText>.</w:delText>
        </w:r>
      </w:del>
    </w:p>
    <w:p w14:paraId="4F0ABA1D" w14:textId="3B77F49E" w:rsidR="002F0A2A" w:rsidRPr="002F0A2A" w:rsidDel="00550629" w:rsidRDefault="002F0A2A" w:rsidP="002D42CA">
      <w:pPr>
        <w:keepNext/>
        <w:keepLines/>
        <w:spacing w:before="400" w:after="0" w:line="276" w:lineRule="auto"/>
        <w:outlineLvl w:val="0"/>
        <w:rPr>
          <w:del w:id="654" w:author="Paulo H. Leocadio" w:date="2024-07-22T15:37:00Z" w16du:dateUtc="2024-07-22T19:37:00Z"/>
          <w:rFonts w:eastAsia="Palatino Linotype" w:cs="Palatino Linotype"/>
          <w:b/>
          <w:color w:val="auto"/>
          <w:sz w:val="40"/>
          <w:szCs w:val="40"/>
        </w:rPr>
      </w:pPr>
      <w:del w:id="655" w:author="Paulo H. Leocadio" w:date="2024-07-22T15:37:00Z" w16du:dateUtc="2024-07-22T19:37:00Z">
        <w:r w:rsidRPr="002F0A2A" w:rsidDel="00550629">
          <w:rPr>
            <w:rFonts w:eastAsia="Palatino Linotype" w:cs="Palatino Linotype"/>
            <w:b/>
            <w:color w:val="auto"/>
            <w:sz w:val="40"/>
            <w:szCs w:val="40"/>
          </w:rPr>
          <w:delText>AWS CodePipeline</w:delText>
        </w:r>
      </w:del>
    </w:p>
    <w:p w14:paraId="6992B862" w14:textId="0F0B0667" w:rsidR="002F0A2A" w:rsidDel="00550629" w:rsidRDefault="002F0A2A" w:rsidP="005012B1">
      <w:pPr>
        <w:pStyle w:val="NormalBPBHEB"/>
        <w:rPr>
          <w:del w:id="656" w:author="Paulo H. Leocadio" w:date="2024-07-22T15:37:00Z" w16du:dateUtc="2024-07-22T19:37:00Z"/>
        </w:rPr>
      </w:pPr>
      <w:del w:id="657" w:author="Paulo H. Leocadio" w:date="2024-07-22T15:37:00Z" w16du:dateUtc="2024-07-22T19:37:00Z">
        <w:r w:rsidRPr="002F0A2A" w:rsidDel="00550629">
          <w:delText>AWS CodePipeline is a fully managed CI/CD service that automates the end-to-end software release process. This section provides an in-depth exploration of AWS CodePipeline, covering its features, integrations, and best practices for achieving efficient and reliable software delivery.</w:delText>
        </w:r>
      </w:del>
    </w:p>
    <w:p w14:paraId="3CB87D3D" w14:textId="09B7EB28" w:rsidR="002F0A2A" w:rsidRPr="001F0F2A" w:rsidDel="00550629" w:rsidRDefault="002F0A2A" w:rsidP="001F0F2A">
      <w:pPr>
        <w:keepNext/>
        <w:keepLines/>
        <w:spacing w:before="40" w:after="0"/>
        <w:outlineLvl w:val="1"/>
        <w:rPr>
          <w:del w:id="658" w:author="Paulo H. Leocadio" w:date="2024-07-22T15:37:00Z" w16du:dateUtc="2024-07-22T19:37:00Z"/>
          <w:rFonts w:eastAsiaTheme="majorEastAsia" w:cstheme="majorBidi"/>
          <w:sz w:val="36"/>
          <w:szCs w:val="26"/>
        </w:rPr>
      </w:pPr>
      <w:del w:id="659" w:author="Paulo H. Leocadio" w:date="2024-07-22T15:37:00Z" w16du:dateUtc="2024-07-22T19:37:00Z">
        <w:r w:rsidRPr="001F0F2A" w:rsidDel="00550629">
          <w:rPr>
            <w:rFonts w:eastAsiaTheme="majorEastAsia" w:cstheme="majorBidi"/>
            <w:sz w:val="36"/>
            <w:szCs w:val="26"/>
          </w:rPr>
          <w:delText xml:space="preserve">Key </w:delText>
        </w:r>
        <w:r w:rsidR="005012B1" w:rsidRPr="001F0F2A" w:rsidDel="00550629">
          <w:rPr>
            <w:rFonts w:eastAsiaTheme="majorEastAsia" w:cstheme="majorBidi"/>
            <w:sz w:val="36"/>
            <w:szCs w:val="26"/>
          </w:rPr>
          <w:delText xml:space="preserve">features </w:delText>
        </w:r>
        <w:r w:rsidRPr="001F0F2A" w:rsidDel="00550629">
          <w:rPr>
            <w:rFonts w:eastAsiaTheme="majorEastAsia" w:cstheme="majorBidi"/>
            <w:sz w:val="36"/>
            <w:szCs w:val="26"/>
          </w:rPr>
          <w:delText>of AWS CodePipeline</w:delText>
        </w:r>
      </w:del>
    </w:p>
    <w:p w14:paraId="55B963DC" w14:textId="20FD0142" w:rsidR="005012B1" w:rsidRPr="002F0A2A" w:rsidDel="00550629" w:rsidRDefault="005012B1" w:rsidP="00555FFB">
      <w:pPr>
        <w:pStyle w:val="NormalBPBHEB"/>
        <w:rPr>
          <w:del w:id="660" w:author="Paulo H. Leocadio" w:date="2024-07-22T15:37:00Z" w16du:dateUtc="2024-07-22T19:37:00Z"/>
        </w:rPr>
      </w:pPr>
      <w:del w:id="661" w:author="Paulo H. Leocadio" w:date="2024-07-22T15:37:00Z" w16du:dateUtc="2024-07-22T19:37:00Z">
        <w:r w:rsidDel="00550629">
          <w:delText xml:space="preserve">Following are the </w:delText>
        </w:r>
        <w:r w:rsidRPr="005012B1" w:rsidDel="00550629">
          <w:delText>key features of AWS CodePipeline</w:delText>
        </w:r>
      </w:del>
      <w:customXmlDelRangeStart w:id="662" w:author="Paulo H. Leocadio" w:date="2024-07-22T15:37:00Z"/>
      <w:sdt>
        <w:sdtPr>
          <w:id w:val="-398822188"/>
          <w:citation/>
        </w:sdtPr>
        <w:sdtEndPr/>
        <w:sdtContent>
          <w:customXmlDelRangeEnd w:id="662"/>
          <w:del w:id="663" w:author="Paulo H. Leocadio" w:date="2024-07-22T15:37:00Z" w16du:dateUtc="2024-07-22T19:37:00Z">
            <w:r w:rsidR="00B20FF6" w:rsidDel="00550629">
              <w:fldChar w:fldCharType="begin"/>
            </w:r>
            <w:r w:rsidR="00B20FF6" w:rsidDel="00550629">
              <w:delInstrText xml:space="preserve"> CITATION unknown2023c \l 1033 </w:delInstrText>
            </w:r>
            <w:r w:rsidR="00B20FF6" w:rsidDel="00550629">
              <w:fldChar w:fldCharType="separate"/>
            </w:r>
            <w:r w:rsidR="00D34F43" w:rsidDel="00550629">
              <w:rPr>
                <w:noProof/>
              </w:rPr>
              <w:delText xml:space="preserve"> </w:delText>
            </w:r>
            <w:r w:rsidR="00D34F43" w:rsidRPr="00D34F43" w:rsidDel="00550629">
              <w:rPr>
                <w:noProof/>
              </w:rPr>
              <w:delText>[32]</w:delText>
            </w:r>
            <w:r w:rsidR="00B20FF6" w:rsidDel="00550629">
              <w:fldChar w:fldCharType="end"/>
            </w:r>
          </w:del>
          <w:customXmlDelRangeStart w:id="664" w:author="Paulo H. Leocadio" w:date="2024-07-22T15:37:00Z"/>
        </w:sdtContent>
      </w:sdt>
      <w:customXmlDelRangeEnd w:id="664"/>
      <w:del w:id="665" w:author="Paulo H. Leocadio" w:date="2024-07-22T15:37:00Z" w16du:dateUtc="2024-07-22T19:37:00Z">
        <w:r w:rsidDel="00550629">
          <w:delText>:</w:delText>
        </w:r>
      </w:del>
    </w:p>
    <w:p w14:paraId="0CA96DBF" w14:textId="5C1F7674" w:rsidR="002F0A2A" w:rsidRPr="002F0A2A" w:rsidDel="00550629" w:rsidRDefault="002F0A2A" w:rsidP="008A12F7">
      <w:pPr>
        <w:pStyle w:val="NormalBPBHEB"/>
        <w:numPr>
          <w:ilvl w:val="0"/>
          <w:numId w:val="21"/>
        </w:numPr>
        <w:rPr>
          <w:del w:id="666" w:author="Paulo H. Leocadio" w:date="2024-07-22T15:37:00Z" w16du:dateUtc="2024-07-22T19:37:00Z"/>
        </w:rPr>
      </w:pPr>
      <w:del w:id="667" w:author="Paulo H. Leocadio" w:date="2024-07-22T15:37:00Z" w16du:dateUtc="2024-07-22T19:37:00Z">
        <w:r w:rsidRPr="002F0A2A" w:rsidDel="00550629">
          <w:rPr>
            <w:b/>
            <w:bCs/>
          </w:rPr>
          <w:delText xml:space="preserve">Automated </w:delText>
        </w:r>
        <w:r w:rsidR="005012B1" w:rsidRPr="002F0A2A" w:rsidDel="00550629">
          <w:rPr>
            <w:b/>
            <w:bCs/>
          </w:rPr>
          <w:delText>workflows</w:delText>
        </w:r>
        <w:r w:rsidRPr="002F0A2A" w:rsidDel="00550629">
          <w:rPr>
            <w:b/>
            <w:bCs/>
          </w:rPr>
          <w:delText>:</w:delText>
        </w:r>
        <w:r w:rsidRPr="002F0A2A" w:rsidDel="00550629">
          <w:delText xml:space="preserve"> CodePipeline allows users to define and automate their release pipelines, orchestrating the flow of code from source repositories through build, test, and deployment phases.</w:delText>
        </w:r>
      </w:del>
    </w:p>
    <w:p w14:paraId="5AE3F108" w14:textId="4B05E751" w:rsidR="002F0A2A" w:rsidRPr="002F0A2A" w:rsidDel="00550629" w:rsidRDefault="002F0A2A" w:rsidP="008A12F7">
      <w:pPr>
        <w:pStyle w:val="NormalBPBHEB"/>
        <w:numPr>
          <w:ilvl w:val="0"/>
          <w:numId w:val="21"/>
        </w:numPr>
        <w:rPr>
          <w:del w:id="668" w:author="Paulo H. Leocadio" w:date="2024-07-22T15:37:00Z" w16du:dateUtc="2024-07-22T19:37:00Z"/>
        </w:rPr>
      </w:pPr>
      <w:del w:id="669" w:author="Paulo H. Leocadio" w:date="2024-07-22T15:37:00Z" w16du:dateUtc="2024-07-22T19:37:00Z">
        <w:r w:rsidRPr="002F0A2A" w:rsidDel="00550629">
          <w:rPr>
            <w:b/>
            <w:bCs/>
          </w:rPr>
          <w:delText xml:space="preserve">Integration with DevOps </w:delText>
        </w:r>
        <w:r w:rsidR="005012B1" w:rsidRPr="002F0A2A" w:rsidDel="00550629">
          <w:rPr>
            <w:b/>
            <w:bCs/>
          </w:rPr>
          <w:delText>tools</w:delText>
        </w:r>
        <w:r w:rsidRPr="002F0A2A" w:rsidDel="00550629">
          <w:rPr>
            <w:b/>
            <w:bCs/>
          </w:rPr>
          <w:delText>:</w:delText>
        </w:r>
        <w:r w:rsidRPr="002F0A2A" w:rsidDel="00550629">
          <w:delText xml:space="preserve"> Seamlessly integrates with a variety of AWS services, third-party tools, and custom plugins, enabling users to construct flexible and extensible workflows.</w:delText>
        </w:r>
      </w:del>
    </w:p>
    <w:p w14:paraId="75A2A608" w14:textId="18573606" w:rsidR="002F0A2A" w:rsidRPr="002F0A2A" w:rsidDel="00550629" w:rsidRDefault="002F0A2A" w:rsidP="008A12F7">
      <w:pPr>
        <w:pStyle w:val="NormalBPBHEB"/>
        <w:numPr>
          <w:ilvl w:val="0"/>
          <w:numId w:val="21"/>
        </w:numPr>
        <w:rPr>
          <w:del w:id="670" w:author="Paulo H. Leocadio" w:date="2024-07-22T15:37:00Z" w16du:dateUtc="2024-07-22T19:37:00Z"/>
        </w:rPr>
      </w:pPr>
      <w:del w:id="671" w:author="Paulo H. Leocadio" w:date="2024-07-22T15:37:00Z" w16du:dateUtc="2024-07-22T19:37:00Z">
        <w:r w:rsidRPr="002F0A2A" w:rsidDel="00550629">
          <w:rPr>
            <w:b/>
            <w:bCs/>
          </w:rPr>
          <w:delText xml:space="preserve">Parallel and </w:delText>
        </w:r>
        <w:r w:rsidR="005012B1" w:rsidRPr="002F0A2A" w:rsidDel="00550629">
          <w:rPr>
            <w:b/>
            <w:bCs/>
          </w:rPr>
          <w:delText>sequential e</w:delText>
        </w:r>
        <w:r w:rsidRPr="002F0A2A" w:rsidDel="00550629">
          <w:rPr>
            <w:b/>
            <w:bCs/>
          </w:rPr>
          <w:delText>xecution:</w:delText>
        </w:r>
        <w:r w:rsidRPr="002F0A2A" w:rsidDel="00550629">
          <w:delText xml:space="preserve"> CodePipeline supports both parallel and sequential execution of pipeline stages, accommodating diverse application architectures and deployment scenarios.</w:delText>
        </w:r>
      </w:del>
    </w:p>
    <w:p w14:paraId="7BC870D9" w14:textId="3BC8AD18" w:rsidR="002F0A2A" w:rsidDel="00550629" w:rsidRDefault="002F0A2A" w:rsidP="008A12F7">
      <w:pPr>
        <w:pStyle w:val="NormalBPBHEB"/>
        <w:numPr>
          <w:ilvl w:val="0"/>
          <w:numId w:val="21"/>
        </w:numPr>
        <w:rPr>
          <w:del w:id="672" w:author="Paulo H. Leocadio" w:date="2024-07-22T15:37:00Z" w16du:dateUtc="2024-07-22T19:37:00Z"/>
        </w:rPr>
      </w:pPr>
      <w:del w:id="673" w:author="Paulo H. Leocadio" w:date="2024-07-22T15:37:00Z" w16du:dateUtc="2024-07-22T19:37:00Z">
        <w:r w:rsidRPr="002F0A2A" w:rsidDel="00550629">
          <w:rPr>
            <w:b/>
            <w:bCs/>
          </w:rPr>
          <w:delText xml:space="preserve">Artifact </w:delText>
        </w:r>
        <w:r w:rsidR="005012B1" w:rsidRPr="002F0A2A" w:rsidDel="00550629">
          <w:rPr>
            <w:b/>
            <w:bCs/>
          </w:rPr>
          <w:delText>management</w:delText>
        </w:r>
        <w:r w:rsidRPr="002F0A2A" w:rsidDel="00550629">
          <w:rPr>
            <w:b/>
            <w:bCs/>
          </w:rPr>
          <w:delText>:</w:delText>
        </w:r>
        <w:r w:rsidRPr="002F0A2A" w:rsidDel="00550629">
          <w:delText xml:space="preserve"> Manages and stores build artifacts, ensuring versioned and consistent artifact availability throughout the software delivery process.</w:delText>
        </w:r>
      </w:del>
    </w:p>
    <w:p w14:paraId="539E1D0E" w14:textId="271EE061" w:rsidR="002F0A2A" w:rsidRPr="001F0F2A" w:rsidDel="00550629" w:rsidRDefault="002F0A2A" w:rsidP="001F0F2A">
      <w:pPr>
        <w:keepNext/>
        <w:keepLines/>
        <w:spacing w:before="40" w:after="0"/>
        <w:outlineLvl w:val="1"/>
        <w:rPr>
          <w:del w:id="674" w:author="Paulo H. Leocadio" w:date="2024-07-22T15:37:00Z" w16du:dateUtc="2024-07-22T19:37:00Z"/>
          <w:rFonts w:eastAsiaTheme="majorEastAsia" w:cstheme="majorBidi"/>
          <w:sz w:val="36"/>
          <w:szCs w:val="26"/>
        </w:rPr>
      </w:pPr>
      <w:del w:id="675" w:author="Paulo H. Leocadio" w:date="2024-07-22T15:37:00Z" w16du:dateUtc="2024-07-22T19:37:00Z">
        <w:r w:rsidRPr="001F0F2A" w:rsidDel="00550629">
          <w:rPr>
            <w:rFonts w:eastAsiaTheme="majorEastAsia" w:cstheme="majorBidi"/>
            <w:sz w:val="36"/>
            <w:szCs w:val="26"/>
          </w:rPr>
          <w:delText xml:space="preserve">Use </w:delText>
        </w:r>
        <w:r w:rsidR="005012B1" w:rsidRPr="001F0F2A" w:rsidDel="00550629">
          <w:rPr>
            <w:rFonts w:eastAsiaTheme="majorEastAsia" w:cstheme="majorBidi"/>
            <w:sz w:val="36"/>
            <w:szCs w:val="26"/>
          </w:rPr>
          <w:delText xml:space="preserve">cases </w:delText>
        </w:r>
        <w:r w:rsidRPr="001F0F2A" w:rsidDel="00550629">
          <w:rPr>
            <w:rFonts w:eastAsiaTheme="majorEastAsia" w:cstheme="majorBidi"/>
            <w:sz w:val="36"/>
            <w:szCs w:val="26"/>
          </w:rPr>
          <w:delText>of AWS CodePipeline</w:delText>
        </w:r>
      </w:del>
    </w:p>
    <w:p w14:paraId="6C62891E" w14:textId="2763E72A" w:rsidR="005012B1" w:rsidRPr="002F0A2A" w:rsidDel="00550629" w:rsidRDefault="005012B1" w:rsidP="00555FFB">
      <w:pPr>
        <w:pStyle w:val="NormalBPBHEB"/>
        <w:rPr>
          <w:del w:id="676" w:author="Paulo H. Leocadio" w:date="2024-07-22T15:37:00Z" w16du:dateUtc="2024-07-22T19:37:00Z"/>
        </w:rPr>
      </w:pPr>
      <w:del w:id="677" w:author="Paulo H. Leocadio" w:date="2024-07-22T15:37:00Z" w16du:dateUtc="2024-07-22T19:37:00Z">
        <w:r w:rsidDel="00550629">
          <w:delText>The following are the use cases of AWS CodePipeline:</w:delText>
        </w:r>
      </w:del>
    </w:p>
    <w:p w14:paraId="73CD9566" w14:textId="1A88D621" w:rsidR="002F0A2A" w:rsidRPr="002F0A2A" w:rsidDel="00550629" w:rsidRDefault="002F0A2A" w:rsidP="008A12F7">
      <w:pPr>
        <w:numPr>
          <w:ilvl w:val="0"/>
          <w:numId w:val="22"/>
        </w:numPr>
        <w:pBdr>
          <w:top w:val="nil"/>
          <w:left w:val="nil"/>
          <w:bottom w:val="nil"/>
          <w:right w:val="nil"/>
          <w:between w:val="nil"/>
        </w:pBdr>
        <w:shd w:val="clear" w:color="auto" w:fill="FFFFFF"/>
        <w:spacing w:after="100" w:line="276" w:lineRule="auto"/>
        <w:jc w:val="both"/>
        <w:rPr>
          <w:del w:id="678" w:author="Paulo H. Leocadio" w:date="2024-07-22T15:37:00Z" w16du:dateUtc="2024-07-22T19:37:00Z"/>
        </w:rPr>
      </w:pPr>
      <w:del w:id="679" w:author="Paulo H. Leocadio" w:date="2024-07-22T15:37:00Z" w16du:dateUtc="2024-07-22T19:37:00Z">
        <w:r w:rsidRPr="002F0A2A" w:rsidDel="00550629">
          <w:rPr>
            <w:b/>
            <w:bCs/>
          </w:rPr>
          <w:delText>Multi-</w:delText>
        </w:r>
        <w:r w:rsidR="005012B1" w:rsidRPr="002F0A2A" w:rsidDel="00550629">
          <w:rPr>
            <w:b/>
            <w:bCs/>
          </w:rPr>
          <w:delText>environment deployments</w:delText>
        </w:r>
        <w:r w:rsidRPr="002F0A2A" w:rsidDel="00550629">
          <w:rPr>
            <w:b/>
            <w:bCs/>
          </w:rPr>
          <w:delText>:</w:delText>
        </w:r>
        <w:r w:rsidRPr="002F0A2A" w:rsidDel="00550629">
          <w:delText xml:space="preserve"> CodePipeline facilitates the creation of pipelines that support deploying applications to multiple environments, such as development, testing, and production.</w:delText>
        </w:r>
      </w:del>
    </w:p>
    <w:p w14:paraId="30E958CD" w14:textId="6DDE663A" w:rsidR="002F0A2A" w:rsidRPr="002F0A2A" w:rsidDel="00550629" w:rsidRDefault="002F0A2A" w:rsidP="008A12F7">
      <w:pPr>
        <w:numPr>
          <w:ilvl w:val="0"/>
          <w:numId w:val="22"/>
        </w:numPr>
        <w:pBdr>
          <w:top w:val="nil"/>
          <w:left w:val="nil"/>
          <w:bottom w:val="nil"/>
          <w:right w:val="nil"/>
          <w:between w:val="nil"/>
        </w:pBdr>
        <w:shd w:val="clear" w:color="auto" w:fill="FFFFFF"/>
        <w:spacing w:after="100" w:line="276" w:lineRule="auto"/>
        <w:jc w:val="both"/>
        <w:rPr>
          <w:del w:id="680" w:author="Paulo H. Leocadio" w:date="2024-07-22T15:37:00Z" w16du:dateUtc="2024-07-22T19:37:00Z"/>
        </w:rPr>
      </w:pPr>
      <w:del w:id="681" w:author="Paulo H. Leocadio" w:date="2024-07-22T15:37:00Z" w16du:dateUtc="2024-07-22T19:37:00Z">
        <w:r w:rsidRPr="002F0A2A" w:rsidDel="00550629">
          <w:rPr>
            <w:b/>
            <w:bCs/>
          </w:rPr>
          <w:delText xml:space="preserve">Microservices </w:delText>
        </w:r>
        <w:r w:rsidR="005012B1" w:rsidRPr="002F0A2A" w:rsidDel="00550629">
          <w:rPr>
            <w:b/>
            <w:bCs/>
          </w:rPr>
          <w:delText>archite</w:delText>
        </w:r>
        <w:r w:rsidRPr="002F0A2A" w:rsidDel="00550629">
          <w:rPr>
            <w:b/>
            <w:bCs/>
          </w:rPr>
          <w:delText>ctures:</w:delText>
        </w:r>
        <w:r w:rsidRPr="002F0A2A" w:rsidDel="00550629">
          <w:delText xml:space="preserve"> Ideal for orchestrating CI/CD workflows in microservices-based applications, allowing independent testing and deployment of individual services</w:delText>
        </w:r>
      </w:del>
      <w:customXmlDelRangeStart w:id="682" w:author="Paulo H. Leocadio" w:date="2024-07-22T15:37:00Z"/>
      <w:sdt>
        <w:sdtPr>
          <w:id w:val="-1042129264"/>
          <w:citation/>
        </w:sdtPr>
        <w:sdtEndPr/>
        <w:sdtContent>
          <w:customXmlDelRangeEnd w:id="682"/>
          <w:del w:id="683" w:author="Paulo H. Leocadio" w:date="2024-07-22T15:37:00Z" w16du:dateUtc="2024-07-22T19:37:00Z">
            <w:r w:rsidR="00B20FF6" w:rsidDel="00550629">
              <w:fldChar w:fldCharType="begin"/>
            </w:r>
            <w:r w:rsidR="00B20FF6" w:rsidDel="00550629">
              <w:delInstrText xml:space="preserve"> CITATION unknown2023c \l 1033 </w:delInstrText>
            </w:r>
            <w:r w:rsidR="00B20FF6" w:rsidDel="00550629">
              <w:fldChar w:fldCharType="separate"/>
            </w:r>
            <w:r w:rsidR="00D34F43" w:rsidDel="00550629">
              <w:rPr>
                <w:noProof/>
              </w:rPr>
              <w:delText xml:space="preserve"> </w:delText>
            </w:r>
            <w:r w:rsidR="00D34F43" w:rsidRPr="00D34F43" w:rsidDel="00550629">
              <w:rPr>
                <w:noProof/>
              </w:rPr>
              <w:delText>[32]</w:delText>
            </w:r>
            <w:r w:rsidR="00B20FF6" w:rsidDel="00550629">
              <w:fldChar w:fldCharType="end"/>
            </w:r>
          </w:del>
          <w:customXmlDelRangeStart w:id="684" w:author="Paulo H. Leocadio" w:date="2024-07-22T15:37:00Z"/>
        </w:sdtContent>
      </w:sdt>
      <w:customXmlDelRangeEnd w:id="684"/>
      <w:del w:id="685" w:author="Paulo H. Leocadio" w:date="2024-07-22T15:37:00Z" w16du:dateUtc="2024-07-22T19:37:00Z">
        <w:r w:rsidRPr="002F0A2A" w:rsidDel="00550629">
          <w:delText>.</w:delText>
        </w:r>
      </w:del>
    </w:p>
    <w:p w14:paraId="030075EF" w14:textId="62071435" w:rsidR="002F0A2A" w:rsidRPr="002F0A2A" w:rsidDel="00550629" w:rsidRDefault="002F0A2A" w:rsidP="008A12F7">
      <w:pPr>
        <w:numPr>
          <w:ilvl w:val="0"/>
          <w:numId w:val="22"/>
        </w:numPr>
        <w:pBdr>
          <w:top w:val="nil"/>
          <w:left w:val="nil"/>
          <w:bottom w:val="nil"/>
          <w:right w:val="nil"/>
          <w:between w:val="nil"/>
        </w:pBdr>
        <w:shd w:val="clear" w:color="auto" w:fill="FFFFFF"/>
        <w:spacing w:after="100" w:line="276" w:lineRule="auto"/>
        <w:jc w:val="both"/>
        <w:rPr>
          <w:del w:id="686" w:author="Paulo H. Leocadio" w:date="2024-07-22T15:37:00Z" w16du:dateUtc="2024-07-22T19:37:00Z"/>
        </w:rPr>
      </w:pPr>
      <w:del w:id="687" w:author="Paulo H. Leocadio" w:date="2024-07-22T15:37:00Z" w16du:dateUtc="2024-07-22T19:37:00Z">
        <w:r w:rsidRPr="002F0A2A" w:rsidDel="00550629">
          <w:rPr>
            <w:b/>
            <w:bCs/>
          </w:rPr>
          <w:delText xml:space="preserve">Serverless </w:delText>
        </w:r>
        <w:r w:rsidR="005012B1" w:rsidRPr="002F0A2A" w:rsidDel="00550629">
          <w:rPr>
            <w:b/>
            <w:bCs/>
          </w:rPr>
          <w:delText>application d</w:delText>
        </w:r>
        <w:r w:rsidRPr="002F0A2A" w:rsidDel="00550629">
          <w:rPr>
            <w:b/>
            <w:bCs/>
          </w:rPr>
          <w:delText>eployments:</w:delText>
        </w:r>
        <w:r w:rsidRPr="002F0A2A" w:rsidDel="00550629">
          <w:delText xml:space="preserve"> Well-suited for automating the deployment of serverless applications, managing the build and deployment of AWS Lambda functions and related resources.</w:delText>
        </w:r>
      </w:del>
    </w:p>
    <w:p w14:paraId="43B913E9" w14:textId="57C8A481" w:rsidR="002F0A2A" w:rsidRPr="001F0F2A" w:rsidDel="00550629" w:rsidRDefault="002F0A2A" w:rsidP="001F0F2A">
      <w:pPr>
        <w:keepNext/>
        <w:keepLines/>
        <w:spacing w:before="40" w:after="0"/>
        <w:outlineLvl w:val="1"/>
        <w:rPr>
          <w:del w:id="688" w:author="Paulo H. Leocadio" w:date="2024-07-22T15:37:00Z" w16du:dateUtc="2024-07-22T19:37:00Z"/>
          <w:rFonts w:eastAsiaTheme="majorEastAsia" w:cstheme="majorBidi"/>
          <w:sz w:val="36"/>
          <w:szCs w:val="26"/>
        </w:rPr>
      </w:pPr>
      <w:del w:id="689" w:author="Paulo H. Leocadio" w:date="2024-07-22T15:37:00Z" w16du:dateUtc="2024-07-22T19:37:00Z">
        <w:r w:rsidRPr="001F0F2A" w:rsidDel="00550629">
          <w:rPr>
            <w:rFonts w:eastAsiaTheme="majorEastAsia" w:cstheme="majorBidi"/>
            <w:sz w:val="36"/>
            <w:szCs w:val="26"/>
          </w:rPr>
          <w:delText xml:space="preserve">Best </w:delText>
        </w:r>
        <w:r w:rsidR="005012B1" w:rsidRPr="001F0F2A" w:rsidDel="00550629">
          <w:rPr>
            <w:rFonts w:eastAsiaTheme="majorEastAsia" w:cstheme="majorBidi"/>
            <w:sz w:val="36"/>
            <w:szCs w:val="26"/>
          </w:rPr>
          <w:delText xml:space="preserve">practices </w:delText>
        </w:r>
        <w:r w:rsidRPr="001F0F2A" w:rsidDel="00550629">
          <w:rPr>
            <w:rFonts w:eastAsiaTheme="majorEastAsia" w:cstheme="majorBidi"/>
            <w:sz w:val="36"/>
            <w:szCs w:val="26"/>
          </w:rPr>
          <w:delText xml:space="preserve">for AWS CodePipeline </w:delText>
        </w:r>
        <w:r w:rsidR="005012B1" w:rsidRPr="001F0F2A" w:rsidDel="00550629">
          <w:rPr>
            <w:rFonts w:eastAsiaTheme="majorEastAsia" w:cstheme="majorBidi"/>
            <w:sz w:val="36"/>
            <w:szCs w:val="26"/>
          </w:rPr>
          <w:delText>implementation</w:delText>
        </w:r>
      </w:del>
    </w:p>
    <w:p w14:paraId="272551DD" w14:textId="28B62921" w:rsidR="005012B1" w:rsidRPr="002F0A2A" w:rsidDel="00550629" w:rsidRDefault="005012B1" w:rsidP="00555FFB">
      <w:pPr>
        <w:pStyle w:val="NormalBPBHEB"/>
        <w:rPr>
          <w:del w:id="690" w:author="Paulo H. Leocadio" w:date="2024-07-22T15:37:00Z" w16du:dateUtc="2024-07-22T19:37:00Z"/>
        </w:rPr>
      </w:pPr>
      <w:del w:id="691" w:author="Paulo H. Leocadio" w:date="2024-07-22T15:37:00Z" w16du:dateUtc="2024-07-22T19:37:00Z">
        <w:r w:rsidDel="00550629">
          <w:delText>The following are the best practices for AWS CodePipeline implementation:</w:delText>
        </w:r>
      </w:del>
    </w:p>
    <w:p w14:paraId="2E3DB36E" w14:textId="715144C0" w:rsidR="002F0A2A" w:rsidRPr="002F0A2A" w:rsidDel="00550629" w:rsidRDefault="002F0A2A" w:rsidP="008A12F7">
      <w:pPr>
        <w:pStyle w:val="NormalBPBHEB"/>
        <w:numPr>
          <w:ilvl w:val="0"/>
          <w:numId w:val="23"/>
        </w:numPr>
        <w:rPr>
          <w:del w:id="692" w:author="Paulo H. Leocadio" w:date="2024-07-22T15:37:00Z" w16du:dateUtc="2024-07-22T19:37:00Z"/>
        </w:rPr>
      </w:pPr>
      <w:del w:id="693" w:author="Paulo H. Leocadio" w:date="2024-07-22T15:37:00Z" w16du:dateUtc="2024-07-22T19:37:00Z">
        <w:r w:rsidRPr="002F0A2A" w:rsidDel="00550629">
          <w:rPr>
            <w:b/>
            <w:bCs/>
          </w:rPr>
          <w:delText xml:space="preserve">Version </w:delText>
        </w:r>
        <w:r w:rsidR="005012B1" w:rsidRPr="002F0A2A" w:rsidDel="00550629">
          <w:rPr>
            <w:b/>
            <w:bCs/>
          </w:rPr>
          <w:delText>control inte</w:delText>
        </w:r>
        <w:r w:rsidRPr="002F0A2A" w:rsidDel="00550629">
          <w:rPr>
            <w:b/>
            <w:bCs/>
          </w:rPr>
          <w:delText>gration:</w:delText>
        </w:r>
        <w:r w:rsidRPr="002F0A2A" w:rsidDel="00550629">
          <w:delText xml:space="preserve"> Integrate CodePipeline with version control systems like AWS CodeCommit or GitHub for seamless source code management</w:delText>
        </w:r>
      </w:del>
      <w:customXmlDelRangeStart w:id="694" w:author="Paulo H. Leocadio" w:date="2024-07-22T15:37:00Z"/>
      <w:sdt>
        <w:sdtPr>
          <w:id w:val="-2143868606"/>
          <w:citation/>
        </w:sdtPr>
        <w:sdtEndPr/>
        <w:sdtContent>
          <w:customXmlDelRangeEnd w:id="694"/>
          <w:del w:id="695" w:author="Paulo H. Leocadio" w:date="2024-07-22T15:37:00Z" w16du:dateUtc="2024-07-22T19:37:00Z">
            <w:r w:rsidR="0007138F" w:rsidDel="00550629">
              <w:fldChar w:fldCharType="begin"/>
            </w:r>
            <w:r w:rsidR="0007138F" w:rsidDel="00550629">
              <w:delInstrText xml:space="preserve"> CITATION jones2019b \l 1033 </w:delInstrText>
            </w:r>
            <w:r w:rsidR="0007138F" w:rsidDel="00550629">
              <w:fldChar w:fldCharType="separate"/>
            </w:r>
            <w:r w:rsidR="00D34F43" w:rsidDel="00550629">
              <w:rPr>
                <w:noProof/>
              </w:rPr>
              <w:delText xml:space="preserve"> </w:delText>
            </w:r>
            <w:r w:rsidR="00D34F43" w:rsidRPr="00D34F43" w:rsidDel="00550629">
              <w:rPr>
                <w:noProof/>
              </w:rPr>
              <w:delText>[33]</w:delText>
            </w:r>
            <w:r w:rsidR="0007138F" w:rsidDel="00550629">
              <w:fldChar w:fldCharType="end"/>
            </w:r>
          </w:del>
          <w:customXmlDelRangeStart w:id="696" w:author="Paulo H. Leocadio" w:date="2024-07-22T15:37:00Z"/>
        </w:sdtContent>
      </w:sdt>
      <w:customXmlDelRangeEnd w:id="696"/>
      <w:del w:id="697" w:author="Paulo H. Leocadio" w:date="2024-07-22T15:37:00Z" w16du:dateUtc="2024-07-22T19:37:00Z">
        <w:r w:rsidRPr="002F0A2A" w:rsidDel="00550629">
          <w:delText>.</w:delText>
        </w:r>
      </w:del>
    </w:p>
    <w:p w14:paraId="10194F04" w14:textId="06341F47" w:rsidR="002F0A2A" w:rsidRPr="002F0A2A" w:rsidDel="00550629" w:rsidRDefault="002F0A2A" w:rsidP="008A12F7">
      <w:pPr>
        <w:pStyle w:val="NormalBPBHEB"/>
        <w:numPr>
          <w:ilvl w:val="0"/>
          <w:numId w:val="23"/>
        </w:numPr>
        <w:rPr>
          <w:del w:id="698" w:author="Paulo H. Leocadio" w:date="2024-07-22T15:37:00Z" w16du:dateUtc="2024-07-22T19:37:00Z"/>
        </w:rPr>
      </w:pPr>
      <w:del w:id="699" w:author="Paulo H. Leocadio" w:date="2024-07-22T15:37:00Z" w16du:dateUtc="2024-07-22T19:37:00Z">
        <w:r w:rsidRPr="002F0A2A" w:rsidDel="00550629">
          <w:rPr>
            <w:b/>
            <w:bCs/>
          </w:rPr>
          <w:delText xml:space="preserve">Automated </w:delText>
        </w:r>
        <w:r w:rsidR="005012B1" w:rsidRPr="002F0A2A" w:rsidDel="00550629">
          <w:rPr>
            <w:b/>
            <w:bCs/>
          </w:rPr>
          <w:delText>testing strategies</w:delText>
        </w:r>
        <w:r w:rsidRPr="002F0A2A" w:rsidDel="00550629">
          <w:rPr>
            <w:b/>
            <w:bCs/>
          </w:rPr>
          <w:delText>:</w:delText>
        </w:r>
        <w:r w:rsidRPr="002F0A2A" w:rsidDel="00550629">
          <w:delText xml:space="preserve"> Implement automated testing at each stage of the pipeline to identify and address issues early in the development process</w:delText>
        </w:r>
      </w:del>
      <w:customXmlDelRangeStart w:id="700" w:author="Paulo H. Leocadio" w:date="2024-07-22T15:37:00Z"/>
      <w:sdt>
        <w:sdtPr>
          <w:id w:val="-1900823529"/>
          <w:citation/>
        </w:sdtPr>
        <w:sdtEndPr/>
        <w:sdtContent>
          <w:customXmlDelRangeEnd w:id="700"/>
          <w:del w:id="701" w:author="Paulo H. Leocadio" w:date="2024-07-22T15:37:00Z" w16du:dateUtc="2024-07-22T19:37:00Z">
            <w:r w:rsidR="00200CD8" w:rsidDel="00550629">
              <w:fldChar w:fldCharType="begin"/>
            </w:r>
            <w:r w:rsidR="00200CD8" w:rsidDel="00550629">
              <w:delInstrText xml:space="preserve"> CITATION smith2018f \l 1033 </w:delInstrText>
            </w:r>
            <w:r w:rsidR="00200CD8" w:rsidDel="00550629">
              <w:fldChar w:fldCharType="separate"/>
            </w:r>
            <w:r w:rsidR="00D34F43" w:rsidDel="00550629">
              <w:rPr>
                <w:noProof/>
              </w:rPr>
              <w:delText xml:space="preserve"> </w:delText>
            </w:r>
            <w:r w:rsidR="00D34F43" w:rsidRPr="00D34F43" w:rsidDel="00550629">
              <w:rPr>
                <w:noProof/>
              </w:rPr>
              <w:delText>[34]</w:delText>
            </w:r>
            <w:r w:rsidR="00200CD8" w:rsidDel="00550629">
              <w:fldChar w:fldCharType="end"/>
            </w:r>
          </w:del>
          <w:customXmlDelRangeStart w:id="702" w:author="Paulo H. Leocadio" w:date="2024-07-22T15:37:00Z"/>
        </w:sdtContent>
      </w:sdt>
      <w:customXmlDelRangeEnd w:id="702"/>
      <w:del w:id="703" w:author="Paulo H. Leocadio" w:date="2024-07-22T15:37:00Z" w16du:dateUtc="2024-07-22T19:37:00Z">
        <w:r w:rsidRPr="002F0A2A" w:rsidDel="00550629">
          <w:delText>.</w:delText>
        </w:r>
      </w:del>
    </w:p>
    <w:p w14:paraId="15057E10" w14:textId="5BB834E2" w:rsidR="005012B1" w:rsidRPr="002F0A2A" w:rsidDel="00550629" w:rsidRDefault="002F0A2A" w:rsidP="00D4222C">
      <w:pPr>
        <w:pStyle w:val="NormalBPBHEB"/>
        <w:numPr>
          <w:ilvl w:val="0"/>
          <w:numId w:val="23"/>
        </w:numPr>
        <w:rPr>
          <w:del w:id="704" w:author="Paulo H. Leocadio" w:date="2024-07-22T15:37:00Z" w16du:dateUtc="2024-07-22T19:37:00Z"/>
        </w:rPr>
      </w:pPr>
      <w:del w:id="705" w:author="Paulo H. Leocadio" w:date="2024-07-22T15:37:00Z" w16du:dateUtc="2024-07-22T19:37:00Z">
        <w:r w:rsidRPr="00F33529" w:rsidDel="00550629">
          <w:rPr>
            <w:b/>
            <w:bCs/>
          </w:rPr>
          <w:delText xml:space="preserve">Security </w:delText>
        </w:r>
        <w:r w:rsidR="005012B1" w:rsidRPr="00F33529" w:rsidDel="00550629">
          <w:rPr>
            <w:b/>
            <w:bCs/>
          </w:rPr>
          <w:delText>best practices</w:delText>
        </w:r>
        <w:r w:rsidRPr="00F33529" w:rsidDel="00550629">
          <w:rPr>
            <w:b/>
            <w:bCs/>
          </w:rPr>
          <w:delText>:</w:delText>
        </w:r>
        <w:r w:rsidRPr="002F0A2A" w:rsidDel="00550629">
          <w:delText xml:space="preserve"> Follow AWS best practices for security, including least privilege principles and encryption of sensitive data within the pipeline.</w:delText>
        </w:r>
      </w:del>
    </w:p>
    <w:p w14:paraId="15380EFF" w14:textId="5744B9A5" w:rsidR="00906929" w:rsidRPr="00906929" w:rsidDel="00550629" w:rsidRDefault="001F5C22" w:rsidP="00555FFB">
      <w:pPr>
        <w:pStyle w:val="Heading1BPBHEB"/>
        <w:rPr>
          <w:del w:id="706" w:author="Paulo H. Leocadio" w:date="2024-07-22T15:37:00Z" w16du:dateUtc="2024-07-22T19:37:00Z"/>
        </w:rPr>
      </w:pPr>
      <w:del w:id="707" w:author="Paulo H. Leocadio" w:date="2024-07-22T15:37:00Z" w16du:dateUtc="2024-07-22T19:37:00Z">
        <w:r w:rsidRPr="00906929" w:rsidDel="00550629">
          <w:delText>AWS CodeStar</w:delText>
        </w:r>
        <w:commentRangeStart w:id="708"/>
        <w:commentRangeStart w:id="709"/>
        <w:commentRangeEnd w:id="708"/>
        <w:r w:rsidDel="00550629">
          <w:rPr>
            <w:rStyle w:val="CommentReference"/>
            <w:rFonts w:eastAsiaTheme="minorHAnsi" w:cstheme="minorBidi"/>
            <w:b w:val="0"/>
            <w:color w:val="000000" w:themeColor="text1"/>
          </w:rPr>
          <w:commentReference w:id="708"/>
        </w:r>
        <w:commentRangeEnd w:id="709"/>
        <w:r w:rsidDel="00550629">
          <w:rPr>
            <w:rStyle w:val="CommentReference"/>
            <w:rFonts w:eastAsiaTheme="minorHAnsi" w:cstheme="minorBidi"/>
            <w:b w:val="0"/>
            <w:color w:val="000000" w:themeColor="text1"/>
          </w:rPr>
          <w:commentReference w:id="709"/>
        </w:r>
        <w:r w:rsidDel="00550629">
          <w:delText xml:space="preserve"> </w:delText>
        </w:r>
        <w:r w:rsidR="00906929" w:rsidRPr="00906929" w:rsidDel="00550629">
          <w:delText xml:space="preserve">Developer </w:delText>
        </w:r>
        <w:r w:rsidR="005012B1" w:rsidRPr="00906929" w:rsidDel="00550629">
          <w:delText>tools</w:delText>
        </w:r>
        <w:r w:rsidR="00906929" w:rsidRPr="00906929" w:rsidDel="00550629">
          <w:delText xml:space="preserve"> </w:delText>
        </w:r>
      </w:del>
    </w:p>
    <w:p w14:paraId="22A40908" w14:textId="26864105" w:rsidR="00906929" w:rsidDel="00550629" w:rsidRDefault="00906929" w:rsidP="00555FFB">
      <w:pPr>
        <w:pStyle w:val="NormalBPBHEB"/>
        <w:rPr>
          <w:del w:id="710" w:author="Paulo H. Leocadio" w:date="2024-07-22T15:37:00Z" w16du:dateUtc="2024-07-22T19:37:00Z"/>
        </w:rPr>
      </w:pPr>
      <w:del w:id="711" w:author="Paulo H. Leocadio" w:date="2024-07-22T15:37:00Z" w16du:dateUtc="2024-07-22T19:37:00Z">
        <w:r w:rsidRPr="00906929" w:rsidDel="00550629">
          <w:delText xml:space="preserve">AWS CodeStar is an </w:delText>
        </w:r>
        <w:r w:rsidRPr="00555FFB" w:rsidDel="00550629">
          <w:rPr>
            <w:b/>
            <w:bCs/>
          </w:rPr>
          <w:delText>integrated development environment (IDE)</w:delText>
        </w:r>
        <w:r w:rsidRPr="00906929" w:rsidDel="00550629">
          <w:delText xml:space="preserve"> and CI/CD service designed to simplify the development and deployment of applications on AWS. This section delves into the features, benefits, and best practices associated with AWS CodeStar.</w:delText>
        </w:r>
      </w:del>
    </w:p>
    <w:p w14:paraId="09FB3AD2" w14:textId="064D84B1" w:rsidR="00906929" w:rsidRPr="001F0F2A" w:rsidDel="00550629" w:rsidRDefault="00906929" w:rsidP="001F0F2A">
      <w:pPr>
        <w:keepNext/>
        <w:keepLines/>
        <w:spacing w:before="40" w:after="0"/>
        <w:outlineLvl w:val="1"/>
        <w:rPr>
          <w:del w:id="712" w:author="Paulo H. Leocadio" w:date="2024-07-22T15:37:00Z" w16du:dateUtc="2024-07-22T19:37:00Z"/>
          <w:rFonts w:eastAsiaTheme="majorEastAsia" w:cstheme="majorBidi"/>
          <w:sz w:val="36"/>
          <w:szCs w:val="26"/>
        </w:rPr>
      </w:pPr>
      <w:del w:id="713" w:author="Paulo H. Leocadio" w:date="2024-07-22T15:37:00Z" w16du:dateUtc="2024-07-22T19:37:00Z">
        <w:r w:rsidRPr="001F0F2A" w:rsidDel="00550629">
          <w:rPr>
            <w:rFonts w:eastAsiaTheme="majorEastAsia" w:cstheme="majorBidi"/>
            <w:sz w:val="36"/>
            <w:szCs w:val="26"/>
          </w:rPr>
          <w:delText xml:space="preserve">Key </w:delText>
        </w:r>
        <w:r w:rsidR="001667D7" w:rsidRPr="001F0F2A" w:rsidDel="00550629">
          <w:rPr>
            <w:rFonts w:eastAsiaTheme="majorEastAsia" w:cstheme="majorBidi"/>
            <w:sz w:val="36"/>
            <w:szCs w:val="26"/>
          </w:rPr>
          <w:delText>features</w:delText>
        </w:r>
      </w:del>
    </w:p>
    <w:p w14:paraId="5F41D67D" w14:textId="24C87208" w:rsidR="001667D7" w:rsidRPr="00906929" w:rsidDel="00550629" w:rsidRDefault="001667D7" w:rsidP="00555FFB">
      <w:pPr>
        <w:pStyle w:val="NormalBPBHEB"/>
        <w:rPr>
          <w:del w:id="714" w:author="Paulo H. Leocadio" w:date="2024-07-22T15:37:00Z" w16du:dateUtc="2024-07-22T19:37:00Z"/>
        </w:rPr>
      </w:pPr>
      <w:del w:id="715" w:author="Paulo H. Leocadio" w:date="2024-07-22T15:37:00Z" w16du:dateUtc="2024-07-22T19:37:00Z">
        <w:r w:rsidDel="00550629">
          <w:delText>The following are the key features of AWS CodeStar</w:delText>
        </w:r>
      </w:del>
      <w:customXmlDelRangeStart w:id="716" w:author="Paulo H. Leocadio" w:date="2024-07-22T15:37:00Z"/>
      <w:sdt>
        <w:sdtPr>
          <w:id w:val="-1850323807"/>
          <w:citation/>
        </w:sdtPr>
        <w:sdtEndPr/>
        <w:sdtContent>
          <w:customXmlDelRangeEnd w:id="716"/>
          <w:del w:id="717" w:author="Paulo H. Leocadio" w:date="2024-07-22T15:37:00Z" w16du:dateUtc="2024-07-22T19:37:00Z">
            <w:r w:rsidR="008230A4" w:rsidDel="00550629">
              <w:fldChar w:fldCharType="begin"/>
            </w:r>
            <w:r w:rsidR="008230A4" w:rsidDel="00550629">
              <w:delInstrText xml:space="preserve"> CITATION services2023b \l 1033 </w:delInstrText>
            </w:r>
            <w:r w:rsidR="008230A4" w:rsidDel="00550629">
              <w:fldChar w:fldCharType="separate"/>
            </w:r>
            <w:r w:rsidR="00D34F43" w:rsidDel="00550629">
              <w:rPr>
                <w:noProof/>
              </w:rPr>
              <w:delText xml:space="preserve"> </w:delText>
            </w:r>
            <w:r w:rsidR="00D34F43" w:rsidRPr="00D34F43" w:rsidDel="00550629">
              <w:rPr>
                <w:noProof/>
              </w:rPr>
              <w:delText>[35]</w:delText>
            </w:r>
            <w:r w:rsidR="008230A4" w:rsidDel="00550629">
              <w:fldChar w:fldCharType="end"/>
            </w:r>
          </w:del>
          <w:customXmlDelRangeStart w:id="718" w:author="Paulo H. Leocadio" w:date="2024-07-22T15:37:00Z"/>
        </w:sdtContent>
      </w:sdt>
      <w:customXmlDelRangeEnd w:id="718"/>
      <w:del w:id="719" w:author="Paulo H. Leocadio" w:date="2024-07-22T15:37:00Z" w16du:dateUtc="2024-07-22T19:37:00Z">
        <w:r w:rsidDel="00550629">
          <w:delText>:</w:delText>
        </w:r>
      </w:del>
    </w:p>
    <w:p w14:paraId="060C45A3" w14:textId="1EF9BFA7" w:rsidR="00906929" w:rsidRPr="00906929" w:rsidDel="00550629" w:rsidRDefault="00906929" w:rsidP="008A12F7">
      <w:pPr>
        <w:pStyle w:val="NormalBPBHEB"/>
        <w:numPr>
          <w:ilvl w:val="0"/>
          <w:numId w:val="24"/>
        </w:numPr>
        <w:rPr>
          <w:del w:id="720" w:author="Paulo H. Leocadio" w:date="2024-07-22T15:37:00Z" w16du:dateUtc="2024-07-22T19:37:00Z"/>
        </w:rPr>
      </w:pPr>
      <w:del w:id="721" w:author="Paulo H. Leocadio" w:date="2024-07-22T15:37:00Z" w16du:dateUtc="2024-07-22T19:37:00Z">
        <w:r w:rsidRPr="00906929" w:rsidDel="00550629">
          <w:rPr>
            <w:b/>
            <w:bCs/>
          </w:rPr>
          <w:delText xml:space="preserve">Unified </w:delText>
        </w:r>
        <w:r w:rsidR="001667D7" w:rsidRPr="00906929" w:rsidDel="00550629">
          <w:rPr>
            <w:b/>
            <w:bCs/>
          </w:rPr>
          <w:delText>development platform</w:delText>
        </w:r>
        <w:r w:rsidRPr="00906929" w:rsidDel="00550629">
          <w:rPr>
            <w:b/>
            <w:bCs/>
          </w:rPr>
          <w:delText>:</w:delText>
        </w:r>
        <w:r w:rsidRPr="00906929" w:rsidDel="00550629">
          <w:delText xml:space="preserve"> CodeStar provides a unified platform for developing, building, and deploying applications, streamlining the software development life cycle.</w:delText>
        </w:r>
      </w:del>
    </w:p>
    <w:p w14:paraId="1FD82C4C" w14:textId="097FB51B" w:rsidR="00906929" w:rsidRPr="00906929" w:rsidDel="00550629" w:rsidRDefault="00906929" w:rsidP="008A12F7">
      <w:pPr>
        <w:pStyle w:val="NormalBPBHEB"/>
        <w:numPr>
          <w:ilvl w:val="0"/>
          <w:numId w:val="24"/>
        </w:numPr>
        <w:rPr>
          <w:del w:id="722" w:author="Paulo H. Leocadio" w:date="2024-07-22T15:37:00Z" w16du:dateUtc="2024-07-22T19:37:00Z"/>
        </w:rPr>
      </w:pPr>
      <w:del w:id="723" w:author="Paulo H. Leocadio" w:date="2024-07-22T15:37:00Z" w16du:dateUtc="2024-07-22T19:37:00Z">
        <w:r w:rsidRPr="00906929" w:rsidDel="00550629">
          <w:rPr>
            <w:b/>
            <w:bCs/>
          </w:rPr>
          <w:delText xml:space="preserve">Project </w:delText>
        </w:r>
        <w:r w:rsidR="001667D7" w:rsidRPr="00906929" w:rsidDel="00550629">
          <w:rPr>
            <w:b/>
            <w:bCs/>
          </w:rPr>
          <w:delText>templates</w:delText>
        </w:r>
        <w:r w:rsidRPr="00906929" w:rsidDel="00550629">
          <w:rPr>
            <w:b/>
            <w:bCs/>
          </w:rPr>
          <w:delText>:</w:delText>
        </w:r>
        <w:r w:rsidRPr="00906929" w:rsidDel="00550629">
          <w:delText xml:space="preserve"> Offers pre-configured project templates for various programming languages and AWS services, enabling quick project setup and reducing configuration overhead.</w:delText>
        </w:r>
      </w:del>
    </w:p>
    <w:p w14:paraId="43282E49" w14:textId="46392AA1" w:rsidR="00906929" w:rsidRPr="00906929" w:rsidDel="00550629" w:rsidRDefault="00906929" w:rsidP="008A12F7">
      <w:pPr>
        <w:pStyle w:val="NormalBPBHEB"/>
        <w:numPr>
          <w:ilvl w:val="0"/>
          <w:numId w:val="24"/>
        </w:numPr>
        <w:rPr>
          <w:del w:id="724" w:author="Paulo H. Leocadio" w:date="2024-07-22T15:37:00Z" w16du:dateUtc="2024-07-22T19:37:00Z"/>
        </w:rPr>
      </w:pPr>
      <w:del w:id="725" w:author="Paulo H. Leocadio" w:date="2024-07-22T15:37:00Z" w16du:dateUtc="2024-07-22T19:37:00Z">
        <w:r w:rsidRPr="00906929" w:rsidDel="00550629">
          <w:rPr>
            <w:b/>
            <w:bCs/>
          </w:rPr>
          <w:delText xml:space="preserve">Built-in CI/CD </w:delText>
        </w:r>
        <w:r w:rsidR="001667D7" w:rsidRPr="00906929" w:rsidDel="00550629">
          <w:rPr>
            <w:b/>
            <w:bCs/>
          </w:rPr>
          <w:delText>pipeline</w:delText>
        </w:r>
        <w:r w:rsidRPr="00906929" w:rsidDel="00550629">
          <w:rPr>
            <w:b/>
            <w:bCs/>
          </w:rPr>
          <w:delText>:</w:delText>
        </w:r>
        <w:r w:rsidRPr="00906929" w:rsidDel="00550629">
          <w:delText xml:space="preserve"> Automatically sets up a CI/CD pipeline for each project, facilitating automated code builds, tests, and deployments.</w:delText>
        </w:r>
      </w:del>
    </w:p>
    <w:p w14:paraId="778475B7" w14:textId="3BC0C9D7" w:rsidR="00906929" w:rsidRPr="00906929" w:rsidDel="00550629" w:rsidRDefault="00906929" w:rsidP="008A12F7">
      <w:pPr>
        <w:pStyle w:val="NormalBPBHEB"/>
        <w:numPr>
          <w:ilvl w:val="0"/>
          <w:numId w:val="24"/>
        </w:numPr>
        <w:rPr>
          <w:del w:id="726" w:author="Paulo H. Leocadio" w:date="2024-07-22T15:37:00Z" w16du:dateUtc="2024-07-22T19:37:00Z"/>
        </w:rPr>
      </w:pPr>
      <w:del w:id="727" w:author="Paulo H. Leocadio" w:date="2024-07-22T15:37:00Z" w16du:dateUtc="2024-07-22T19:37:00Z">
        <w:r w:rsidRPr="00906929" w:rsidDel="00550629">
          <w:rPr>
            <w:b/>
            <w:bCs/>
          </w:rPr>
          <w:delText xml:space="preserve">Team </w:delText>
        </w:r>
        <w:r w:rsidR="001667D7" w:rsidRPr="00906929" w:rsidDel="00550629">
          <w:rPr>
            <w:b/>
            <w:bCs/>
          </w:rPr>
          <w:delText>collaboration</w:delText>
        </w:r>
        <w:r w:rsidRPr="00906929" w:rsidDel="00550629">
          <w:rPr>
            <w:b/>
            <w:bCs/>
          </w:rPr>
          <w:delText>:</w:delText>
        </w:r>
        <w:r w:rsidRPr="00906929" w:rsidDel="00550629">
          <w:delText xml:space="preserve"> Supports collaboration by integrating with AWS </w:delText>
        </w:r>
        <w:r w:rsidRPr="00D63F56" w:rsidDel="00550629">
          <w:delText>IAM</w:delText>
        </w:r>
        <w:r w:rsidRPr="00555FFB" w:rsidDel="00550629">
          <w:rPr>
            <w:b/>
            <w:bCs/>
          </w:rPr>
          <w:delText xml:space="preserve"> </w:delText>
        </w:r>
        <w:r w:rsidRPr="00906929" w:rsidDel="00550629">
          <w:delText>for secure user access control and management.</w:delText>
        </w:r>
      </w:del>
    </w:p>
    <w:p w14:paraId="2FA4ED76" w14:textId="481FE81B" w:rsidR="00906929" w:rsidRPr="001F0F2A" w:rsidDel="00550629" w:rsidRDefault="00906929" w:rsidP="001F0F2A">
      <w:pPr>
        <w:keepNext/>
        <w:keepLines/>
        <w:spacing w:before="40" w:after="0"/>
        <w:outlineLvl w:val="1"/>
        <w:rPr>
          <w:del w:id="728" w:author="Paulo H. Leocadio" w:date="2024-07-22T15:37:00Z" w16du:dateUtc="2024-07-22T19:37:00Z"/>
          <w:rFonts w:eastAsiaTheme="majorEastAsia" w:cstheme="majorBidi"/>
          <w:sz w:val="36"/>
          <w:szCs w:val="26"/>
        </w:rPr>
      </w:pPr>
      <w:del w:id="729" w:author="Paulo H. Leocadio" w:date="2024-07-22T15:37:00Z" w16du:dateUtc="2024-07-22T19:37:00Z">
        <w:r w:rsidRPr="001F0F2A" w:rsidDel="00550629">
          <w:rPr>
            <w:rFonts w:eastAsiaTheme="majorEastAsia" w:cstheme="majorBidi"/>
            <w:sz w:val="36"/>
            <w:szCs w:val="26"/>
          </w:rPr>
          <w:delText xml:space="preserve">Use </w:delText>
        </w:r>
        <w:r w:rsidR="001667D7" w:rsidRPr="001F0F2A" w:rsidDel="00550629">
          <w:rPr>
            <w:rFonts w:eastAsiaTheme="majorEastAsia" w:cstheme="majorBidi"/>
            <w:sz w:val="36"/>
            <w:szCs w:val="26"/>
          </w:rPr>
          <w:delText>cases</w:delText>
        </w:r>
      </w:del>
    </w:p>
    <w:p w14:paraId="705E40CF" w14:textId="5A8C4B65" w:rsidR="001667D7" w:rsidRPr="00906929" w:rsidDel="00550629" w:rsidRDefault="001667D7" w:rsidP="00555FFB">
      <w:pPr>
        <w:pStyle w:val="NormalBPBHEB"/>
        <w:rPr>
          <w:del w:id="730" w:author="Paulo H. Leocadio" w:date="2024-07-22T15:37:00Z" w16du:dateUtc="2024-07-22T19:37:00Z"/>
        </w:rPr>
      </w:pPr>
      <w:del w:id="731" w:author="Paulo H. Leocadio" w:date="2024-07-22T15:37:00Z" w16du:dateUtc="2024-07-22T19:37:00Z">
        <w:r w:rsidDel="00550629">
          <w:delText xml:space="preserve">The following are the </w:delText>
        </w:r>
        <w:r w:rsidRPr="001667D7" w:rsidDel="00550629">
          <w:delText>use cases of AWS CodeStar</w:delText>
        </w:r>
      </w:del>
      <w:customXmlDelRangeStart w:id="732" w:author="Paulo H. Leocadio" w:date="2024-07-22T15:37:00Z"/>
      <w:sdt>
        <w:sdtPr>
          <w:id w:val="892006496"/>
          <w:citation/>
        </w:sdtPr>
        <w:sdtEndPr/>
        <w:sdtContent>
          <w:customXmlDelRangeEnd w:id="732"/>
          <w:del w:id="733" w:author="Paulo H. Leocadio" w:date="2024-07-22T15:37:00Z" w16du:dateUtc="2024-07-22T19:37:00Z">
            <w:r w:rsidR="008230A4" w:rsidDel="00550629">
              <w:fldChar w:fldCharType="begin"/>
            </w:r>
            <w:r w:rsidR="008230A4" w:rsidDel="00550629">
              <w:delInstrText xml:space="preserve"> CITATION services2023b \l 1033 </w:delInstrText>
            </w:r>
            <w:r w:rsidR="008230A4" w:rsidDel="00550629">
              <w:fldChar w:fldCharType="separate"/>
            </w:r>
            <w:r w:rsidR="00D34F43" w:rsidDel="00550629">
              <w:rPr>
                <w:noProof/>
              </w:rPr>
              <w:delText xml:space="preserve"> </w:delText>
            </w:r>
            <w:r w:rsidR="00D34F43" w:rsidRPr="00D34F43" w:rsidDel="00550629">
              <w:rPr>
                <w:noProof/>
              </w:rPr>
              <w:delText>[35]</w:delText>
            </w:r>
            <w:r w:rsidR="008230A4" w:rsidDel="00550629">
              <w:fldChar w:fldCharType="end"/>
            </w:r>
          </w:del>
          <w:customXmlDelRangeStart w:id="734" w:author="Paulo H. Leocadio" w:date="2024-07-22T15:37:00Z"/>
        </w:sdtContent>
      </w:sdt>
      <w:customXmlDelRangeEnd w:id="734"/>
      <w:del w:id="735" w:author="Paulo H. Leocadio" w:date="2024-07-22T15:37:00Z" w16du:dateUtc="2024-07-22T19:37:00Z">
        <w:r w:rsidDel="00550629">
          <w:delText>:</w:delText>
        </w:r>
      </w:del>
    </w:p>
    <w:p w14:paraId="653684A2" w14:textId="25639445" w:rsidR="00906929" w:rsidRPr="00906929" w:rsidDel="00550629" w:rsidRDefault="00906929" w:rsidP="008A12F7">
      <w:pPr>
        <w:pStyle w:val="NormalBPBHEB"/>
        <w:numPr>
          <w:ilvl w:val="0"/>
          <w:numId w:val="25"/>
        </w:numPr>
        <w:rPr>
          <w:del w:id="736" w:author="Paulo H. Leocadio" w:date="2024-07-22T15:37:00Z" w16du:dateUtc="2024-07-22T19:37:00Z"/>
        </w:rPr>
      </w:pPr>
      <w:del w:id="737" w:author="Paulo H. Leocadio" w:date="2024-07-22T15:37:00Z" w16du:dateUtc="2024-07-22T19:37:00Z">
        <w:r w:rsidRPr="00906929" w:rsidDel="00550629">
          <w:rPr>
            <w:b/>
            <w:bCs/>
          </w:rPr>
          <w:delText xml:space="preserve">Rapid </w:delText>
        </w:r>
        <w:r w:rsidR="001667D7" w:rsidRPr="00906929" w:rsidDel="00550629">
          <w:rPr>
            <w:b/>
            <w:bCs/>
          </w:rPr>
          <w:delText>prototyping</w:delText>
        </w:r>
        <w:r w:rsidRPr="00906929" w:rsidDel="00550629">
          <w:rPr>
            <w:b/>
            <w:bCs/>
          </w:rPr>
          <w:delText>:</w:delText>
        </w:r>
        <w:r w:rsidRPr="00906929" w:rsidDel="00550629">
          <w:delText xml:space="preserve"> CodeStar is beneficial for rapidly prototyping applications, allowing developers to focus on coding while it handles the underlying infrastructure.</w:delText>
        </w:r>
      </w:del>
    </w:p>
    <w:p w14:paraId="778B209A" w14:textId="3D0F096E" w:rsidR="00906929" w:rsidRPr="00906929" w:rsidDel="00550629" w:rsidRDefault="00906929" w:rsidP="008A12F7">
      <w:pPr>
        <w:pStyle w:val="NormalBPBHEB"/>
        <w:numPr>
          <w:ilvl w:val="0"/>
          <w:numId w:val="25"/>
        </w:numPr>
        <w:rPr>
          <w:del w:id="738" w:author="Paulo H. Leocadio" w:date="2024-07-22T15:37:00Z" w16du:dateUtc="2024-07-22T19:37:00Z"/>
        </w:rPr>
      </w:pPr>
      <w:del w:id="739" w:author="Paulo H. Leocadio" w:date="2024-07-22T15:37:00Z" w16du:dateUtc="2024-07-22T19:37:00Z">
        <w:r w:rsidRPr="00906929" w:rsidDel="00550629">
          <w:rPr>
            <w:b/>
            <w:bCs/>
          </w:rPr>
          <w:delText>Multi-</w:delText>
        </w:r>
        <w:r w:rsidR="001667D7" w:rsidRPr="00906929" w:rsidDel="00550629">
          <w:rPr>
            <w:b/>
            <w:bCs/>
          </w:rPr>
          <w:delText>language support</w:delText>
        </w:r>
        <w:r w:rsidRPr="00906929" w:rsidDel="00550629">
          <w:rPr>
            <w:b/>
            <w:bCs/>
          </w:rPr>
          <w:delText>:</w:delText>
        </w:r>
        <w:r w:rsidRPr="00906929" w:rsidDel="00550629">
          <w:delText xml:space="preserve"> Ideal for projects involving multiple programming languages, providing a flexible environment for diverse development needs.</w:delText>
        </w:r>
      </w:del>
    </w:p>
    <w:p w14:paraId="2F6EA769" w14:textId="575A2E8E" w:rsidR="00906929" w:rsidRPr="00906929" w:rsidDel="00550629" w:rsidRDefault="00906929" w:rsidP="008A12F7">
      <w:pPr>
        <w:pStyle w:val="NormalBPBHEB"/>
        <w:numPr>
          <w:ilvl w:val="0"/>
          <w:numId w:val="25"/>
        </w:numPr>
        <w:rPr>
          <w:del w:id="740" w:author="Paulo H. Leocadio" w:date="2024-07-22T15:37:00Z" w16du:dateUtc="2024-07-22T19:37:00Z"/>
        </w:rPr>
      </w:pPr>
      <w:del w:id="741" w:author="Paulo H. Leocadio" w:date="2024-07-22T15:37:00Z" w16du:dateUtc="2024-07-22T19:37:00Z">
        <w:r w:rsidRPr="00906929" w:rsidDel="00550629">
          <w:rPr>
            <w:b/>
            <w:bCs/>
          </w:rPr>
          <w:delText xml:space="preserve">Serverless </w:delText>
        </w:r>
        <w:r w:rsidR="001667D7" w:rsidRPr="00906929" w:rsidDel="00550629">
          <w:rPr>
            <w:b/>
            <w:bCs/>
          </w:rPr>
          <w:delText>application development</w:delText>
        </w:r>
        <w:r w:rsidRPr="00906929" w:rsidDel="00550629">
          <w:rPr>
            <w:b/>
            <w:bCs/>
          </w:rPr>
          <w:delText>:</w:delText>
        </w:r>
        <w:r w:rsidRPr="00906929" w:rsidDel="00550629">
          <w:delText xml:space="preserve"> Suited for serverless application development, simplifying the process of building and deploying AWS Lambda functions.</w:delText>
        </w:r>
      </w:del>
    </w:p>
    <w:p w14:paraId="43193D89" w14:textId="5E28D1D6" w:rsidR="00906929" w:rsidRPr="001F0F2A" w:rsidDel="00550629" w:rsidRDefault="00906929" w:rsidP="001F0F2A">
      <w:pPr>
        <w:keepNext/>
        <w:keepLines/>
        <w:spacing w:before="40" w:after="0"/>
        <w:outlineLvl w:val="1"/>
        <w:rPr>
          <w:del w:id="742" w:author="Paulo H. Leocadio" w:date="2024-07-22T15:37:00Z" w16du:dateUtc="2024-07-22T19:37:00Z"/>
          <w:rFonts w:eastAsiaTheme="majorEastAsia" w:cstheme="majorBidi"/>
          <w:sz w:val="36"/>
          <w:szCs w:val="26"/>
        </w:rPr>
      </w:pPr>
      <w:del w:id="743" w:author="Paulo H. Leocadio" w:date="2024-07-22T15:37:00Z" w16du:dateUtc="2024-07-22T19:37:00Z">
        <w:r w:rsidRPr="001F0F2A" w:rsidDel="00550629">
          <w:rPr>
            <w:rFonts w:eastAsiaTheme="majorEastAsia" w:cstheme="majorBidi"/>
            <w:sz w:val="36"/>
            <w:szCs w:val="26"/>
          </w:rPr>
          <w:delText xml:space="preserve">Best </w:delText>
        </w:r>
        <w:r w:rsidR="001667D7" w:rsidRPr="001F0F2A" w:rsidDel="00550629">
          <w:rPr>
            <w:rFonts w:eastAsiaTheme="majorEastAsia" w:cstheme="majorBidi"/>
            <w:sz w:val="36"/>
            <w:szCs w:val="26"/>
          </w:rPr>
          <w:delText xml:space="preserve">practices </w:delText>
        </w:r>
        <w:r w:rsidRPr="001F0F2A" w:rsidDel="00550629">
          <w:rPr>
            <w:rFonts w:eastAsiaTheme="majorEastAsia" w:cstheme="majorBidi"/>
            <w:sz w:val="36"/>
            <w:szCs w:val="26"/>
          </w:rPr>
          <w:delText xml:space="preserve">for AWS CodeStar </w:delText>
        </w:r>
        <w:r w:rsidR="001667D7" w:rsidRPr="001F0F2A" w:rsidDel="00550629">
          <w:rPr>
            <w:rFonts w:eastAsiaTheme="majorEastAsia" w:cstheme="majorBidi"/>
            <w:sz w:val="36"/>
            <w:szCs w:val="26"/>
          </w:rPr>
          <w:delText>implementation</w:delText>
        </w:r>
      </w:del>
    </w:p>
    <w:p w14:paraId="0B758BED" w14:textId="1CC64E67" w:rsidR="001667D7" w:rsidRPr="00906929" w:rsidDel="00550629" w:rsidRDefault="001667D7" w:rsidP="00555FFB">
      <w:pPr>
        <w:pStyle w:val="NormalBPBHEB"/>
        <w:rPr>
          <w:del w:id="744" w:author="Paulo H. Leocadio" w:date="2024-07-22T15:37:00Z" w16du:dateUtc="2024-07-22T19:37:00Z"/>
        </w:rPr>
      </w:pPr>
      <w:del w:id="745" w:author="Paulo H. Leocadio" w:date="2024-07-22T15:37:00Z" w16du:dateUtc="2024-07-22T19:37:00Z">
        <w:r w:rsidDel="00550629">
          <w:delText xml:space="preserve">The following are the </w:delText>
        </w:r>
        <w:r w:rsidRPr="001667D7" w:rsidDel="00550629">
          <w:delText>best practices for AWS CodeStar implementation</w:delText>
        </w:r>
        <w:r w:rsidDel="00550629">
          <w:delText>:</w:delText>
        </w:r>
      </w:del>
    </w:p>
    <w:p w14:paraId="3A5A9B2B" w14:textId="74FBCA49" w:rsidR="00906929" w:rsidRPr="00906929" w:rsidDel="00550629" w:rsidRDefault="00906929" w:rsidP="008A12F7">
      <w:pPr>
        <w:pStyle w:val="NormalBPBHEB"/>
        <w:numPr>
          <w:ilvl w:val="0"/>
          <w:numId w:val="26"/>
        </w:numPr>
        <w:rPr>
          <w:del w:id="746" w:author="Paulo H. Leocadio" w:date="2024-07-22T15:37:00Z" w16du:dateUtc="2024-07-22T19:37:00Z"/>
        </w:rPr>
      </w:pPr>
      <w:del w:id="747" w:author="Paulo H. Leocadio" w:date="2024-07-22T15:37:00Z" w16du:dateUtc="2024-07-22T19:37:00Z">
        <w:r w:rsidRPr="00906929" w:rsidDel="00550629">
          <w:rPr>
            <w:b/>
            <w:bCs/>
          </w:rPr>
          <w:delText xml:space="preserve">Customization of </w:delText>
        </w:r>
        <w:r w:rsidR="001667D7" w:rsidRPr="00906929" w:rsidDel="00550629">
          <w:rPr>
            <w:b/>
            <w:bCs/>
          </w:rPr>
          <w:delText>templates</w:delText>
        </w:r>
        <w:r w:rsidRPr="00906929" w:rsidDel="00550629">
          <w:rPr>
            <w:b/>
            <w:bCs/>
          </w:rPr>
          <w:delText>:</w:delText>
        </w:r>
        <w:r w:rsidRPr="00906929" w:rsidDel="00550629">
          <w:delText xml:space="preserve"> Customize project templates to align with specific project requirements and coding standards</w:delText>
        </w:r>
      </w:del>
      <w:customXmlDelRangeStart w:id="748" w:author="Paulo H. Leocadio" w:date="2024-07-22T15:37:00Z"/>
      <w:sdt>
        <w:sdtPr>
          <w:id w:val="-722143333"/>
          <w:citation/>
        </w:sdtPr>
        <w:sdtEndPr/>
        <w:sdtContent>
          <w:customXmlDelRangeEnd w:id="748"/>
          <w:del w:id="749" w:author="Paulo H. Leocadio" w:date="2024-07-22T15:37:00Z" w16du:dateUtc="2024-07-22T19:37:00Z">
            <w:r w:rsidR="00D95CCB" w:rsidDel="00550629">
              <w:fldChar w:fldCharType="begin"/>
            </w:r>
            <w:r w:rsidR="00D95CCB" w:rsidDel="00550629">
              <w:delInstrText xml:space="preserve"> CITATION brown2020b \l 1033 </w:delInstrText>
            </w:r>
            <w:r w:rsidR="00D95CCB" w:rsidDel="00550629">
              <w:fldChar w:fldCharType="separate"/>
            </w:r>
            <w:r w:rsidR="00D34F43" w:rsidDel="00550629">
              <w:rPr>
                <w:noProof/>
              </w:rPr>
              <w:delText xml:space="preserve"> </w:delText>
            </w:r>
            <w:r w:rsidR="00D34F43" w:rsidRPr="00D34F43" w:rsidDel="00550629">
              <w:rPr>
                <w:noProof/>
              </w:rPr>
              <w:delText>[36]</w:delText>
            </w:r>
            <w:r w:rsidR="00D95CCB" w:rsidDel="00550629">
              <w:fldChar w:fldCharType="end"/>
            </w:r>
          </w:del>
          <w:customXmlDelRangeStart w:id="750" w:author="Paulo H. Leocadio" w:date="2024-07-22T15:37:00Z"/>
        </w:sdtContent>
      </w:sdt>
      <w:customXmlDelRangeEnd w:id="750"/>
      <w:del w:id="751" w:author="Paulo H. Leocadio" w:date="2024-07-22T15:37:00Z" w16du:dateUtc="2024-07-22T19:37:00Z">
        <w:r w:rsidRPr="00906929" w:rsidDel="00550629">
          <w:delText>.</w:delText>
        </w:r>
      </w:del>
    </w:p>
    <w:p w14:paraId="40FF97C3" w14:textId="50282BAD" w:rsidR="00906929" w:rsidRPr="00906929" w:rsidDel="00550629" w:rsidRDefault="00906929" w:rsidP="008A12F7">
      <w:pPr>
        <w:pStyle w:val="NormalBPBHEB"/>
        <w:numPr>
          <w:ilvl w:val="0"/>
          <w:numId w:val="26"/>
        </w:numPr>
        <w:rPr>
          <w:del w:id="752" w:author="Paulo H. Leocadio" w:date="2024-07-22T15:37:00Z" w16du:dateUtc="2024-07-22T19:37:00Z"/>
        </w:rPr>
      </w:pPr>
      <w:del w:id="753" w:author="Paulo H. Leocadio" w:date="2024-07-22T15:37:00Z" w16du:dateUtc="2024-07-22T19:37:00Z">
        <w:r w:rsidRPr="00906929" w:rsidDel="00550629">
          <w:rPr>
            <w:b/>
            <w:bCs/>
          </w:rPr>
          <w:delText xml:space="preserve">Integration with AWS </w:delText>
        </w:r>
        <w:r w:rsidR="001667D7" w:rsidRPr="00906929" w:rsidDel="00550629">
          <w:rPr>
            <w:b/>
            <w:bCs/>
          </w:rPr>
          <w:delText>services</w:delText>
        </w:r>
        <w:r w:rsidRPr="00906929" w:rsidDel="00550629">
          <w:rPr>
            <w:b/>
            <w:bCs/>
          </w:rPr>
          <w:delText>:</w:delText>
        </w:r>
        <w:r w:rsidRPr="00906929" w:rsidDel="00550629">
          <w:delText xml:space="preserve"> Leverage integrations with other AWS services, such as AWS CodeCommit and AWS CodeBuild, to enhance the CI/CD pipeline</w:delText>
        </w:r>
      </w:del>
      <w:customXmlDelRangeStart w:id="754" w:author="Paulo H. Leocadio" w:date="2024-07-22T15:37:00Z"/>
      <w:sdt>
        <w:sdtPr>
          <w:id w:val="-161856609"/>
          <w:citation/>
        </w:sdtPr>
        <w:sdtEndPr/>
        <w:sdtContent>
          <w:customXmlDelRangeEnd w:id="754"/>
          <w:del w:id="755" w:author="Paulo H. Leocadio" w:date="2024-07-22T15:37:00Z" w16du:dateUtc="2024-07-22T19:37:00Z">
            <w:r w:rsidR="00D95CCB" w:rsidDel="00550629">
              <w:fldChar w:fldCharType="begin"/>
            </w:r>
            <w:r w:rsidR="00D95CCB" w:rsidDel="00550629">
              <w:delInstrText xml:space="preserve"> CITATION smith2017a \l 1033 </w:delInstrText>
            </w:r>
            <w:r w:rsidR="00D95CCB" w:rsidDel="00550629">
              <w:fldChar w:fldCharType="separate"/>
            </w:r>
            <w:r w:rsidR="00D34F43" w:rsidDel="00550629">
              <w:rPr>
                <w:noProof/>
              </w:rPr>
              <w:delText xml:space="preserve"> </w:delText>
            </w:r>
            <w:r w:rsidR="00D34F43" w:rsidRPr="00D34F43" w:rsidDel="00550629">
              <w:rPr>
                <w:noProof/>
              </w:rPr>
              <w:delText>[37]</w:delText>
            </w:r>
            <w:r w:rsidR="00D95CCB" w:rsidDel="00550629">
              <w:fldChar w:fldCharType="end"/>
            </w:r>
          </w:del>
          <w:customXmlDelRangeStart w:id="756" w:author="Paulo H. Leocadio" w:date="2024-07-22T15:37:00Z"/>
        </w:sdtContent>
      </w:sdt>
      <w:customXmlDelRangeEnd w:id="756"/>
      <w:del w:id="757" w:author="Paulo H. Leocadio" w:date="2024-07-22T15:37:00Z" w16du:dateUtc="2024-07-22T19:37:00Z">
        <w:r w:rsidRPr="00906929" w:rsidDel="00550629">
          <w:delText>.</w:delText>
        </w:r>
      </w:del>
    </w:p>
    <w:p w14:paraId="286DF732" w14:textId="682F888C" w:rsidR="00906929" w:rsidRPr="00906929" w:rsidDel="00550629" w:rsidRDefault="00906929" w:rsidP="008A12F7">
      <w:pPr>
        <w:pStyle w:val="NormalBPBHEB"/>
        <w:numPr>
          <w:ilvl w:val="0"/>
          <w:numId w:val="26"/>
        </w:numPr>
        <w:rPr>
          <w:del w:id="758" w:author="Paulo H. Leocadio" w:date="2024-07-22T15:37:00Z" w16du:dateUtc="2024-07-22T19:37:00Z"/>
        </w:rPr>
      </w:pPr>
      <w:del w:id="759" w:author="Paulo H. Leocadio" w:date="2024-07-22T15:37:00Z" w16du:dateUtc="2024-07-22T19:37:00Z">
        <w:r w:rsidRPr="00906929" w:rsidDel="00550629">
          <w:rPr>
            <w:b/>
            <w:bCs/>
          </w:rPr>
          <w:delText xml:space="preserve">Regular </w:delText>
        </w:r>
        <w:r w:rsidR="001667D7" w:rsidRPr="00906929" w:rsidDel="00550629">
          <w:rPr>
            <w:b/>
            <w:bCs/>
          </w:rPr>
          <w:delText>monitoring and optimization</w:delText>
        </w:r>
        <w:r w:rsidRPr="00906929" w:rsidDel="00550629">
          <w:rPr>
            <w:b/>
            <w:bCs/>
          </w:rPr>
          <w:delText>:</w:delText>
        </w:r>
        <w:r w:rsidRPr="00906929" w:rsidDel="00550629">
          <w:delText xml:space="preserve"> Monitor project activity and resource usage regularly, optimizing configurations based on project needs and changing requirements</w:delText>
        </w:r>
      </w:del>
      <w:customXmlDelRangeStart w:id="760" w:author="Paulo H. Leocadio" w:date="2024-07-22T15:37:00Z"/>
      <w:sdt>
        <w:sdtPr>
          <w:id w:val="1679540997"/>
          <w:citation/>
        </w:sdtPr>
        <w:sdtEndPr/>
        <w:sdtContent>
          <w:customXmlDelRangeEnd w:id="760"/>
          <w:del w:id="761" w:author="Paulo H. Leocadio" w:date="2024-07-22T15:37:00Z" w16du:dateUtc="2024-07-22T19:37:00Z">
            <w:r w:rsidR="00D95CCB" w:rsidDel="00550629">
              <w:fldChar w:fldCharType="begin"/>
            </w:r>
            <w:r w:rsidR="00D95CCB" w:rsidDel="00550629">
              <w:delInstrText xml:space="preserve"> CITATION services2023b \l 1033 </w:delInstrText>
            </w:r>
            <w:r w:rsidR="00D95CCB" w:rsidDel="00550629">
              <w:fldChar w:fldCharType="separate"/>
            </w:r>
            <w:r w:rsidR="00D34F43" w:rsidDel="00550629">
              <w:rPr>
                <w:noProof/>
              </w:rPr>
              <w:delText xml:space="preserve"> </w:delText>
            </w:r>
            <w:r w:rsidR="00D34F43" w:rsidRPr="00D34F43" w:rsidDel="00550629">
              <w:rPr>
                <w:noProof/>
              </w:rPr>
              <w:delText>[35]</w:delText>
            </w:r>
            <w:r w:rsidR="00D95CCB" w:rsidDel="00550629">
              <w:fldChar w:fldCharType="end"/>
            </w:r>
          </w:del>
          <w:customXmlDelRangeStart w:id="762" w:author="Paulo H. Leocadio" w:date="2024-07-22T15:37:00Z"/>
        </w:sdtContent>
      </w:sdt>
      <w:customXmlDelRangeEnd w:id="762"/>
      <w:del w:id="763" w:author="Paulo H. Leocadio" w:date="2024-07-22T15:37:00Z" w16du:dateUtc="2024-07-22T19:37:00Z">
        <w:r w:rsidRPr="00906929" w:rsidDel="00550629">
          <w:delText>.</w:delText>
        </w:r>
      </w:del>
    </w:p>
    <w:p w14:paraId="575F3A7F" w14:textId="5DEA73EA" w:rsidR="00CB4782" w:rsidRPr="001F0F2A" w:rsidDel="00550629" w:rsidRDefault="00CB4782" w:rsidP="001F0F2A">
      <w:pPr>
        <w:keepNext/>
        <w:keepLines/>
        <w:spacing w:before="40" w:after="0"/>
        <w:outlineLvl w:val="1"/>
        <w:rPr>
          <w:del w:id="764" w:author="Paulo H. Leocadio" w:date="2024-07-22T15:37:00Z" w16du:dateUtc="2024-07-22T19:37:00Z"/>
          <w:rFonts w:eastAsiaTheme="majorEastAsia" w:cstheme="majorBidi"/>
          <w:sz w:val="36"/>
          <w:szCs w:val="26"/>
        </w:rPr>
      </w:pPr>
      <w:del w:id="765" w:author="Paulo H. Leocadio" w:date="2024-07-22T15:37:00Z" w16du:dateUtc="2024-07-22T19:37:00Z">
        <w:r w:rsidRPr="001F0F2A" w:rsidDel="00550629">
          <w:rPr>
            <w:rFonts w:eastAsiaTheme="majorEastAsia" w:cstheme="majorBidi"/>
            <w:sz w:val="36"/>
            <w:szCs w:val="26"/>
          </w:rPr>
          <w:delText>AWS Command Line Interface</w:delText>
        </w:r>
      </w:del>
    </w:p>
    <w:p w14:paraId="7B53EDD4" w14:textId="75DF6D2D" w:rsidR="00CB4782" w:rsidDel="00550629" w:rsidRDefault="00CB4782" w:rsidP="00BD34EE">
      <w:pPr>
        <w:pStyle w:val="NormalBPBHEB"/>
        <w:rPr>
          <w:del w:id="766" w:author="Paulo H. Leocadio" w:date="2024-07-22T15:37:00Z" w16du:dateUtc="2024-07-22T19:37:00Z"/>
        </w:rPr>
      </w:pPr>
      <w:del w:id="767" w:author="Paulo H. Leocadio" w:date="2024-07-22T15:37:00Z" w16du:dateUtc="2024-07-22T19:37:00Z">
        <w:r w:rsidRPr="00CB4782" w:rsidDel="00550629">
          <w:delText xml:space="preserve">The AWS </w:delText>
        </w:r>
        <w:r w:rsidRPr="00555FFB" w:rsidDel="00550629">
          <w:rPr>
            <w:b/>
            <w:bCs/>
          </w:rPr>
          <w:delText>Command Line Interface (CLI)</w:delText>
        </w:r>
        <w:r w:rsidRPr="00CB4782" w:rsidDel="00550629">
          <w:delText xml:space="preserve"> is a powerful tool that enables users to interact with various AWS services directly from the command line. This section explores the functionalities, benefits, and best practices associated with the AWS CLI.</w:delText>
        </w:r>
      </w:del>
    </w:p>
    <w:p w14:paraId="5DD7DA18" w14:textId="262EDA00" w:rsidR="00CB4782" w:rsidRPr="001F0F2A" w:rsidDel="00550629" w:rsidRDefault="00CB4782" w:rsidP="001F0F2A">
      <w:pPr>
        <w:keepNext/>
        <w:keepLines/>
        <w:spacing w:before="40" w:after="0"/>
        <w:outlineLvl w:val="1"/>
        <w:rPr>
          <w:del w:id="768" w:author="Paulo H. Leocadio" w:date="2024-07-22T15:37:00Z" w16du:dateUtc="2024-07-22T19:37:00Z"/>
          <w:rFonts w:eastAsiaTheme="majorEastAsia" w:cstheme="majorBidi"/>
          <w:sz w:val="36"/>
          <w:szCs w:val="26"/>
        </w:rPr>
      </w:pPr>
      <w:del w:id="769" w:author="Paulo H. Leocadio" w:date="2024-07-22T15:37:00Z" w16du:dateUtc="2024-07-22T19:37:00Z">
        <w:r w:rsidRPr="001F0F2A" w:rsidDel="00550629">
          <w:rPr>
            <w:rFonts w:eastAsiaTheme="majorEastAsia" w:cstheme="majorBidi"/>
            <w:sz w:val="36"/>
            <w:szCs w:val="26"/>
          </w:rPr>
          <w:delText xml:space="preserve">Key </w:delText>
        </w:r>
        <w:r w:rsidR="00BD34EE" w:rsidRPr="001F0F2A" w:rsidDel="00550629">
          <w:rPr>
            <w:rFonts w:eastAsiaTheme="majorEastAsia" w:cstheme="majorBidi"/>
            <w:sz w:val="36"/>
            <w:szCs w:val="26"/>
          </w:rPr>
          <w:delText xml:space="preserve">features </w:delText>
        </w:r>
      </w:del>
    </w:p>
    <w:p w14:paraId="5BC310DF" w14:textId="7101E448" w:rsidR="00BD34EE" w:rsidRPr="00CB4782" w:rsidDel="00550629" w:rsidRDefault="00BD34EE" w:rsidP="00555FFB">
      <w:pPr>
        <w:pStyle w:val="NormalBPBHEB"/>
        <w:rPr>
          <w:del w:id="770" w:author="Paulo H. Leocadio" w:date="2024-07-22T15:37:00Z" w16du:dateUtc="2024-07-22T19:37:00Z"/>
        </w:rPr>
      </w:pPr>
      <w:del w:id="771" w:author="Paulo H. Leocadio" w:date="2024-07-22T15:37:00Z" w16du:dateUtc="2024-07-22T19:37:00Z">
        <w:r w:rsidDel="00550629">
          <w:delText>The following are the key features of AWS CLI</w:delText>
        </w:r>
      </w:del>
      <w:customXmlDelRangeStart w:id="772" w:author="Paulo H. Leocadio" w:date="2024-07-22T15:37:00Z"/>
      <w:sdt>
        <w:sdtPr>
          <w:id w:val="-1340770362"/>
          <w:citation/>
        </w:sdtPr>
        <w:sdtEndPr/>
        <w:sdtContent>
          <w:customXmlDelRangeEnd w:id="772"/>
          <w:del w:id="773" w:author="Paulo H. Leocadio" w:date="2024-07-22T15:37:00Z" w16du:dateUtc="2024-07-22T19:37:00Z">
            <w:r w:rsidR="00D95CCB" w:rsidDel="00550629">
              <w:fldChar w:fldCharType="begin"/>
            </w:r>
            <w:r w:rsidR="00D95CCB" w:rsidDel="00550629">
              <w:delInstrText xml:space="preserve"> CITATION unknown2023d \l 1033 </w:delInstrText>
            </w:r>
            <w:r w:rsidR="00D95CCB" w:rsidDel="00550629">
              <w:fldChar w:fldCharType="separate"/>
            </w:r>
            <w:r w:rsidR="00D34F43" w:rsidDel="00550629">
              <w:rPr>
                <w:noProof/>
              </w:rPr>
              <w:delText xml:space="preserve"> </w:delText>
            </w:r>
            <w:r w:rsidR="00D34F43" w:rsidRPr="00D34F43" w:rsidDel="00550629">
              <w:rPr>
                <w:noProof/>
              </w:rPr>
              <w:delText>[38]</w:delText>
            </w:r>
            <w:r w:rsidR="00D95CCB" w:rsidDel="00550629">
              <w:fldChar w:fldCharType="end"/>
            </w:r>
          </w:del>
          <w:customXmlDelRangeStart w:id="774" w:author="Paulo H. Leocadio" w:date="2024-07-22T15:37:00Z"/>
        </w:sdtContent>
      </w:sdt>
      <w:customXmlDelRangeEnd w:id="774"/>
      <w:del w:id="775" w:author="Paulo H. Leocadio" w:date="2024-07-22T15:37:00Z" w16du:dateUtc="2024-07-22T19:37:00Z">
        <w:r w:rsidDel="00550629">
          <w:delText>:</w:delText>
        </w:r>
      </w:del>
    </w:p>
    <w:p w14:paraId="3CD6C321" w14:textId="1785C7DF" w:rsidR="00CB4782" w:rsidRPr="00CB4782" w:rsidDel="00550629" w:rsidRDefault="00CB4782" w:rsidP="008A12F7">
      <w:pPr>
        <w:pStyle w:val="NormalBPBHEB"/>
        <w:numPr>
          <w:ilvl w:val="0"/>
          <w:numId w:val="29"/>
        </w:numPr>
        <w:rPr>
          <w:del w:id="776" w:author="Paulo H. Leocadio" w:date="2024-07-22T15:37:00Z" w16du:dateUtc="2024-07-22T19:37:00Z"/>
        </w:rPr>
      </w:pPr>
      <w:del w:id="777" w:author="Paulo H. Leocadio" w:date="2024-07-22T15:37:00Z" w16du:dateUtc="2024-07-22T19:37:00Z">
        <w:r w:rsidRPr="00CB4782" w:rsidDel="00550629">
          <w:rPr>
            <w:b/>
            <w:bCs/>
          </w:rPr>
          <w:delText>Cross-</w:delText>
        </w:r>
        <w:r w:rsidR="00932090" w:rsidRPr="00CB4782" w:rsidDel="00550629">
          <w:rPr>
            <w:b/>
            <w:bCs/>
          </w:rPr>
          <w:delText>service commands</w:delText>
        </w:r>
        <w:r w:rsidRPr="00CB4782" w:rsidDel="00550629">
          <w:rPr>
            <w:b/>
            <w:bCs/>
          </w:rPr>
          <w:delText>:</w:delText>
        </w:r>
        <w:r w:rsidRPr="00CB4782" w:rsidDel="00550629">
          <w:delText xml:space="preserve"> The AWS CLI provides a unified interface with commands that span multiple AWS services, offering </w:delText>
        </w:r>
        <w:r w:rsidR="00F33529" w:rsidRPr="00CB4782" w:rsidDel="00550629">
          <w:delText>consistent</w:delText>
        </w:r>
        <w:r w:rsidRPr="00CB4782" w:rsidDel="00550629">
          <w:delText xml:space="preserve"> user experience.</w:delText>
        </w:r>
      </w:del>
    </w:p>
    <w:p w14:paraId="16089EDC" w14:textId="1FF7E63A" w:rsidR="00CB4782" w:rsidRPr="00CB4782" w:rsidDel="00550629" w:rsidRDefault="00CB4782" w:rsidP="008A12F7">
      <w:pPr>
        <w:pStyle w:val="NormalBPBHEB"/>
        <w:numPr>
          <w:ilvl w:val="0"/>
          <w:numId w:val="29"/>
        </w:numPr>
        <w:rPr>
          <w:del w:id="778" w:author="Paulo H. Leocadio" w:date="2024-07-22T15:37:00Z" w16du:dateUtc="2024-07-22T19:37:00Z"/>
        </w:rPr>
      </w:pPr>
      <w:del w:id="779" w:author="Paulo H. Leocadio" w:date="2024-07-22T15:37:00Z" w16du:dateUtc="2024-07-22T19:37:00Z">
        <w:r w:rsidRPr="00CB4782" w:rsidDel="00550629">
          <w:rPr>
            <w:b/>
            <w:bCs/>
          </w:rPr>
          <w:delText xml:space="preserve">Scripting and </w:delText>
        </w:r>
        <w:r w:rsidR="00932090" w:rsidRPr="00CB4782" w:rsidDel="00550629">
          <w:rPr>
            <w:b/>
            <w:bCs/>
          </w:rPr>
          <w:delText>automation</w:delText>
        </w:r>
        <w:r w:rsidRPr="00CB4782" w:rsidDel="00550629">
          <w:rPr>
            <w:b/>
            <w:bCs/>
          </w:rPr>
          <w:delText>:</w:delText>
        </w:r>
        <w:r w:rsidRPr="00CB4782" w:rsidDel="00550629">
          <w:delText xml:space="preserve"> Facilitates scripting and automation by allowing users to create scripts that execute AWS CLI commands, enhancing workflow efficiency.</w:delText>
        </w:r>
      </w:del>
    </w:p>
    <w:p w14:paraId="63C3178A" w14:textId="6B2D72A4" w:rsidR="00CB4782" w:rsidRPr="00CB4782" w:rsidDel="00550629" w:rsidRDefault="00CB4782" w:rsidP="008A12F7">
      <w:pPr>
        <w:pStyle w:val="NormalBPBHEB"/>
        <w:numPr>
          <w:ilvl w:val="0"/>
          <w:numId w:val="29"/>
        </w:numPr>
        <w:rPr>
          <w:del w:id="780" w:author="Paulo H. Leocadio" w:date="2024-07-22T15:37:00Z" w16du:dateUtc="2024-07-22T19:37:00Z"/>
        </w:rPr>
      </w:pPr>
      <w:del w:id="781" w:author="Paulo H. Leocadio" w:date="2024-07-22T15:37:00Z" w16du:dateUtc="2024-07-22T19:37:00Z">
        <w:r w:rsidRPr="00CB4782" w:rsidDel="00550629">
          <w:rPr>
            <w:b/>
            <w:bCs/>
          </w:rPr>
          <w:delText xml:space="preserve">Customization and </w:delText>
        </w:r>
        <w:r w:rsidR="00932090" w:rsidRPr="00CB4782" w:rsidDel="00550629">
          <w:rPr>
            <w:b/>
            <w:bCs/>
          </w:rPr>
          <w:delText>configuration</w:delText>
        </w:r>
        <w:r w:rsidRPr="00CB4782" w:rsidDel="00550629">
          <w:rPr>
            <w:b/>
            <w:bCs/>
          </w:rPr>
          <w:delText>:</w:delText>
        </w:r>
        <w:r w:rsidRPr="00CB4782" w:rsidDel="00550629">
          <w:delText xml:space="preserve"> Users can configure the AWS CLI to tailor their interactions, including setting default regions, output formats, and security credentials.</w:delText>
        </w:r>
      </w:del>
    </w:p>
    <w:p w14:paraId="4E6AFD1F" w14:textId="141BE276" w:rsidR="00CB4782" w:rsidRPr="001F0F2A" w:rsidDel="00550629" w:rsidRDefault="00CB4782" w:rsidP="001F0F2A">
      <w:pPr>
        <w:keepNext/>
        <w:keepLines/>
        <w:spacing w:before="40" w:after="0"/>
        <w:outlineLvl w:val="1"/>
        <w:rPr>
          <w:del w:id="782" w:author="Paulo H. Leocadio" w:date="2024-07-22T15:37:00Z" w16du:dateUtc="2024-07-22T19:37:00Z"/>
          <w:rFonts w:eastAsiaTheme="majorEastAsia" w:cstheme="majorBidi"/>
          <w:sz w:val="36"/>
          <w:szCs w:val="26"/>
        </w:rPr>
      </w:pPr>
      <w:del w:id="783" w:author="Paulo H. Leocadio" w:date="2024-07-22T15:37:00Z" w16du:dateUtc="2024-07-22T19:37:00Z">
        <w:r w:rsidRPr="001F0F2A" w:rsidDel="00550629">
          <w:rPr>
            <w:rFonts w:eastAsiaTheme="majorEastAsia" w:cstheme="majorBidi"/>
            <w:sz w:val="36"/>
            <w:szCs w:val="26"/>
          </w:rPr>
          <w:delText xml:space="preserve">Use </w:delText>
        </w:r>
        <w:r w:rsidR="00932090" w:rsidRPr="001F0F2A" w:rsidDel="00550629">
          <w:rPr>
            <w:rFonts w:eastAsiaTheme="majorEastAsia" w:cstheme="majorBidi"/>
            <w:sz w:val="36"/>
            <w:szCs w:val="26"/>
          </w:rPr>
          <w:delText xml:space="preserve">cases </w:delText>
        </w:r>
      </w:del>
    </w:p>
    <w:p w14:paraId="4A7CDBE3" w14:textId="0E669360" w:rsidR="00932090" w:rsidRPr="00CB4782" w:rsidDel="00550629" w:rsidRDefault="00932090" w:rsidP="00555FFB">
      <w:pPr>
        <w:pStyle w:val="NormalBPBHEB"/>
        <w:rPr>
          <w:del w:id="784" w:author="Paulo H. Leocadio" w:date="2024-07-22T15:37:00Z" w16du:dateUtc="2024-07-22T19:37:00Z"/>
        </w:rPr>
      </w:pPr>
      <w:del w:id="785" w:author="Paulo H. Leocadio" w:date="2024-07-22T15:37:00Z" w16du:dateUtc="2024-07-22T19:37:00Z">
        <w:r w:rsidDel="00550629">
          <w:delText xml:space="preserve">The following are the </w:delText>
        </w:r>
        <w:r w:rsidRPr="00932090" w:rsidDel="00550629">
          <w:delText>use cases of AWS CLI</w:delText>
        </w:r>
      </w:del>
    </w:p>
    <w:p w14:paraId="797D6EFE" w14:textId="17BE5700" w:rsidR="00CB4782" w:rsidRPr="00CB4782" w:rsidDel="00550629" w:rsidRDefault="00CB4782" w:rsidP="008A12F7">
      <w:pPr>
        <w:pStyle w:val="NormalBPBHEB"/>
        <w:numPr>
          <w:ilvl w:val="0"/>
          <w:numId w:val="30"/>
        </w:numPr>
        <w:rPr>
          <w:del w:id="786" w:author="Paulo H. Leocadio" w:date="2024-07-22T15:37:00Z" w16du:dateUtc="2024-07-22T19:37:00Z"/>
        </w:rPr>
      </w:pPr>
      <w:del w:id="787" w:author="Paulo H. Leocadio" w:date="2024-07-22T15:37:00Z" w16du:dateUtc="2024-07-22T19:37:00Z">
        <w:r w:rsidRPr="00CB4782" w:rsidDel="00550629">
          <w:rPr>
            <w:b/>
            <w:bCs/>
          </w:rPr>
          <w:delText xml:space="preserve">Batch </w:delText>
        </w:r>
        <w:r w:rsidR="00932090" w:rsidRPr="00CB4782" w:rsidDel="00550629">
          <w:rPr>
            <w:b/>
            <w:bCs/>
          </w:rPr>
          <w:delText>operations</w:delText>
        </w:r>
        <w:r w:rsidRPr="00CB4782" w:rsidDel="00550629">
          <w:rPr>
            <w:b/>
            <w:bCs/>
          </w:rPr>
          <w:delText>:</w:delText>
        </w:r>
        <w:r w:rsidRPr="00CB4782" w:rsidDel="00550629">
          <w:delText xml:space="preserve"> Ideal for executing batch operations, AWS CLI allows users to automate repetitive tasks and manage resources at scale</w:delText>
        </w:r>
      </w:del>
      <w:customXmlDelRangeStart w:id="788" w:author="Paulo H. Leocadio" w:date="2024-07-22T15:37:00Z"/>
      <w:sdt>
        <w:sdtPr>
          <w:id w:val="785475955"/>
          <w:citation/>
        </w:sdtPr>
        <w:sdtEndPr/>
        <w:sdtContent>
          <w:customXmlDelRangeEnd w:id="788"/>
          <w:del w:id="789" w:author="Paulo H. Leocadio" w:date="2024-07-22T15:37:00Z" w16du:dateUtc="2024-07-22T19:37:00Z">
            <w:r w:rsidR="00D95CCB" w:rsidDel="00550629">
              <w:fldChar w:fldCharType="begin"/>
            </w:r>
            <w:r w:rsidR="00D95CCB" w:rsidDel="00550629">
              <w:delInstrText xml:space="preserve"> CITATION unknown2023d \l 1033 </w:delInstrText>
            </w:r>
            <w:r w:rsidR="00D95CCB" w:rsidDel="00550629">
              <w:fldChar w:fldCharType="separate"/>
            </w:r>
            <w:r w:rsidR="00D34F43" w:rsidDel="00550629">
              <w:rPr>
                <w:noProof/>
              </w:rPr>
              <w:delText xml:space="preserve"> </w:delText>
            </w:r>
            <w:r w:rsidR="00D34F43" w:rsidRPr="00D34F43" w:rsidDel="00550629">
              <w:rPr>
                <w:noProof/>
              </w:rPr>
              <w:delText>[38]</w:delText>
            </w:r>
            <w:r w:rsidR="00D95CCB" w:rsidDel="00550629">
              <w:fldChar w:fldCharType="end"/>
            </w:r>
          </w:del>
          <w:customXmlDelRangeStart w:id="790" w:author="Paulo H. Leocadio" w:date="2024-07-22T15:37:00Z"/>
        </w:sdtContent>
      </w:sdt>
      <w:customXmlDelRangeEnd w:id="790"/>
      <w:del w:id="791" w:author="Paulo H. Leocadio" w:date="2024-07-22T15:37:00Z" w16du:dateUtc="2024-07-22T19:37:00Z">
        <w:r w:rsidRPr="00CB4782" w:rsidDel="00550629">
          <w:delText>.</w:delText>
        </w:r>
      </w:del>
    </w:p>
    <w:p w14:paraId="5C17F338" w14:textId="6A18CBB0" w:rsidR="00CB4782" w:rsidRPr="00CB4782" w:rsidDel="00550629" w:rsidRDefault="00CB4782" w:rsidP="008A12F7">
      <w:pPr>
        <w:pStyle w:val="NormalBPBHEB"/>
        <w:numPr>
          <w:ilvl w:val="0"/>
          <w:numId w:val="30"/>
        </w:numPr>
        <w:rPr>
          <w:del w:id="792" w:author="Paulo H. Leocadio" w:date="2024-07-22T15:37:00Z" w16du:dateUtc="2024-07-22T19:37:00Z"/>
        </w:rPr>
      </w:pPr>
      <w:del w:id="793" w:author="Paulo H. Leocadio" w:date="2024-07-22T15:37:00Z" w16du:dateUtc="2024-07-22T19:37:00Z">
        <w:r w:rsidRPr="00CB4782" w:rsidDel="00550629">
          <w:rPr>
            <w:b/>
            <w:bCs/>
          </w:rPr>
          <w:delText xml:space="preserve">Integration with </w:delText>
        </w:r>
        <w:r w:rsidR="00932090" w:rsidRPr="00CB4782" w:rsidDel="00550629">
          <w:rPr>
            <w:b/>
            <w:bCs/>
          </w:rPr>
          <w:delText>scripts</w:delText>
        </w:r>
        <w:r w:rsidRPr="00CB4782" w:rsidDel="00550629">
          <w:rPr>
            <w:b/>
            <w:bCs/>
          </w:rPr>
          <w:delText>:</w:delText>
        </w:r>
        <w:r w:rsidRPr="00CB4782" w:rsidDel="00550629">
          <w:delText xml:space="preserve"> Suited for integration into scripts and third-party tools, enabling seamless incorporation of AWS actions into existing workflows</w:delText>
        </w:r>
      </w:del>
      <w:customXmlDelRangeStart w:id="794" w:author="Paulo H. Leocadio" w:date="2024-07-22T15:37:00Z"/>
      <w:sdt>
        <w:sdtPr>
          <w:id w:val="552511609"/>
          <w:citation/>
        </w:sdtPr>
        <w:sdtEndPr/>
        <w:sdtContent>
          <w:customXmlDelRangeEnd w:id="794"/>
          <w:del w:id="795" w:author="Paulo H. Leocadio" w:date="2024-07-22T15:37:00Z" w16du:dateUtc="2024-07-22T19:37:00Z">
            <w:r w:rsidR="00581D84" w:rsidDel="00550629">
              <w:fldChar w:fldCharType="begin"/>
            </w:r>
            <w:r w:rsidR="00581D84" w:rsidDel="00550629">
              <w:delInstrText xml:space="preserve"> CITATION smith2018g \l 1033 </w:delInstrText>
            </w:r>
            <w:r w:rsidR="00581D84" w:rsidDel="00550629">
              <w:fldChar w:fldCharType="separate"/>
            </w:r>
            <w:r w:rsidR="00D34F43" w:rsidDel="00550629">
              <w:rPr>
                <w:noProof/>
              </w:rPr>
              <w:delText xml:space="preserve"> </w:delText>
            </w:r>
            <w:r w:rsidR="00D34F43" w:rsidRPr="00D34F43" w:rsidDel="00550629">
              <w:rPr>
                <w:noProof/>
              </w:rPr>
              <w:delText>[39]</w:delText>
            </w:r>
            <w:r w:rsidR="00581D84" w:rsidDel="00550629">
              <w:fldChar w:fldCharType="end"/>
            </w:r>
          </w:del>
          <w:customXmlDelRangeStart w:id="796" w:author="Paulo H. Leocadio" w:date="2024-07-22T15:37:00Z"/>
        </w:sdtContent>
      </w:sdt>
      <w:customXmlDelRangeEnd w:id="796"/>
      <w:del w:id="797" w:author="Paulo H. Leocadio" w:date="2024-07-22T15:37:00Z" w16du:dateUtc="2024-07-22T19:37:00Z">
        <w:r w:rsidRPr="00CB4782" w:rsidDel="00550629">
          <w:delText>.</w:delText>
        </w:r>
      </w:del>
    </w:p>
    <w:p w14:paraId="1DDA8962" w14:textId="613B3B03" w:rsidR="00CB4782" w:rsidRPr="00CB4782" w:rsidDel="00550629" w:rsidRDefault="00CB4782" w:rsidP="008A12F7">
      <w:pPr>
        <w:pStyle w:val="NormalBPBHEB"/>
        <w:numPr>
          <w:ilvl w:val="0"/>
          <w:numId w:val="30"/>
        </w:numPr>
        <w:rPr>
          <w:del w:id="798" w:author="Paulo H. Leocadio" w:date="2024-07-22T15:37:00Z" w16du:dateUtc="2024-07-22T19:37:00Z"/>
        </w:rPr>
      </w:pPr>
      <w:del w:id="799" w:author="Paulo H. Leocadio" w:date="2024-07-22T15:37:00Z" w16du:dateUtc="2024-07-22T19:37:00Z">
        <w:r w:rsidRPr="00CB4782" w:rsidDel="00550629">
          <w:rPr>
            <w:b/>
            <w:bCs/>
          </w:rPr>
          <w:delText xml:space="preserve">Quick </w:delText>
        </w:r>
        <w:r w:rsidR="00932090" w:rsidRPr="00CB4782" w:rsidDel="00550629">
          <w:rPr>
            <w:b/>
            <w:bCs/>
          </w:rPr>
          <w:delText>resource manag</w:delText>
        </w:r>
        <w:r w:rsidRPr="00CB4782" w:rsidDel="00550629">
          <w:rPr>
            <w:b/>
            <w:bCs/>
          </w:rPr>
          <w:delText>ement:</w:delText>
        </w:r>
        <w:r w:rsidRPr="00CB4782" w:rsidDel="00550629">
          <w:delText xml:space="preserve"> Users can quickly create, configure, and manage AWS resources without accessing the AWS Management Console, offering a streamlined experience</w:delText>
        </w:r>
      </w:del>
      <w:customXmlDelRangeStart w:id="800" w:author="Paulo H. Leocadio" w:date="2024-07-22T15:37:00Z"/>
      <w:sdt>
        <w:sdtPr>
          <w:id w:val="1639461149"/>
          <w:citation/>
        </w:sdtPr>
        <w:sdtEndPr/>
        <w:sdtContent>
          <w:customXmlDelRangeEnd w:id="800"/>
          <w:del w:id="801" w:author="Paulo H. Leocadio" w:date="2024-07-22T15:37:00Z" w16du:dateUtc="2024-07-22T19:37:00Z">
            <w:r w:rsidR="00583FD8" w:rsidDel="00550629">
              <w:fldChar w:fldCharType="begin"/>
            </w:r>
            <w:r w:rsidR="00583FD8" w:rsidDel="00550629">
              <w:delInstrText xml:space="preserve"> CITATION unknown2023d \l 1033 </w:delInstrText>
            </w:r>
            <w:r w:rsidR="00583FD8" w:rsidDel="00550629">
              <w:fldChar w:fldCharType="separate"/>
            </w:r>
            <w:r w:rsidR="00D34F43" w:rsidDel="00550629">
              <w:rPr>
                <w:noProof/>
              </w:rPr>
              <w:delText xml:space="preserve"> </w:delText>
            </w:r>
            <w:r w:rsidR="00D34F43" w:rsidRPr="00D34F43" w:rsidDel="00550629">
              <w:rPr>
                <w:noProof/>
              </w:rPr>
              <w:delText>[38]</w:delText>
            </w:r>
            <w:r w:rsidR="00583FD8" w:rsidDel="00550629">
              <w:fldChar w:fldCharType="end"/>
            </w:r>
          </w:del>
          <w:customXmlDelRangeStart w:id="802" w:author="Paulo H. Leocadio" w:date="2024-07-22T15:37:00Z"/>
        </w:sdtContent>
      </w:sdt>
      <w:customXmlDelRangeEnd w:id="802"/>
      <w:del w:id="803" w:author="Paulo H. Leocadio" w:date="2024-07-22T15:37:00Z" w16du:dateUtc="2024-07-22T19:37:00Z">
        <w:r w:rsidRPr="00CB4782" w:rsidDel="00550629">
          <w:delText>.</w:delText>
        </w:r>
      </w:del>
    </w:p>
    <w:p w14:paraId="63D52680" w14:textId="4E098D89" w:rsidR="00CB4782" w:rsidRPr="001F0F2A" w:rsidDel="00550629" w:rsidRDefault="00CB4782" w:rsidP="001F0F2A">
      <w:pPr>
        <w:keepNext/>
        <w:keepLines/>
        <w:spacing w:before="40" w:after="0"/>
        <w:outlineLvl w:val="1"/>
        <w:rPr>
          <w:del w:id="804" w:author="Paulo H. Leocadio" w:date="2024-07-22T15:37:00Z" w16du:dateUtc="2024-07-22T19:37:00Z"/>
          <w:rFonts w:eastAsiaTheme="majorEastAsia" w:cstheme="majorBidi"/>
          <w:sz w:val="36"/>
          <w:szCs w:val="26"/>
        </w:rPr>
      </w:pPr>
      <w:del w:id="805" w:author="Paulo H. Leocadio" w:date="2024-07-22T15:37:00Z" w16du:dateUtc="2024-07-22T19:37:00Z">
        <w:r w:rsidRPr="001F0F2A" w:rsidDel="00550629">
          <w:rPr>
            <w:rFonts w:eastAsiaTheme="majorEastAsia" w:cstheme="majorBidi"/>
            <w:sz w:val="36"/>
            <w:szCs w:val="26"/>
          </w:rPr>
          <w:delText xml:space="preserve">Best </w:delText>
        </w:r>
        <w:r w:rsidR="00932090" w:rsidRPr="001F0F2A" w:rsidDel="00550629">
          <w:rPr>
            <w:rFonts w:eastAsiaTheme="majorEastAsia" w:cstheme="majorBidi"/>
            <w:sz w:val="36"/>
            <w:szCs w:val="26"/>
          </w:rPr>
          <w:delText xml:space="preserve">practices </w:delText>
        </w:r>
        <w:r w:rsidRPr="001F0F2A" w:rsidDel="00550629">
          <w:rPr>
            <w:rFonts w:eastAsiaTheme="majorEastAsia" w:cstheme="majorBidi"/>
            <w:sz w:val="36"/>
            <w:szCs w:val="26"/>
          </w:rPr>
          <w:delText>for AWS CLI Usage</w:delText>
        </w:r>
      </w:del>
    </w:p>
    <w:p w14:paraId="38A224D3" w14:textId="60E9C24B" w:rsidR="00932090" w:rsidRPr="00CB4782" w:rsidDel="00550629" w:rsidRDefault="00932090" w:rsidP="00555FFB">
      <w:pPr>
        <w:pStyle w:val="NormalBPBHEB"/>
        <w:rPr>
          <w:del w:id="806" w:author="Paulo H. Leocadio" w:date="2024-07-22T15:37:00Z" w16du:dateUtc="2024-07-22T19:37:00Z"/>
        </w:rPr>
      </w:pPr>
      <w:del w:id="807" w:author="Paulo H. Leocadio" w:date="2024-07-22T15:37:00Z" w16du:dateUtc="2024-07-22T19:37:00Z">
        <w:r w:rsidDel="00550629">
          <w:delText>The following are the best practices for AWS CLI Usage</w:delText>
        </w:r>
      </w:del>
      <w:customXmlDelRangeStart w:id="808" w:author="Paulo H. Leocadio" w:date="2024-07-22T15:37:00Z"/>
      <w:sdt>
        <w:sdtPr>
          <w:id w:val="1262033819"/>
          <w:citation/>
        </w:sdtPr>
        <w:sdtEndPr/>
        <w:sdtContent>
          <w:customXmlDelRangeEnd w:id="808"/>
          <w:del w:id="809" w:author="Paulo H. Leocadio" w:date="2024-07-22T15:37:00Z" w16du:dateUtc="2024-07-22T19:37:00Z">
            <w:r w:rsidR="00583FD8" w:rsidDel="00550629">
              <w:fldChar w:fldCharType="begin"/>
            </w:r>
            <w:r w:rsidR="00583FD8" w:rsidDel="00550629">
              <w:delInstrText xml:space="preserve"> CITATION unknown2023d \l 1033 </w:delInstrText>
            </w:r>
            <w:r w:rsidR="00583FD8" w:rsidDel="00550629">
              <w:fldChar w:fldCharType="separate"/>
            </w:r>
            <w:r w:rsidR="00D34F43" w:rsidDel="00550629">
              <w:rPr>
                <w:noProof/>
              </w:rPr>
              <w:delText xml:space="preserve"> </w:delText>
            </w:r>
            <w:r w:rsidR="00D34F43" w:rsidRPr="00D34F43" w:rsidDel="00550629">
              <w:rPr>
                <w:noProof/>
              </w:rPr>
              <w:delText>[38]</w:delText>
            </w:r>
            <w:r w:rsidR="00583FD8" w:rsidDel="00550629">
              <w:fldChar w:fldCharType="end"/>
            </w:r>
          </w:del>
          <w:customXmlDelRangeStart w:id="810" w:author="Paulo H. Leocadio" w:date="2024-07-22T15:37:00Z"/>
        </w:sdtContent>
      </w:sdt>
      <w:customXmlDelRangeEnd w:id="810"/>
      <w:del w:id="811" w:author="Paulo H. Leocadio" w:date="2024-07-22T15:37:00Z" w16du:dateUtc="2024-07-22T19:37:00Z">
        <w:r w:rsidDel="00550629">
          <w:delText>:</w:delText>
        </w:r>
      </w:del>
    </w:p>
    <w:p w14:paraId="0332FBA8" w14:textId="04E7CB2B" w:rsidR="00CB4782" w:rsidRPr="00CB4782" w:rsidDel="00550629" w:rsidRDefault="00CB4782" w:rsidP="008A12F7">
      <w:pPr>
        <w:pStyle w:val="NormalBPBHEB"/>
        <w:numPr>
          <w:ilvl w:val="0"/>
          <w:numId w:val="31"/>
        </w:numPr>
        <w:rPr>
          <w:del w:id="812" w:author="Paulo H. Leocadio" w:date="2024-07-22T15:37:00Z" w16du:dateUtc="2024-07-22T19:37:00Z"/>
        </w:rPr>
      </w:pPr>
      <w:del w:id="813" w:author="Paulo H. Leocadio" w:date="2024-07-22T15:37:00Z" w16du:dateUtc="2024-07-22T19:37:00Z">
        <w:r w:rsidRPr="00CB4782" w:rsidDel="00550629">
          <w:rPr>
            <w:b/>
            <w:bCs/>
          </w:rPr>
          <w:delText xml:space="preserve">Security </w:delText>
        </w:r>
        <w:r w:rsidR="00932090" w:rsidRPr="00CB4782" w:rsidDel="00550629">
          <w:rPr>
            <w:b/>
            <w:bCs/>
          </w:rPr>
          <w:delText>best practices</w:delText>
        </w:r>
        <w:r w:rsidRPr="00CB4782" w:rsidDel="00550629">
          <w:rPr>
            <w:b/>
            <w:bCs/>
          </w:rPr>
          <w:delText>:</w:delText>
        </w:r>
        <w:r w:rsidRPr="00CB4782" w:rsidDel="00550629">
          <w:delText xml:space="preserve"> Adhere to security best practices by securely managing and storing AWS CLI credentials, utilizing IAM roles, and implementing MFA.</w:delText>
        </w:r>
      </w:del>
    </w:p>
    <w:p w14:paraId="55ED18DF" w14:textId="0A21EF93" w:rsidR="00CB4782" w:rsidRPr="00CB4782" w:rsidDel="00550629" w:rsidRDefault="00CB4782" w:rsidP="008A12F7">
      <w:pPr>
        <w:pStyle w:val="NormalBPBHEB"/>
        <w:numPr>
          <w:ilvl w:val="0"/>
          <w:numId w:val="31"/>
        </w:numPr>
        <w:rPr>
          <w:del w:id="814" w:author="Paulo H. Leocadio" w:date="2024-07-22T15:37:00Z" w16du:dateUtc="2024-07-22T19:37:00Z"/>
        </w:rPr>
      </w:pPr>
      <w:del w:id="815" w:author="Paulo H. Leocadio" w:date="2024-07-22T15:37:00Z" w16du:dateUtc="2024-07-22T19:37:00Z">
        <w:r w:rsidRPr="00CB4782" w:rsidDel="00550629">
          <w:rPr>
            <w:b/>
            <w:bCs/>
          </w:rPr>
          <w:delText>Version Compatibility:</w:delText>
        </w:r>
        <w:r w:rsidRPr="00CB4782" w:rsidDel="00550629">
          <w:delText xml:space="preserve"> Ensure compatibility by using the latest version of the AWS CLI, staying informed about updates, and checking for any breaking changes in scripts.</w:delText>
        </w:r>
      </w:del>
    </w:p>
    <w:p w14:paraId="46F1D317" w14:textId="0E0779FF" w:rsidR="00597265" w:rsidRPr="00CB4782" w:rsidDel="00550629" w:rsidRDefault="00CB4782" w:rsidP="00D4222C">
      <w:pPr>
        <w:pStyle w:val="NormalBPBHEB"/>
        <w:numPr>
          <w:ilvl w:val="0"/>
          <w:numId w:val="31"/>
        </w:numPr>
        <w:rPr>
          <w:del w:id="816" w:author="Paulo H. Leocadio" w:date="2024-07-22T15:37:00Z" w16du:dateUtc="2024-07-22T19:37:00Z"/>
        </w:rPr>
      </w:pPr>
      <w:del w:id="817" w:author="Paulo H. Leocadio" w:date="2024-07-22T15:37:00Z" w16du:dateUtc="2024-07-22T19:37:00Z">
        <w:r w:rsidRPr="00F33529" w:rsidDel="00550629">
          <w:rPr>
            <w:b/>
            <w:bCs/>
          </w:rPr>
          <w:delText>Output Formatting:</w:delText>
        </w:r>
        <w:r w:rsidRPr="00CB4782" w:rsidDel="00550629">
          <w:delText xml:space="preserve"> Optimize output formatting for scripts by selecting appropriate output options, such as JSON or table format, to enhance readability and parsing</w:delText>
        </w:r>
      </w:del>
      <w:customXmlDelRangeStart w:id="818" w:author="Paulo H. Leocadio" w:date="2024-07-22T15:37:00Z"/>
      <w:sdt>
        <w:sdtPr>
          <w:id w:val="-81060793"/>
          <w:citation/>
        </w:sdtPr>
        <w:sdtEndPr/>
        <w:sdtContent>
          <w:customXmlDelRangeEnd w:id="818"/>
          <w:del w:id="819" w:author="Paulo H. Leocadio" w:date="2024-07-22T15:37:00Z" w16du:dateUtc="2024-07-22T19:37:00Z">
            <w:r w:rsidR="005F3FD7" w:rsidDel="00550629">
              <w:fldChar w:fldCharType="begin"/>
            </w:r>
            <w:r w:rsidR="005F3FD7" w:rsidDel="00550629">
              <w:delInstrText xml:space="preserve"> CITATION jones2019c \l 1033 </w:delInstrText>
            </w:r>
            <w:r w:rsidR="005F3FD7" w:rsidDel="00550629">
              <w:fldChar w:fldCharType="separate"/>
            </w:r>
            <w:r w:rsidR="00D34F43" w:rsidDel="00550629">
              <w:rPr>
                <w:noProof/>
              </w:rPr>
              <w:delText xml:space="preserve"> </w:delText>
            </w:r>
            <w:r w:rsidR="00D34F43" w:rsidRPr="00D34F43" w:rsidDel="00550629">
              <w:rPr>
                <w:noProof/>
              </w:rPr>
              <w:delText>[40]</w:delText>
            </w:r>
            <w:r w:rsidR="005F3FD7" w:rsidDel="00550629">
              <w:fldChar w:fldCharType="end"/>
            </w:r>
          </w:del>
          <w:customXmlDelRangeStart w:id="820" w:author="Paulo H. Leocadio" w:date="2024-07-22T15:37:00Z"/>
        </w:sdtContent>
      </w:sdt>
      <w:customXmlDelRangeEnd w:id="820"/>
      <w:del w:id="821" w:author="Paulo H. Leocadio" w:date="2024-07-22T15:37:00Z" w16du:dateUtc="2024-07-22T19:37:00Z">
        <w:r w:rsidRPr="00CB4782" w:rsidDel="00550629">
          <w:delText>.</w:delText>
        </w:r>
      </w:del>
    </w:p>
    <w:p w14:paraId="0D3211A4" w14:textId="58FDFE89" w:rsidR="00737068" w:rsidRPr="00737068" w:rsidDel="00550629" w:rsidRDefault="00737068" w:rsidP="00555FFB">
      <w:pPr>
        <w:pStyle w:val="Heading1BPBHEB"/>
        <w:rPr>
          <w:del w:id="822" w:author="Paulo H. Leocadio" w:date="2024-07-22T15:37:00Z" w16du:dateUtc="2024-07-22T19:37:00Z"/>
        </w:rPr>
      </w:pPr>
      <w:del w:id="823" w:author="Paulo H. Leocadio" w:date="2024-07-22T15:37:00Z" w16du:dateUtc="2024-07-22T19:37:00Z">
        <w:r w:rsidRPr="00737068" w:rsidDel="00550629">
          <w:delText>AWS Device Farm</w:delText>
        </w:r>
      </w:del>
    </w:p>
    <w:p w14:paraId="54DB7600" w14:textId="1ACD64EE" w:rsidR="00737068" w:rsidDel="00550629" w:rsidRDefault="00737068" w:rsidP="00597265">
      <w:pPr>
        <w:pStyle w:val="NormalBPBHEB"/>
        <w:rPr>
          <w:del w:id="824" w:author="Paulo H. Leocadio" w:date="2024-07-22T15:37:00Z" w16du:dateUtc="2024-07-22T19:37:00Z"/>
        </w:rPr>
      </w:pPr>
      <w:del w:id="825" w:author="Paulo H. Leocadio" w:date="2024-07-22T15:37:00Z" w16du:dateUtc="2024-07-22T19:37:00Z">
        <w:r w:rsidRPr="00737068" w:rsidDel="00550629">
          <w:delText>AWS Device Farm is a cloud-based mobile app testing service that enables developers to test their applications on a wide range of real devices. This section provides an in-depth exploration of AWS Device Farm, highlighting its features, use cases, and best practices.</w:delText>
        </w:r>
      </w:del>
    </w:p>
    <w:p w14:paraId="024ACB66" w14:textId="772BCD61" w:rsidR="00737068" w:rsidRPr="001F0F2A" w:rsidDel="00550629" w:rsidRDefault="00737068" w:rsidP="001F0F2A">
      <w:pPr>
        <w:keepNext/>
        <w:keepLines/>
        <w:spacing w:before="40" w:after="0"/>
        <w:outlineLvl w:val="1"/>
        <w:rPr>
          <w:del w:id="826" w:author="Paulo H. Leocadio" w:date="2024-07-22T15:37:00Z" w16du:dateUtc="2024-07-22T19:37:00Z"/>
          <w:rFonts w:eastAsiaTheme="majorEastAsia" w:cstheme="majorBidi"/>
          <w:sz w:val="36"/>
          <w:szCs w:val="26"/>
        </w:rPr>
      </w:pPr>
      <w:del w:id="827" w:author="Paulo H. Leocadio" w:date="2024-07-22T15:37:00Z" w16du:dateUtc="2024-07-22T19:37:00Z">
        <w:r w:rsidRPr="001F0F2A" w:rsidDel="00550629">
          <w:rPr>
            <w:rFonts w:eastAsiaTheme="majorEastAsia" w:cstheme="majorBidi"/>
            <w:sz w:val="36"/>
            <w:szCs w:val="26"/>
          </w:rPr>
          <w:delText xml:space="preserve">Key Features </w:delText>
        </w:r>
      </w:del>
    </w:p>
    <w:p w14:paraId="6BF53210" w14:textId="34307E95" w:rsidR="00597265" w:rsidRPr="00737068" w:rsidDel="00550629" w:rsidRDefault="00597265" w:rsidP="00555FFB">
      <w:pPr>
        <w:pStyle w:val="NormalBPBHEB"/>
        <w:rPr>
          <w:del w:id="828" w:author="Paulo H. Leocadio" w:date="2024-07-22T15:37:00Z" w16du:dateUtc="2024-07-22T19:37:00Z"/>
        </w:rPr>
      </w:pPr>
      <w:del w:id="829" w:author="Paulo H. Leocadio" w:date="2024-07-22T15:37:00Z" w16du:dateUtc="2024-07-22T19:37:00Z">
        <w:r w:rsidDel="00550629">
          <w:delText xml:space="preserve">The following are the </w:delText>
        </w:r>
        <w:r w:rsidRPr="00737068" w:rsidDel="00550629">
          <w:delText>key features of AWS Device Farm</w:delText>
        </w:r>
      </w:del>
      <w:customXmlDelRangeStart w:id="830" w:author="Paulo H. Leocadio" w:date="2024-07-22T15:37:00Z"/>
      <w:sdt>
        <w:sdtPr>
          <w:id w:val="-478622371"/>
          <w:citation/>
        </w:sdtPr>
        <w:sdtEndPr/>
        <w:sdtContent>
          <w:customXmlDelRangeEnd w:id="830"/>
          <w:del w:id="831" w:author="Paulo H. Leocadio" w:date="2024-07-22T15:37:00Z" w16du:dateUtc="2024-07-22T19:37:00Z">
            <w:r w:rsidR="001E27F8" w:rsidDel="00550629">
              <w:fldChar w:fldCharType="begin"/>
            </w:r>
            <w:r w:rsidR="001E27F8" w:rsidDel="00550629">
              <w:delInstrText xml:space="preserve"> CITATION unknown2023e \l 1033 </w:delInstrText>
            </w:r>
            <w:r w:rsidR="001E27F8" w:rsidDel="00550629">
              <w:fldChar w:fldCharType="separate"/>
            </w:r>
            <w:r w:rsidR="00D34F43" w:rsidDel="00550629">
              <w:rPr>
                <w:noProof/>
              </w:rPr>
              <w:delText xml:space="preserve"> </w:delText>
            </w:r>
            <w:r w:rsidR="00D34F43" w:rsidRPr="00D34F43" w:rsidDel="00550629">
              <w:rPr>
                <w:noProof/>
              </w:rPr>
              <w:delText>[41]</w:delText>
            </w:r>
            <w:r w:rsidR="001E27F8" w:rsidDel="00550629">
              <w:fldChar w:fldCharType="end"/>
            </w:r>
          </w:del>
          <w:customXmlDelRangeStart w:id="832" w:author="Paulo H. Leocadio" w:date="2024-07-22T15:37:00Z"/>
        </w:sdtContent>
      </w:sdt>
      <w:customXmlDelRangeEnd w:id="832"/>
      <w:del w:id="833" w:author="Paulo H. Leocadio" w:date="2024-07-22T15:37:00Z" w16du:dateUtc="2024-07-22T19:37:00Z">
        <w:r w:rsidDel="00550629">
          <w:delText>:</w:delText>
        </w:r>
      </w:del>
    </w:p>
    <w:p w14:paraId="0A69C307" w14:textId="32EDEDF6" w:rsidR="00737068" w:rsidRPr="00737068" w:rsidDel="00550629" w:rsidRDefault="00737068" w:rsidP="008A12F7">
      <w:pPr>
        <w:pStyle w:val="NormalBPBHEB"/>
        <w:numPr>
          <w:ilvl w:val="0"/>
          <w:numId w:val="32"/>
        </w:numPr>
        <w:rPr>
          <w:del w:id="834" w:author="Paulo H. Leocadio" w:date="2024-07-22T15:37:00Z" w16du:dateUtc="2024-07-22T19:37:00Z"/>
        </w:rPr>
      </w:pPr>
      <w:del w:id="835" w:author="Paulo H. Leocadio" w:date="2024-07-22T15:37:00Z" w16du:dateUtc="2024-07-22T19:37:00Z">
        <w:r w:rsidRPr="00737068" w:rsidDel="00550629">
          <w:rPr>
            <w:b/>
            <w:bCs/>
          </w:rPr>
          <w:delText xml:space="preserve">Device </w:delText>
        </w:r>
        <w:r w:rsidR="00597265" w:rsidRPr="00737068" w:rsidDel="00550629">
          <w:rPr>
            <w:b/>
            <w:bCs/>
          </w:rPr>
          <w:delText>compatibility testing</w:delText>
        </w:r>
        <w:r w:rsidRPr="00737068" w:rsidDel="00550629">
          <w:rPr>
            <w:b/>
            <w:bCs/>
          </w:rPr>
          <w:delText>:</w:delText>
        </w:r>
        <w:r w:rsidRPr="00737068" w:rsidDel="00550629">
          <w:delText xml:space="preserve"> AWS Device Farm allows developers to test their mobile apps on a diverse set of real devices to ensure compatibility across various platforms.</w:delText>
        </w:r>
      </w:del>
    </w:p>
    <w:p w14:paraId="166B9527" w14:textId="419EB093" w:rsidR="00737068" w:rsidRPr="00737068" w:rsidDel="00550629" w:rsidRDefault="00737068" w:rsidP="008A12F7">
      <w:pPr>
        <w:pStyle w:val="NormalBPBHEB"/>
        <w:numPr>
          <w:ilvl w:val="0"/>
          <w:numId w:val="32"/>
        </w:numPr>
        <w:rPr>
          <w:del w:id="836" w:author="Paulo H. Leocadio" w:date="2024-07-22T15:37:00Z" w16du:dateUtc="2024-07-22T19:37:00Z"/>
        </w:rPr>
      </w:pPr>
      <w:del w:id="837" w:author="Paulo H. Leocadio" w:date="2024-07-22T15:37:00Z" w16du:dateUtc="2024-07-22T19:37:00Z">
        <w:r w:rsidRPr="00737068" w:rsidDel="00550629">
          <w:rPr>
            <w:b/>
            <w:bCs/>
          </w:rPr>
          <w:delText xml:space="preserve">Parallel </w:delText>
        </w:r>
        <w:r w:rsidR="00597265" w:rsidRPr="00737068" w:rsidDel="00550629">
          <w:rPr>
            <w:b/>
            <w:bCs/>
          </w:rPr>
          <w:delText>testing</w:delText>
        </w:r>
        <w:r w:rsidRPr="00737068" w:rsidDel="00550629">
          <w:rPr>
            <w:b/>
            <w:bCs/>
          </w:rPr>
          <w:delText>:</w:delText>
        </w:r>
        <w:r w:rsidRPr="00737068" w:rsidDel="00550629">
          <w:delText xml:space="preserve"> Enhances testing efficiency by enabling parallel execution of tests on multiple devices, reducing testing time and accelerating the development lifecycle.</w:delText>
        </w:r>
      </w:del>
    </w:p>
    <w:p w14:paraId="3845A6B7" w14:textId="712369C4" w:rsidR="00737068" w:rsidRPr="00737068" w:rsidDel="00550629" w:rsidRDefault="00737068" w:rsidP="008A12F7">
      <w:pPr>
        <w:pStyle w:val="NormalBPBHEB"/>
        <w:numPr>
          <w:ilvl w:val="0"/>
          <w:numId w:val="32"/>
        </w:numPr>
        <w:rPr>
          <w:del w:id="838" w:author="Paulo H. Leocadio" w:date="2024-07-22T15:37:00Z" w16du:dateUtc="2024-07-22T19:37:00Z"/>
        </w:rPr>
      </w:pPr>
      <w:del w:id="839" w:author="Paulo H. Leocadio" w:date="2024-07-22T15:37:00Z" w16du:dateUtc="2024-07-22T19:37:00Z">
        <w:r w:rsidRPr="00737068" w:rsidDel="00550629">
          <w:rPr>
            <w:b/>
            <w:bCs/>
          </w:rPr>
          <w:delText xml:space="preserve">Built-in </w:delText>
        </w:r>
        <w:r w:rsidR="00597265" w:rsidRPr="00737068" w:rsidDel="00550629">
          <w:rPr>
            <w:b/>
            <w:bCs/>
          </w:rPr>
          <w:delText>test scripts</w:delText>
        </w:r>
        <w:r w:rsidRPr="00737068" w:rsidDel="00550629">
          <w:rPr>
            <w:b/>
            <w:bCs/>
          </w:rPr>
          <w:delText>:</w:delText>
        </w:r>
        <w:r w:rsidRPr="00737068" w:rsidDel="00550629">
          <w:delText xml:space="preserve"> Provides built-in test scripts for popular test automation frameworks, simplifying the process of creating and running tests.</w:delText>
        </w:r>
      </w:del>
    </w:p>
    <w:p w14:paraId="631995DB" w14:textId="6F1BCBDB" w:rsidR="00737068" w:rsidRPr="001F0F2A" w:rsidDel="00550629" w:rsidRDefault="00737068" w:rsidP="001F0F2A">
      <w:pPr>
        <w:keepNext/>
        <w:keepLines/>
        <w:spacing w:before="40" w:after="0"/>
        <w:outlineLvl w:val="1"/>
        <w:rPr>
          <w:del w:id="840" w:author="Paulo H. Leocadio" w:date="2024-07-22T15:37:00Z" w16du:dateUtc="2024-07-22T19:37:00Z"/>
          <w:rFonts w:eastAsiaTheme="majorEastAsia" w:cstheme="majorBidi"/>
          <w:sz w:val="36"/>
          <w:szCs w:val="26"/>
        </w:rPr>
      </w:pPr>
      <w:del w:id="841" w:author="Paulo H. Leocadio" w:date="2024-07-22T15:37:00Z" w16du:dateUtc="2024-07-22T19:37:00Z">
        <w:r w:rsidRPr="001F0F2A" w:rsidDel="00550629">
          <w:rPr>
            <w:rFonts w:eastAsiaTheme="majorEastAsia" w:cstheme="majorBidi"/>
            <w:sz w:val="36"/>
            <w:szCs w:val="26"/>
          </w:rPr>
          <w:delText xml:space="preserve">Use </w:delText>
        </w:r>
        <w:r w:rsidR="00597265" w:rsidRPr="001F0F2A" w:rsidDel="00550629">
          <w:rPr>
            <w:rFonts w:eastAsiaTheme="majorEastAsia" w:cstheme="majorBidi"/>
            <w:sz w:val="36"/>
            <w:szCs w:val="26"/>
          </w:rPr>
          <w:delText xml:space="preserve">cases </w:delText>
        </w:r>
      </w:del>
    </w:p>
    <w:p w14:paraId="0D020737" w14:textId="7AEBA42C" w:rsidR="00597265" w:rsidRPr="00737068" w:rsidDel="00550629" w:rsidRDefault="00597265" w:rsidP="00555FFB">
      <w:pPr>
        <w:pStyle w:val="NormalBPBHEB"/>
        <w:rPr>
          <w:del w:id="842" w:author="Paulo H. Leocadio" w:date="2024-07-22T15:37:00Z" w16du:dateUtc="2024-07-22T19:37:00Z"/>
        </w:rPr>
      </w:pPr>
      <w:del w:id="843" w:author="Paulo H. Leocadio" w:date="2024-07-22T15:37:00Z" w16du:dateUtc="2024-07-22T19:37:00Z">
        <w:r w:rsidDel="00550629">
          <w:delText>The following are the use cases of AWS Device Farm:</w:delText>
        </w:r>
      </w:del>
    </w:p>
    <w:p w14:paraId="6796CCC5" w14:textId="58D876B3" w:rsidR="00737068" w:rsidRPr="00737068" w:rsidDel="00550629" w:rsidRDefault="00737068" w:rsidP="008A12F7">
      <w:pPr>
        <w:pStyle w:val="NormalBPBHEB"/>
        <w:numPr>
          <w:ilvl w:val="0"/>
          <w:numId w:val="33"/>
        </w:numPr>
        <w:rPr>
          <w:del w:id="844" w:author="Paulo H. Leocadio" w:date="2024-07-22T15:37:00Z" w16du:dateUtc="2024-07-22T19:37:00Z"/>
        </w:rPr>
      </w:pPr>
      <w:del w:id="845" w:author="Paulo H. Leocadio" w:date="2024-07-22T15:37:00Z" w16du:dateUtc="2024-07-22T19:37:00Z">
        <w:r w:rsidRPr="00737068" w:rsidDel="00550629">
          <w:rPr>
            <w:b/>
            <w:bCs/>
          </w:rPr>
          <w:delText xml:space="preserve">Automated </w:delText>
        </w:r>
        <w:r w:rsidR="00597265" w:rsidRPr="00737068" w:rsidDel="00550629">
          <w:rPr>
            <w:b/>
            <w:bCs/>
          </w:rPr>
          <w:delText>testing</w:delText>
        </w:r>
        <w:r w:rsidRPr="00737068" w:rsidDel="00550629">
          <w:rPr>
            <w:b/>
            <w:bCs/>
          </w:rPr>
          <w:delText>:</w:delText>
        </w:r>
        <w:r w:rsidRPr="00737068" w:rsidDel="00550629">
          <w:delText xml:space="preserve"> Well-suited for automated testing scenarios, AWS Device Farm supports popular test automation frameworks such as Appium, XCTest, and Espresso</w:delText>
        </w:r>
      </w:del>
      <w:customXmlDelRangeStart w:id="846" w:author="Paulo H. Leocadio" w:date="2024-07-22T15:37:00Z"/>
      <w:sdt>
        <w:sdtPr>
          <w:id w:val="1524817486"/>
          <w:citation/>
        </w:sdtPr>
        <w:sdtEndPr/>
        <w:sdtContent>
          <w:customXmlDelRangeEnd w:id="846"/>
          <w:del w:id="847" w:author="Paulo H. Leocadio" w:date="2024-07-22T15:37:00Z" w16du:dateUtc="2024-07-22T19:37:00Z">
            <w:r w:rsidR="001E27F8" w:rsidDel="00550629">
              <w:fldChar w:fldCharType="begin"/>
            </w:r>
            <w:r w:rsidR="001E27F8" w:rsidDel="00550629">
              <w:delInstrText xml:space="preserve"> CITATION unknown2023e \l 1033 </w:delInstrText>
            </w:r>
            <w:r w:rsidR="001E27F8" w:rsidDel="00550629">
              <w:fldChar w:fldCharType="separate"/>
            </w:r>
            <w:r w:rsidR="00D34F43" w:rsidDel="00550629">
              <w:rPr>
                <w:noProof/>
              </w:rPr>
              <w:delText xml:space="preserve"> </w:delText>
            </w:r>
            <w:r w:rsidR="00D34F43" w:rsidRPr="00D34F43" w:rsidDel="00550629">
              <w:rPr>
                <w:noProof/>
              </w:rPr>
              <w:delText>[41]</w:delText>
            </w:r>
            <w:r w:rsidR="001E27F8" w:rsidDel="00550629">
              <w:fldChar w:fldCharType="end"/>
            </w:r>
          </w:del>
          <w:customXmlDelRangeStart w:id="848" w:author="Paulo H. Leocadio" w:date="2024-07-22T15:37:00Z"/>
        </w:sdtContent>
      </w:sdt>
      <w:customXmlDelRangeEnd w:id="848"/>
      <w:del w:id="849" w:author="Paulo H. Leocadio" w:date="2024-07-22T15:37:00Z" w16du:dateUtc="2024-07-22T19:37:00Z">
        <w:r w:rsidRPr="00737068" w:rsidDel="00550629">
          <w:delText>.</w:delText>
        </w:r>
      </w:del>
    </w:p>
    <w:p w14:paraId="1F3A9615" w14:textId="7B85D7FC" w:rsidR="00737068" w:rsidRPr="00737068" w:rsidDel="00550629" w:rsidRDefault="00737068" w:rsidP="008A12F7">
      <w:pPr>
        <w:pStyle w:val="NormalBPBHEB"/>
        <w:numPr>
          <w:ilvl w:val="0"/>
          <w:numId w:val="33"/>
        </w:numPr>
        <w:rPr>
          <w:del w:id="850" w:author="Paulo H. Leocadio" w:date="2024-07-22T15:37:00Z" w16du:dateUtc="2024-07-22T19:37:00Z"/>
        </w:rPr>
      </w:pPr>
      <w:del w:id="851" w:author="Paulo H. Leocadio" w:date="2024-07-22T15:37:00Z" w16du:dateUtc="2024-07-22T19:37:00Z">
        <w:r w:rsidRPr="00737068" w:rsidDel="00550629">
          <w:rPr>
            <w:b/>
            <w:bCs/>
          </w:rPr>
          <w:delText>Real-</w:delText>
        </w:r>
        <w:r w:rsidR="00597265" w:rsidRPr="00737068" w:rsidDel="00550629">
          <w:rPr>
            <w:b/>
            <w:bCs/>
          </w:rPr>
          <w:delText>device testing</w:delText>
        </w:r>
        <w:r w:rsidRPr="00737068" w:rsidDel="00550629">
          <w:rPr>
            <w:b/>
            <w:bCs/>
          </w:rPr>
          <w:delText>:</w:delText>
        </w:r>
        <w:r w:rsidRPr="00737068" w:rsidDel="00550629">
          <w:delText xml:space="preserve"> Allows developers to perform testing on real devices rather than relying solely on emulators, ensuring accurate simulation of user interactions</w:delText>
        </w:r>
        <w:bookmarkStart w:id="852" w:name="_Ref150868953"/>
      </w:del>
      <w:customXmlDelRangeStart w:id="853" w:author="Paulo H. Leocadio" w:date="2024-07-22T15:37:00Z"/>
      <w:sdt>
        <w:sdtPr>
          <w:id w:val="-559401470"/>
          <w:citation/>
        </w:sdtPr>
        <w:sdtEndPr/>
        <w:sdtContent>
          <w:customXmlDelRangeEnd w:id="853"/>
          <w:del w:id="854" w:author="Paulo H. Leocadio" w:date="2024-07-22T15:37:00Z" w16du:dateUtc="2024-07-22T19:37:00Z">
            <w:r w:rsidR="00905501" w:rsidDel="00550629">
              <w:fldChar w:fldCharType="begin"/>
            </w:r>
            <w:r w:rsidR="00905501" w:rsidDel="00550629">
              <w:delInstrText xml:space="preserve"> CITATION jones2017a \l 1033 </w:delInstrText>
            </w:r>
            <w:r w:rsidR="00905501" w:rsidDel="00550629">
              <w:fldChar w:fldCharType="separate"/>
            </w:r>
            <w:r w:rsidR="00D34F43" w:rsidDel="00550629">
              <w:rPr>
                <w:noProof/>
              </w:rPr>
              <w:delText xml:space="preserve"> </w:delText>
            </w:r>
            <w:r w:rsidR="00D34F43" w:rsidRPr="00D34F43" w:rsidDel="00550629">
              <w:rPr>
                <w:noProof/>
              </w:rPr>
              <w:delText>[42]</w:delText>
            </w:r>
            <w:r w:rsidR="00905501" w:rsidDel="00550629">
              <w:fldChar w:fldCharType="end"/>
            </w:r>
          </w:del>
          <w:customXmlDelRangeStart w:id="855" w:author="Paulo H. Leocadio" w:date="2024-07-22T15:37:00Z"/>
        </w:sdtContent>
      </w:sdt>
      <w:customXmlDelRangeEnd w:id="855"/>
      <w:bookmarkEnd w:id="852"/>
      <w:del w:id="856" w:author="Paulo H. Leocadio" w:date="2024-07-22T15:37:00Z" w16du:dateUtc="2024-07-22T19:37:00Z">
        <w:r w:rsidRPr="00737068" w:rsidDel="00550629">
          <w:delText>.</w:delText>
        </w:r>
      </w:del>
    </w:p>
    <w:p w14:paraId="259C686A" w14:textId="71E45AAA" w:rsidR="00737068" w:rsidRPr="00737068" w:rsidDel="00550629" w:rsidRDefault="00737068" w:rsidP="008A12F7">
      <w:pPr>
        <w:pStyle w:val="NormalBPBHEB"/>
        <w:numPr>
          <w:ilvl w:val="0"/>
          <w:numId w:val="33"/>
        </w:numPr>
        <w:rPr>
          <w:del w:id="857" w:author="Paulo H. Leocadio" w:date="2024-07-22T15:37:00Z" w16du:dateUtc="2024-07-22T19:37:00Z"/>
        </w:rPr>
      </w:pPr>
      <w:del w:id="858" w:author="Paulo H. Leocadio" w:date="2024-07-22T15:37:00Z" w16du:dateUtc="2024-07-22T19:37:00Z">
        <w:r w:rsidRPr="00737068" w:rsidDel="00550629">
          <w:rPr>
            <w:b/>
            <w:bCs/>
          </w:rPr>
          <w:delText xml:space="preserve">Performance </w:delText>
        </w:r>
        <w:r w:rsidR="00597265" w:rsidRPr="00737068" w:rsidDel="00550629">
          <w:rPr>
            <w:b/>
            <w:bCs/>
          </w:rPr>
          <w:delText>testing</w:delText>
        </w:r>
        <w:r w:rsidRPr="00737068" w:rsidDel="00550629">
          <w:rPr>
            <w:b/>
            <w:bCs/>
          </w:rPr>
          <w:delText>:</w:delText>
        </w:r>
        <w:r w:rsidRPr="00737068" w:rsidDel="00550629">
          <w:delText xml:space="preserve"> Ideal for performance testing, developers can assess app behavior under various conditions, such as different network strengths and device specifications</w:delText>
        </w:r>
      </w:del>
      <w:customXmlDelRangeStart w:id="859" w:author="Paulo H. Leocadio" w:date="2024-07-22T15:37:00Z"/>
      <w:sdt>
        <w:sdtPr>
          <w:id w:val="-1076812089"/>
          <w:citation/>
        </w:sdtPr>
        <w:sdtEndPr/>
        <w:sdtContent>
          <w:customXmlDelRangeEnd w:id="859"/>
          <w:del w:id="860" w:author="Paulo H. Leocadio" w:date="2024-07-22T15:37:00Z" w16du:dateUtc="2024-07-22T19:37:00Z">
            <w:r w:rsidR="001E27F8" w:rsidDel="00550629">
              <w:fldChar w:fldCharType="begin"/>
            </w:r>
            <w:r w:rsidR="001E27F8" w:rsidDel="00550629">
              <w:delInstrText xml:space="preserve"> CITATION unknown2023e \l 1033 </w:delInstrText>
            </w:r>
            <w:r w:rsidR="001E27F8" w:rsidDel="00550629">
              <w:fldChar w:fldCharType="separate"/>
            </w:r>
            <w:r w:rsidR="00D34F43" w:rsidDel="00550629">
              <w:rPr>
                <w:noProof/>
              </w:rPr>
              <w:delText xml:space="preserve"> </w:delText>
            </w:r>
            <w:r w:rsidR="00D34F43" w:rsidRPr="00D34F43" w:rsidDel="00550629">
              <w:rPr>
                <w:noProof/>
              </w:rPr>
              <w:delText>[41]</w:delText>
            </w:r>
            <w:r w:rsidR="001E27F8" w:rsidDel="00550629">
              <w:fldChar w:fldCharType="end"/>
            </w:r>
          </w:del>
          <w:customXmlDelRangeStart w:id="861" w:author="Paulo H. Leocadio" w:date="2024-07-22T15:37:00Z"/>
        </w:sdtContent>
      </w:sdt>
      <w:customXmlDelRangeEnd w:id="861"/>
      <w:del w:id="862" w:author="Paulo H. Leocadio" w:date="2024-07-22T15:37:00Z" w16du:dateUtc="2024-07-22T19:37:00Z">
        <w:r w:rsidRPr="00737068" w:rsidDel="00550629">
          <w:delText>.</w:delText>
        </w:r>
      </w:del>
    </w:p>
    <w:p w14:paraId="7C5E7A9A" w14:textId="7FB4B95E" w:rsidR="00737068" w:rsidRPr="001F0F2A" w:rsidDel="00550629" w:rsidRDefault="00737068" w:rsidP="001F0F2A">
      <w:pPr>
        <w:keepNext/>
        <w:keepLines/>
        <w:spacing w:before="40" w:after="0"/>
        <w:outlineLvl w:val="1"/>
        <w:rPr>
          <w:del w:id="863" w:author="Paulo H. Leocadio" w:date="2024-07-22T15:37:00Z" w16du:dateUtc="2024-07-22T19:37:00Z"/>
          <w:rFonts w:eastAsiaTheme="majorEastAsia" w:cstheme="majorBidi"/>
          <w:sz w:val="36"/>
          <w:szCs w:val="26"/>
        </w:rPr>
      </w:pPr>
      <w:del w:id="864" w:author="Paulo H. Leocadio" w:date="2024-07-22T15:37:00Z" w16du:dateUtc="2024-07-22T19:37:00Z">
        <w:r w:rsidRPr="001F0F2A" w:rsidDel="00550629">
          <w:rPr>
            <w:rFonts w:eastAsiaTheme="majorEastAsia" w:cstheme="majorBidi"/>
            <w:sz w:val="36"/>
            <w:szCs w:val="26"/>
          </w:rPr>
          <w:delText xml:space="preserve">Best </w:delText>
        </w:r>
        <w:r w:rsidR="00597265" w:rsidRPr="001F0F2A" w:rsidDel="00550629">
          <w:rPr>
            <w:rFonts w:eastAsiaTheme="majorEastAsia" w:cstheme="majorBidi"/>
            <w:sz w:val="36"/>
            <w:szCs w:val="26"/>
          </w:rPr>
          <w:delText xml:space="preserve">practices </w:delText>
        </w:r>
        <w:r w:rsidRPr="001F0F2A" w:rsidDel="00550629">
          <w:rPr>
            <w:rFonts w:eastAsiaTheme="majorEastAsia" w:cstheme="majorBidi"/>
            <w:sz w:val="36"/>
            <w:szCs w:val="26"/>
          </w:rPr>
          <w:delText>for AWS Device Farm Usage</w:delText>
        </w:r>
      </w:del>
    </w:p>
    <w:p w14:paraId="0DD16570" w14:textId="2EAA504F" w:rsidR="00597265" w:rsidRPr="00737068" w:rsidDel="00550629" w:rsidRDefault="00597265" w:rsidP="00555FFB">
      <w:pPr>
        <w:pStyle w:val="NormalBPBHEB"/>
        <w:rPr>
          <w:del w:id="865" w:author="Paulo H. Leocadio" w:date="2024-07-22T15:37:00Z" w16du:dateUtc="2024-07-22T19:37:00Z"/>
        </w:rPr>
      </w:pPr>
      <w:del w:id="866" w:author="Paulo H. Leocadio" w:date="2024-07-22T15:37:00Z" w16du:dateUtc="2024-07-22T19:37:00Z">
        <w:r w:rsidDel="00550629">
          <w:delText>The following are the best practices for AWS Device Farm Usage:</w:delText>
        </w:r>
      </w:del>
    </w:p>
    <w:p w14:paraId="4F926CD1" w14:textId="349FA76B" w:rsidR="00737068" w:rsidRPr="00737068" w:rsidDel="00550629" w:rsidRDefault="00737068" w:rsidP="008A12F7">
      <w:pPr>
        <w:pStyle w:val="NormalBPBHEB"/>
        <w:numPr>
          <w:ilvl w:val="0"/>
          <w:numId w:val="34"/>
        </w:numPr>
        <w:rPr>
          <w:del w:id="867" w:author="Paulo H. Leocadio" w:date="2024-07-22T15:37:00Z" w16du:dateUtc="2024-07-22T19:37:00Z"/>
        </w:rPr>
      </w:pPr>
      <w:del w:id="868" w:author="Paulo H. Leocadio" w:date="2024-07-22T15:37:00Z" w16du:dateUtc="2024-07-22T19:37:00Z">
        <w:r w:rsidRPr="00737068" w:rsidDel="00550629">
          <w:rPr>
            <w:b/>
            <w:bCs/>
          </w:rPr>
          <w:delText xml:space="preserve">Test on </w:delText>
        </w:r>
        <w:r w:rsidR="00597265" w:rsidRPr="00737068" w:rsidDel="00550629">
          <w:rPr>
            <w:b/>
            <w:bCs/>
          </w:rPr>
          <w:delText>real dev</w:delText>
        </w:r>
        <w:r w:rsidRPr="00737068" w:rsidDel="00550629">
          <w:rPr>
            <w:b/>
            <w:bCs/>
          </w:rPr>
          <w:delText>ices:</w:delText>
        </w:r>
        <w:r w:rsidRPr="00737068" w:rsidDel="00550629">
          <w:delText xml:space="preserve"> Prioritize testing on real devices to uncover issues that may not be apparent in emulator-based testing</w:delText>
        </w:r>
      </w:del>
      <w:customXmlDelRangeStart w:id="869" w:author="Paulo H. Leocadio" w:date="2024-07-22T15:37:00Z"/>
      <w:sdt>
        <w:sdtPr>
          <w:id w:val="-233699689"/>
          <w:citation/>
        </w:sdtPr>
        <w:sdtEndPr/>
        <w:sdtContent>
          <w:customXmlDelRangeEnd w:id="869"/>
          <w:del w:id="870" w:author="Paulo H. Leocadio" w:date="2024-07-22T15:37:00Z" w16du:dateUtc="2024-07-22T19:37:00Z">
            <w:r w:rsidR="00905501" w:rsidDel="00550629">
              <w:fldChar w:fldCharType="begin"/>
            </w:r>
            <w:r w:rsidR="00905501" w:rsidDel="00550629">
              <w:delInstrText xml:space="preserve"> CITATION jones2017a \l 1033 </w:delInstrText>
            </w:r>
            <w:r w:rsidR="00905501" w:rsidDel="00550629">
              <w:fldChar w:fldCharType="separate"/>
            </w:r>
            <w:r w:rsidR="00D34F43" w:rsidDel="00550629">
              <w:rPr>
                <w:noProof/>
              </w:rPr>
              <w:delText xml:space="preserve"> </w:delText>
            </w:r>
            <w:r w:rsidR="00D34F43" w:rsidRPr="00D34F43" w:rsidDel="00550629">
              <w:rPr>
                <w:noProof/>
              </w:rPr>
              <w:delText>[42]</w:delText>
            </w:r>
            <w:r w:rsidR="00905501" w:rsidDel="00550629">
              <w:fldChar w:fldCharType="end"/>
            </w:r>
          </w:del>
          <w:customXmlDelRangeStart w:id="871" w:author="Paulo H. Leocadio" w:date="2024-07-22T15:37:00Z"/>
        </w:sdtContent>
      </w:sdt>
      <w:customXmlDelRangeEnd w:id="871"/>
      <w:del w:id="872" w:author="Paulo H. Leocadio" w:date="2024-07-22T15:37:00Z" w16du:dateUtc="2024-07-22T19:37:00Z">
        <w:r w:rsidRPr="00737068" w:rsidDel="00550629">
          <w:delText>.</w:delText>
        </w:r>
      </w:del>
    </w:p>
    <w:p w14:paraId="3F6565F8" w14:textId="78D23C86" w:rsidR="00737068" w:rsidRPr="00737068" w:rsidDel="00550629" w:rsidRDefault="00737068" w:rsidP="008A12F7">
      <w:pPr>
        <w:pStyle w:val="NormalBPBHEB"/>
        <w:numPr>
          <w:ilvl w:val="0"/>
          <w:numId w:val="34"/>
        </w:numPr>
        <w:rPr>
          <w:del w:id="873" w:author="Paulo H. Leocadio" w:date="2024-07-22T15:37:00Z" w16du:dateUtc="2024-07-22T19:37:00Z"/>
        </w:rPr>
      </w:pPr>
      <w:del w:id="874" w:author="Paulo H. Leocadio" w:date="2024-07-22T15:37:00Z" w16du:dateUtc="2024-07-22T19:37:00Z">
        <w:r w:rsidRPr="00737068" w:rsidDel="00550629">
          <w:rPr>
            <w:b/>
            <w:bCs/>
          </w:rPr>
          <w:delText xml:space="preserve">Parallel </w:delText>
        </w:r>
        <w:r w:rsidR="00597265" w:rsidRPr="00737068" w:rsidDel="00550629">
          <w:rPr>
            <w:b/>
            <w:bCs/>
          </w:rPr>
          <w:delText>execution planning</w:delText>
        </w:r>
        <w:r w:rsidRPr="00737068" w:rsidDel="00550629">
          <w:rPr>
            <w:b/>
            <w:bCs/>
          </w:rPr>
          <w:delText>:</w:delText>
        </w:r>
        <w:r w:rsidRPr="00737068" w:rsidDel="00550629">
          <w:delText xml:space="preserve"> Efficiently plan parallel test executions to maximize testing throughput and minimize overall testing time</w:delText>
        </w:r>
      </w:del>
      <w:customXmlDelRangeStart w:id="875" w:author="Paulo H. Leocadio" w:date="2024-07-22T15:37:00Z"/>
      <w:sdt>
        <w:sdtPr>
          <w:id w:val="1089273387"/>
          <w:citation/>
        </w:sdtPr>
        <w:sdtEndPr/>
        <w:sdtContent>
          <w:customXmlDelRangeEnd w:id="875"/>
          <w:del w:id="876" w:author="Paulo H. Leocadio" w:date="2024-07-22T15:37:00Z" w16du:dateUtc="2024-07-22T19:37:00Z">
            <w:r w:rsidR="00905501" w:rsidDel="00550629">
              <w:fldChar w:fldCharType="begin"/>
            </w:r>
            <w:r w:rsidR="00905501" w:rsidDel="00550629">
              <w:delInstrText xml:space="preserve"> CITATION unknown2023e \l 1033 </w:delInstrText>
            </w:r>
            <w:r w:rsidR="00905501" w:rsidDel="00550629">
              <w:fldChar w:fldCharType="separate"/>
            </w:r>
            <w:r w:rsidR="00D34F43" w:rsidDel="00550629">
              <w:rPr>
                <w:noProof/>
              </w:rPr>
              <w:delText xml:space="preserve"> </w:delText>
            </w:r>
            <w:r w:rsidR="00D34F43" w:rsidRPr="00D34F43" w:rsidDel="00550629">
              <w:rPr>
                <w:noProof/>
              </w:rPr>
              <w:delText>[41]</w:delText>
            </w:r>
            <w:r w:rsidR="00905501" w:rsidDel="00550629">
              <w:fldChar w:fldCharType="end"/>
            </w:r>
          </w:del>
          <w:customXmlDelRangeStart w:id="877" w:author="Paulo H. Leocadio" w:date="2024-07-22T15:37:00Z"/>
        </w:sdtContent>
      </w:sdt>
      <w:customXmlDelRangeEnd w:id="877"/>
      <w:del w:id="878" w:author="Paulo H. Leocadio" w:date="2024-07-22T15:37:00Z" w16du:dateUtc="2024-07-22T19:37:00Z">
        <w:r w:rsidR="008369FB" w:rsidDel="00550629">
          <w:delText>.</w:delText>
        </w:r>
      </w:del>
    </w:p>
    <w:p w14:paraId="276C5EE8" w14:textId="6E806D49" w:rsidR="00597265" w:rsidRPr="00737068" w:rsidDel="00550629" w:rsidRDefault="00737068" w:rsidP="00D4222C">
      <w:pPr>
        <w:pStyle w:val="NormalBPBHEB"/>
        <w:numPr>
          <w:ilvl w:val="0"/>
          <w:numId w:val="34"/>
        </w:numPr>
        <w:rPr>
          <w:del w:id="879" w:author="Paulo H. Leocadio" w:date="2024-07-22T15:37:00Z" w16du:dateUtc="2024-07-22T19:37:00Z"/>
        </w:rPr>
      </w:pPr>
      <w:del w:id="880" w:author="Paulo H. Leocadio" w:date="2024-07-22T15:37:00Z" w16du:dateUtc="2024-07-22T19:37:00Z">
        <w:r w:rsidRPr="005B4894" w:rsidDel="00550629">
          <w:rPr>
            <w:b/>
            <w:bCs/>
          </w:rPr>
          <w:delText xml:space="preserve">Regular </w:delText>
        </w:r>
        <w:r w:rsidR="00597265" w:rsidRPr="005B4894" w:rsidDel="00550629">
          <w:rPr>
            <w:b/>
            <w:bCs/>
          </w:rPr>
          <w:delText>test updates</w:delText>
        </w:r>
        <w:r w:rsidRPr="005B4894" w:rsidDel="00550629">
          <w:rPr>
            <w:b/>
            <w:bCs/>
          </w:rPr>
          <w:delText>:</w:delText>
        </w:r>
        <w:r w:rsidRPr="00737068" w:rsidDel="00550629">
          <w:delText xml:space="preserve"> Keep test scripts updated to align with the latest features and capabilities of AWS Device Farm, ensuring optimal testing performance</w:delText>
        </w:r>
      </w:del>
      <w:customXmlDelRangeStart w:id="881" w:author="Paulo H. Leocadio" w:date="2024-07-22T15:37:00Z"/>
      <w:sdt>
        <w:sdtPr>
          <w:id w:val="149644757"/>
          <w:citation/>
        </w:sdtPr>
        <w:sdtEndPr/>
        <w:sdtContent>
          <w:customXmlDelRangeEnd w:id="881"/>
          <w:del w:id="882" w:author="Paulo H. Leocadio" w:date="2024-07-22T15:37:00Z" w16du:dateUtc="2024-07-22T19:37:00Z">
            <w:r w:rsidR="004D5416" w:rsidDel="00550629">
              <w:fldChar w:fldCharType="begin"/>
            </w:r>
            <w:r w:rsidR="004D5416" w:rsidDel="00550629">
              <w:delInstrText xml:space="preserve"> CITATION jones2018a \l 1033 </w:delInstrText>
            </w:r>
            <w:r w:rsidR="004D5416" w:rsidDel="00550629">
              <w:fldChar w:fldCharType="separate"/>
            </w:r>
            <w:r w:rsidR="00D34F43" w:rsidDel="00550629">
              <w:rPr>
                <w:noProof/>
              </w:rPr>
              <w:delText xml:space="preserve"> </w:delText>
            </w:r>
            <w:r w:rsidR="00D34F43" w:rsidRPr="00D34F43" w:rsidDel="00550629">
              <w:rPr>
                <w:noProof/>
              </w:rPr>
              <w:delText>[43]</w:delText>
            </w:r>
            <w:r w:rsidR="004D5416" w:rsidDel="00550629">
              <w:fldChar w:fldCharType="end"/>
            </w:r>
          </w:del>
          <w:customXmlDelRangeStart w:id="883" w:author="Paulo H. Leocadio" w:date="2024-07-22T15:37:00Z"/>
        </w:sdtContent>
      </w:sdt>
      <w:customXmlDelRangeEnd w:id="883"/>
      <w:del w:id="884" w:author="Paulo H. Leocadio" w:date="2024-07-22T15:37:00Z" w16du:dateUtc="2024-07-22T19:37:00Z">
        <w:r w:rsidRPr="00737068" w:rsidDel="00550629">
          <w:delText>.</w:delText>
        </w:r>
      </w:del>
    </w:p>
    <w:p w14:paraId="6E62E214" w14:textId="62376483" w:rsidR="00A66E30" w:rsidRPr="00A66E30" w:rsidDel="00550629" w:rsidRDefault="00A66E30" w:rsidP="00555FFB">
      <w:pPr>
        <w:pStyle w:val="Heading1BPBHEB"/>
        <w:rPr>
          <w:del w:id="885" w:author="Paulo H. Leocadio" w:date="2024-07-22T15:37:00Z" w16du:dateUtc="2024-07-22T19:37:00Z"/>
        </w:rPr>
      </w:pPr>
      <w:del w:id="886" w:author="Paulo H. Leocadio" w:date="2024-07-22T15:37:00Z" w16du:dateUtc="2024-07-22T19:37:00Z">
        <w:r w:rsidRPr="00A66E30" w:rsidDel="00550629">
          <w:delText>AWS Fault Injection Simulator</w:delText>
        </w:r>
      </w:del>
    </w:p>
    <w:p w14:paraId="62880DED" w14:textId="5594C68E" w:rsidR="00A66E30" w:rsidDel="00550629" w:rsidRDefault="00A66E30" w:rsidP="00597265">
      <w:pPr>
        <w:pStyle w:val="NormalBPBHEB"/>
        <w:rPr>
          <w:del w:id="887" w:author="Paulo H. Leocadio" w:date="2024-07-22T15:37:00Z" w16du:dateUtc="2024-07-22T19:37:00Z"/>
        </w:rPr>
      </w:pPr>
      <w:del w:id="888" w:author="Paulo H. Leocadio" w:date="2024-07-22T15:37:00Z" w16du:dateUtc="2024-07-22T19:37:00Z">
        <w:r w:rsidRPr="00A66E30" w:rsidDel="00550629">
          <w:delTex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delText>
        </w:r>
      </w:del>
    </w:p>
    <w:p w14:paraId="188B3642" w14:textId="1FC6504F" w:rsidR="00A66E30" w:rsidRPr="001F0F2A" w:rsidDel="00550629" w:rsidRDefault="00A66E30" w:rsidP="001F0F2A">
      <w:pPr>
        <w:keepNext/>
        <w:keepLines/>
        <w:spacing w:before="40" w:after="0"/>
        <w:outlineLvl w:val="1"/>
        <w:rPr>
          <w:del w:id="889" w:author="Paulo H. Leocadio" w:date="2024-07-22T15:37:00Z" w16du:dateUtc="2024-07-22T19:37:00Z"/>
          <w:rFonts w:eastAsiaTheme="majorEastAsia" w:cstheme="majorBidi"/>
          <w:sz w:val="36"/>
          <w:szCs w:val="26"/>
        </w:rPr>
      </w:pPr>
      <w:del w:id="890" w:author="Paulo H. Leocadio" w:date="2024-07-22T15:37:00Z" w16du:dateUtc="2024-07-22T19:37:00Z">
        <w:r w:rsidRPr="001F0F2A" w:rsidDel="00550629">
          <w:rPr>
            <w:rFonts w:eastAsiaTheme="majorEastAsia" w:cstheme="majorBidi"/>
            <w:sz w:val="36"/>
            <w:szCs w:val="26"/>
          </w:rPr>
          <w:delText xml:space="preserve">Key </w:delText>
        </w:r>
        <w:r w:rsidR="00597265" w:rsidRPr="001F0F2A" w:rsidDel="00550629">
          <w:rPr>
            <w:rFonts w:eastAsiaTheme="majorEastAsia" w:cstheme="majorBidi"/>
            <w:sz w:val="36"/>
            <w:szCs w:val="26"/>
          </w:rPr>
          <w:delText>features</w:delText>
        </w:r>
        <w:r w:rsidRPr="001F0F2A" w:rsidDel="00550629">
          <w:rPr>
            <w:rFonts w:eastAsiaTheme="majorEastAsia" w:cstheme="majorBidi"/>
            <w:sz w:val="36"/>
            <w:szCs w:val="26"/>
          </w:rPr>
          <w:delText xml:space="preserve"> </w:delText>
        </w:r>
      </w:del>
    </w:p>
    <w:p w14:paraId="6C108777" w14:textId="091B4F97" w:rsidR="00597265" w:rsidRPr="00A66E30" w:rsidDel="00550629" w:rsidRDefault="00597265" w:rsidP="00555FFB">
      <w:pPr>
        <w:pStyle w:val="NormalBPBHEB"/>
        <w:rPr>
          <w:del w:id="891" w:author="Paulo H. Leocadio" w:date="2024-07-22T15:37:00Z" w16du:dateUtc="2024-07-22T19:37:00Z"/>
        </w:rPr>
      </w:pPr>
      <w:del w:id="892" w:author="Paulo H. Leocadio" w:date="2024-07-22T15:37:00Z" w16du:dateUtc="2024-07-22T19:37:00Z">
        <w:r w:rsidDel="00550629">
          <w:delText xml:space="preserve">The following are the </w:delText>
        </w:r>
        <w:r w:rsidRPr="00597265" w:rsidDel="00550629">
          <w:delText>key features of AWS Fault Injection Simulator</w:delText>
        </w:r>
      </w:del>
      <w:customXmlDelRangeStart w:id="893" w:author="Paulo H. Leocadio" w:date="2024-07-22T15:37:00Z"/>
      <w:sdt>
        <w:sdtPr>
          <w:id w:val="-1343999899"/>
          <w:citation/>
        </w:sdtPr>
        <w:sdtEndPr/>
        <w:sdtContent>
          <w:customXmlDelRangeEnd w:id="893"/>
          <w:del w:id="894" w:author="Paulo H. Leocadio" w:date="2024-07-22T15:37:00Z" w16du:dateUtc="2024-07-22T19:37:00Z">
            <w:r w:rsidR="004D5416" w:rsidDel="00550629">
              <w:fldChar w:fldCharType="begin"/>
            </w:r>
            <w:r w:rsidR="004D5416" w:rsidDel="00550629">
              <w:delInstrText xml:space="preserve"> CITATION unknown2023f \l 1033 </w:delInstrText>
            </w:r>
            <w:r w:rsidR="004D5416" w:rsidDel="00550629">
              <w:fldChar w:fldCharType="separate"/>
            </w:r>
            <w:r w:rsidR="00D34F43" w:rsidDel="00550629">
              <w:rPr>
                <w:noProof/>
              </w:rPr>
              <w:delText xml:space="preserve"> </w:delText>
            </w:r>
            <w:r w:rsidR="00D34F43" w:rsidRPr="00D34F43" w:rsidDel="00550629">
              <w:rPr>
                <w:noProof/>
              </w:rPr>
              <w:delText>[44]</w:delText>
            </w:r>
            <w:r w:rsidR="004D5416" w:rsidDel="00550629">
              <w:fldChar w:fldCharType="end"/>
            </w:r>
          </w:del>
          <w:customXmlDelRangeStart w:id="895" w:author="Paulo H. Leocadio" w:date="2024-07-22T15:37:00Z"/>
        </w:sdtContent>
      </w:sdt>
      <w:customXmlDelRangeEnd w:id="895"/>
      <w:del w:id="896" w:author="Paulo H. Leocadio" w:date="2024-07-22T15:37:00Z" w16du:dateUtc="2024-07-22T19:37:00Z">
        <w:r w:rsidDel="00550629">
          <w:delText>:</w:delText>
        </w:r>
      </w:del>
    </w:p>
    <w:p w14:paraId="2FAD50CD" w14:textId="5DC7CF23" w:rsidR="00A66E30" w:rsidRPr="00A66E30" w:rsidDel="00550629" w:rsidRDefault="00A66E30" w:rsidP="008A12F7">
      <w:pPr>
        <w:pStyle w:val="NormalBPBHEB"/>
        <w:numPr>
          <w:ilvl w:val="0"/>
          <w:numId w:val="35"/>
        </w:numPr>
        <w:rPr>
          <w:del w:id="897" w:author="Paulo H. Leocadio" w:date="2024-07-22T15:37:00Z" w16du:dateUtc="2024-07-22T19:37:00Z"/>
        </w:rPr>
      </w:pPr>
      <w:del w:id="898" w:author="Paulo H. Leocadio" w:date="2024-07-22T15:37:00Z" w16du:dateUtc="2024-07-22T19:37:00Z">
        <w:r w:rsidRPr="00A66E30" w:rsidDel="00550629">
          <w:rPr>
            <w:b/>
            <w:bCs/>
          </w:rPr>
          <w:delText xml:space="preserve">Fault </w:delText>
        </w:r>
        <w:r w:rsidR="00597265" w:rsidRPr="00A66E30" w:rsidDel="00550629">
          <w:rPr>
            <w:b/>
            <w:bCs/>
          </w:rPr>
          <w:delText>injection scenarios</w:delText>
        </w:r>
        <w:r w:rsidRPr="00A66E30" w:rsidDel="00550629">
          <w:rPr>
            <w:b/>
            <w:bCs/>
          </w:rPr>
          <w:delText>:</w:delText>
        </w:r>
        <w:r w:rsidRPr="00A66E30" w:rsidDel="00550629">
          <w:delText xml:space="preserve"> AWS Fault Injection Simulator enables users to create and run fault injection scenarios, simulating various failure conditions such as latency, errors, and timeouts.</w:delText>
        </w:r>
      </w:del>
    </w:p>
    <w:p w14:paraId="2701A59C" w14:textId="2DE4201F" w:rsidR="00A66E30" w:rsidRPr="00A66E30" w:rsidDel="00550629" w:rsidRDefault="00A66E30" w:rsidP="008A12F7">
      <w:pPr>
        <w:pStyle w:val="NormalBPBHEB"/>
        <w:numPr>
          <w:ilvl w:val="0"/>
          <w:numId w:val="35"/>
        </w:numPr>
        <w:rPr>
          <w:del w:id="899" w:author="Paulo H. Leocadio" w:date="2024-07-22T15:37:00Z" w16du:dateUtc="2024-07-22T19:37:00Z"/>
        </w:rPr>
      </w:pPr>
      <w:del w:id="900" w:author="Paulo H. Leocadio" w:date="2024-07-22T15:37:00Z" w16du:dateUtc="2024-07-22T19:37:00Z">
        <w:r w:rsidRPr="00A66E30" w:rsidDel="00550629">
          <w:rPr>
            <w:b/>
            <w:bCs/>
          </w:rPr>
          <w:delText xml:space="preserve">Observability </w:delText>
        </w:r>
        <w:r w:rsidR="00597265" w:rsidRPr="00A66E30" w:rsidDel="00550629">
          <w:rPr>
            <w:b/>
            <w:bCs/>
          </w:rPr>
          <w:delText>integration</w:delText>
        </w:r>
        <w:r w:rsidRPr="00A66E30" w:rsidDel="00550629">
          <w:rPr>
            <w:b/>
            <w:bCs/>
          </w:rPr>
          <w:delText>:</w:delText>
        </w:r>
        <w:r w:rsidRPr="00A66E30" w:rsidDel="00550629">
          <w:delText xml:space="preserve"> Integrates seamlessly with AWS observability tools, allowing users to monitor and analyze the impact of injected faults on system performance.</w:delText>
        </w:r>
      </w:del>
    </w:p>
    <w:p w14:paraId="5719A771" w14:textId="5941E0DA" w:rsidR="008D3E3B" w:rsidRPr="00FD6EF0" w:rsidDel="00550629" w:rsidRDefault="00A66E30" w:rsidP="008A12F7">
      <w:pPr>
        <w:pStyle w:val="NormalBPBHEB"/>
        <w:numPr>
          <w:ilvl w:val="0"/>
          <w:numId w:val="35"/>
        </w:numPr>
        <w:rPr>
          <w:del w:id="901" w:author="Paulo H. Leocadio" w:date="2024-07-22T15:37:00Z" w16du:dateUtc="2024-07-22T19:37:00Z"/>
          <w:b/>
          <w:bCs/>
        </w:rPr>
      </w:pPr>
      <w:del w:id="902" w:author="Paulo H. Leocadio" w:date="2024-07-22T15:37:00Z" w16du:dateUtc="2024-07-22T19:37:00Z">
        <w:r w:rsidRPr="00A66E30" w:rsidDel="00550629">
          <w:rPr>
            <w:b/>
            <w:bCs/>
          </w:rPr>
          <w:delText xml:space="preserve">Automation </w:delText>
        </w:r>
        <w:r w:rsidR="00597265" w:rsidRPr="00A66E30" w:rsidDel="00550629">
          <w:rPr>
            <w:b/>
            <w:bCs/>
          </w:rPr>
          <w:delText>capabilities</w:delText>
        </w:r>
        <w:r w:rsidRPr="00A66E30" w:rsidDel="00550629">
          <w:rPr>
            <w:b/>
            <w:bCs/>
          </w:rPr>
          <w:delText xml:space="preserve">: </w:delText>
        </w:r>
        <w:r w:rsidRPr="00A66E30" w:rsidDel="00550629">
          <w:delText>Provides automation features for scheduling fault injection experiments, making it easy to conduct regular resilience testing</w:delText>
        </w:r>
        <w:r w:rsidR="00FD6EF0" w:rsidRPr="00A66E30" w:rsidDel="00550629">
          <w:delText>.</w:delText>
        </w:r>
      </w:del>
    </w:p>
    <w:p w14:paraId="48BC40E0" w14:textId="105FC757" w:rsidR="00A66E30" w:rsidRPr="001F0F2A" w:rsidDel="00550629" w:rsidRDefault="00A66E30" w:rsidP="001F0F2A">
      <w:pPr>
        <w:keepNext/>
        <w:keepLines/>
        <w:spacing w:before="40" w:after="0"/>
        <w:outlineLvl w:val="1"/>
        <w:rPr>
          <w:del w:id="903" w:author="Paulo H. Leocadio" w:date="2024-07-22T15:37:00Z" w16du:dateUtc="2024-07-22T19:37:00Z"/>
          <w:rFonts w:eastAsiaTheme="majorEastAsia" w:cstheme="majorBidi"/>
          <w:sz w:val="36"/>
          <w:szCs w:val="26"/>
        </w:rPr>
      </w:pPr>
      <w:del w:id="904" w:author="Paulo H. Leocadio" w:date="2024-07-22T15:37:00Z" w16du:dateUtc="2024-07-22T19:37:00Z">
        <w:r w:rsidRPr="001F0F2A" w:rsidDel="00550629">
          <w:rPr>
            <w:rFonts w:eastAsiaTheme="majorEastAsia" w:cstheme="majorBidi"/>
            <w:sz w:val="36"/>
            <w:szCs w:val="26"/>
          </w:rPr>
          <w:delText xml:space="preserve">Benefits of </w:delText>
        </w:r>
        <w:r w:rsidR="00597265" w:rsidRPr="001F0F2A" w:rsidDel="00550629">
          <w:rPr>
            <w:rFonts w:eastAsiaTheme="majorEastAsia" w:cstheme="majorBidi"/>
            <w:sz w:val="36"/>
            <w:szCs w:val="26"/>
          </w:rPr>
          <w:delText xml:space="preserve">using </w:delText>
        </w:r>
        <w:r w:rsidRPr="001F0F2A" w:rsidDel="00550629">
          <w:rPr>
            <w:rFonts w:eastAsiaTheme="majorEastAsia" w:cstheme="majorBidi"/>
            <w:sz w:val="36"/>
            <w:szCs w:val="26"/>
          </w:rPr>
          <w:delText>AWS Fault Injection Simulator</w:delText>
        </w:r>
      </w:del>
    </w:p>
    <w:p w14:paraId="18A07AB6" w14:textId="19F98B47" w:rsidR="00597265" w:rsidRPr="00A66E30" w:rsidDel="00550629" w:rsidRDefault="00597265" w:rsidP="00555FFB">
      <w:pPr>
        <w:pStyle w:val="NormalBPBHEB"/>
        <w:rPr>
          <w:del w:id="905" w:author="Paulo H. Leocadio" w:date="2024-07-22T15:37:00Z" w16du:dateUtc="2024-07-22T19:37:00Z"/>
        </w:rPr>
      </w:pPr>
      <w:del w:id="906" w:author="Paulo H. Leocadio" w:date="2024-07-22T15:37:00Z" w16du:dateUtc="2024-07-22T19:37:00Z">
        <w:r w:rsidDel="00550629">
          <w:delText xml:space="preserve">The following are the </w:delText>
        </w:r>
        <w:r w:rsidRPr="00A66E30" w:rsidDel="00550629">
          <w:delText>benefits of using AWS Fault Injection Simulator</w:delText>
        </w:r>
        <w:r w:rsidDel="00550629">
          <w:delText>:</w:delText>
        </w:r>
      </w:del>
    </w:p>
    <w:p w14:paraId="7911B015" w14:textId="56C3E57D" w:rsidR="00A66E30" w:rsidRPr="00A66E30" w:rsidDel="00550629" w:rsidRDefault="00A66E30" w:rsidP="008A12F7">
      <w:pPr>
        <w:pStyle w:val="NormalBPBHEB"/>
        <w:numPr>
          <w:ilvl w:val="0"/>
          <w:numId w:val="36"/>
        </w:numPr>
        <w:rPr>
          <w:del w:id="907" w:author="Paulo H. Leocadio" w:date="2024-07-22T15:37:00Z" w16du:dateUtc="2024-07-22T19:37:00Z"/>
        </w:rPr>
      </w:pPr>
      <w:del w:id="908" w:author="Paulo H. Leocadio" w:date="2024-07-22T15:37:00Z" w16du:dateUtc="2024-07-22T19:37:00Z">
        <w:r w:rsidRPr="00A66E30" w:rsidDel="00550629">
          <w:rPr>
            <w:b/>
            <w:bCs/>
          </w:rPr>
          <w:delText xml:space="preserve">Resilience </w:delText>
        </w:r>
        <w:r w:rsidR="00597265" w:rsidRPr="00A66E30" w:rsidDel="00550629">
          <w:rPr>
            <w:b/>
            <w:bCs/>
          </w:rPr>
          <w:delText>validation</w:delText>
        </w:r>
        <w:r w:rsidRPr="00A66E30" w:rsidDel="00550629">
          <w:rPr>
            <w:b/>
            <w:bCs/>
          </w:rPr>
          <w:delText>:</w:delText>
        </w:r>
        <w:r w:rsidRPr="00A66E30" w:rsidDel="00550629">
          <w:delText xml:space="preserve"> Allows developers to proactively validate the resilience of their applications, identifying and addressing potential weaknesses before they impact users</w:delText>
        </w:r>
        <w:bookmarkStart w:id="909" w:name="_Ref150869851"/>
      </w:del>
      <w:customXmlDelRangeStart w:id="910" w:author="Paulo H. Leocadio" w:date="2024-07-22T15:37:00Z"/>
      <w:sdt>
        <w:sdtPr>
          <w:id w:val="-1375377562"/>
          <w:citation/>
        </w:sdtPr>
        <w:sdtEndPr/>
        <w:sdtContent>
          <w:customXmlDelRangeEnd w:id="910"/>
          <w:del w:id="911" w:author="Paulo H. Leocadio" w:date="2024-07-22T15:37:00Z" w16du:dateUtc="2024-07-22T19:37:00Z">
            <w:r w:rsidR="000E7FBD" w:rsidDel="00550629">
              <w:fldChar w:fldCharType="begin"/>
            </w:r>
            <w:r w:rsidR="000E7FBD" w:rsidDel="00550629">
              <w:delInstrText xml:space="preserve"> CITATION smith2019a \l 1033 </w:delInstrText>
            </w:r>
            <w:r w:rsidR="000E7FBD" w:rsidDel="00550629">
              <w:fldChar w:fldCharType="separate"/>
            </w:r>
            <w:r w:rsidR="00D34F43" w:rsidDel="00550629">
              <w:rPr>
                <w:noProof/>
              </w:rPr>
              <w:delText xml:space="preserve"> </w:delText>
            </w:r>
            <w:r w:rsidR="00D34F43" w:rsidRPr="00D34F43" w:rsidDel="00550629">
              <w:rPr>
                <w:noProof/>
              </w:rPr>
              <w:delText>[45]</w:delText>
            </w:r>
            <w:r w:rsidR="000E7FBD" w:rsidDel="00550629">
              <w:fldChar w:fldCharType="end"/>
            </w:r>
          </w:del>
          <w:customXmlDelRangeStart w:id="912" w:author="Paulo H. Leocadio" w:date="2024-07-22T15:37:00Z"/>
        </w:sdtContent>
      </w:sdt>
      <w:customXmlDelRangeEnd w:id="912"/>
      <w:bookmarkEnd w:id="909"/>
      <w:del w:id="913" w:author="Paulo H. Leocadio" w:date="2024-07-22T15:37:00Z" w16du:dateUtc="2024-07-22T19:37:00Z">
        <w:r w:rsidRPr="00A66E30" w:rsidDel="00550629">
          <w:delText>.</w:delText>
        </w:r>
      </w:del>
    </w:p>
    <w:p w14:paraId="369D063F" w14:textId="32923756" w:rsidR="00A66E30" w:rsidRPr="00A66E30" w:rsidDel="00550629" w:rsidRDefault="00A66E30" w:rsidP="008A12F7">
      <w:pPr>
        <w:pStyle w:val="NormalBPBHEB"/>
        <w:numPr>
          <w:ilvl w:val="0"/>
          <w:numId w:val="36"/>
        </w:numPr>
        <w:rPr>
          <w:del w:id="914" w:author="Paulo H. Leocadio" w:date="2024-07-22T15:37:00Z" w16du:dateUtc="2024-07-22T19:37:00Z"/>
        </w:rPr>
      </w:pPr>
      <w:del w:id="915" w:author="Paulo H. Leocadio" w:date="2024-07-22T15:37:00Z" w16du:dateUtc="2024-07-22T19:37:00Z">
        <w:r w:rsidRPr="00A66E30" w:rsidDel="00550629">
          <w:rPr>
            <w:b/>
            <w:bCs/>
          </w:rPr>
          <w:delText>Cost-</w:delText>
        </w:r>
        <w:r w:rsidR="00597265" w:rsidRPr="00A66E30" w:rsidDel="00550629">
          <w:rPr>
            <w:b/>
            <w:bCs/>
          </w:rPr>
          <w:delText>effective testing</w:delText>
        </w:r>
        <w:r w:rsidRPr="00A66E30" w:rsidDel="00550629">
          <w:rPr>
            <w:b/>
            <w:bCs/>
          </w:rPr>
          <w:delText>:</w:delText>
        </w:r>
        <w:r w:rsidRPr="00A66E30" w:rsidDel="00550629">
          <w:delText xml:space="preserve"> Provides a cost-effective way to perform resilience testing without the need for complex infrastructure setup, helping organizations save on testing resources</w:delText>
        </w:r>
      </w:del>
      <w:customXmlDelRangeStart w:id="916" w:author="Paulo H. Leocadio" w:date="2024-07-22T15:37:00Z"/>
      <w:sdt>
        <w:sdtPr>
          <w:id w:val="512116952"/>
          <w:citation/>
        </w:sdtPr>
        <w:sdtEndPr/>
        <w:sdtContent>
          <w:customXmlDelRangeEnd w:id="916"/>
          <w:del w:id="917" w:author="Paulo H. Leocadio" w:date="2024-07-22T15:37:00Z" w16du:dateUtc="2024-07-22T19:37:00Z">
            <w:r w:rsidR="00CD4143" w:rsidDel="00550629">
              <w:fldChar w:fldCharType="begin"/>
            </w:r>
            <w:r w:rsidR="00CD4143" w:rsidDel="00550629">
              <w:delInstrText xml:space="preserve"> CITATION unknown2023f \l 1033 </w:delInstrText>
            </w:r>
            <w:r w:rsidR="00CD4143" w:rsidDel="00550629">
              <w:fldChar w:fldCharType="separate"/>
            </w:r>
            <w:r w:rsidR="00D34F43" w:rsidDel="00550629">
              <w:rPr>
                <w:noProof/>
              </w:rPr>
              <w:delText xml:space="preserve"> </w:delText>
            </w:r>
            <w:r w:rsidR="00D34F43" w:rsidRPr="00D34F43" w:rsidDel="00550629">
              <w:rPr>
                <w:noProof/>
              </w:rPr>
              <w:delText>[44]</w:delText>
            </w:r>
            <w:r w:rsidR="00CD4143" w:rsidDel="00550629">
              <w:fldChar w:fldCharType="end"/>
            </w:r>
          </w:del>
          <w:customXmlDelRangeStart w:id="918" w:author="Paulo H. Leocadio" w:date="2024-07-22T15:37:00Z"/>
        </w:sdtContent>
      </w:sdt>
      <w:customXmlDelRangeEnd w:id="918"/>
      <w:del w:id="919" w:author="Paulo H. Leocadio" w:date="2024-07-22T15:37:00Z" w16du:dateUtc="2024-07-22T19:37:00Z">
        <w:r w:rsidRPr="00A66E30" w:rsidDel="00550629">
          <w:delText>.</w:delText>
        </w:r>
      </w:del>
    </w:p>
    <w:p w14:paraId="41057907" w14:textId="07088846" w:rsidR="00A66E30" w:rsidRPr="00A66E30" w:rsidDel="00550629" w:rsidRDefault="00A66E30" w:rsidP="008A12F7">
      <w:pPr>
        <w:pStyle w:val="NormalBPBHEB"/>
        <w:numPr>
          <w:ilvl w:val="0"/>
          <w:numId w:val="36"/>
        </w:numPr>
        <w:rPr>
          <w:del w:id="920" w:author="Paulo H. Leocadio" w:date="2024-07-22T15:37:00Z" w16du:dateUtc="2024-07-22T19:37:00Z"/>
        </w:rPr>
      </w:pPr>
      <w:del w:id="921" w:author="Paulo H. Leocadio" w:date="2024-07-22T15:37:00Z" w16du:dateUtc="2024-07-22T19:37:00Z">
        <w:r w:rsidRPr="00A66E30" w:rsidDel="00550629">
          <w:rPr>
            <w:b/>
            <w:bCs/>
          </w:rPr>
          <w:delText xml:space="preserve">Realistic </w:delText>
        </w:r>
        <w:r w:rsidR="00597265" w:rsidRPr="00A66E30" w:rsidDel="00550629">
          <w:rPr>
            <w:b/>
            <w:bCs/>
          </w:rPr>
          <w:delText>failure simulations</w:delText>
        </w:r>
        <w:r w:rsidRPr="00A66E30" w:rsidDel="00550629">
          <w:rPr>
            <w:b/>
            <w:bCs/>
          </w:rPr>
          <w:delText>:</w:delText>
        </w:r>
        <w:r w:rsidRPr="00A66E30" w:rsidDel="00550629">
          <w:delText xml:space="preserve"> Enables the creation of realistic failure scenarios, enhancing the accuracy of resilience testing and ensuring preparedness for unexpected events</w:delText>
        </w:r>
      </w:del>
      <w:customXmlDelRangeStart w:id="922" w:author="Paulo H. Leocadio" w:date="2024-07-22T15:37:00Z"/>
      <w:sdt>
        <w:sdtPr>
          <w:id w:val="379599137"/>
          <w:citation/>
        </w:sdtPr>
        <w:sdtEndPr/>
        <w:sdtContent>
          <w:customXmlDelRangeEnd w:id="922"/>
          <w:del w:id="923" w:author="Paulo H. Leocadio" w:date="2024-07-22T15:37:00Z" w16du:dateUtc="2024-07-22T19:37:00Z">
            <w:r w:rsidR="00EE3B10" w:rsidDel="00550629">
              <w:fldChar w:fldCharType="begin"/>
            </w:r>
            <w:r w:rsidR="00EE3B10" w:rsidDel="00550629">
              <w:delInstrText xml:space="preserve"> CITATION smith2019a \l 1033 </w:delInstrText>
            </w:r>
            <w:r w:rsidR="00EE3B10" w:rsidDel="00550629">
              <w:fldChar w:fldCharType="separate"/>
            </w:r>
            <w:r w:rsidR="00D34F43" w:rsidDel="00550629">
              <w:rPr>
                <w:noProof/>
              </w:rPr>
              <w:delText xml:space="preserve"> </w:delText>
            </w:r>
            <w:r w:rsidR="00D34F43" w:rsidRPr="00D34F43" w:rsidDel="00550629">
              <w:rPr>
                <w:noProof/>
              </w:rPr>
              <w:delText>[45]</w:delText>
            </w:r>
            <w:r w:rsidR="00EE3B10" w:rsidDel="00550629">
              <w:fldChar w:fldCharType="end"/>
            </w:r>
          </w:del>
          <w:customXmlDelRangeStart w:id="924" w:author="Paulo H. Leocadio" w:date="2024-07-22T15:37:00Z"/>
        </w:sdtContent>
      </w:sdt>
      <w:customXmlDelRangeEnd w:id="924"/>
      <w:del w:id="925" w:author="Paulo H. Leocadio" w:date="2024-07-22T15:37:00Z" w16du:dateUtc="2024-07-22T19:37:00Z">
        <w:r w:rsidRPr="00A66E30" w:rsidDel="00550629">
          <w:delText>.</w:delText>
        </w:r>
      </w:del>
    </w:p>
    <w:p w14:paraId="0A00C8BA" w14:textId="35E504CA" w:rsidR="00A66E30" w:rsidRPr="00DE035E" w:rsidDel="00550629" w:rsidRDefault="00A66E30" w:rsidP="00DE035E">
      <w:pPr>
        <w:keepNext/>
        <w:keepLines/>
        <w:spacing w:before="40" w:after="0"/>
        <w:outlineLvl w:val="1"/>
        <w:rPr>
          <w:del w:id="926" w:author="Paulo H. Leocadio" w:date="2024-07-22T15:37:00Z" w16du:dateUtc="2024-07-22T19:37:00Z"/>
          <w:rFonts w:eastAsiaTheme="majorEastAsia" w:cstheme="majorBidi"/>
          <w:sz w:val="32"/>
          <w:szCs w:val="24"/>
        </w:rPr>
      </w:pPr>
      <w:del w:id="927" w:author="Paulo H. Leocadio" w:date="2024-07-22T15:37:00Z" w16du:dateUtc="2024-07-22T19:37:00Z">
        <w:r w:rsidRPr="00DE035E" w:rsidDel="00550629">
          <w:rPr>
            <w:rFonts w:eastAsiaTheme="majorEastAsia" w:cstheme="majorBidi"/>
            <w:sz w:val="32"/>
            <w:szCs w:val="24"/>
          </w:rPr>
          <w:delText xml:space="preserve">Practical </w:delText>
        </w:r>
        <w:r w:rsidR="009F2610" w:rsidRPr="00DE035E" w:rsidDel="00550629">
          <w:rPr>
            <w:rFonts w:eastAsiaTheme="majorEastAsia" w:cstheme="majorBidi"/>
            <w:sz w:val="32"/>
            <w:szCs w:val="24"/>
          </w:rPr>
          <w:delText>applications</w:delText>
        </w:r>
      </w:del>
    </w:p>
    <w:p w14:paraId="40AE3D4F" w14:textId="3DB6CA91" w:rsidR="009F2610" w:rsidRPr="00A66E30" w:rsidDel="00550629" w:rsidRDefault="009F2610" w:rsidP="00555FFB">
      <w:pPr>
        <w:pStyle w:val="NormalBPBHEB"/>
        <w:rPr>
          <w:del w:id="928" w:author="Paulo H. Leocadio" w:date="2024-07-22T15:37:00Z" w16du:dateUtc="2024-07-22T19:37:00Z"/>
        </w:rPr>
      </w:pPr>
      <w:del w:id="929" w:author="Paulo H. Leocadio" w:date="2024-07-22T15:37:00Z" w16du:dateUtc="2024-07-22T19:37:00Z">
        <w:r w:rsidDel="00550629">
          <w:delText>The following are some practical applications:</w:delText>
        </w:r>
      </w:del>
    </w:p>
    <w:p w14:paraId="5B215079" w14:textId="27233373" w:rsidR="00A66E30" w:rsidRPr="00A66E30" w:rsidDel="00550629" w:rsidRDefault="00A66E30" w:rsidP="008A12F7">
      <w:pPr>
        <w:pStyle w:val="NormalBPBHEB"/>
        <w:numPr>
          <w:ilvl w:val="0"/>
          <w:numId w:val="37"/>
        </w:numPr>
        <w:rPr>
          <w:del w:id="930" w:author="Paulo H. Leocadio" w:date="2024-07-22T15:37:00Z" w16du:dateUtc="2024-07-22T19:37:00Z"/>
        </w:rPr>
      </w:pPr>
      <w:del w:id="931" w:author="Paulo H. Leocadio" w:date="2024-07-22T15:37:00Z" w16du:dateUtc="2024-07-22T19:37:00Z">
        <w:r w:rsidRPr="00A66E30" w:rsidDel="00550629">
          <w:rPr>
            <w:b/>
            <w:bCs/>
          </w:rPr>
          <w:delText xml:space="preserve">Chaos </w:delText>
        </w:r>
        <w:r w:rsidR="009F2610" w:rsidRPr="00A66E30" w:rsidDel="00550629">
          <w:rPr>
            <w:b/>
            <w:bCs/>
          </w:rPr>
          <w:delText>engineering</w:delText>
        </w:r>
        <w:r w:rsidRPr="00A66E30" w:rsidDel="00550629">
          <w:rPr>
            <w:b/>
            <w:bCs/>
          </w:rPr>
          <w:delText>:</w:delText>
        </w:r>
        <w:r w:rsidRPr="00A66E30" w:rsidDel="00550629">
          <w:delText xml:space="preserve"> Supports the principles of chaos engineering by allowing controlled injection of faults, helping organizations understand how their systems behave under adverse conditions</w:delText>
        </w:r>
      </w:del>
      <w:customXmlDelRangeStart w:id="932" w:author="Paulo H. Leocadio" w:date="2024-07-22T15:37:00Z"/>
      <w:sdt>
        <w:sdtPr>
          <w:id w:val="-669718498"/>
          <w:citation/>
        </w:sdtPr>
        <w:sdtEndPr/>
        <w:sdtContent>
          <w:customXmlDelRangeEnd w:id="932"/>
          <w:del w:id="933" w:author="Paulo H. Leocadio" w:date="2024-07-22T15:37:00Z" w16du:dateUtc="2024-07-22T19:37:00Z">
            <w:r w:rsidR="00F062B4" w:rsidDel="00550629">
              <w:fldChar w:fldCharType="begin"/>
            </w:r>
            <w:r w:rsidR="00F062B4" w:rsidDel="00550629">
              <w:delInstrText xml:space="preserve"> CITATION unknown2023f \l 1033 </w:delInstrText>
            </w:r>
            <w:r w:rsidR="00F062B4" w:rsidDel="00550629">
              <w:fldChar w:fldCharType="separate"/>
            </w:r>
            <w:r w:rsidR="00D34F43" w:rsidDel="00550629">
              <w:rPr>
                <w:noProof/>
              </w:rPr>
              <w:delText xml:space="preserve"> </w:delText>
            </w:r>
            <w:r w:rsidR="00D34F43" w:rsidRPr="00D34F43" w:rsidDel="00550629">
              <w:rPr>
                <w:noProof/>
              </w:rPr>
              <w:delText>[44]</w:delText>
            </w:r>
            <w:r w:rsidR="00F062B4" w:rsidDel="00550629">
              <w:fldChar w:fldCharType="end"/>
            </w:r>
          </w:del>
          <w:customXmlDelRangeStart w:id="934" w:author="Paulo H. Leocadio" w:date="2024-07-22T15:37:00Z"/>
        </w:sdtContent>
      </w:sdt>
      <w:customXmlDelRangeEnd w:id="934"/>
      <w:del w:id="935" w:author="Paulo H. Leocadio" w:date="2024-07-22T15:37:00Z" w16du:dateUtc="2024-07-22T19:37:00Z">
        <w:r w:rsidRPr="00A66E30" w:rsidDel="00550629">
          <w:delText>.</w:delText>
        </w:r>
      </w:del>
    </w:p>
    <w:p w14:paraId="2819280C" w14:textId="06BF637E" w:rsidR="00A66E30" w:rsidRPr="00A66E30" w:rsidDel="00550629" w:rsidRDefault="00A66E30" w:rsidP="008A12F7">
      <w:pPr>
        <w:pStyle w:val="NormalBPBHEB"/>
        <w:numPr>
          <w:ilvl w:val="0"/>
          <w:numId w:val="37"/>
        </w:numPr>
        <w:rPr>
          <w:del w:id="936" w:author="Paulo H. Leocadio" w:date="2024-07-22T15:37:00Z" w16du:dateUtc="2024-07-22T19:37:00Z"/>
        </w:rPr>
      </w:pPr>
      <w:del w:id="937" w:author="Paulo H. Leocadio" w:date="2024-07-22T15:37:00Z" w16du:dateUtc="2024-07-22T19:37:00Z">
        <w:r w:rsidRPr="00A66E30" w:rsidDel="00550629">
          <w:rPr>
            <w:b/>
            <w:bCs/>
          </w:rPr>
          <w:delText xml:space="preserve">Continuous </w:delText>
        </w:r>
        <w:r w:rsidR="009F2610" w:rsidRPr="00A66E30" w:rsidDel="00550629">
          <w:rPr>
            <w:b/>
            <w:bCs/>
          </w:rPr>
          <w:delText>resilience t</w:delText>
        </w:r>
        <w:r w:rsidRPr="00A66E30" w:rsidDel="00550629">
          <w:rPr>
            <w:b/>
            <w:bCs/>
          </w:rPr>
          <w:delText>esting:</w:delText>
        </w:r>
        <w:r w:rsidRPr="00A66E30" w:rsidDel="00550629">
          <w:delText xml:space="preserve"> Facilitates the incorporation of continuous resilience testing into the development and deployment pipelines, ensuring ongoing evaluation of application robustness</w:delText>
        </w:r>
      </w:del>
      <w:customXmlDelRangeStart w:id="938" w:author="Paulo H. Leocadio" w:date="2024-07-22T15:37:00Z"/>
      <w:sdt>
        <w:sdtPr>
          <w:id w:val="-640264562"/>
          <w:citation/>
        </w:sdtPr>
        <w:sdtEndPr/>
        <w:sdtContent>
          <w:customXmlDelRangeEnd w:id="938"/>
          <w:del w:id="939" w:author="Paulo H. Leocadio" w:date="2024-07-22T15:37:00Z" w16du:dateUtc="2024-07-22T19:37:00Z">
            <w:r w:rsidR="0065085A" w:rsidDel="00550629">
              <w:fldChar w:fldCharType="begin"/>
            </w:r>
            <w:r w:rsidR="0065085A" w:rsidDel="00550629">
              <w:delInstrText xml:space="preserve"> CITATION smith2019a \l 1033 </w:delInstrText>
            </w:r>
            <w:r w:rsidR="0065085A" w:rsidDel="00550629">
              <w:fldChar w:fldCharType="separate"/>
            </w:r>
            <w:r w:rsidR="00D34F43" w:rsidDel="00550629">
              <w:rPr>
                <w:noProof/>
              </w:rPr>
              <w:delText xml:space="preserve"> </w:delText>
            </w:r>
            <w:r w:rsidR="00D34F43" w:rsidRPr="00D34F43" w:rsidDel="00550629">
              <w:rPr>
                <w:noProof/>
              </w:rPr>
              <w:delText>[45]</w:delText>
            </w:r>
            <w:r w:rsidR="0065085A" w:rsidDel="00550629">
              <w:fldChar w:fldCharType="end"/>
            </w:r>
          </w:del>
          <w:customXmlDelRangeStart w:id="940" w:author="Paulo H. Leocadio" w:date="2024-07-22T15:37:00Z"/>
        </w:sdtContent>
      </w:sdt>
      <w:customXmlDelRangeEnd w:id="940"/>
      <w:del w:id="941" w:author="Paulo H. Leocadio" w:date="2024-07-22T15:37:00Z" w16du:dateUtc="2024-07-22T19:37:00Z">
        <w:r w:rsidRPr="00A66E30" w:rsidDel="00550629">
          <w:delText>.</w:delText>
        </w:r>
      </w:del>
    </w:p>
    <w:p w14:paraId="68221206" w14:textId="31CA542B" w:rsidR="00A66E30" w:rsidRPr="00DE035E" w:rsidDel="00550629" w:rsidRDefault="00A66E30" w:rsidP="00DE035E">
      <w:pPr>
        <w:keepNext/>
        <w:keepLines/>
        <w:spacing w:before="40" w:after="0"/>
        <w:outlineLvl w:val="1"/>
        <w:rPr>
          <w:del w:id="942" w:author="Paulo H. Leocadio" w:date="2024-07-22T15:37:00Z" w16du:dateUtc="2024-07-22T19:37:00Z"/>
          <w:rFonts w:eastAsiaTheme="majorEastAsia" w:cstheme="majorBidi"/>
          <w:sz w:val="32"/>
          <w:szCs w:val="24"/>
        </w:rPr>
      </w:pPr>
      <w:del w:id="943" w:author="Paulo H. Leocadio" w:date="2024-07-22T15:37:00Z" w16du:dateUtc="2024-07-22T19:37:00Z">
        <w:r w:rsidRPr="00DE035E" w:rsidDel="00550629">
          <w:rPr>
            <w:rFonts w:eastAsiaTheme="majorEastAsia" w:cstheme="majorBidi"/>
            <w:sz w:val="32"/>
            <w:szCs w:val="24"/>
          </w:rPr>
          <w:delText xml:space="preserve">Best </w:delText>
        </w:r>
        <w:r w:rsidR="009F2610" w:rsidRPr="00DE035E" w:rsidDel="00550629">
          <w:rPr>
            <w:rFonts w:eastAsiaTheme="majorEastAsia" w:cstheme="majorBidi"/>
            <w:sz w:val="32"/>
            <w:szCs w:val="24"/>
          </w:rPr>
          <w:delText xml:space="preserve">practices </w:delText>
        </w:r>
        <w:r w:rsidRPr="00DE035E" w:rsidDel="00550629">
          <w:rPr>
            <w:rFonts w:eastAsiaTheme="majorEastAsia" w:cstheme="majorBidi"/>
            <w:sz w:val="32"/>
            <w:szCs w:val="24"/>
          </w:rPr>
          <w:delText>for AWS Fault Injection Simulator</w:delText>
        </w:r>
      </w:del>
    </w:p>
    <w:p w14:paraId="14C075B0" w14:textId="489BD216" w:rsidR="009F2610" w:rsidRPr="00A66E30" w:rsidDel="00550629" w:rsidRDefault="009F2610" w:rsidP="00555FFB">
      <w:pPr>
        <w:pStyle w:val="NormalBPBHEB"/>
        <w:rPr>
          <w:del w:id="944" w:author="Paulo H. Leocadio" w:date="2024-07-22T15:37:00Z" w16du:dateUtc="2024-07-22T19:37:00Z"/>
        </w:rPr>
      </w:pPr>
      <w:del w:id="945" w:author="Paulo H. Leocadio" w:date="2024-07-22T15:37:00Z" w16du:dateUtc="2024-07-22T19:37:00Z">
        <w:r w:rsidDel="00550629">
          <w:delText xml:space="preserve">The following are the </w:delText>
        </w:r>
        <w:r w:rsidRPr="009F2610" w:rsidDel="00550629">
          <w:delText>best practices for AWS Fault Injection Simulator</w:delText>
        </w:r>
        <w:r w:rsidDel="00550629">
          <w:delText>:</w:delText>
        </w:r>
      </w:del>
    </w:p>
    <w:p w14:paraId="7E1A5CD2" w14:textId="695BAB03" w:rsidR="00A66E30" w:rsidRPr="00A66E30" w:rsidDel="00550629" w:rsidRDefault="00A66E30" w:rsidP="008A12F7">
      <w:pPr>
        <w:pStyle w:val="NormalBPBHEB"/>
        <w:numPr>
          <w:ilvl w:val="0"/>
          <w:numId w:val="38"/>
        </w:numPr>
        <w:rPr>
          <w:del w:id="946" w:author="Paulo H. Leocadio" w:date="2024-07-22T15:37:00Z" w16du:dateUtc="2024-07-22T19:37:00Z"/>
        </w:rPr>
      </w:pPr>
      <w:del w:id="947" w:author="Paulo H. Leocadio" w:date="2024-07-22T15:37:00Z" w16du:dateUtc="2024-07-22T19:37:00Z">
        <w:r w:rsidRPr="00A66E30" w:rsidDel="00550629">
          <w:rPr>
            <w:b/>
            <w:bCs/>
          </w:rPr>
          <w:delText xml:space="preserve">Start with </w:delText>
        </w:r>
        <w:r w:rsidR="009F2610" w:rsidRPr="00A66E30" w:rsidDel="00550629">
          <w:rPr>
            <w:b/>
            <w:bCs/>
          </w:rPr>
          <w:delText>low-impact scenarios</w:delText>
        </w:r>
        <w:r w:rsidRPr="00A66E30" w:rsidDel="00550629">
          <w:rPr>
            <w:b/>
            <w:bCs/>
          </w:rPr>
          <w:delText>:</w:delText>
        </w:r>
        <w:r w:rsidRPr="00A66E30" w:rsidDel="00550629">
          <w:delText xml:space="preserve"> Begin by injecting faults with low impact to understand the initial response of the system before progressing to more severe scenarios</w:delText>
        </w:r>
      </w:del>
      <w:customXmlDelRangeStart w:id="948" w:author="Paulo H. Leocadio" w:date="2024-07-22T15:37:00Z"/>
      <w:sdt>
        <w:sdtPr>
          <w:id w:val="1671375022"/>
          <w:citation/>
        </w:sdtPr>
        <w:sdtEndPr/>
        <w:sdtContent>
          <w:customXmlDelRangeEnd w:id="948"/>
          <w:del w:id="949" w:author="Paulo H. Leocadio" w:date="2024-07-22T15:37:00Z" w16du:dateUtc="2024-07-22T19:37:00Z">
            <w:r w:rsidR="00234BAA" w:rsidDel="00550629">
              <w:fldChar w:fldCharType="begin"/>
            </w:r>
            <w:r w:rsidR="00234BAA" w:rsidDel="00550629">
              <w:delInstrText xml:space="preserve"> CITATION jones2020b \l 1033 </w:delInstrText>
            </w:r>
            <w:r w:rsidR="00234BAA" w:rsidDel="00550629">
              <w:fldChar w:fldCharType="separate"/>
            </w:r>
            <w:r w:rsidR="00D34F43" w:rsidDel="00550629">
              <w:rPr>
                <w:noProof/>
              </w:rPr>
              <w:delText xml:space="preserve"> </w:delText>
            </w:r>
            <w:r w:rsidR="00D34F43" w:rsidRPr="00D34F43" w:rsidDel="00550629">
              <w:rPr>
                <w:noProof/>
              </w:rPr>
              <w:delText>[46]</w:delText>
            </w:r>
            <w:r w:rsidR="00234BAA" w:rsidDel="00550629">
              <w:fldChar w:fldCharType="end"/>
            </w:r>
          </w:del>
          <w:customXmlDelRangeStart w:id="950" w:author="Paulo H. Leocadio" w:date="2024-07-22T15:37:00Z"/>
        </w:sdtContent>
      </w:sdt>
      <w:customXmlDelRangeEnd w:id="950"/>
      <w:del w:id="951" w:author="Paulo H. Leocadio" w:date="2024-07-22T15:37:00Z" w16du:dateUtc="2024-07-22T19:37:00Z">
        <w:r w:rsidRPr="00A66E30" w:rsidDel="00550629">
          <w:delText>.</w:delText>
        </w:r>
      </w:del>
    </w:p>
    <w:p w14:paraId="2ADE7F3F" w14:textId="354134F2" w:rsidR="009F2610" w:rsidRPr="00A66E30" w:rsidDel="00550629" w:rsidRDefault="00A66E30" w:rsidP="00600D5E">
      <w:pPr>
        <w:pStyle w:val="NormalBPBHEB"/>
        <w:numPr>
          <w:ilvl w:val="0"/>
          <w:numId w:val="38"/>
        </w:numPr>
        <w:rPr>
          <w:del w:id="952" w:author="Paulo H. Leocadio" w:date="2024-07-22T15:37:00Z" w16du:dateUtc="2024-07-22T19:37:00Z"/>
        </w:rPr>
      </w:pPr>
      <w:del w:id="953" w:author="Paulo H. Leocadio" w:date="2024-07-22T15:37:00Z" w16du:dateUtc="2024-07-22T19:37:00Z">
        <w:r w:rsidRPr="005D5EFC" w:rsidDel="00550629">
          <w:rPr>
            <w:b/>
            <w:bCs/>
          </w:rPr>
          <w:delText xml:space="preserve">Regularly </w:delText>
        </w:r>
        <w:r w:rsidR="009F2610" w:rsidRPr="005D5EFC" w:rsidDel="00550629">
          <w:rPr>
            <w:b/>
            <w:bCs/>
          </w:rPr>
          <w:delText>review results</w:delText>
        </w:r>
        <w:r w:rsidRPr="005D5EFC" w:rsidDel="00550629">
          <w:rPr>
            <w:b/>
            <w:bCs/>
          </w:rPr>
          <w:delText>:</w:delText>
        </w:r>
        <w:r w:rsidRPr="00A66E30" w:rsidDel="00550629">
          <w:delText xml:space="preserve"> Regularly review and analyze the results of fault injection experiments to identify patterns and potential areas for improvement</w:delText>
        </w:r>
      </w:del>
      <w:customXmlDelRangeStart w:id="954" w:author="Paulo H. Leocadio" w:date="2024-07-22T15:37:00Z"/>
      <w:sdt>
        <w:sdtPr>
          <w:id w:val="-1695684155"/>
          <w:citation/>
        </w:sdtPr>
        <w:sdtEndPr/>
        <w:sdtContent>
          <w:customXmlDelRangeEnd w:id="954"/>
          <w:del w:id="955" w:author="Paulo H. Leocadio" w:date="2024-07-22T15:37:00Z" w16du:dateUtc="2024-07-22T19:37:00Z">
            <w:r w:rsidR="005012CF" w:rsidDel="00550629">
              <w:fldChar w:fldCharType="begin"/>
            </w:r>
            <w:r w:rsidR="005012CF" w:rsidDel="00550629">
              <w:delInstrText xml:space="preserve"> CITATION unknown2023f \l 1033 </w:delInstrText>
            </w:r>
            <w:r w:rsidR="005012CF" w:rsidDel="00550629">
              <w:fldChar w:fldCharType="separate"/>
            </w:r>
            <w:r w:rsidR="00D34F43" w:rsidDel="00550629">
              <w:rPr>
                <w:noProof/>
              </w:rPr>
              <w:delText xml:space="preserve"> </w:delText>
            </w:r>
            <w:r w:rsidR="00D34F43" w:rsidRPr="00D34F43" w:rsidDel="00550629">
              <w:rPr>
                <w:noProof/>
              </w:rPr>
              <w:delText>[44]</w:delText>
            </w:r>
            <w:r w:rsidR="005012CF" w:rsidDel="00550629">
              <w:fldChar w:fldCharType="end"/>
            </w:r>
          </w:del>
          <w:customXmlDelRangeStart w:id="956" w:author="Paulo H. Leocadio" w:date="2024-07-22T15:37:00Z"/>
        </w:sdtContent>
      </w:sdt>
      <w:customXmlDelRangeEnd w:id="956"/>
      <w:del w:id="957" w:author="Paulo H. Leocadio" w:date="2024-07-22T15:37:00Z" w16du:dateUtc="2024-07-22T19:37:00Z">
        <w:r w:rsidRPr="00A66E30" w:rsidDel="00550629">
          <w:delText>.</w:delText>
        </w:r>
      </w:del>
    </w:p>
    <w:p w14:paraId="26EC6DA6" w14:textId="6BCFC892" w:rsidR="00A66E30" w:rsidRPr="00A66E30" w:rsidDel="00550629" w:rsidRDefault="00A66E30" w:rsidP="002D42CA">
      <w:pPr>
        <w:keepNext/>
        <w:keepLines/>
        <w:spacing w:before="400" w:after="0" w:line="276" w:lineRule="auto"/>
        <w:outlineLvl w:val="0"/>
        <w:rPr>
          <w:del w:id="958" w:author="Paulo H. Leocadio" w:date="2024-07-22T15:37:00Z" w16du:dateUtc="2024-07-22T19:37:00Z"/>
          <w:rFonts w:eastAsia="Palatino Linotype" w:cs="Palatino Linotype"/>
          <w:b/>
          <w:color w:val="auto"/>
          <w:sz w:val="40"/>
          <w:szCs w:val="40"/>
        </w:rPr>
      </w:pPr>
      <w:del w:id="959" w:author="Paulo H. Leocadio" w:date="2024-07-22T15:37:00Z" w16du:dateUtc="2024-07-22T19:37:00Z">
        <w:r w:rsidRPr="00A66E30" w:rsidDel="00550629">
          <w:rPr>
            <w:rFonts w:eastAsia="Palatino Linotype" w:cs="Palatino Linotype"/>
            <w:b/>
            <w:color w:val="auto"/>
            <w:sz w:val="40"/>
            <w:szCs w:val="40"/>
          </w:rPr>
          <w:delText>AWS T</w:delText>
        </w:r>
        <w:commentRangeStart w:id="960"/>
        <w:commentRangeStart w:id="961"/>
        <w:r w:rsidRPr="00A66E30" w:rsidDel="00550629">
          <w:rPr>
            <w:rFonts w:eastAsia="Palatino Linotype" w:cs="Palatino Linotype"/>
            <w:b/>
            <w:color w:val="auto"/>
            <w:sz w:val="40"/>
            <w:szCs w:val="40"/>
          </w:rPr>
          <w:delText xml:space="preserve">ools </w:delText>
        </w:r>
        <w:commentRangeEnd w:id="960"/>
        <w:r w:rsidR="009F2610" w:rsidDel="00550629">
          <w:rPr>
            <w:rStyle w:val="CommentReference"/>
          </w:rPr>
          <w:commentReference w:id="960"/>
        </w:r>
        <w:commentRangeEnd w:id="961"/>
        <w:r w:rsidR="002D15DF" w:rsidDel="00550629">
          <w:rPr>
            <w:rStyle w:val="CommentReference"/>
          </w:rPr>
          <w:commentReference w:id="961"/>
        </w:r>
        <w:r w:rsidRPr="00A66E30" w:rsidDel="00550629">
          <w:rPr>
            <w:rFonts w:eastAsia="Palatino Linotype" w:cs="Palatino Linotype"/>
            <w:b/>
            <w:color w:val="auto"/>
            <w:sz w:val="40"/>
            <w:szCs w:val="40"/>
          </w:rPr>
          <w:delText>and S</w:delText>
        </w:r>
        <w:r w:rsidR="009F2610" w:rsidDel="00550629">
          <w:rPr>
            <w:rFonts w:eastAsia="Palatino Linotype" w:cs="Palatino Linotype"/>
            <w:b/>
            <w:color w:val="auto"/>
            <w:sz w:val="40"/>
            <w:szCs w:val="40"/>
          </w:rPr>
          <w:delText>oftware Development Kits</w:delText>
        </w:r>
      </w:del>
    </w:p>
    <w:p w14:paraId="57373698" w14:textId="41BEB511" w:rsidR="00A66E30" w:rsidDel="00550629" w:rsidRDefault="00A66E30" w:rsidP="009F2610">
      <w:pPr>
        <w:pStyle w:val="NormalBPBHEB"/>
        <w:rPr>
          <w:del w:id="962" w:author="Paulo H. Leocadio" w:date="2024-07-22T15:37:00Z" w16du:dateUtc="2024-07-22T19:37:00Z"/>
        </w:rPr>
      </w:pPr>
      <w:del w:id="963" w:author="Paulo H. Leocadio" w:date="2024-07-22T15:37:00Z" w16du:dateUtc="2024-07-22T19:37:00Z">
        <w:r w:rsidRPr="00A66E30" w:rsidDel="00550629">
          <w:delText xml:space="preserve">AWS provides a comprehensive set of tools and </w:delText>
        </w:r>
        <w:r w:rsidRPr="00555FFB" w:rsidDel="00550629">
          <w:rPr>
            <w:b/>
            <w:bCs/>
          </w:rPr>
          <w:delText>Software Development Kits (SDKs)</w:delText>
        </w:r>
        <w:r w:rsidRPr="00A66E30" w:rsidDel="00550629">
          <w:delTex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delText>
        </w:r>
      </w:del>
    </w:p>
    <w:p w14:paraId="7C365562" w14:textId="40F86EAF" w:rsidR="00A66E30" w:rsidRPr="00DE035E" w:rsidDel="00550629" w:rsidRDefault="00A66E30" w:rsidP="00DE035E">
      <w:pPr>
        <w:keepNext/>
        <w:keepLines/>
        <w:spacing w:before="40" w:after="0"/>
        <w:outlineLvl w:val="1"/>
        <w:rPr>
          <w:del w:id="964" w:author="Paulo H. Leocadio" w:date="2024-07-22T15:37:00Z" w16du:dateUtc="2024-07-22T19:37:00Z"/>
          <w:rFonts w:eastAsiaTheme="majorEastAsia" w:cstheme="majorBidi"/>
          <w:sz w:val="32"/>
          <w:szCs w:val="24"/>
        </w:rPr>
      </w:pPr>
      <w:del w:id="965" w:author="Paulo H. Leocadio" w:date="2024-07-22T15:37:00Z" w16du:dateUtc="2024-07-22T19:37:00Z">
        <w:r w:rsidRPr="00DE035E" w:rsidDel="00550629">
          <w:rPr>
            <w:rFonts w:eastAsiaTheme="majorEastAsia" w:cstheme="majorBidi"/>
            <w:sz w:val="32"/>
            <w:szCs w:val="24"/>
          </w:rPr>
          <w:delText xml:space="preserve">Key </w:delText>
        </w:r>
        <w:r w:rsidR="009F2610" w:rsidRPr="00DE035E" w:rsidDel="00550629">
          <w:rPr>
            <w:rFonts w:eastAsiaTheme="majorEastAsia" w:cstheme="majorBidi"/>
            <w:sz w:val="32"/>
            <w:szCs w:val="24"/>
          </w:rPr>
          <w:delText>features</w:delText>
        </w:r>
      </w:del>
    </w:p>
    <w:p w14:paraId="5435FF83" w14:textId="40629BD7" w:rsidR="009F2610" w:rsidRPr="00A66E30" w:rsidDel="00550629" w:rsidRDefault="009F2610" w:rsidP="00555FFB">
      <w:pPr>
        <w:pStyle w:val="NormalBPBHEB"/>
        <w:rPr>
          <w:del w:id="966" w:author="Paulo H. Leocadio" w:date="2024-07-22T15:37:00Z" w16du:dateUtc="2024-07-22T19:37:00Z"/>
        </w:rPr>
      </w:pPr>
      <w:del w:id="967" w:author="Paulo H. Leocadio" w:date="2024-07-22T15:37:00Z" w16du:dateUtc="2024-07-22T19:37:00Z">
        <w:r w:rsidDel="00550629">
          <w:delText>The following are the key features of AWS Tools and SDKs:</w:delText>
        </w:r>
      </w:del>
    </w:p>
    <w:p w14:paraId="4B768D95" w14:textId="142E194B" w:rsidR="00A66E30" w:rsidRPr="00A66E30" w:rsidDel="00550629" w:rsidRDefault="00A66E30" w:rsidP="008A12F7">
      <w:pPr>
        <w:pStyle w:val="NormalBPBHEB"/>
        <w:numPr>
          <w:ilvl w:val="0"/>
          <w:numId w:val="39"/>
        </w:numPr>
        <w:rPr>
          <w:del w:id="968" w:author="Paulo H. Leocadio" w:date="2024-07-22T15:37:00Z" w16du:dateUtc="2024-07-22T19:37:00Z"/>
        </w:rPr>
      </w:pPr>
      <w:del w:id="969" w:author="Paulo H. Leocadio" w:date="2024-07-22T15:37:00Z" w16du:dateUtc="2024-07-22T19:37:00Z">
        <w:r w:rsidRPr="00A66E30" w:rsidDel="00550629">
          <w:rPr>
            <w:b/>
            <w:bCs/>
          </w:rPr>
          <w:delText>Multi-</w:delText>
        </w:r>
        <w:r w:rsidR="009F2610" w:rsidRPr="00A66E30" w:rsidDel="00550629">
          <w:rPr>
            <w:b/>
            <w:bCs/>
          </w:rPr>
          <w:delText>language support</w:delText>
        </w:r>
        <w:r w:rsidRPr="00A66E30" w:rsidDel="00550629">
          <w:rPr>
            <w:b/>
            <w:bCs/>
          </w:rPr>
          <w:delText>:</w:delText>
        </w:r>
        <w:r w:rsidRPr="00A66E30" w:rsidDel="00550629">
          <w:delText xml:space="preserve"> AWS Tools and SDKs offer support for multiple programming languages, allowing developers to choose the language they are most comfortable with</w:delText>
        </w:r>
        <w:bookmarkStart w:id="970" w:name="_Ref150870021"/>
      </w:del>
      <w:customXmlDelRangeStart w:id="971" w:author="Paulo H. Leocadio" w:date="2024-07-22T15:37:00Z"/>
      <w:sdt>
        <w:sdtPr>
          <w:id w:val="1675147870"/>
          <w:citation/>
        </w:sdtPr>
        <w:sdtEndPr/>
        <w:sdtContent>
          <w:customXmlDelRangeEnd w:id="971"/>
          <w:del w:id="972" w:author="Paulo H. Leocadio" w:date="2024-07-22T15:37:00Z" w16du:dateUtc="2024-07-22T19:37:00Z">
            <w:r w:rsidR="00F15F17" w:rsidDel="00550629">
              <w:fldChar w:fldCharType="begin"/>
            </w:r>
            <w:r w:rsidR="00F15F17" w:rsidDel="00550629">
              <w:delInstrText xml:space="preserve"> CITATION smith2018h \l 1033 </w:delInstrText>
            </w:r>
            <w:r w:rsidR="00F15F17" w:rsidDel="00550629">
              <w:fldChar w:fldCharType="separate"/>
            </w:r>
            <w:r w:rsidR="00D34F43" w:rsidDel="00550629">
              <w:rPr>
                <w:noProof/>
              </w:rPr>
              <w:delText xml:space="preserve"> </w:delText>
            </w:r>
            <w:r w:rsidR="00D34F43" w:rsidRPr="00D34F43" w:rsidDel="00550629">
              <w:rPr>
                <w:noProof/>
              </w:rPr>
              <w:delText>[47]</w:delText>
            </w:r>
            <w:r w:rsidR="00F15F17" w:rsidDel="00550629">
              <w:fldChar w:fldCharType="end"/>
            </w:r>
          </w:del>
          <w:customXmlDelRangeStart w:id="973" w:author="Paulo H. Leocadio" w:date="2024-07-22T15:37:00Z"/>
        </w:sdtContent>
      </w:sdt>
      <w:customXmlDelRangeEnd w:id="973"/>
      <w:bookmarkEnd w:id="970"/>
      <w:del w:id="974" w:author="Paulo H. Leocadio" w:date="2024-07-22T15:37:00Z" w16du:dateUtc="2024-07-22T19:37:00Z">
        <w:r w:rsidRPr="00A66E30" w:rsidDel="00550629">
          <w:delText>.</w:delText>
        </w:r>
      </w:del>
    </w:p>
    <w:p w14:paraId="1E226612" w14:textId="5291E253" w:rsidR="00A66E30" w:rsidRPr="00A66E30" w:rsidDel="00550629" w:rsidRDefault="00A66E30" w:rsidP="008A12F7">
      <w:pPr>
        <w:pStyle w:val="NormalBPBHEB"/>
        <w:numPr>
          <w:ilvl w:val="0"/>
          <w:numId w:val="39"/>
        </w:numPr>
        <w:rPr>
          <w:del w:id="975" w:author="Paulo H. Leocadio" w:date="2024-07-22T15:37:00Z" w16du:dateUtc="2024-07-22T19:37:00Z"/>
        </w:rPr>
      </w:pPr>
      <w:del w:id="976" w:author="Paulo H. Leocadio" w:date="2024-07-22T15:37:00Z" w16du:dateUtc="2024-07-22T19:37:00Z">
        <w:r w:rsidRPr="00A66E30" w:rsidDel="00550629">
          <w:rPr>
            <w:b/>
            <w:bCs/>
          </w:rPr>
          <w:delText xml:space="preserve">Comprehensive </w:delText>
        </w:r>
        <w:r w:rsidR="009F2610" w:rsidRPr="00A66E30" w:rsidDel="00550629">
          <w:rPr>
            <w:b/>
            <w:bCs/>
          </w:rPr>
          <w:delText>service coverage</w:delText>
        </w:r>
        <w:r w:rsidRPr="00A66E30" w:rsidDel="00550629">
          <w:rPr>
            <w:b/>
            <w:bCs/>
          </w:rPr>
          <w:delText>:</w:delText>
        </w:r>
        <w:r w:rsidRPr="00A66E30" w:rsidDel="00550629">
          <w:delText xml:space="preserve"> Encompass a wide range of AWS services, providing developers with libraries and utilities for interacting with various cloud resources</w:delText>
        </w:r>
      </w:del>
      <w:customXmlDelRangeStart w:id="977" w:author="Paulo H. Leocadio" w:date="2024-07-22T15:37:00Z"/>
      <w:sdt>
        <w:sdtPr>
          <w:id w:val="1884445638"/>
          <w:citation/>
        </w:sdtPr>
        <w:sdtEndPr/>
        <w:sdtContent>
          <w:customXmlDelRangeEnd w:id="977"/>
          <w:del w:id="978" w:author="Paulo H. Leocadio" w:date="2024-07-22T15:37:00Z" w16du:dateUtc="2024-07-22T19:37:00Z">
            <w:r w:rsidR="006C6832" w:rsidDel="00550629">
              <w:fldChar w:fldCharType="begin"/>
            </w:r>
            <w:r w:rsidR="006C6832" w:rsidDel="00550629">
              <w:delInstrText xml:space="preserve"> CITATION unknown2023g \l 1033 </w:delInstrText>
            </w:r>
            <w:r w:rsidR="006C6832" w:rsidDel="00550629">
              <w:fldChar w:fldCharType="separate"/>
            </w:r>
            <w:r w:rsidR="00D34F43" w:rsidDel="00550629">
              <w:rPr>
                <w:noProof/>
              </w:rPr>
              <w:delText xml:space="preserve"> </w:delText>
            </w:r>
            <w:r w:rsidR="00D34F43" w:rsidRPr="00D34F43" w:rsidDel="00550629">
              <w:rPr>
                <w:noProof/>
              </w:rPr>
              <w:delText>[48]</w:delText>
            </w:r>
            <w:r w:rsidR="006C6832" w:rsidDel="00550629">
              <w:fldChar w:fldCharType="end"/>
            </w:r>
          </w:del>
          <w:customXmlDelRangeStart w:id="979" w:author="Paulo H. Leocadio" w:date="2024-07-22T15:37:00Z"/>
        </w:sdtContent>
      </w:sdt>
      <w:customXmlDelRangeEnd w:id="979"/>
      <w:del w:id="980" w:author="Paulo H. Leocadio" w:date="2024-07-22T15:37:00Z" w16du:dateUtc="2024-07-22T19:37:00Z">
        <w:r w:rsidRPr="00A66E30" w:rsidDel="00550629">
          <w:delText>.</w:delText>
        </w:r>
      </w:del>
    </w:p>
    <w:p w14:paraId="28B28B52" w14:textId="51D963E0" w:rsidR="00A66E30" w:rsidRPr="00A66E30" w:rsidDel="00550629" w:rsidRDefault="00A66E30" w:rsidP="008A12F7">
      <w:pPr>
        <w:pStyle w:val="NormalBPBHEB"/>
        <w:numPr>
          <w:ilvl w:val="0"/>
          <w:numId w:val="39"/>
        </w:numPr>
        <w:rPr>
          <w:del w:id="981" w:author="Paulo H. Leocadio" w:date="2024-07-22T15:37:00Z" w16du:dateUtc="2024-07-22T19:37:00Z"/>
        </w:rPr>
      </w:pPr>
      <w:del w:id="982" w:author="Paulo H. Leocadio" w:date="2024-07-22T15:37:00Z" w16du:dateUtc="2024-07-22T19:37:00Z">
        <w:r w:rsidRPr="00A66E30" w:rsidDel="00550629">
          <w:rPr>
            <w:b/>
            <w:bCs/>
          </w:rPr>
          <w:delText xml:space="preserve">Integration with </w:delText>
        </w:r>
        <w:r w:rsidR="009F2610" w:rsidRPr="00A66E30" w:rsidDel="00550629">
          <w:rPr>
            <w:b/>
            <w:bCs/>
          </w:rPr>
          <w:delText xml:space="preserve">popular </w:delText>
        </w:r>
        <w:r w:rsidRPr="00A66E30" w:rsidDel="00550629">
          <w:rPr>
            <w:b/>
            <w:bCs/>
          </w:rPr>
          <w:delText>IDEs:</w:delText>
        </w:r>
        <w:r w:rsidRPr="00A66E30" w:rsidDel="00550629">
          <w:delText xml:space="preserve"> Integrates seamlessly with popular IDEs such as Visual Studio Code, Eclipse, and IntelliJ IDEA, enhancing the development experience.</w:delText>
        </w:r>
      </w:del>
    </w:p>
    <w:p w14:paraId="649786E7" w14:textId="7D3B49AD" w:rsidR="00A66E30" w:rsidRPr="00523422" w:rsidDel="00550629" w:rsidRDefault="00A66E30" w:rsidP="00523422">
      <w:pPr>
        <w:keepNext/>
        <w:keepLines/>
        <w:spacing w:before="40" w:after="0"/>
        <w:outlineLvl w:val="1"/>
        <w:rPr>
          <w:del w:id="983" w:author="Paulo H. Leocadio" w:date="2024-07-22T15:37:00Z" w16du:dateUtc="2024-07-22T19:37:00Z"/>
          <w:rFonts w:eastAsiaTheme="majorEastAsia" w:cstheme="majorBidi"/>
          <w:sz w:val="36"/>
          <w:szCs w:val="26"/>
        </w:rPr>
      </w:pPr>
      <w:del w:id="984" w:author="Paulo H. Leocadio" w:date="2024-07-22T15:37:00Z" w16du:dateUtc="2024-07-22T19:37:00Z">
        <w:r w:rsidRPr="00523422" w:rsidDel="00550629">
          <w:rPr>
            <w:rFonts w:eastAsiaTheme="majorEastAsia" w:cstheme="majorBidi"/>
            <w:sz w:val="36"/>
            <w:szCs w:val="26"/>
          </w:rPr>
          <w:delText xml:space="preserve">Benefits of </w:delText>
        </w:r>
        <w:r w:rsidR="009F2610" w:rsidRPr="00523422" w:rsidDel="00550629">
          <w:rPr>
            <w:rFonts w:eastAsiaTheme="majorEastAsia" w:cstheme="majorBidi"/>
            <w:sz w:val="36"/>
            <w:szCs w:val="26"/>
          </w:rPr>
          <w:delText xml:space="preserve">using </w:delText>
        </w:r>
        <w:r w:rsidRPr="00523422" w:rsidDel="00550629">
          <w:rPr>
            <w:rFonts w:eastAsiaTheme="majorEastAsia" w:cstheme="majorBidi"/>
            <w:sz w:val="36"/>
            <w:szCs w:val="26"/>
          </w:rPr>
          <w:delText>AWS Tools and SDKs</w:delText>
        </w:r>
      </w:del>
    </w:p>
    <w:p w14:paraId="71BC1F3F" w14:textId="2F1BE5B5" w:rsidR="009F2610" w:rsidRPr="00A66E30" w:rsidDel="00550629" w:rsidRDefault="009F2610" w:rsidP="00555FFB">
      <w:pPr>
        <w:pStyle w:val="NormalBPBHEB"/>
        <w:rPr>
          <w:del w:id="985" w:author="Paulo H. Leocadio" w:date="2024-07-22T15:37:00Z" w16du:dateUtc="2024-07-22T19:37:00Z"/>
        </w:rPr>
      </w:pPr>
      <w:del w:id="986" w:author="Paulo H. Leocadio" w:date="2024-07-22T15:37:00Z" w16du:dateUtc="2024-07-22T19:37:00Z">
        <w:r w:rsidDel="00550629">
          <w:delText xml:space="preserve">The following are the </w:delText>
        </w:r>
        <w:r w:rsidRPr="009F2610" w:rsidDel="00550629">
          <w:delText>benefits of using AWS Tools and SDKs</w:delText>
        </w:r>
      </w:del>
    </w:p>
    <w:p w14:paraId="241F3C03" w14:textId="59C33634" w:rsidR="00A66E30" w:rsidRPr="00A66E30" w:rsidDel="00550629" w:rsidRDefault="00A66E30" w:rsidP="008A12F7">
      <w:pPr>
        <w:pStyle w:val="NormalBPBHEB"/>
        <w:numPr>
          <w:ilvl w:val="0"/>
          <w:numId w:val="40"/>
        </w:numPr>
        <w:rPr>
          <w:del w:id="987" w:author="Paulo H. Leocadio" w:date="2024-07-22T15:37:00Z" w16du:dateUtc="2024-07-22T19:37:00Z"/>
        </w:rPr>
      </w:pPr>
      <w:del w:id="988" w:author="Paulo H. Leocadio" w:date="2024-07-22T15:37:00Z" w16du:dateUtc="2024-07-22T19:37:00Z">
        <w:r w:rsidRPr="00A66E30" w:rsidDel="00550629">
          <w:rPr>
            <w:b/>
            <w:bCs/>
          </w:rPr>
          <w:delText xml:space="preserve">Efficiency and </w:delText>
        </w:r>
        <w:r w:rsidR="006F260A" w:rsidRPr="00A66E30" w:rsidDel="00550629">
          <w:rPr>
            <w:b/>
            <w:bCs/>
          </w:rPr>
          <w:delText>productivity</w:delText>
        </w:r>
        <w:r w:rsidRPr="00A66E30" w:rsidDel="00550629">
          <w:rPr>
            <w:b/>
            <w:bCs/>
          </w:rPr>
          <w:delText>:</w:delText>
        </w:r>
        <w:r w:rsidRPr="00A66E30" w:rsidDel="00550629">
          <w:delText xml:space="preserve"> Streamlines the development process by providing pre-built functions and abstractions, reducing the time and effort required to interact with AWS services</w:delText>
        </w:r>
        <w:bookmarkStart w:id="989" w:name="_Ref150870189"/>
      </w:del>
      <w:customXmlDelRangeStart w:id="990" w:author="Paulo H. Leocadio" w:date="2024-07-22T15:37:00Z"/>
      <w:sdt>
        <w:sdtPr>
          <w:id w:val="2045481601"/>
          <w:citation/>
        </w:sdtPr>
        <w:sdtEndPr/>
        <w:sdtContent>
          <w:customXmlDelRangeEnd w:id="990"/>
          <w:del w:id="991" w:author="Paulo H. Leocadio" w:date="2024-07-22T15:37:00Z" w16du:dateUtc="2024-07-22T19:37:00Z">
            <w:r w:rsidR="00864951" w:rsidDel="00550629">
              <w:fldChar w:fldCharType="begin"/>
            </w:r>
            <w:r w:rsidR="00864951" w:rsidDel="00550629">
              <w:delInstrText xml:space="preserve"> CITATION unknown2023g \l 1033 </w:delInstrText>
            </w:r>
            <w:r w:rsidR="00864951" w:rsidDel="00550629">
              <w:fldChar w:fldCharType="separate"/>
            </w:r>
            <w:r w:rsidR="00D34F43" w:rsidDel="00550629">
              <w:rPr>
                <w:noProof/>
              </w:rPr>
              <w:delText xml:space="preserve"> </w:delText>
            </w:r>
            <w:r w:rsidR="00D34F43" w:rsidRPr="00D34F43" w:rsidDel="00550629">
              <w:rPr>
                <w:noProof/>
              </w:rPr>
              <w:delText>[48]</w:delText>
            </w:r>
            <w:r w:rsidR="00864951" w:rsidDel="00550629">
              <w:fldChar w:fldCharType="end"/>
            </w:r>
          </w:del>
          <w:customXmlDelRangeStart w:id="992" w:author="Paulo H. Leocadio" w:date="2024-07-22T15:37:00Z"/>
        </w:sdtContent>
      </w:sdt>
      <w:customXmlDelRangeEnd w:id="992"/>
      <w:bookmarkEnd w:id="989"/>
      <w:del w:id="993" w:author="Paulo H. Leocadio" w:date="2024-07-22T15:37:00Z" w16du:dateUtc="2024-07-22T19:37:00Z">
        <w:r w:rsidRPr="00A66E30" w:rsidDel="00550629">
          <w:delText>.</w:delText>
        </w:r>
      </w:del>
    </w:p>
    <w:p w14:paraId="5D4E0EBD" w14:textId="2C018EB8" w:rsidR="00A66E30" w:rsidRPr="00A66E30" w:rsidDel="00550629" w:rsidRDefault="00A66E30" w:rsidP="008A12F7">
      <w:pPr>
        <w:pStyle w:val="NormalBPBHEB"/>
        <w:numPr>
          <w:ilvl w:val="0"/>
          <w:numId w:val="40"/>
        </w:numPr>
        <w:rPr>
          <w:del w:id="994" w:author="Paulo H. Leocadio" w:date="2024-07-22T15:37:00Z" w16du:dateUtc="2024-07-22T19:37:00Z"/>
        </w:rPr>
      </w:pPr>
      <w:del w:id="995" w:author="Paulo H. Leocadio" w:date="2024-07-22T15:37:00Z" w16du:dateUtc="2024-07-22T19:37:00Z">
        <w:r w:rsidRPr="00A66E30" w:rsidDel="00550629">
          <w:rPr>
            <w:b/>
            <w:bCs/>
          </w:rPr>
          <w:delText xml:space="preserve">Consistent </w:delText>
        </w:r>
        <w:r w:rsidR="006F260A" w:rsidRPr="00A66E30" w:rsidDel="00550629">
          <w:rPr>
            <w:b/>
            <w:bCs/>
          </w:rPr>
          <w:delText>development e</w:delText>
        </w:r>
        <w:r w:rsidRPr="00A66E30" w:rsidDel="00550629">
          <w:rPr>
            <w:b/>
            <w:bCs/>
          </w:rPr>
          <w:delText>xperience:</w:delText>
        </w:r>
        <w:r w:rsidRPr="00A66E30" w:rsidDel="00550629">
          <w:delText xml:space="preserve"> Ensures a consistent experience across different programming languages, making it easier for development teams working with diverse technology stacks</w:delText>
        </w:r>
      </w:del>
      <w:customXmlDelRangeStart w:id="996" w:author="Paulo H. Leocadio" w:date="2024-07-22T15:37:00Z"/>
      <w:sdt>
        <w:sdtPr>
          <w:id w:val="1519590929"/>
          <w:citation/>
        </w:sdtPr>
        <w:sdtEndPr/>
        <w:sdtContent>
          <w:customXmlDelRangeEnd w:id="996"/>
          <w:del w:id="997" w:author="Paulo H. Leocadio" w:date="2024-07-22T15:37:00Z" w16du:dateUtc="2024-07-22T19:37:00Z">
            <w:r w:rsidR="00142F3E" w:rsidDel="00550629">
              <w:fldChar w:fldCharType="begin"/>
            </w:r>
            <w:r w:rsidR="00142F3E" w:rsidDel="00550629">
              <w:delInstrText xml:space="preserve"> CITATION unknown2023g \l 1033 </w:delInstrText>
            </w:r>
            <w:r w:rsidR="00142F3E" w:rsidDel="00550629">
              <w:fldChar w:fldCharType="separate"/>
            </w:r>
            <w:r w:rsidR="00D34F43" w:rsidDel="00550629">
              <w:rPr>
                <w:noProof/>
              </w:rPr>
              <w:delText xml:space="preserve"> </w:delText>
            </w:r>
            <w:r w:rsidR="00D34F43" w:rsidRPr="00D34F43" w:rsidDel="00550629">
              <w:rPr>
                <w:noProof/>
              </w:rPr>
              <w:delText>[48]</w:delText>
            </w:r>
            <w:r w:rsidR="00142F3E" w:rsidDel="00550629">
              <w:fldChar w:fldCharType="end"/>
            </w:r>
          </w:del>
          <w:customXmlDelRangeStart w:id="998" w:author="Paulo H. Leocadio" w:date="2024-07-22T15:37:00Z"/>
        </w:sdtContent>
      </w:sdt>
      <w:customXmlDelRangeEnd w:id="998"/>
      <w:del w:id="999" w:author="Paulo H. Leocadio" w:date="2024-07-22T15:37:00Z" w16du:dateUtc="2024-07-22T19:37:00Z">
        <w:r w:rsidRPr="00A66E30" w:rsidDel="00550629">
          <w:delText>.</w:delText>
        </w:r>
      </w:del>
    </w:p>
    <w:p w14:paraId="169845B9" w14:textId="09E85005" w:rsidR="00A66E30" w:rsidDel="00550629" w:rsidRDefault="00A66E30" w:rsidP="008A12F7">
      <w:pPr>
        <w:pStyle w:val="NormalBPBHEB"/>
        <w:numPr>
          <w:ilvl w:val="0"/>
          <w:numId w:val="40"/>
        </w:numPr>
        <w:rPr>
          <w:del w:id="1000" w:author="Paulo H. Leocadio" w:date="2024-07-22T15:37:00Z" w16du:dateUtc="2024-07-22T19:37:00Z"/>
        </w:rPr>
      </w:pPr>
      <w:del w:id="1001" w:author="Paulo H. Leocadio" w:date="2024-07-22T15:37:00Z" w16du:dateUtc="2024-07-22T19:37:00Z">
        <w:r w:rsidRPr="00A66E30" w:rsidDel="00550629">
          <w:rPr>
            <w:b/>
            <w:bCs/>
          </w:rPr>
          <w:delText xml:space="preserve">Version </w:delText>
        </w:r>
        <w:r w:rsidR="006F260A" w:rsidRPr="00A66E30" w:rsidDel="00550629">
          <w:rPr>
            <w:b/>
            <w:bCs/>
          </w:rPr>
          <w:delText>compatibility</w:delText>
        </w:r>
        <w:r w:rsidRPr="00A66E30" w:rsidDel="00550629">
          <w:rPr>
            <w:b/>
            <w:bCs/>
          </w:rPr>
          <w:delText>:</w:delText>
        </w:r>
        <w:r w:rsidRPr="00A66E30" w:rsidDel="00550629">
          <w:delText xml:space="preserve"> Maintains version compatibility with AWS services, allowing developers to leverage the latest features and </w:delText>
        </w:r>
        <w:commentRangeStart w:id="1002"/>
        <w:commentRangeStart w:id="1003"/>
        <w:r w:rsidRPr="00A66E30" w:rsidDel="00550629">
          <w:delText>improvements</w:delText>
        </w:r>
      </w:del>
      <w:customXmlDelRangeStart w:id="1004" w:author="Paulo H. Leocadio" w:date="2024-07-22T15:37:00Z"/>
      <w:sdt>
        <w:sdtPr>
          <w:id w:val="1518187864"/>
          <w:citation/>
        </w:sdtPr>
        <w:sdtEndPr/>
        <w:sdtContent>
          <w:customXmlDelRangeEnd w:id="1004"/>
          <w:del w:id="1005" w:author="Paulo H. Leocadio" w:date="2024-07-22T15:37:00Z" w16du:dateUtc="2024-07-22T19:37:00Z">
            <w:r w:rsidR="00DA10DF" w:rsidDel="00550629">
              <w:fldChar w:fldCharType="begin"/>
            </w:r>
            <w:r w:rsidR="00DA10DF" w:rsidDel="00550629">
              <w:delInstrText xml:space="preserve"> CITATION smith2018h \l 1033 </w:delInstrText>
            </w:r>
            <w:r w:rsidR="00DA10DF" w:rsidDel="00550629">
              <w:fldChar w:fldCharType="separate"/>
            </w:r>
            <w:r w:rsidR="00D34F43" w:rsidDel="00550629">
              <w:rPr>
                <w:noProof/>
              </w:rPr>
              <w:delText xml:space="preserve"> </w:delText>
            </w:r>
            <w:r w:rsidR="00D34F43" w:rsidRPr="00D34F43" w:rsidDel="00550629">
              <w:rPr>
                <w:noProof/>
              </w:rPr>
              <w:delText>[47]</w:delText>
            </w:r>
            <w:r w:rsidR="00DA10DF" w:rsidDel="00550629">
              <w:fldChar w:fldCharType="end"/>
            </w:r>
          </w:del>
          <w:customXmlDelRangeStart w:id="1006" w:author="Paulo H. Leocadio" w:date="2024-07-22T15:37:00Z"/>
        </w:sdtContent>
      </w:sdt>
      <w:customXmlDelRangeEnd w:id="1006"/>
      <w:commentRangeEnd w:id="1002"/>
      <w:del w:id="1007" w:author="Paulo H. Leocadio" w:date="2024-07-22T15:37:00Z" w16du:dateUtc="2024-07-22T19:37:00Z">
        <w:r w:rsidR="006F260A" w:rsidDel="00550629">
          <w:rPr>
            <w:rStyle w:val="CommentReference"/>
            <w:rFonts w:eastAsiaTheme="minorHAnsi" w:cstheme="minorBidi"/>
          </w:rPr>
          <w:commentReference w:id="1002"/>
        </w:r>
        <w:commentRangeEnd w:id="1003"/>
        <w:r w:rsidR="00217F02" w:rsidDel="00550629">
          <w:rPr>
            <w:rStyle w:val="CommentReference"/>
            <w:rFonts w:eastAsiaTheme="minorHAnsi" w:cstheme="minorBidi"/>
          </w:rPr>
          <w:commentReference w:id="1003"/>
        </w:r>
        <w:r w:rsidRPr="00A66E30" w:rsidDel="00550629">
          <w:delText>.</w:delText>
        </w:r>
      </w:del>
    </w:p>
    <w:p w14:paraId="537F70B8" w14:textId="7DF161CE" w:rsidR="002D15DF" w:rsidDel="00550629" w:rsidRDefault="002D15DF" w:rsidP="008541CC">
      <w:pPr>
        <w:pStyle w:val="NormalBPBHEB"/>
        <w:rPr>
          <w:del w:id="1008" w:author="Paulo H. Leocadio" w:date="2024-07-22T15:37:00Z" w16du:dateUtc="2024-07-22T19:37:00Z"/>
        </w:rPr>
      </w:pPr>
      <w:del w:id="1009" w:author="Paulo H. Leocadio" w:date="2024-07-22T15:37:00Z" w16du:dateUtc="2024-07-22T19:37:00Z">
        <w:r w:rsidRPr="002D15DF" w:rsidDel="00550629">
          <w:delText>Figure 7.5</w:delText>
        </w:r>
        <w:r w:rsidDel="00550629">
          <w:delText xml:space="preserve"> below </w:delText>
        </w:r>
        <w:r w:rsidR="00E233E8" w:rsidDel="00550629">
          <w:delText>shows</w:delText>
        </w:r>
        <w:r w:rsidR="000E68BC" w:rsidDel="00550629">
          <w:delText xml:space="preserve"> a visualization of the</w:delText>
        </w:r>
        <w:r w:rsidRPr="002D15DF" w:rsidDel="00550629">
          <w:delText xml:space="preserve"> SDKs</w:delText>
        </w:r>
        <w:r w:rsidR="000E68BC" w:rsidDel="00550629">
          <w:delText xml:space="preserve">, </w:delText>
        </w:r>
        <w:r w:rsidR="00217F02" w:rsidDel="00550629">
          <w:delText>and how they</w:delText>
        </w:r>
        <w:r w:rsidR="000E68BC" w:rsidDel="00550629">
          <w:delText xml:space="preserve"> </w:delText>
        </w:r>
        <w:r w:rsidRPr="002D15DF" w:rsidDel="00550629">
          <w:delText>prov</w:delText>
        </w:r>
        <w:r w:rsidR="00217F02" w:rsidDel="00550629">
          <w:delText xml:space="preserve">e </w:delText>
        </w:r>
        <w:r w:rsidRPr="002D15DF" w:rsidDel="00550629">
          <w:delText>pre-built modules, components, packages, and tools for developers to build, test, and deploy software applications</w:delText>
        </w:r>
      </w:del>
    </w:p>
    <w:p w14:paraId="5346C3E7" w14:textId="3042257B" w:rsidR="009C1454" w:rsidDel="00550629" w:rsidRDefault="009C1454" w:rsidP="009C1454">
      <w:pPr>
        <w:pBdr>
          <w:top w:val="nil"/>
          <w:left w:val="nil"/>
          <w:bottom w:val="nil"/>
          <w:right w:val="nil"/>
          <w:between w:val="nil"/>
        </w:pBdr>
        <w:shd w:val="clear" w:color="auto" w:fill="FFFFFF"/>
        <w:spacing w:after="100" w:line="276" w:lineRule="auto"/>
        <w:jc w:val="both"/>
        <w:rPr>
          <w:del w:id="1010" w:author="Paulo H. Leocadio" w:date="2024-07-22T15:37:00Z" w16du:dateUtc="2024-07-22T19:37:00Z"/>
        </w:rPr>
      </w:pPr>
    </w:p>
    <w:p w14:paraId="10C10B97" w14:textId="55326035" w:rsidR="00DF64A0" w:rsidDel="00550629" w:rsidRDefault="009C1454" w:rsidP="00555FFB">
      <w:pPr>
        <w:pStyle w:val="FigureBPBHEB"/>
        <w:rPr>
          <w:del w:id="1011" w:author="Paulo H. Leocadio" w:date="2024-07-22T15:37:00Z" w16du:dateUtc="2024-07-22T19:37:00Z"/>
        </w:rPr>
      </w:pPr>
      <w:del w:id="1012" w:author="Paulo H. Leocadio" w:date="2024-07-22T15:37:00Z" w16du:dateUtc="2024-07-22T19:37:00Z">
        <w:r w:rsidDel="00550629">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del>
    </w:p>
    <w:p w14:paraId="273E9BA1" w14:textId="3444C880" w:rsidR="009C1454" w:rsidDel="00550629" w:rsidRDefault="00DF64A0" w:rsidP="00555FFB">
      <w:pPr>
        <w:pStyle w:val="FigureCaptionBPBHEB"/>
        <w:rPr>
          <w:del w:id="1013" w:author="Paulo H. Leocadio" w:date="2024-07-22T15:37:00Z" w16du:dateUtc="2024-07-22T19:37:00Z"/>
        </w:rPr>
      </w:pPr>
      <w:del w:id="1014" w:author="Paulo H. Leocadio" w:date="2024-07-22T15:37:00Z" w16du:dateUtc="2024-07-22T19:37:00Z">
        <w:r w:rsidRPr="00555FFB" w:rsidDel="00550629">
          <w:rPr>
            <w:b/>
            <w:bCs w:val="0"/>
          </w:rPr>
          <w:delText xml:space="preserve">Figure </w:delText>
        </w:r>
        <w:r w:rsidR="006F260A" w:rsidRPr="00555FFB" w:rsidDel="00550629">
          <w:rPr>
            <w:b/>
            <w:bCs w:val="0"/>
          </w:rPr>
          <w:delText>7.</w:delText>
        </w:r>
        <w:r w:rsidRPr="00555FFB" w:rsidDel="00550629">
          <w:rPr>
            <w:b/>
            <w:bCs w:val="0"/>
          </w:rPr>
          <w:fldChar w:fldCharType="begin"/>
        </w:r>
        <w:r w:rsidRPr="00555FFB" w:rsidDel="00550629">
          <w:rPr>
            <w:b/>
            <w:bCs w:val="0"/>
          </w:rPr>
          <w:delInstrText xml:space="preserve"> SEQ Figure \* ARABIC </w:delInstrText>
        </w:r>
        <w:r w:rsidRPr="00555FFB" w:rsidDel="00550629">
          <w:rPr>
            <w:b/>
            <w:bCs w:val="0"/>
          </w:rPr>
          <w:fldChar w:fldCharType="separate"/>
        </w:r>
        <w:r w:rsidR="009304A7" w:rsidRPr="00555FFB" w:rsidDel="00550629">
          <w:rPr>
            <w:b/>
            <w:bCs w:val="0"/>
            <w:noProof/>
          </w:rPr>
          <w:delText>5</w:delText>
        </w:r>
        <w:r w:rsidRPr="00555FFB" w:rsidDel="00550629">
          <w:rPr>
            <w:b/>
            <w:bCs w:val="0"/>
          </w:rPr>
          <w:fldChar w:fldCharType="end"/>
        </w:r>
        <w:r w:rsidR="006F260A" w:rsidRPr="00555FFB" w:rsidDel="00550629">
          <w:rPr>
            <w:b/>
            <w:bCs w:val="0"/>
          </w:rPr>
          <w:delText>:</w:delText>
        </w:r>
        <w:r w:rsidRPr="00555FFB" w:rsidDel="00550629">
          <w:rPr>
            <w:b/>
            <w:bCs w:val="0"/>
          </w:rPr>
          <w:delText xml:space="preserve"> </w:delText>
        </w:r>
        <w:r w:rsidRPr="002B41A5" w:rsidDel="00550629">
          <w:delText xml:space="preserve">SDKs provide pre-built modules, components, packages, and tools </w:delText>
        </w:r>
        <w:r w:rsidDel="00550629">
          <w:delText>(A</w:delText>
        </w:r>
        <w:r w:rsidR="002349B9" w:rsidDel="00550629">
          <w:delText xml:space="preserve">mazon </w:delText>
        </w:r>
        <w:r w:rsidDel="00550629">
          <w:delText>W</w:delText>
        </w:r>
        <w:r w:rsidR="002349B9" w:rsidDel="00550629">
          <w:delText xml:space="preserve">eb </w:delText>
        </w:r>
        <w:commentRangeStart w:id="1015"/>
        <w:commentRangeStart w:id="1016"/>
        <w:r w:rsidDel="00550629">
          <w:delText>S</w:delText>
        </w:r>
        <w:r w:rsidR="002349B9" w:rsidDel="00550629">
          <w:delText>ervices</w:delText>
        </w:r>
        <w:commentRangeEnd w:id="1015"/>
        <w:r w:rsidR="006F260A" w:rsidDel="00550629">
          <w:rPr>
            <w:rStyle w:val="CommentReference"/>
            <w:rFonts w:eastAsiaTheme="minorHAnsi" w:cstheme="minorBidi"/>
            <w:bCs w:val="0"/>
            <w:i w:val="0"/>
            <w:iCs w:val="0"/>
          </w:rPr>
          <w:commentReference w:id="1015"/>
        </w:r>
        <w:commentRangeEnd w:id="1016"/>
        <w:r w:rsidR="00CB09AF" w:rsidDel="00550629">
          <w:rPr>
            <w:rStyle w:val="CommentReference"/>
            <w:rFonts w:eastAsiaTheme="minorHAnsi" w:cstheme="minorBidi"/>
            <w:bCs w:val="0"/>
            <w:i w:val="0"/>
            <w:iCs w:val="0"/>
          </w:rPr>
          <w:commentReference w:id="1016"/>
        </w:r>
        <w:r w:rsidDel="00550629">
          <w:delText>)</w:delText>
        </w:r>
        <w:r w:rsidRPr="002B41A5" w:rsidDel="00550629">
          <w:delText>.</w:delText>
        </w:r>
      </w:del>
    </w:p>
    <w:p w14:paraId="6AB7949C" w14:textId="16CED002" w:rsidR="00A66E30" w:rsidRPr="00523422" w:rsidDel="00550629" w:rsidRDefault="00A66E30" w:rsidP="00523422">
      <w:pPr>
        <w:keepNext/>
        <w:keepLines/>
        <w:spacing w:before="40" w:after="0"/>
        <w:outlineLvl w:val="1"/>
        <w:rPr>
          <w:del w:id="1017" w:author="Paulo H. Leocadio" w:date="2024-07-22T15:37:00Z" w16du:dateUtc="2024-07-22T19:37:00Z"/>
          <w:rFonts w:eastAsiaTheme="majorEastAsia" w:cstheme="majorBidi"/>
          <w:sz w:val="36"/>
          <w:szCs w:val="26"/>
        </w:rPr>
      </w:pPr>
      <w:del w:id="1018" w:author="Paulo H. Leocadio" w:date="2024-07-22T15:37:00Z" w16du:dateUtc="2024-07-22T19:37:00Z">
        <w:r w:rsidRPr="00523422" w:rsidDel="00550629">
          <w:rPr>
            <w:rFonts w:eastAsiaTheme="majorEastAsia" w:cstheme="majorBidi"/>
            <w:sz w:val="36"/>
            <w:szCs w:val="26"/>
          </w:rPr>
          <w:delText xml:space="preserve">Practical </w:delText>
        </w:r>
        <w:r w:rsidR="006F260A" w:rsidRPr="00523422" w:rsidDel="00550629">
          <w:rPr>
            <w:rFonts w:eastAsiaTheme="majorEastAsia" w:cstheme="majorBidi"/>
            <w:sz w:val="36"/>
            <w:szCs w:val="26"/>
          </w:rPr>
          <w:delText>applications</w:delText>
        </w:r>
      </w:del>
    </w:p>
    <w:p w14:paraId="56C5E623" w14:textId="0E607FCD" w:rsidR="006F260A" w:rsidRPr="00A66E30" w:rsidDel="00550629" w:rsidRDefault="006F260A" w:rsidP="00555FFB">
      <w:pPr>
        <w:pStyle w:val="NormalBPBHEB"/>
        <w:rPr>
          <w:del w:id="1019" w:author="Paulo H. Leocadio" w:date="2024-07-22T15:37:00Z" w16du:dateUtc="2024-07-22T19:37:00Z"/>
        </w:rPr>
      </w:pPr>
      <w:del w:id="1020" w:author="Paulo H. Leocadio" w:date="2024-07-22T15:37:00Z" w16du:dateUtc="2024-07-22T19:37:00Z">
        <w:r w:rsidDel="00550629">
          <w:delText xml:space="preserve">In this </w:delText>
        </w:r>
        <w:r w:rsidR="003A2F8A" w:rsidDel="00550629">
          <w:delText>section, we will go through the practical applications:</w:delText>
        </w:r>
      </w:del>
    </w:p>
    <w:p w14:paraId="1FCD0CAD" w14:textId="66995794" w:rsidR="00A66E30" w:rsidRPr="00A66E30" w:rsidDel="00550629" w:rsidRDefault="00A66E30" w:rsidP="008A12F7">
      <w:pPr>
        <w:pStyle w:val="NormalBPBHEB"/>
        <w:numPr>
          <w:ilvl w:val="0"/>
          <w:numId w:val="41"/>
        </w:numPr>
        <w:rPr>
          <w:del w:id="1021" w:author="Paulo H. Leocadio" w:date="2024-07-22T15:37:00Z" w16du:dateUtc="2024-07-22T19:37:00Z"/>
        </w:rPr>
      </w:pPr>
      <w:del w:id="1022" w:author="Paulo H. Leocadio" w:date="2024-07-22T15:37:00Z" w16du:dateUtc="2024-07-22T19:37:00Z">
        <w:r w:rsidRPr="00A66E30" w:rsidDel="00550629">
          <w:rPr>
            <w:b/>
            <w:bCs/>
          </w:rPr>
          <w:delText xml:space="preserve">Application </w:delText>
        </w:r>
        <w:r w:rsidR="003A2F8A" w:rsidRPr="00A66E30" w:rsidDel="00550629">
          <w:rPr>
            <w:b/>
            <w:bCs/>
          </w:rPr>
          <w:delText>development</w:delText>
        </w:r>
        <w:r w:rsidRPr="00A66E30" w:rsidDel="00550629">
          <w:rPr>
            <w:b/>
            <w:bCs/>
          </w:rPr>
          <w:delText>:</w:delText>
        </w:r>
        <w:r w:rsidRPr="00A66E30" w:rsidDel="00550629">
          <w:delText xml:space="preserve"> Facilitates the development of cloud-native applications by providing tools and SDKs that abstract the complexities of AWS service interaction</w:delText>
        </w:r>
      </w:del>
      <w:customXmlDelRangeStart w:id="1023" w:author="Paulo H. Leocadio" w:date="2024-07-22T15:37:00Z"/>
      <w:sdt>
        <w:sdtPr>
          <w:id w:val="2031916123"/>
          <w:citation/>
        </w:sdtPr>
        <w:sdtEndPr/>
        <w:sdtContent>
          <w:customXmlDelRangeEnd w:id="1023"/>
          <w:del w:id="1024" w:author="Paulo H. Leocadio" w:date="2024-07-22T15:37:00Z" w16du:dateUtc="2024-07-22T19:37:00Z">
            <w:r w:rsidR="00142F3E" w:rsidDel="00550629">
              <w:fldChar w:fldCharType="begin"/>
            </w:r>
            <w:r w:rsidR="00142F3E" w:rsidDel="00550629">
              <w:delInstrText xml:space="preserve"> CITATION unknown2023g \l 1033 </w:delInstrText>
            </w:r>
            <w:r w:rsidR="00142F3E" w:rsidDel="00550629">
              <w:fldChar w:fldCharType="separate"/>
            </w:r>
            <w:r w:rsidR="00D34F43" w:rsidDel="00550629">
              <w:rPr>
                <w:noProof/>
              </w:rPr>
              <w:delText xml:space="preserve"> </w:delText>
            </w:r>
            <w:r w:rsidR="00D34F43" w:rsidRPr="00D34F43" w:rsidDel="00550629">
              <w:rPr>
                <w:noProof/>
              </w:rPr>
              <w:delText>[48]</w:delText>
            </w:r>
            <w:r w:rsidR="00142F3E" w:rsidDel="00550629">
              <w:fldChar w:fldCharType="end"/>
            </w:r>
          </w:del>
          <w:customXmlDelRangeStart w:id="1025" w:author="Paulo H. Leocadio" w:date="2024-07-22T15:37:00Z"/>
        </w:sdtContent>
      </w:sdt>
      <w:customXmlDelRangeEnd w:id="1025"/>
      <w:del w:id="1026" w:author="Paulo H. Leocadio" w:date="2024-07-22T15:37:00Z" w16du:dateUtc="2024-07-22T19:37:00Z">
        <w:r w:rsidRPr="00A66E30" w:rsidDel="00550629">
          <w:delText>.</w:delText>
        </w:r>
      </w:del>
    </w:p>
    <w:p w14:paraId="186C00D2" w14:textId="7E525E79" w:rsidR="00A66E30" w:rsidRPr="00A66E30" w:rsidDel="00550629" w:rsidRDefault="00A66E30" w:rsidP="008A12F7">
      <w:pPr>
        <w:pStyle w:val="NormalBPBHEB"/>
        <w:numPr>
          <w:ilvl w:val="0"/>
          <w:numId w:val="41"/>
        </w:numPr>
        <w:rPr>
          <w:del w:id="1027" w:author="Paulo H. Leocadio" w:date="2024-07-22T15:37:00Z" w16du:dateUtc="2024-07-22T19:37:00Z"/>
        </w:rPr>
      </w:pPr>
      <w:del w:id="1028" w:author="Paulo H. Leocadio" w:date="2024-07-22T15:37:00Z" w16du:dateUtc="2024-07-22T19:37:00Z">
        <w:r w:rsidRPr="00A66E30" w:rsidDel="00550629">
          <w:rPr>
            <w:b/>
            <w:bCs/>
          </w:rPr>
          <w:delText xml:space="preserve">Automation and </w:delText>
        </w:r>
        <w:r w:rsidR="003A2F8A" w:rsidRPr="00A66E30" w:rsidDel="00550629">
          <w:rPr>
            <w:b/>
            <w:bCs/>
          </w:rPr>
          <w:delText>scripting</w:delText>
        </w:r>
        <w:r w:rsidRPr="00A66E30" w:rsidDel="00550629">
          <w:rPr>
            <w:b/>
            <w:bCs/>
          </w:rPr>
          <w:delText>:</w:delText>
        </w:r>
        <w:r w:rsidRPr="00A66E30" w:rsidDel="00550629">
          <w:delText xml:space="preserve"> Enables automation and scripting of common tasks, allowing DevOps teams to create efficient and repeatable workflows</w:delText>
        </w:r>
      </w:del>
      <w:customXmlDelRangeStart w:id="1029" w:author="Paulo H. Leocadio" w:date="2024-07-22T15:37:00Z"/>
      <w:sdt>
        <w:sdtPr>
          <w:id w:val="-443462022"/>
          <w:citation/>
        </w:sdtPr>
        <w:sdtEndPr/>
        <w:sdtContent>
          <w:customXmlDelRangeEnd w:id="1029"/>
          <w:del w:id="1030" w:author="Paulo H. Leocadio" w:date="2024-07-22T15:37:00Z" w16du:dateUtc="2024-07-22T19:37:00Z">
            <w:r w:rsidR="00142F3E" w:rsidDel="00550629">
              <w:fldChar w:fldCharType="begin"/>
            </w:r>
            <w:r w:rsidR="00142F3E" w:rsidDel="00550629">
              <w:delInstrText xml:space="preserve"> CITATION smith2018h \l 1033 </w:delInstrText>
            </w:r>
            <w:r w:rsidR="00142F3E" w:rsidDel="00550629">
              <w:fldChar w:fldCharType="separate"/>
            </w:r>
            <w:r w:rsidR="00D34F43" w:rsidDel="00550629">
              <w:rPr>
                <w:noProof/>
              </w:rPr>
              <w:delText xml:space="preserve"> </w:delText>
            </w:r>
            <w:r w:rsidR="00D34F43" w:rsidRPr="00D34F43" w:rsidDel="00550629">
              <w:rPr>
                <w:noProof/>
              </w:rPr>
              <w:delText>[47]</w:delText>
            </w:r>
            <w:r w:rsidR="00142F3E" w:rsidDel="00550629">
              <w:fldChar w:fldCharType="end"/>
            </w:r>
          </w:del>
          <w:customXmlDelRangeStart w:id="1031" w:author="Paulo H. Leocadio" w:date="2024-07-22T15:37:00Z"/>
        </w:sdtContent>
      </w:sdt>
      <w:customXmlDelRangeEnd w:id="1031"/>
      <w:del w:id="1032" w:author="Paulo H. Leocadio" w:date="2024-07-22T15:37:00Z" w16du:dateUtc="2024-07-22T19:37:00Z">
        <w:r w:rsidRPr="00A66E30" w:rsidDel="00550629">
          <w:delText>.</w:delText>
        </w:r>
      </w:del>
    </w:p>
    <w:p w14:paraId="02684612" w14:textId="7B283B7C" w:rsidR="00A66E30" w:rsidRPr="00523422" w:rsidDel="00550629" w:rsidRDefault="00A66E30" w:rsidP="00523422">
      <w:pPr>
        <w:keepNext/>
        <w:keepLines/>
        <w:spacing w:before="40" w:after="0"/>
        <w:outlineLvl w:val="1"/>
        <w:rPr>
          <w:del w:id="1033" w:author="Paulo H. Leocadio" w:date="2024-07-22T15:37:00Z" w16du:dateUtc="2024-07-22T19:37:00Z"/>
          <w:rFonts w:eastAsiaTheme="majorEastAsia" w:cstheme="majorBidi"/>
          <w:sz w:val="36"/>
          <w:szCs w:val="26"/>
        </w:rPr>
      </w:pPr>
      <w:del w:id="1034" w:author="Paulo H. Leocadio" w:date="2024-07-22T15:37:00Z" w16du:dateUtc="2024-07-22T19:37:00Z">
        <w:r w:rsidRPr="00523422" w:rsidDel="00550629">
          <w:rPr>
            <w:rFonts w:eastAsiaTheme="majorEastAsia" w:cstheme="majorBidi"/>
            <w:sz w:val="36"/>
            <w:szCs w:val="26"/>
          </w:rPr>
          <w:delText xml:space="preserve">Best </w:delText>
        </w:r>
        <w:r w:rsidR="003A2F8A" w:rsidRPr="00523422" w:rsidDel="00550629">
          <w:rPr>
            <w:rFonts w:eastAsiaTheme="majorEastAsia" w:cstheme="majorBidi"/>
            <w:sz w:val="36"/>
            <w:szCs w:val="26"/>
          </w:rPr>
          <w:delText xml:space="preserve">practices for using </w:delText>
        </w:r>
        <w:r w:rsidRPr="00523422" w:rsidDel="00550629">
          <w:rPr>
            <w:rFonts w:eastAsiaTheme="majorEastAsia" w:cstheme="majorBidi"/>
            <w:sz w:val="36"/>
            <w:szCs w:val="26"/>
          </w:rPr>
          <w:delText>AWS Tools and SDKs</w:delText>
        </w:r>
      </w:del>
    </w:p>
    <w:p w14:paraId="0976E87F" w14:textId="43857001" w:rsidR="003A2F8A" w:rsidRPr="00A66E30" w:rsidDel="00550629" w:rsidRDefault="003A2F8A" w:rsidP="00555FFB">
      <w:pPr>
        <w:pStyle w:val="NormalBPBHEB"/>
        <w:rPr>
          <w:del w:id="1035" w:author="Paulo H. Leocadio" w:date="2024-07-22T15:37:00Z" w16du:dateUtc="2024-07-22T19:37:00Z"/>
        </w:rPr>
      </w:pPr>
      <w:del w:id="1036" w:author="Paulo H. Leocadio" w:date="2024-07-22T15:37:00Z" w16du:dateUtc="2024-07-22T19:37:00Z">
        <w:r w:rsidDel="00550629">
          <w:delText xml:space="preserve">The following are the best practices for using AWS Tools </w:delText>
        </w:r>
        <w:r w:rsidR="004120C0" w:rsidDel="00550629">
          <w:delText>and</w:delText>
        </w:r>
        <w:r w:rsidDel="00550629">
          <w:delText xml:space="preserve"> SDKs:</w:delText>
        </w:r>
      </w:del>
    </w:p>
    <w:p w14:paraId="7554C27B" w14:textId="03A41B46" w:rsidR="00A66E30" w:rsidRPr="00A66E30" w:rsidDel="00550629" w:rsidRDefault="00A66E30" w:rsidP="008A12F7">
      <w:pPr>
        <w:pStyle w:val="NormalBPBHEB"/>
        <w:numPr>
          <w:ilvl w:val="0"/>
          <w:numId w:val="42"/>
        </w:numPr>
        <w:rPr>
          <w:del w:id="1037" w:author="Paulo H. Leocadio" w:date="2024-07-22T15:37:00Z" w16du:dateUtc="2024-07-22T19:37:00Z"/>
        </w:rPr>
      </w:pPr>
      <w:del w:id="1038" w:author="Paulo H. Leocadio" w:date="2024-07-22T15:37:00Z" w16du:dateUtc="2024-07-22T19:37:00Z">
        <w:r w:rsidRPr="00A66E30" w:rsidDel="00550629">
          <w:rPr>
            <w:b/>
            <w:bCs/>
          </w:rPr>
          <w:delText>Regularly Update SDK Versions:</w:delText>
        </w:r>
        <w:r w:rsidRPr="00A66E30" w:rsidDel="00550629">
          <w:delText xml:space="preserve"> Stay </w:delText>
        </w:r>
        <w:r w:rsidR="00215A1A" w:rsidRPr="00A66E30" w:rsidDel="00550629">
          <w:delText>up to date</w:delText>
        </w:r>
        <w:r w:rsidRPr="00A66E30" w:rsidDel="00550629">
          <w:delText xml:space="preserve"> with the latest SDK versions to access new features, improvements, and security updates</w:delText>
        </w:r>
      </w:del>
      <w:customXmlDelRangeStart w:id="1039" w:author="Paulo H. Leocadio" w:date="2024-07-22T15:37:00Z"/>
      <w:sdt>
        <w:sdtPr>
          <w:id w:val="302578605"/>
          <w:citation/>
        </w:sdtPr>
        <w:sdtEndPr/>
        <w:sdtContent>
          <w:customXmlDelRangeEnd w:id="1039"/>
          <w:del w:id="1040" w:author="Paulo H. Leocadio" w:date="2024-07-22T15:37:00Z" w16du:dateUtc="2024-07-22T19:37:00Z">
            <w:r w:rsidR="00D24307" w:rsidDel="00550629">
              <w:fldChar w:fldCharType="begin"/>
            </w:r>
            <w:r w:rsidR="00D24307" w:rsidDel="00550629">
              <w:delInstrText xml:space="preserve"> CITATION jones2021a \l 1033 </w:delInstrText>
            </w:r>
            <w:r w:rsidR="00D24307" w:rsidDel="00550629">
              <w:fldChar w:fldCharType="separate"/>
            </w:r>
            <w:r w:rsidR="00D34F43" w:rsidDel="00550629">
              <w:rPr>
                <w:noProof/>
              </w:rPr>
              <w:delText xml:space="preserve"> </w:delText>
            </w:r>
            <w:r w:rsidR="00D34F43" w:rsidRPr="00D34F43" w:rsidDel="00550629">
              <w:rPr>
                <w:noProof/>
              </w:rPr>
              <w:delText>[49]</w:delText>
            </w:r>
            <w:r w:rsidR="00D24307" w:rsidDel="00550629">
              <w:fldChar w:fldCharType="end"/>
            </w:r>
          </w:del>
          <w:customXmlDelRangeStart w:id="1041" w:author="Paulo H. Leocadio" w:date="2024-07-22T15:37:00Z"/>
        </w:sdtContent>
      </w:sdt>
      <w:customXmlDelRangeEnd w:id="1041"/>
      <w:del w:id="1042" w:author="Paulo H. Leocadio" w:date="2024-07-22T15:37:00Z" w16du:dateUtc="2024-07-22T19:37:00Z">
        <w:r w:rsidRPr="00A66E30" w:rsidDel="00550629">
          <w:delText>.</w:delText>
        </w:r>
      </w:del>
    </w:p>
    <w:p w14:paraId="1F4DE636" w14:textId="15870B67" w:rsidR="003A2F8A" w:rsidRPr="00A66E30" w:rsidDel="00550629" w:rsidRDefault="00A66E30" w:rsidP="00D4222C">
      <w:pPr>
        <w:pStyle w:val="NormalBPBHEB"/>
        <w:numPr>
          <w:ilvl w:val="0"/>
          <w:numId w:val="42"/>
        </w:numPr>
        <w:rPr>
          <w:del w:id="1043" w:author="Paulo H. Leocadio" w:date="2024-07-22T15:37:00Z" w16du:dateUtc="2024-07-22T19:37:00Z"/>
        </w:rPr>
      </w:pPr>
      <w:del w:id="1044" w:author="Paulo H. Leocadio" w:date="2024-07-22T15:37:00Z" w16du:dateUtc="2024-07-22T19:37:00Z">
        <w:r w:rsidRPr="005B4894" w:rsidDel="00550629">
          <w:rPr>
            <w:b/>
            <w:bCs/>
          </w:rPr>
          <w:delText xml:space="preserve">Utilize </w:delText>
        </w:r>
        <w:r w:rsidR="003A2F8A" w:rsidRPr="005B4894" w:rsidDel="00550629">
          <w:rPr>
            <w:b/>
            <w:bCs/>
          </w:rPr>
          <w:delText>code samples and documentation</w:delText>
        </w:r>
        <w:r w:rsidRPr="005B4894" w:rsidDel="00550629">
          <w:rPr>
            <w:b/>
            <w:bCs/>
          </w:rPr>
          <w:delText>:</w:delText>
        </w:r>
        <w:r w:rsidRPr="00A66E30" w:rsidDel="00550629">
          <w:delText xml:space="preserve"> Leverage code samples and comprehensive documentation provided by AWS to expedite development and troubleshoot issues effectively</w:delText>
        </w:r>
      </w:del>
      <w:customXmlDelRangeStart w:id="1045" w:author="Paulo H. Leocadio" w:date="2024-07-22T15:37:00Z"/>
      <w:sdt>
        <w:sdtPr>
          <w:id w:val="-788047006"/>
          <w:citation/>
        </w:sdtPr>
        <w:sdtEndPr/>
        <w:sdtContent>
          <w:customXmlDelRangeEnd w:id="1045"/>
          <w:del w:id="1046" w:author="Paulo H. Leocadio" w:date="2024-07-22T15:37:00Z" w16du:dateUtc="2024-07-22T19:37:00Z">
            <w:r w:rsidR="0008027E" w:rsidDel="00550629">
              <w:fldChar w:fldCharType="begin"/>
            </w:r>
            <w:r w:rsidR="0008027E" w:rsidDel="00550629">
              <w:delInstrText xml:space="preserve"> CITATION unknown2023g \l 1033 </w:delInstrText>
            </w:r>
            <w:r w:rsidR="0008027E" w:rsidDel="00550629">
              <w:fldChar w:fldCharType="separate"/>
            </w:r>
            <w:r w:rsidR="00D34F43" w:rsidDel="00550629">
              <w:rPr>
                <w:noProof/>
              </w:rPr>
              <w:delText xml:space="preserve"> </w:delText>
            </w:r>
            <w:r w:rsidR="00D34F43" w:rsidRPr="00D34F43" w:rsidDel="00550629">
              <w:rPr>
                <w:noProof/>
              </w:rPr>
              <w:delText>[48]</w:delText>
            </w:r>
            <w:r w:rsidR="0008027E" w:rsidDel="00550629">
              <w:fldChar w:fldCharType="end"/>
            </w:r>
          </w:del>
          <w:customXmlDelRangeStart w:id="1047" w:author="Paulo H. Leocadio" w:date="2024-07-22T15:37:00Z"/>
        </w:sdtContent>
      </w:sdt>
      <w:customXmlDelRangeEnd w:id="1047"/>
      <w:del w:id="1048" w:author="Paulo H. Leocadio" w:date="2024-07-22T15:37:00Z" w16du:dateUtc="2024-07-22T19:37:00Z">
        <w:r w:rsidRPr="00A66E30" w:rsidDel="00550629">
          <w:delText>.</w:delText>
        </w:r>
      </w:del>
    </w:p>
    <w:p w14:paraId="37ECB21E" w14:textId="6F5B0E37" w:rsidR="00A66E30" w:rsidRPr="00A66E30" w:rsidDel="00550629" w:rsidRDefault="00A66E30" w:rsidP="00555FFB">
      <w:pPr>
        <w:pStyle w:val="Heading1BPBHEB"/>
        <w:rPr>
          <w:del w:id="1049" w:author="Paulo H. Leocadio" w:date="2024-07-22T15:37:00Z" w16du:dateUtc="2024-07-22T19:37:00Z"/>
        </w:rPr>
      </w:pPr>
      <w:del w:id="1050" w:author="Paulo H. Leocadio" w:date="2024-07-22T15:37:00Z" w16du:dateUtc="2024-07-22T19:37:00Z">
        <w:r w:rsidRPr="00A66E30" w:rsidDel="00550629">
          <w:delText>AWS X-Ray</w:delText>
        </w:r>
      </w:del>
    </w:p>
    <w:p w14:paraId="0E79E79E" w14:textId="7E1C0574" w:rsidR="00A66E30" w:rsidDel="00550629" w:rsidRDefault="00A66E30" w:rsidP="003A2F8A">
      <w:pPr>
        <w:pStyle w:val="NormalBPBHEB"/>
        <w:rPr>
          <w:del w:id="1051" w:author="Paulo H. Leocadio" w:date="2024-07-22T15:37:00Z" w16du:dateUtc="2024-07-22T19:37:00Z"/>
        </w:rPr>
      </w:pPr>
      <w:del w:id="1052" w:author="Paulo H. Leocadio" w:date="2024-07-22T15:37:00Z" w16du:dateUtc="2024-07-22T19:37:00Z">
        <w:r w:rsidRPr="00A66E30" w:rsidDel="00550629">
          <w:delTex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delText>
        </w:r>
      </w:del>
    </w:p>
    <w:p w14:paraId="75B74D25" w14:textId="20BD16D7" w:rsidR="00A66E30" w:rsidRPr="00523422" w:rsidDel="00550629" w:rsidRDefault="00A66E30" w:rsidP="00523422">
      <w:pPr>
        <w:keepNext/>
        <w:keepLines/>
        <w:spacing w:before="40" w:after="0"/>
        <w:outlineLvl w:val="1"/>
        <w:rPr>
          <w:del w:id="1053" w:author="Paulo H. Leocadio" w:date="2024-07-22T15:37:00Z" w16du:dateUtc="2024-07-22T19:37:00Z"/>
          <w:rFonts w:eastAsiaTheme="majorEastAsia" w:cstheme="majorBidi"/>
          <w:sz w:val="36"/>
          <w:szCs w:val="26"/>
        </w:rPr>
      </w:pPr>
      <w:del w:id="1054" w:author="Paulo H. Leocadio" w:date="2024-07-22T15:37:00Z" w16du:dateUtc="2024-07-22T19:37:00Z">
        <w:r w:rsidRPr="00523422" w:rsidDel="00550629">
          <w:rPr>
            <w:rFonts w:eastAsiaTheme="majorEastAsia" w:cstheme="majorBidi"/>
            <w:sz w:val="36"/>
            <w:szCs w:val="26"/>
          </w:rPr>
          <w:delText xml:space="preserve">Key </w:delText>
        </w:r>
        <w:r w:rsidR="003A2F8A" w:rsidRPr="00523422" w:rsidDel="00550629">
          <w:rPr>
            <w:rFonts w:eastAsiaTheme="majorEastAsia" w:cstheme="majorBidi"/>
            <w:sz w:val="36"/>
            <w:szCs w:val="26"/>
          </w:rPr>
          <w:delText xml:space="preserve">features </w:delText>
        </w:r>
        <w:r w:rsidRPr="00523422" w:rsidDel="00550629">
          <w:rPr>
            <w:rFonts w:eastAsiaTheme="majorEastAsia" w:cstheme="majorBidi"/>
            <w:sz w:val="36"/>
            <w:szCs w:val="26"/>
          </w:rPr>
          <w:delText>of AWS X-Ray</w:delText>
        </w:r>
      </w:del>
    </w:p>
    <w:p w14:paraId="1B96C471" w14:textId="5DB7430A" w:rsidR="003A2F8A" w:rsidRPr="00A66E30" w:rsidDel="00550629" w:rsidRDefault="003A2F8A" w:rsidP="00555FFB">
      <w:pPr>
        <w:pStyle w:val="NormalBPBHEB"/>
        <w:rPr>
          <w:del w:id="1055" w:author="Paulo H. Leocadio" w:date="2024-07-22T15:37:00Z" w16du:dateUtc="2024-07-22T19:37:00Z"/>
        </w:rPr>
      </w:pPr>
      <w:del w:id="1056" w:author="Paulo H. Leocadio" w:date="2024-07-22T15:37:00Z" w16du:dateUtc="2024-07-22T19:37:00Z">
        <w:r w:rsidDel="00550629">
          <w:delText>The following are the key features of AWS X-Ray:</w:delText>
        </w:r>
      </w:del>
    </w:p>
    <w:p w14:paraId="14177FDA" w14:textId="1CC1A800" w:rsidR="00A66E30" w:rsidRPr="00A66E30" w:rsidDel="00550629" w:rsidRDefault="00A66E30" w:rsidP="008A12F7">
      <w:pPr>
        <w:pStyle w:val="NormalBPBHEB"/>
        <w:numPr>
          <w:ilvl w:val="0"/>
          <w:numId w:val="43"/>
        </w:numPr>
        <w:rPr>
          <w:del w:id="1057" w:author="Paulo H. Leocadio" w:date="2024-07-22T15:37:00Z" w16du:dateUtc="2024-07-22T19:37:00Z"/>
        </w:rPr>
      </w:pPr>
      <w:del w:id="1058" w:author="Paulo H. Leocadio" w:date="2024-07-22T15:37:00Z" w16du:dateUtc="2024-07-22T19:37:00Z">
        <w:r w:rsidRPr="00A66E30" w:rsidDel="00550629">
          <w:rPr>
            <w:b/>
            <w:bCs/>
          </w:rPr>
          <w:delText xml:space="preserve">Distributed </w:delText>
        </w:r>
        <w:r w:rsidR="003A2F8A" w:rsidRPr="00A66E30" w:rsidDel="00550629">
          <w:rPr>
            <w:b/>
            <w:bCs/>
          </w:rPr>
          <w:delText>tracing</w:delText>
        </w:r>
        <w:r w:rsidRPr="00A66E30" w:rsidDel="00550629">
          <w:rPr>
            <w:b/>
            <w:bCs/>
          </w:rPr>
          <w:delText>:</w:delText>
        </w:r>
        <w:r w:rsidRPr="00A66E30" w:rsidDel="00550629">
          <w:delText xml:space="preserve"> AWS X-Ray enables distributed tracing, allowing developers to track requests as they traverse various components of a microservices architecture</w:delText>
        </w:r>
        <w:bookmarkStart w:id="1059" w:name="_Ref150870435"/>
      </w:del>
      <w:customXmlDelRangeStart w:id="1060" w:author="Paulo H. Leocadio" w:date="2024-07-22T15:37:00Z"/>
      <w:sdt>
        <w:sdtPr>
          <w:id w:val="-382399715"/>
          <w:citation/>
        </w:sdtPr>
        <w:sdtEndPr/>
        <w:sdtContent>
          <w:customXmlDelRangeEnd w:id="1060"/>
          <w:del w:id="1061" w:author="Paulo H. Leocadio" w:date="2024-07-22T15:37:00Z" w16du:dateUtc="2024-07-22T19:37:00Z">
            <w:r w:rsidR="00BE2247" w:rsidDel="00550629">
              <w:fldChar w:fldCharType="begin"/>
            </w:r>
            <w:r w:rsidR="00BE2247" w:rsidDel="00550629">
              <w:delInstrText xml:space="preserve"> CITATION unknown2023h \l 1033 </w:delInstrText>
            </w:r>
            <w:r w:rsidR="00BE2247" w:rsidDel="00550629">
              <w:fldChar w:fldCharType="separate"/>
            </w:r>
            <w:r w:rsidR="00D34F43" w:rsidDel="00550629">
              <w:rPr>
                <w:noProof/>
              </w:rPr>
              <w:delText xml:space="preserve"> </w:delText>
            </w:r>
            <w:r w:rsidR="00D34F43" w:rsidRPr="00D34F43" w:rsidDel="00550629">
              <w:rPr>
                <w:noProof/>
              </w:rPr>
              <w:delText>[50]</w:delText>
            </w:r>
            <w:r w:rsidR="00BE2247" w:rsidDel="00550629">
              <w:fldChar w:fldCharType="end"/>
            </w:r>
          </w:del>
          <w:customXmlDelRangeStart w:id="1062" w:author="Paulo H. Leocadio" w:date="2024-07-22T15:37:00Z"/>
        </w:sdtContent>
      </w:sdt>
      <w:customXmlDelRangeEnd w:id="1062"/>
      <w:bookmarkEnd w:id="1059"/>
      <w:del w:id="1063" w:author="Paulo H. Leocadio" w:date="2024-07-22T15:37:00Z" w16du:dateUtc="2024-07-22T19:37:00Z">
        <w:r w:rsidRPr="00A66E30" w:rsidDel="00550629">
          <w:delText>.</w:delText>
        </w:r>
      </w:del>
    </w:p>
    <w:p w14:paraId="649087F7" w14:textId="49E72F3A" w:rsidR="00A66E30" w:rsidRPr="00A66E30" w:rsidDel="00550629" w:rsidRDefault="00A66E30" w:rsidP="008A12F7">
      <w:pPr>
        <w:pStyle w:val="NormalBPBHEB"/>
        <w:numPr>
          <w:ilvl w:val="0"/>
          <w:numId w:val="43"/>
        </w:numPr>
        <w:rPr>
          <w:del w:id="1064" w:author="Paulo H. Leocadio" w:date="2024-07-22T15:37:00Z" w16du:dateUtc="2024-07-22T19:37:00Z"/>
        </w:rPr>
      </w:pPr>
      <w:del w:id="1065" w:author="Paulo H. Leocadio" w:date="2024-07-22T15:37:00Z" w16du:dateUtc="2024-07-22T19:37:00Z">
        <w:r w:rsidRPr="00A66E30" w:rsidDel="00550629">
          <w:rPr>
            <w:b/>
            <w:bCs/>
          </w:rPr>
          <w:delText xml:space="preserve">Performance </w:delText>
        </w:r>
        <w:r w:rsidR="003A2F8A" w:rsidRPr="00A66E30" w:rsidDel="00550629">
          <w:rPr>
            <w:b/>
            <w:bCs/>
          </w:rPr>
          <w:delText>monitoring</w:delText>
        </w:r>
        <w:r w:rsidRPr="00A66E30" w:rsidDel="00550629">
          <w:rPr>
            <w:b/>
            <w:bCs/>
          </w:rPr>
          <w:delText>:</w:delText>
        </w:r>
        <w:r w:rsidRPr="00A66E30" w:rsidDel="00550629">
          <w:delText xml:space="preserve"> Provides real-time insights into application performance, allowing developers to identify bottlenecks and optimize critical paths</w:delText>
        </w:r>
      </w:del>
      <w:customXmlDelRangeStart w:id="1066" w:author="Paulo H. Leocadio" w:date="2024-07-22T15:37:00Z"/>
      <w:sdt>
        <w:sdtPr>
          <w:id w:val="-1884169779"/>
          <w:citation/>
        </w:sdtPr>
        <w:sdtEndPr/>
        <w:sdtContent>
          <w:customXmlDelRangeEnd w:id="1066"/>
          <w:del w:id="1067" w:author="Paulo H. Leocadio" w:date="2024-07-22T15:37:00Z" w16du:dateUtc="2024-07-22T19:37:00Z">
            <w:r w:rsidR="00BE2247" w:rsidDel="00550629">
              <w:fldChar w:fldCharType="begin"/>
            </w:r>
            <w:r w:rsidR="00BE2247" w:rsidDel="00550629">
              <w:delInstrText xml:space="preserve"> CITATION unknown2023h \l 1033 </w:delInstrText>
            </w:r>
            <w:r w:rsidR="00BE2247" w:rsidDel="00550629">
              <w:fldChar w:fldCharType="separate"/>
            </w:r>
            <w:r w:rsidR="00D34F43" w:rsidDel="00550629">
              <w:rPr>
                <w:noProof/>
              </w:rPr>
              <w:delText xml:space="preserve"> </w:delText>
            </w:r>
            <w:r w:rsidR="00D34F43" w:rsidRPr="00D34F43" w:rsidDel="00550629">
              <w:rPr>
                <w:noProof/>
              </w:rPr>
              <w:delText>[50]</w:delText>
            </w:r>
            <w:r w:rsidR="00BE2247" w:rsidDel="00550629">
              <w:fldChar w:fldCharType="end"/>
            </w:r>
          </w:del>
          <w:customXmlDelRangeStart w:id="1068" w:author="Paulo H. Leocadio" w:date="2024-07-22T15:37:00Z"/>
        </w:sdtContent>
      </w:sdt>
      <w:customXmlDelRangeEnd w:id="1068"/>
      <w:del w:id="1069" w:author="Paulo H. Leocadio" w:date="2024-07-22T15:37:00Z" w16du:dateUtc="2024-07-22T19:37:00Z">
        <w:r w:rsidRPr="00A66E30" w:rsidDel="00550629">
          <w:delText>.</w:delText>
        </w:r>
      </w:del>
    </w:p>
    <w:p w14:paraId="17BCEA4C" w14:textId="1A40BCAD" w:rsidR="00A66E30" w:rsidRPr="00A66E30" w:rsidDel="00550629" w:rsidRDefault="00A66E30" w:rsidP="008A12F7">
      <w:pPr>
        <w:pStyle w:val="NormalBPBHEB"/>
        <w:numPr>
          <w:ilvl w:val="0"/>
          <w:numId w:val="43"/>
        </w:numPr>
        <w:rPr>
          <w:del w:id="1070" w:author="Paulo H. Leocadio" w:date="2024-07-22T15:37:00Z" w16du:dateUtc="2024-07-22T19:37:00Z"/>
        </w:rPr>
      </w:pPr>
      <w:del w:id="1071" w:author="Paulo H. Leocadio" w:date="2024-07-22T15:37:00Z" w16du:dateUtc="2024-07-22T19:37:00Z">
        <w:r w:rsidRPr="00A66E30" w:rsidDel="00550629">
          <w:rPr>
            <w:b/>
            <w:bCs/>
          </w:rPr>
          <w:delText xml:space="preserve">Error </w:delText>
        </w:r>
        <w:r w:rsidR="003A2F8A" w:rsidRPr="00A66E30" w:rsidDel="00550629">
          <w:rPr>
            <w:b/>
            <w:bCs/>
          </w:rPr>
          <w:delText>detection</w:delText>
        </w:r>
        <w:r w:rsidRPr="00A66E30" w:rsidDel="00550629">
          <w:rPr>
            <w:b/>
            <w:bCs/>
          </w:rPr>
          <w:delText>:</w:delText>
        </w:r>
        <w:r w:rsidRPr="00A66E30" w:rsidDel="00550629">
          <w:delText xml:space="preserve"> Automatically detects errors and exceptions in distributed applications, aiding in rapid diagnosis and issue resolution</w:delText>
        </w:r>
        <w:bookmarkStart w:id="1072" w:name="_Ref150870572"/>
      </w:del>
      <w:customXmlDelRangeStart w:id="1073" w:author="Paulo H. Leocadio" w:date="2024-07-22T15:37:00Z"/>
      <w:sdt>
        <w:sdtPr>
          <w:id w:val="904268815"/>
          <w:citation/>
        </w:sdtPr>
        <w:sdtEndPr/>
        <w:sdtContent>
          <w:customXmlDelRangeEnd w:id="1073"/>
          <w:del w:id="1074" w:author="Paulo H. Leocadio" w:date="2024-07-22T15:37:00Z" w16du:dateUtc="2024-07-22T19:37:00Z">
            <w:r w:rsidR="006767F3" w:rsidDel="00550629">
              <w:fldChar w:fldCharType="begin"/>
            </w:r>
            <w:r w:rsidR="006767F3" w:rsidDel="00550629">
              <w:delInstrText xml:space="preserve"> CITATION smith2019b \l 1033 </w:delInstrText>
            </w:r>
            <w:r w:rsidR="006767F3" w:rsidDel="00550629">
              <w:fldChar w:fldCharType="separate"/>
            </w:r>
            <w:r w:rsidR="00D34F43" w:rsidDel="00550629">
              <w:rPr>
                <w:noProof/>
              </w:rPr>
              <w:delText xml:space="preserve"> </w:delText>
            </w:r>
            <w:r w:rsidR="00D34F43" w:rsidRPr="00D34F43" w:rsidDel="00550629">
              <w:rPr>
                <w:noProof/>
              </w:rPr>
              <w:delText>[51]</w:delText>
            </w:r>
            <w:r w:rsidR="006767F3" w:rsidDel="00550629">
              <w:fldChar w:fldCharType="end"/>
            </w:r>
          </w:del>
          <w:customXmlDelRangeStart w:id="1075" w:author="Paulo H. Leocadio" w:date="2024-07-22T15:37:00Z"/>
        </w:sdtContent>
      </w:sdt>
      <w:customXmlDelRangeEnd w:id="1075"/>
      <w:bookmarkEnd w:id="1072"/>
      <w:del w:id="1076" w:author="Paulo H. Leocadio" w:date="2024-07-22T15:37:00Z" w16du:dateUtc="2024-07-22T19:37:00Z">
        <w:r w:rsidRPr="00A66E30" w:rsidDel="00550629">
          <w:delText>.</w:delText>
        </w:r>
      </w:del>
    </w:p>
    <w:p w14:paraId="457517BD" w14:textId="136DE1D0" w:rsidR="00A66E30" w:rsidRPr="00523422" w:rsidDel="00550629" w:rsidRDefault="00A66E30" w:rsidP="00523422">
      <w:pPr>
        <w:keepNext/>
        <w:keepLines/>
        <w:spacing w:before="40" w:after="0"/>
        <w:outlineLvl w:val="1"/>
        <w:rPr>
          <w:del w:id="1077" w:author="Paulo H. Leocadio" w:date="2024-07-22T15:37:00Z" w16du:dateUtc="2024-07-22T19:37:00Z"/>
          <w:rFonts w:eastAsiaTheme="majorEastAsia" w:cstheme="majorBidi"/>
          <w:sz w:val="36"/>
          <w:szCs w:val="26"/>
        </w:rPr>
      </w:pPr>
      <w:del w:id="1078" w:author="Paulo H. Leocadio" w:date="2024-07-22T15:37:00Z" w16du:dateUtc="2024-07-22T19:37:00Z">
        <w:r w:rsidRPr="00523422" w:rsidDel="00550629">
          <w:rPr>
            <w:rFonts w:eastAsiaTheme="majorEastAsia" w:cstheme="majorBidi"/>
            <w:sz w:val="36"/>
            <w:szCs w:val="26"/>
          </w:rPr>
          <w:delText xml:space="preserve">Benefits of </w:delText>
        </w:r>
        <w:r w:rsidR="003A2F8A" w:rsidRPr="00523422" w:rsidDel="00550629">
          <w:rPr>
            <w:rFonts w:eastAsiaTheme="majorEastAsia" w:cstheme="majorBidi"/>
            <w:sz w:val="36"/>
            <w:szCs w:val="26"/>
          </w:rPr>
          <w:delText xml:space="preserve">using </w:delText>
        </w:r>
        <w:r w:rsidRPr="00523422" w:rsidDel="00550629">
          <w:rPr>
            <w:rFonts w:eastAsiaTheme="majorEastAsia" w:cstheme="majorBidi"/>
            <w:sz w:val="36"/>
            <w:szCs w:val="26"/>
          </w:rPr>
          <w:delText>AWS X-Ray</w:delText>
        </w:r>
      </w:del>
    </w:p>
    <w:p w14:paraId="21055BF4" w14:textId="09DF81E6" w:rsidR="003A2F8A" w:rsidRPr="00A66E30" w:rsidDel="00550629" w:rsidRDefault="003A2F8A" w:rsidP="00555FFB">
      <w:pPr>
        <w:pStyle w:val="NormalBPBHEB"/>
        <w:rPr>
          <w:del w:id="1079" w:author="Paulo H. Leocadio" w:date="2024-07-22T15:37:00Z" w16du:dateUtc="2024-07-22T19:37:00Z"/>
        </w:rPr>
      </w:pPr>
      <w:del w:id="1080" w:author="Paulo H. Leocadio" w:date="2024-07-22T15:37:00Z" w16du:dateUtc="2024-07-22T19:37:00Z">
        <w:r w:rsidDel="00550629">
          <w:delText>The following are the benefits of using AWS X-Ray</w:delText>
        </w:r>
      </w:del>
      <w:customXmlDelRangeStart w:id="1081" w:author="Paulo H. Leocadio" w:date="2024-07-22T15:37:00Z"/>
      <w:sdt>
        <w:sdtPr>
          <w:id w:val="-757753437"/>
          <w:citation/>
        </w:sdtPr>
        <w:sdtEndPr/>
        <w:sdtContent>
          <w:customXmlDelRangeEnd w:id="1081"/>
          <w:del w:id="1082" w:author="Paulo H. Leocadio" w:date="2024-07-22T15:37:00Z" w16du:dateUtc="2024-07-22T19:37:00Z">
            <w:r w:rsidR="00272B6C" w:rsidDel="00550629">
              <w:fldChar w:fldCharType="begin"/>
            </w:r>
            <w:r w:rsidR="00272B6C" w:rsidDel="00550629">
              <w:delInstrText xml:space="preserve"> CITATION unknown2023h \l 1033 </w:delInstrText>
            </w:r>
            <w:r w:rsidR="00272B6C" w:rsidDel="00550629">
              <w:fldChar w:fldCharType="separate"/>
            </w:r>
            <w:r w:rsidR="00D34F43" w:rsidDel="00550629">
              <w:rPr>
                <w:noProof/>
              </w:rPr>
              <w:delText xml:space="preserve"> </w:delText>
            </w:r>
            <w:r w:rsidR="00D34F43" w:rsidRPr="00D34F43" w:rsidDel="00550629">
              <w:rPr>
                <w:noProof/>
              </w:rPr>
              <w:delText>[50]</w:delText>
            </w:r>
            <w:r w:rsidR="00272B6C" w:rsidDel="00550629">
              <w:fldChar w:fldCharType="end"/>
            </w:r>
          </w:del>
          <w:customXmlDelRangeStart w:id="1083" w:author="Paulo H. Leocadio" w:date="2024-07-22T15:37:00Z"/>
        </w:sdtContent>
      </w:sdt>
      <w:customXmlDelRangeEnd w:id="1083"/>
      <w:del w:id="1084" w:author="Paulo H. Leocadio" w:date="2024-07-22T15:37:00Z" w16du:dateUtc="2024-07-22T19:37:00Z">
        <w:r w:rsidDel="00550629">
          <w:delText>:</w:delText>
        </w:r>
      </w:del>
    </w:p>
    <w:p w14:paraId="381C74FE" w14:textId="07E7AA35" w:rsidR="00A66E30" w:rsidRPr="00A66E30" w:rsidDel="00550629" w:rsidRDefault="00A66E30" w:rsidP="008A12F7">
      <w:pPr>
        <w:pStyle w:val="NormalBPBHEB"/>
        <w:numPr>
          <w:ilvl w:val="0"/>
          <w:numId w:val="44"/>
        </w:numPr>
        <w:rPr>
          <w:del w:id="1085" w:author="Paulo H. Leocadio" w:date="2024-07-22T15:37:00Z" w16du:dateUtc="2024-07-22T19:37:00Z"/>
        </w:rPr>
      </w:pPr>
      <w:del w:id="1086" w:author="Paulo H. Leocadio" w:date="2024-07-22T15:37:00Z" w16du:dateUtc="2024-07-22T19:37:00Z">
        <w:r w:rsidRPr="00A66E30" w:rsidDel="00550629">
          <w:rPr>
            <w:b/>
            <w:bCs/>
          </w:rPr>
          <w:delText xml:space="preserve">Improved </w:delText>
        </w:r>
        <w:r w:rsidR="003A2F8A" w:rsidRPr="00A66E30" w:rsidDel="00550629">
          <w:rPr>
            <w:b/>
            <w:bCs/>
          </w:rPr>
          <w:delText>debugging</w:delText>
        </w:r>
        <w:r w:rsidRPr="00A66E30" w:rsidDel="00550629">
          <w:rPr>
            <w:b/>
            <w:bCs/>
          </w:rPr>
          <w:delText>:</w:delText>
        </w:r>
        <w:r w:rsidRPr="00A66E30" w:rsidDel="00550629">
          <w:delText xml:space="preserve"> Facilitates efficient debugging by providing a visual representation of the entire request flow across microservice</w:delText>
        </w:r>
        <w:r w:rsidR="00272B6C" w:rsidDel="00550629">
          <w:delText>s</w:delText>
        </w:r>
        <w:r w:rsidRPr="00A66E30" w:rsidDel="00550629">
          <w:delText>.</w:delText>
        </w:r>
      </w:del>
    </w:p>
    <w:p w14:paraId="36C10B1E" w14:textId="24BA9B39" w:rsidR="00A66E30" w:rsidRPr="00A66E30" w:rsidDel="00550629" w:rsidRDefault="00A66E30" w:rsidP="008A12F7">
      <w:pPr>
        <w:pStyle w:val="NormalBPBHEB"/>
        <w:numPr>
          <w:ilvl w:val="0"/>
          <w:numId w:val="44"/>
        </w:numPr>
        <w:rPr>
          <w:del w:id="1087" w:author="Paulo H. Leocadio" w:date="2024-07-22T15:37:00Z" w16du:dateUtc="2024-07-22T19:37:00Z"/>
        </w:rPr>
      </w:pPr>
      <w:del w:id="1088" w:author="Paulo H. Leocadio" w:date="2024-07-22T15:37:00Z" w16du:dateUtc="2024-07-22T19:37:00Z">
        <w:r w:rsidRPr="00A66E30" w:rsidDel="00550629">
          <w:rPr>
            <w:b/>
            <w:bCs/>
          </w:rPr>
          <w:delText xml:space="preserve">Enhanced </w:delText>
        </w:r>
        <w:r w:rsidR="003A2F8A" w:rsidRPr="00A66E30" w:rsidDel="00550629">
          <w:rPr>
            <w:b/>
            <w:bCs/>
          </w:rPr>
          <w:delText>performance optimiz</w:delText>
        </w:r>
        <w:r w:rsidRPr="00A66E30" w:rsidDel="00550629">
          <w:rPr>
            <w:b/>
            <w:bCs/>
          </w:rPr>
          <w:delText>ation:</w:delText>
        </w:r>
        <w:r w:rsidRPr="00A66E30" w:rsidDel="00550629">
          <w:delText xml:space="preserve"> Enables developers to identify performance issues and optimize application components for improved efficiency.</w:delText>
        </w:r>
      </w:del>
    </w:p>
    <w:p w14:paraId="26D44562" w14:textId="5D48B165" w:rsidR="00A66E30" w:rsidRPr="00A66E30" w:rsidDel="00550629" w:rsidRDefault="00A66E30" w:rsidP="008A12F7">
      <w:pPr>
        <w:pStyle w:val="NormalBPBHEB"/>
        <w:numPr>
          <w:ilvl w:val="0"/>
          <w:numId w:val="44"/>
        </w:numPr>
        <w:rPr>
          <w:del w:id="1089" w:author="Paulo H. Leocadio" w:date="2024-07-22T15:37:00Z" w16du:dateUtc="2024-07-22T19:37:00Z"/>
        </w:rPr>
      </w:pPr>
      <w:del w:id="1090" w:author="Paulo H. Leocadio" w:date="2024-07-22T15:37:00Z" w16du:dateUtc="2024-07-22T19:37:00Z">
        <w:r w:rsidRPr="00A66E30" w:rsidDel="00550629">
          <w:rPr>
            <w:b/>
            <w:bCs/>
          </w:rPr>
          <w:delText xml:space="preserve">Reduced </w:delText>
        </w:r>
        <w:r w:rsidR="003A2F8A" w:rsidRPr="00A66E30" w:rsidDel="00550629">
          <w:rPr>
            <w:b/>
            <w:bCs/>
          </w:rPr>
          <w:delText>downtime</w:delText>
        </w:r>
        <w:r w:rsidRPr="00A66E30" w:rsidDel="00550629">
          <w:rPr>
            <w:b/>
            <w:bCs/>
          </w:rPr>
          <w:delText>:</w:delText>
        </w:r>
        <w:r w:rsidRPr="00A66E30" w:rsidDel="00550629">
          <w:delText xml:space="preserve"> Minimizes downtime by quickly identifying and resolving errors, leading to enhanced application reliability.</w:delText>
        </w:r>
      </w:del>
    </w:p>
    <w:p w14:paraId="38767F05" w14:textId="7AF5F8CE" w:rsidR="00A66E30" w:rsidRPr="00523422" w:rsidDel="00550629" w:rsidRDefault="00A66E30" w:rsidP="00523422">
      <w:pPr>
        <w:keepNext/>
        <w:keepLines/>
        <w:spacing w:before="40" w:after="0"/>
        <w:outlineLvl w:val="1"/>
        <w:rPr>
          <w:del w:id="1091" w:author="Paulo H. Leocadio" w:date="2024-07-22T15:37:00Z" w16du:dateUtc="2024-07-22T19:37:00Z"/>
          <w:rFonts w:eastAsiaTheme="majorEastAsia" w:cstheme="majorBidi"/>
          <w:sz w:val="36"/>
          <w:szCs w:val="26"/>
        </w:rPr>
      </w:pPr>
      <w:del w:id="1092" w:author="Paulo H. Leocadio" w:date="2024-07-22T15:37:00Z" w16du:dateUtc="2024-07-22T19:37:00Z">
        <w:r w:rsidRPr="00523422" w:rsidDel="00550629">
          <w:rPr>
            <w:rFonts w:eastAsiaTheme="majorEastAsia" w:cstheme="majorBidi"/>
            <w:sz w:val="36"/>
            <w:szCs w:val="26"/>
          </w:rPr>
          <w:delText xml:space="preserve">Practical </w:delText>
        </w:r>
        <w:r w:rsidR="003A2F8A" w:rsidRPr="00523422" w:rsidDel="00550629">
          <w:rPr>
            <w:rFonts w:eastAsiaTheme="majorEastAsia" w:cstheme="majorBidi"/>
            <w:sz w:val="36"/>
            <w:szCs w:val="26"/>
          </w:rPr>
          <w:delText>applications</w:delText>
        </w:r>
      </w:del>
    </w:p>
    <w:p w14:paraId="7D257532" w14:textId="2A3016DC" w:rsidR="003A2F8A" w:rsidRPr="00A66E30" w:rsidDel="00550629" w:rsidRDefault="003A2F8A" w:rsidP="00555FFB">
      <w:pPr>
        <w:pStyle w:val="NormalBPBHEB"/>
        <w:rPr>
          <w:del w:id="1093" w:author="Paulo H. Leocadio" w:date="2024-07-22T15:37:00Z" w16du:dateUtc="2024-07-22T19:37:00Z"/>
        </w:rPr>
      </w:pPr>
      <w:del w:id="1094" w:author="Paulo H. Leocadio" w:date="2024-07-22T15:37:00Z" w16du:dateUtc="2024-07-22T19:37:00Z">
        <w:r w:rsidDel="00550629">
          <w:delText>The following are the practical applications:</w:delText>
        </w:r>
      </w:del>
    </w:p>
    <w:p w14:paraId="34F3A20F" w14:textId="501515B8" w:rsidR="00A66E30" w:rsidRPr="00A66E30" w:rsidDel="00550629" w:rsidRDefault="00A66E30" w:rsidP="008A12F7">
      <w:pPr>
        <w:pStyle w:val="NormalBPBHEB"/>
        <w:numPr>
          <w:ilvl w:val="0"/>
          <w:numId w:val="45"/>
        </w:numPr>
        <w:rPr>
          <w:del w:id="1095" w:author="Paulo H. Leocadio" w:date="2024-07-22T15:37:00Z" w16du:dateUtc="2024-07-22T19:37:00Z"/>
        </w:rPr>
      </w:pPr>
      <w:del w:id="1096" w:author="Paulo H. Leocadio" w:date="2024-07-22T15:37:00Z" w16du:dateUtc="2024-07-22T19:37:00Z">
        <w:r w:rsidRPr="00A66E30" w:rsidDel="00550629">
          <w:rPr>
            <w:b/>
            <w:bCs/>
          </w:rPr>
          <w:delText xml:space="preserve">Microservices </w:delText>
        </w:r>
        <w:r w:rsidR="003A2F8A" w:rsidRPr="00A66E30" w:rsidDel="00550629">
          <w:rPr>
            <w:b/>
            <w:bCs/>
          </w:rPr>
          <w:delText>architecture</w:delText>
        </w:r>
        <w:r w:rsidRPr="00A66E30" w:rsidDel="00550629">
          <w:rPr>
            <w:b/>
            <w:bCs/>
          </w:rPr>
          <w:delText>:</w:delText>
        </w:r>
        <w:r w:rsidRPr="00A66E30" w:rsidDel="00550629">
          <w:delText xml:space="preserve"> Particularly valuable in microservices architectures, AWS X-Ray helps developers understand the interactions between different services</w:delText>
        </w:r>
      </w:del>
      <w:customXmlDelRangeStart w:id="1097" w:author="Paulo H. Leocadio" w:date="2024-07-22T15:37:00Z"/>
      <w:sdt>
        <w:sdtPr>
          <w:id w:val="-1329290856"/>
          <w:citation/>
        </w:sdtPr>
        <w:sdtEndPr/>
        <w:sdtContent>
          <w:customXmlDelRangeEnd w:id="1097"/>
          <w:del w:id="1098" w:author="Paulo H. Leocadio" w:date="2024-07-22T15:37:00Z" w16du:dateUtc="2024-07-22T19:37:00Z">
            <w:r w:rsidR="003F74F9" w:rsidDel="00550629">
              <w:fldChar w:fldCharType="begin"/>
            </w:r>
            <w:r w:rsidR="003F74F9" w:rsidDel="00550629">
              <w:delInstrText xml:space="preserve"> CITATION smith2019b \l 1033 </w:delInstrText>
            </w:r>
            <w:r w:rsidR="003F74F9" w:rsidDel="00550629">
              <w:fldChar w:fldCharType="separate"/>
            </w:r>
            <w:r w:rsidR="00D34F43" w:rsidDel="00550629">
              <w:rPr>
                <w:noProof/>
              </w:rPr>
              <w:delText xml:space="preserve"> </w:delText>
            </w:r>
            <w:r w:rsidR="00D34F43" w:rsidRPr="00D34F43" w:rsidDel="00550629">
              <w:rPr>
                <w:noProof/>
              </w:rPr>
              <w:delText>[51]</w:delText>
            </w:r>
            <w:r w:rsidR="003F74F9" w:rsidDel="00550629">
              <w:fldChar w:fldCharType="end"/>
            </w:r>
          </w:del>
          <w:customXmlDelRangeStart w:id="1099" w:author="Paulo H. Leocadio" w:date="2024-07-22T15:37:00Z"/>
        </w:sdtContent>
      </w:sdt>
      <w:customXmlDelRangeEnd w:id="1099"/>
      <w:del w:id="1100" w:author="Paulo H. Leocadio" w:date="2024-07-22T15:37:00Z" w16du:dateUtc="2024-07-22T19:37:00Z">
        <w:r w:rsidRPr="00A66E30" w:rsidDel="00550629">
          <w:delText>.</w:delText>
        </w:r>
      </w:del>
    </w:p>
    <w:p w14:paraId="019CD89E" w14:textId="7B86CE8E" w:rsidR="00A66E30" w:rsidDel="00550629" w:rsidRDefault="00A66E30" w:rsidP="008A12F7">
      <w:pPr>
        <w:pStyle w:val="NormalBPBHEB"/>
        <w:numPr>
          <w:ilvl w:val="0"/>
          <w:numId w:val="45"/>
        </w:numPr>
        <w:rPr>
          <w:del w:id="1101" w:author="Paulo H. Leocadio" w:date="2024-07-22T15:37:00Z" w16du:dateUtc="2024-07-22T19:37:00Z"/>
        </w:rPr>
      </w:pPr>
      <w:del w:id="1102" w:author="Paulo H. Leocadio" w:date="2024-07-22T15:37:00Z" w16du:dateUtc="2024-07-22T19:37:00Z">
        <w:r w:rsidRPr="00A66E30" w:rsidDel="00550629">
          <w:rPr>
            <w:b/>
            <w:bCs/>
          </w:rPr>
          <w:delText xml:space="preserve">Troubleshooting </w:delText>
        </w:r>
        <w:r w:rsidR="003A2F8A" w:rsidRPr="00A66E30" w:rsidDel="00550629">
          <w:rPr>
            <w:b/>
            <w:bCs/>
          </w:rPr>
          <w:delText>production issues</w:delText>
        </w:r>
        <w:r w:rsidRPr="00A66E30" w:rsidDel="00550629">
          <w:rPr>
            <w:b/>
            <w:bCs/>
          </w:rPr>
          <w:delText>:</w:delText>
        </w:r>
        <w:r w:rsidRPr="00A66E30" w:rsidDel="00550629">
          <w:delText xml:space="preserve"> Streamlines the process of troubleshooting and diagnosing production issues by providing detailed insights into application behavior</w:delText>
        </w:r>
      </w:del>
      <w:customXmlDelRangeStart w:id="1103" w:author="Paulo H. Leocadio" w:date="2024-07-22T15:37:00Z"/>
      <w:sdt>
        <w:sdtPr>
          <w:id w:val="87279002"/>
          <w:citation/>
        </w:sdtPr>
        <w:sdtEndPr/>
        <w:sdtContent>
          <w:customXmlDelRangeEnd w:id="1103"/>
          <w:del w:id="1104" w:author="Paulo H. Leocadio" w:date="2024-07-22T15:37:00Z" w16du:dateUtc="2024-07-22T19:37:00Z">
            <w:r w:rsidR="009C6C2F" w:rsidDel="00550629">
              <w:fldChar w:fldCharType="begin"/>
            </w:r>
            <w:r w:rsidR="009C6C2F" w:rsidDel="00550629">
              <w:delInstrText xml:space="preserve"> CITATION unknown2023h \l 1033 </w:delInstrText>
            </w:r>
            <w:r w:rsidR="009C6C2F" w:rsidDel="00550629">
              <w:fldChar w:fldCharType="separate"/>
            </w:r>
            <w:r w:rsidR="00D34F43" w:rsidDel="00550629">
              <w:rPr>
                <w:noProof/>
              </w:rPr>
              <w:delText xml:space="preserve"> </w:delText>
            </w:r>
            <w:r w:rsidR="00D34F43" w:rsidRPr="00D34F43" w:rsidDel="00550629">
              <w:rPr>
                <w:noProof/>
              </w:rPr>
              <w:delText>[50]</w:delText>
            </w:r>
            <w:r w:rsidR="009C6C2F" w:rsidDel="00550629">
              <w:fldChar w:fldCharType="end"/>
            </w:r>
          </w:del>
          <w:customXmlDelRangeStart w:id="1105" w:author="Paulo H. Leocadio" w:date="2024-07-22T15:37:00Z"/>
        </w:sdtContent>
      </w:sdt>
      <w:customXmlDelRangeEnd w:id="1105"/>
      <w:del w:id="1106" w:author="Paulo H. Leocadio" w:date="2024-07-22T15:37:00Z" w16du:dateUtc="2024-07-22T19:37:00Z">
        <w:r w:rsidRPr="00A66E30" w:rsidDel="00550629">
          <w:delText>.</w:delText>
        </w:r>
      </w:del>
    </w:p>
    <w:p w14:paraId="792EDD97" w14:textId="02F58922" w:rsidR="00A66E30" w:rsidRPr="00523422" w:rsidDel="00550629" w:rsidRDefault="00A66E30" w:rsidP="00523422">
      <w:pPr>
        <w:keepNext/>
        <w:keepLines/>
        <w:spacing w:before="40" w:after="0"/>
        <w:outlineLvl w:val="1"/>
        <w:rPr>
          <w:del w:id="1107" w:author="Paulo H. Leocadio" w:date="2024-07-22T15:37:00Z" w16du:dateUtc="2024-07-22T19:37:00Z"/>
          <w:rFonts w:eastAsiaTheme="majorEastAsia" w:cstheme="majorBidi"/>
          <w:sz w:val="36"/>
          <w:szCs w:val="26"/>
        </w:rPr>
      </w:pPr>
      <w:del w:id="1108" w:author="Paulo H. Leocadio" w:date="2024-07-22T15:37:00Z" w16du:dateUtc="2024-07-22T19:37:00Z">
        <w:r w:rsidRPr="00523422" w:rsidDel="00550629">
          <w:rPr>
            <w:rFonts w:eastAsiaTheme="majorEastAsia" w:cstheme="majorBidi"/>
            <w:sz w:val="36"/>
            <w:szCs w:val="26"/>
          </w:rPr>
          <w:delText xml:space="preserve">Best </w:delText>
        </w:r>
        <w:r w:rsidR="003A2F8A" w:rsidRPr="00523422" w:rsidDel="00550629">
          <w:rPr>
            <w:rFonts w:eastAsiaTheme="majorEastAsia" w:cstheme="majorBidi"/>
            <w:sz w:val="36"/>
            <w:szCs w:val="26"/>
          </w:rPr>
          <w:delText xml:space="preserve">practices for using </w:delText>
        </w:r>
        <w:r w:rsidRPr="00523422" w:rsidDel="00550629">
          <w:rPr>
            <w:rFonts w:eastAsiaTheme="majorEastAsia" w:cstheme="majorBidi"/>
            <w:sz w:val="36"/>
            <w:szCs w:val="26"/>
          </w:rPr>
          <w:delText>AWS X-Ray</w:delText>
        </w:r>
      </w:del>
    </w:p>
    <w:p w14:paraId="7997DB37" w14:textId="6251821B" w:rsidR="003A2F8A" w:rsidRPr="00A66E30" w:rsidDel="00550629" w:rsidRDefault="003A2F8A" w:rsidP="00555FFB">
      <w:pPr>
        <w:pStyle w:val="NormalBPBHEB"/>
        <w:rPr>
          <w:del w:id="1109" w:author="Paulo H. Leocadio" w:date="2024-07-22T15:37:00Z" w16du:dateUtc="2024-07-22T19:37:00Z"/>
        </w:rPr>
      </w:pPr>
      <w:del w:id="1110" w:author="Paulo H. Leocadio" w:date="2024-07-22T15:37:00Z" w16du:dateUtc="2024-07-22T19:37:00Z">
        <w:r w:rsidDel="00550629">
          <w:delText xml:space="preserve">In this section, we will go through the best practices for using AWS X-Ray: </w:delText>
        </w:r>
      </w:del>
    </w:p>
    <w:p w14:paraId="15F7F2E7" w14:textId="248255E6" w:rsidR="00A66E30" w:rsidRPr="00A66E30" w:rsidDel="00550629" w:rsidRDefault="00A66E30" w:rsidP="008A12F7">
      <w:pPr>
        <w:pStyle w:val="NormalBPBHEB"/>
        <w:numPr>
          <w:ilvl w:val="0"/>
          <w:numId w:val="46"/>
        </w:numPr>
        <w:rPr>
          <w:del w:id="1111" w:author="Paulo H. Leocadio" w:date="2024-07-22T15:37:00Z" w16du:dateUtc="2024-07-22T19:37:00Z"/>
        </w:rPr>
      </w:pPr>
      <w:del w:id="1112" w:author="Paulo H. Leocadio" w:date="2024-07-22T15:37:00Z" w16du:dateUtc="2024-07-22T19:37:00Z">
        <w:r w:rsidRPr="00A66E30" w:rsidDel="00550629">
          <w:rPr>
            <w:b/>
            <w:bCs/>
          </w:rPr>
          <w:delText xml:space="preserve">Instrumentation of </w:delText>
        </w:r>
        <w:r w:rsidR="003A2F8A" w:rsidRPr="00A66E30" w:rsidDel="00550629">
          <w:rPr>
            <w:b/>
            <w:bCs/>
          </w:rPr>
          <w:delText>code</w:delText>
        </w:r>
        <w:r w:rsidRPr="00A66E30" w:rsidDel="00550629">
          <w:rPr>
            <w:b/>
            <w:bCs/>
          </w:rPr>
          <w:delText>:</w:delText>
        </w:r>
        <w:r w:rsidRPr="00A66E30" w:rsidDel="00550629">
          <w:delText xml:space="preserve"> Implement thorough instrumentation of code to capture trace data effectively and gain comprehensive insights</w:delText>
        </w:r>
      </w:del>
      <w:customXmlDelRangeStart w:id="1113" w:author="Paulo H. Leocadio" w:date="2024-07-22T15:37:00Z"/>
      <w:sdt>
        <w:sdtPr>
          <w:id w:val="2013874794"/>
          <w:citation/>
        </w:sdtPr>
        <w:sdtEndPr/>
        <w:sdtContent>
          <w:customXmlDelRangeEnd w:id="1113"/>
          <w:del w:id="1114" w:author="Paulo H. Leocadio" w:date="2024-07-22T15:37:00Z" w16du:dateUtc="2024-07-22T19:37:00Z">
            <w:r w:rsidR="001B5026" w:rsidDel="00550629">
              <w:fldChar w:fldCharType="begin"/>
            </w:r>
            <w:r w:rsidR="001B5026" w:rsidDel="00550629">
              <w:delInstrText xml:space="preserve"> CITATION smith2019b \l 1033 </w:delInstrText>
            </w:r>
            <w:r w:rsidR="001B5026" w:rsidDel="00550629">
              <w:fldChar w:fldCharType="separate"/>
            </w:r>
            <w:r w:rsidR="00D34F43" w:rsidDel="00550629">
              <w:rPr>
                <w:noProof/>
              </w:rPr>
              <w:delText xml:space="preserve"> </w:delText>
            </w:r>
            <w:r w:rsidR="00D34F43" w:rsidRPr="00D34F43" w:rsidDel="00550629">
              <w:rPr>
                <w:noProof/>
              </w:rPr>
              <w:delText>[51]</w:delText>
            </w:r>
            <w:r w:rsidR="001B5026" w:rsidDel="00550629">
              <w:fldChar w:fldCharType="end"/>
            </w:r>
          </w:del>
          <w:customXmlDelRangeStart w:id="1115" w:author="Paulo H. Leocadio" w:date="2024-07-22T15:37:00Z"/>
        </w:sdtContent>
      </w:sdt>
      <w:customXmlDelRangeEnd w:id="1115"/>
      <w:del w:id="1116" w:author="Paulo H. Leocadio" w:date="2024-07-22T15:37:00Z" w16du:dateUtc="2024-07-22T19:37:00Z">
        <w:r w:rsidRPr="00A66E30" w:rsidDel="00550629">
          <w:delText>.</w:delText>
        </w:r>
      </w:del>
    </w:p>
    <w:p w14:paraId="642E4F79" w14:textId="11825205" w:rsidR="00A66E30" w:rsidRPr="00A66E30" w:rsidDel="00550629" w:rsidRDefault="00A66E30" w:rsidP="008A12F7">
      <w:pPr>
        <w:pStyle w:val="NormalBPBHEB"/>
        <w:numPr>
          <w:ilvl w:val="0"/>
          <w:numId w:val="46"/>
        </w:numPr>
        <w:rPr>
          <w:del w:id="1117" w:author="Paulo H. Leocadio" w:date="2024-07-22T15:37:00Z" w16du:dateUtc="2024-07-22T19:37:00Z"/>
        </w:rPr>
      </w:pPr>
      <w:del w:id="1118" w:author="Paulo H. Leocadio" w:date="2024-07-22T15:37:00Z" w16du:dateUtc="2024-07-22T19:37:00Z">
        <w:r w:rsidRPr="00A66E30" w:rsidDel="00550629">
          <w:rPr>
            <w:b/>
            <w:bCs/>
          </w:rPr>
          <w:delText>Integration with AWS Services:</w:delText>
        </w:r>
        <w:r w:rsidRPr="00A66E30" w:rsidDel="00550629">
          <w:delText xml:space="preserve"> Leverage integration with other AWS services, such as AWS Lambda and Amazon EC2, to capture traces from various components</w:delText>
        </w:r>
      </w:del>
      <w:customXmlDelRangeStart w:id="1119" w:author="Paulo H. Leocadio" w:date="2024-07-22T15:37:00Z"/>
      <w:sdt>
        <w:sdtPr>
          <w:id w:val="1620484071"/>
          <w:citation/>
        </w:sdtPr>
        <w:sdtEndPr/>
        <w:sdtContent>
          <w:customXmlDelRangeEnd w:id="1119"/>
          <w:del w:id="1120" w:author="Paulo H. Leocadio" w:date="2024-07-22T15:37:00Z" w16du:dateUtc="2024-07-22T19:37:00Z">
            <w:r w:rsidR="004B4EEF" w:rsidDel="00550629">
              <w:fldChar w:fldCharType="begin"/>
            </w:r>
            <w:r w:rsidR="004B4EEF" w:rsidDel="00550629">
              <w:delInstrText xml:space="preserve"> CITATION unknown2023h \l 1033 </w:delInstrText>
            </w:r>
            <w:r w:rsidR="004B4EEF" w:rsidDel="00550629">
              <w:fldChar w:fldCharType="separate"/>
            </w:r>
            <w:r w:rsidR="00D34F43" w:rsidDel="00550629">
              <w:rPr>
                <w:noProof/>
              </w:rPr>
              <w:delText xml:space="preserve"> </w:delText>
            </w:r>
            <w:r w:rsidR="00D34F43" w:rsidRPr="00D34F43" w:rsidDel="00550629">
              <w:rPr>
                <w:noProof/>
              </w:rPr>
              <w:delText>[50]</w:delText>
            </w:r>
            <w:r w:rsidR="004B4EEF" w:rsidDel="00550629">
              <w:fldChar w:fldCharType="end"/>
            </w:r>
          </w:del>
          <w:customXmlDelRangeStart w:id="1121" w:author="Paulo H. Leocadio" w:date="2024-07-22T15:37:00Z"/>
        </w:sdtContent>
      </w:sdt>
      <w:customXmlDelRangeEnd w:id="1121"/>
      <w:del w:id="1122" w:author="Paulo H. Leocadio" w:date="2024-07-22T15:37:00Z" w16du:dateUtc="2024-07-22T19:37:00Z">
        <w:r w:rsidRPr="00A66E30" w:rsidDel="00550629">
          <w:delText>.</w:delText>
        </w:r>
      </w:del>
    </w:p>
    <w:p w14:paraId="2C265C67" w14:textId="11AFBA82" w:rsidR="00A66E30" w:rsidRPr="00A66E30" w:rsidDel="00550629" w:rsidRDefault="00A66E30" w:rsidP="00555FFB">
      <w:pPr>
        <w:pStyle w:val="Heading1BPBHEB"/>
        <w:rPr>
          <w:del w:id="1123" w:author="Paulo H. Leocadio" w:date="2024-07-22T15:37:00Z" w16du:dateUtc="2024-07-22T19:37:00Z"/>
        </w:rPr>
      </w:pPr>
      <w:del w:id="1124" w:author="Paulo H. Leocadio" w:date="2024-07-22T15:37:00Z" w16du:dateUtc="2024-07-22T19:37:00Z">
        <w:r w:rsidRPr="00A66E30" w:rsidDel="00550629">
          <w:delText>Amazon CodeWhisperer</w:delText>
        </w:r>
      </w:del>
    </w:p>
    <w:p w14:paraId="56B3B3E8" w14:textId="7126F17A" w:rsidR="00A66E30" w:rsidDel="00550629" w:rsidRDefault="00A66E30" w:rsidP="00555FFB">
      <w:pPr>
        <w:pStyle w:val="NormalBPBHEB"/>
        <w:rPr>
          <w:del w:id="1125" w:author="Paulo H. Leocadio" w:date="2024-07-22T15:37:00Z" w16du:dateUtc="2024-07-22T19:37:00Z"/>
        </w:rPr>
      </w:pPr>
      <w:del w:id="1126" w:author="Paulo H. Leocadio" w:date="2024-07-22T15:37:00Z" w16du:dateUtc="2024-07-22T19:37:00Z">
        <w:r w:rsidRPr="00A66E30" w:rsidDel="00550629">
          <w:delTex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delText>
        </w:r>
        <w:commentRangeStart w:id="1127"/>
        <w:commentRangeStart w:id="1128"/>
        <w:r w:rsidRPr="00A66E30" w:rsidDel="00550629">
          <w:delText>lifecycle</w:delText>
        </w:r>
        <w:commentRangeEnd w:id="1127"/>
        <w:r w:rsidR="003A2F8A" w:rsidDel="00550629">
          <w:rPr>
            <w:rStyle w:val="CommentReference"/>
            <w:rFonts w:eastAsiaTheme="minorHAnsi" w:cstheme="minorBidi"/>
          </w:rPr>
          <w:commentReference w:id="1127"/>
        </w:r>
        <w:commentRangeEnd w:id="1128"/>
        <w:r w:rsidR="00263CA9" w:rsidDel="00550629">
          <w:rPr>
            <w:rStyle w:val="CommentReference"/>
            <w:rFonts w:eastAsiaTheme="minorHAnsi" w:cstheme="minorBidi"/>
          </w:rPr>
          <w:commentReference w:id="1128"/>
        </w:r>
        <w:r w:rsidRPr="00A66E30" w:rsidDel="00550629">
          <w:delText>.</w:delText>
        </w:r>
      </w:del>
    </w:p>
    <w:p w14:paraId="7DA5AB41" w14:textId="604DAB33" w:rsidR="00CB09AF" w:rsidDel="00550629" w:rsidRDefault="00CB09AF" w:rsidP="00555FFB">
      <w:pPr>
        <w:pStyle w:val="NormalBPBHEB"/>
        <w:rPr>
          <w:del w:id="1129" w:author="Paulo H. Leocadio" w:date="2024-07-22T15:37:00Z" w16du:dateUtc="2024-07-22T19:37:00Z"/>
        </w:rPr>
      </w:pPr>
      <w:del w:id="1130" w:author="Paulo H. Leocadio" w:date="2024-07-22T15:37:00Z" w16du:dateUtc="2024-07-22T19:37:00Z">
        <w:r w:rsidRPr="00CB09AF" w:rsidDel="00550629">
          <w:delText>Figure 7.6</w:delText>
        </w:r>
        <w:r w:rsidDel="00550629">
          <w:delText xml:space="preserve"> below is a visual representation of the</w:delText>
        </w:r>
        <w:r w:rsidRPr="00CB09AF" w:rsidDel="00550629">
          <w:delText xml:space="preserve"> Amazon CodeWhisperer, the ML-powered coding companion</w:delText>
        </w:r>
        <w:r w:rsidR="00263CA9" w:rsidDel="00550629">
          <w:delText>:</w:delText>
        </w:r>
      </w:del>
    </w:p>
    <w:p w14:paraId="731D46CA" w14:textId="0CB18B4D" w:rsidR="004E7B43" w:rsidDel="00550629" w:rsidRDefault="004E7B43" w:rsidP="00555FFB">
      <w:pPr>
        <w:pStyle w:val="FigureBPBHEB"/>
        <w:rPr>
          <w:del w:id="1131" w:author="Paulo H. Leocadio" w:date="2024-07-22T15:37:00Z" w16du:dateUtc="2024-07-22T19:37:00Z"/>
        </w:rPr>
      </w:pPr>
      <w:del w:id="1132" w:author="Paulo H. Leocadio" w:date="2024-07-22T15:37:00Z" w16du:dateUtc="2024-07-22T19:37:00Z">
        <w:r w:rsidDel="00550629">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del>
    </w:p>
    <w:p w14:paraId="0BFB9BCC" w14:textId="6C7E1E3D" w:rsidR="004E7B43" w:rsidDel="00550629" w:rsidRDefault="004E7B43" w:rsidP="00555FFB">
      <w:pPr>
        <w:pStyle w:val="FigureCaptionBPBHEB"/>
        <w:rPr>
          <w:del w:id="1133" w:author="Paulo H. Leocadio" w:date="2024-07-22T15:37:00Z" w16du:dateUtc="2024-07-22T19:37:00Z"/>
          <w:rFonts w:eastAsiaTheme="majorEastAsia" w:cstheme="majorBidi"/>
          <w:sz w:val="36"/>
          <w:szCs w:val="26"/>
        </w:rPr>
      </w:pPr>
      <w:bookmarkStart w:id="1134" w:name="_Hlk169706341"/>
      <w:del w:id="1135" w:author="Paulo H. Leocadio" w:date="2024-07-22T15:37:00Z" w16du:dateUtc="2024-07-22T19:37:00Z">
        <w:r w:rsidRPr="00555FFB" w:rsidDel="00550629">
          <w:rPr>
            <w:b/>
            <w:bCs w:val="0"/>
          </w:rPr>
          <w:delText xml:space="preserve">Figure </w:delText>
        </w:r>
        <w:r w:rsidR="003A2F8A" w:rsidRPr="00555FFB" w:rsidDel="00550629">
          <w:rPr>
            <w:b/>
            <w:bCs w:val="0"/>
          </w:rPr>
          <w:delText>7.</w:delText>
        </w:r>
        <w:r w:rsidRPr="00555FFB" w:rsidDel="00550629">
          <w:rPr>
            <w:b/>
            <w:bCs w:val="0"/>
          </w:rPr>
          <w:fldChar w:fldCharType="begin"/>
        </w:r>
        <w:r w:rsidRPr="00555FFB" w:rsidDel="00550629">
          <w:rPr>
            <w:b/>
            <w:bCs w:val="0"/>
          </w:rPr>
          <w:delInstrText xml:space="preserve"> SEQ Figure \* ARABIC </w:delInstrText>
        </w:r>
        <w:r w:rsidRPr="00555FFB" w:rsidDel="00550629">
          <w:rPr>
            <w:b/>
            <w:bCs w:val="0"/>
          </w:rPr>
          <w:fldChar w:fldCharType="separate"/>
        </w:r>
        <w:r w:rsidR="009304A7" w:rsidRPr="00555FFB" w:rsidDel="00550629">
          <w:rPr>
            <w:b/>
            <w:bCs w:val="0"/>
            <w:noProof/>
          </w:rPr>
          <w:delText>6</w:delText>
        </w:r>
        <w:r w:rsidRPr="00555FFB" w:rsidDel="00550629">
          <w:rPr>
            <w:b/>
            <w:bCs w:val="0"/>
          </w:rPr>
          <w:fldChar w:fldCharType="end"/>
        </w:r>
        <w:r w:rsidDel="00550629">
          <w:delText xml:space="preserve"> </w:delText>
        </w:r>
        <w:r w:rsidRPr="007C2977" w:rsidDel="00550629">
          <w:delText>Amazon CodeWhisperer, the ML-powered coding companion</w:delText>
        </w:r>
        <w:r w:rsidDel="00550629">
          <w:rPr>
            <w:noProof/>
          </w:rPr>
          <w:delText xml:space="preserve"> </w:delText>
        </w:r>
        <w:bookmarkEnd w:id="1134"/>
        <w:r w:rsidDel="00550629">
          <w:rPr>
            <w:noProof/>
          </w:rPr>
          <w:delText>(AWS Blog)</w:delText>
        </w:r>
      </w:del>
    </w:p>
    <w:p w14:paraId="4709B8FA" w14:textId="1295AECD" w:rsidR="00A66E30" w:rsidRPr="00523422" w:rsidDel="00550629" w:rsidRDefault="00A66E30" w:rsidP="00523422">
      <w:pPr>
        <w:keepNext/>
        <w:keepLines/>
        <w:spacing w:before="40" w:after="0"/>
        <w:outlineLvl w:val="1"/>
        <w:rPr>
          <w:del w:id="1136" w:author="Paulo H. Leocadio" w:date="2024-07-22T15:37:00Z" w16du:dateUtc="2024-07-22T19:37:00Z"/>
          <w:rFonts w:eastAsiaTheme="majorEastAsia" w:cstheme="majorBidi"/>
          <w:sz w:val="36"/>
          <w:szCs w:val="26"/>
        </w:rPr>
      </w:pPr>
      <w:del w:id="1137" w:author="Paulo H. Leocadio" w:date="2024-07-22T15:37:00Z" w16du:dateUtc="2024-07-22T19:37:00Z">
        <w:r w:rsidRPr="00523422" w:rsidDel="00550629">
          <w:rPr>
            <w:rFonts w:eastAsiaTheme="majorEastAsia" w:cstheme="majorBidi"/>
            <w:sz w:val="36"/>
            <w:szCs w:val="26"/>
          </w:rPr>
          <w:delText xml:space="preserve">Key </w:delText>
        </w:r>
        <w:r w:rsidR="003A2F8A" w:rsidRPr="00523422" w:rsidDel="00550629">
          <w:rPr>
            <w:rFonts w:eastAsiaTheme="majorEastAsia" w:cstheme="majorBidi"/>
            <w:sz w:val="36"/>
            <w:szCs w:val="26"/>
          </w:rPr>
          <w:delText xml:space="preserve">features </w:delText>
        </w:r>
      </w:del>
    </w:p>
    <w:p w14:paraId="77067193" w14:textId="3B70C584" w:rsidR="003A2F8A" w:rsidRPr="00A66E30" w:rsidDel="00550629" w:rsidRDefault="003A2F8A" w:rsidP="00555FFB">
      <w:pPr>
        <w:pStyle w:val="NormalBPBHEB"/>
        <w:rPr>
          <w:del w:id="1138" w:author="Paulo H. Leocadio" w:date="2024-07-22T15:37:00Z" w16du:dateUtc="2024-07-22T19:37:00Z"/>
        </w:rPr>
      </w:pPr>
      <w:del w:id="1139" w:author="Paulo H. Leocadio" w:date="2024-07-22T15:37:00Z" w16du:dateUtc="2024-07-22T19:37:00Z">
        <w:r w:rsidDel="00550629">
          <w:delText>The following are the key features of Amazon CodeWhisperer:</w:delText>
        </w:r>
      </w:del>
    </w:p>
    <w:p w14:paraId="5B0A25A9" w14:textId="58C51F28" w:rsidR="00A66E30" w:rsidRPr="00A66E30" w:rsidDel="00550629" w:rsidRDefault="00A66E30" w:rsidP="008A12F7">
      <w:pPr>
        <w:pStyle w:val="NormalBPBHEB"/>
        <w:numPr>
          <w:ilvl w:val="0"/>
          <w:numId w:val="47"/>
        </w:numPr>
        <w:rPr>
          <w:del w:id="1140" w:author="Paulo H. Leocadio" w:date="2024-07-22T15:37:00Z" w16du:dateUtc="2024-07-22T19:37:00Z"/>
        </w:rPr>
      </w:pPr>
      <w:del w:id="1141" w:author="Paulo H. Leocadio" w:date="2024-07-22T15:37:00Z" w16du:dateUtc="2024-07-22T19:37:00Z">
        <w:r w:rsidRPr="00A66E30" w:rsidDel="00550629">
          <w:rPr>
            <w:b/>
            <w:bCs/>
          </w:rPr>
          <w:delText xml:space="preserve">Real-time </w:delText>
        </w:r>
        <w:r w:rsidR="003A2F8A" w:rsidRPr="00A66E30" w:rsidDel="00550629">
          <w:rPr>
            <w:b/>
            <w:bCs/>
          </w:rPr>
          <w:delText>collaboration</w:delText>
        </w:r>
        <w:r w:rsidRPr="00A66E30" w:rsidDel="00550629">
          <w:rPr>
            <w:b/>
            <w:bCs/>
          </w:rPr>
          <w:delText>:</w:delText>
        </w:r>
        <w:r w:rsidRPr="00A66E30" w:rsidDel="00550629">
          <w:delText xml:space="preserve"> CodeWhisperer facilitates real-time collaboration among developers, allowing them to review and edit code simultaneously</w:delText>
        </w:r>
        <w:bookmarkStart w:id="1142" w:name="_Ref150870833"/>
      </w:del>
      <w:customXmlDelRangeStart w:id="1143" w:author="Paulo H. Leocadio" w:date="2024-07-22T15:37:00Z"/>
      <w:sdt>
        <w:sdtPr>
          <w:id w:val="-2110266474"/>
          <w:citation/>
        </w:sdtPr>
        <w:sdtEndPr/>
        <w:sdtContent>
          <w:customXmlDelRangeEnd w:id="1143"/>
          <w:del w:id="1144" w:author="Paulo H. Leocadio" w:date="2024-07-22T15:37:00Z" w16du:dateUtc="2024-07-22T19:37:00Z">
            <w:r w:rsidR="0034327B" w:rsidDel="00550629">
              <w:fldChar w:fldCharType="begin"/>
            </w:r>
            <w:r w:rsidR="0034327B" w:rsidDel="00550629">
              <w:delInstrText xml:space="preserve"> CITATION unknown2023i \l 1033 </w:delInstrText>
            </w:r>
            <w:r w:rsidR="0034327B" w:rsidDel="00550629">
              <w:fldChar w:fldCharType="separate"/>
            </w:r>
            <w:r w:rsidR="00D34F43" w:rsidDel="00550629">
              <w:rPr>
                <w:noProof/>
              </w:rPr>
              <w:delText xml:space="preserve"> </w:delText>
            </w:r>
            <w:r w:rsidR="00D34F43" w:rsidRPr="00D34F43" w:rsidDel="00550629">
              <w:rPr>
                <w:noProof/>
              </w:rPr>
              <w:delText>[52]</w:delText>
            </w:r>
            <w:r w:rsidR="0034327B" w:rsidDel="00550629">
              <w:fldChar w:fldCharType="end"/>
            </w:r>
          </w:del>
          <w:customXmlDelRangeStart w:id="1145" w:author="Paulo H. Leocadio" w:date="2024-07-22T15:37:00Z"/>
        </w:sdtContent>
      </w:sdt>
      <w:customXmlDelRangeEnd w:id="1145"/>
      <w:bookmarkEnd w:id="1142"/>
      <w:del w:id="1146" w:author="Paulo H. Leocadio" w:date="2024-07-22T15:37:00Z" w16du:dateUtc="2024-07-22T19:37:00Z">
        <w:r w:rsidRPr="00A66E30" w:rsidDel="00550629">
          <w:delText>.</w:delText>
        </w:r>
      </w:del>
    </w:p>
    <w:p w14:paraId="2F53B23E" w14:textId="6CAA30B1" w:rsidR="00A66E30" w:rsidRPr="00A66E30" w:rsidDel="00550629" w:rsidRDefault="00A66E30" w:rsidP="008A12F7">
      <w:pPr>
        <w:pStyle w:val="NormalBPBHEB"/>
        <w:numPr>
          <w:ilvl w:val="0"/>
          <w:numId w:val="47"/>
        </w:numPr>
        <w:rPr>
          <w:del w:id="1147" w:author="Paulo H. Leocadio" w:date="2024-07-22T15:37:00Z" w16du:dateUtc="2024-07-22T19:37:00Z"/>
        </w:rPr>
      </w:pPr>
      <w:del w:id="1148" w:author="Paulo H. Leocadio" w:date="2024-07-22T15:37:00Z" w16du:dateUtc="2024-07-22T19:37:00Z">
        <w:r w:rsidRPr="00A66E30" w:rsidDel="00550629">
          <w:rPr>
            <w:b/>
            <w:bCs/>
          </w:rPr>
          <w:delText xml:space="preserve">Automated </w:delText>
        </w:r>
        <w:r w:rsidR="003A2F8A" w:rsidRPr="00A66E30" w:rsidDel="00550629">
          <w:rPr>
            <w:b/>
            <w:bCs/>
          </w:rPr>
          <w:delText>code reviews</w:delText>
        </w:r>
        <w:r w:rsidRPr="00A66E30" w:rsidDel="00550629">
          <w:rPr>
            <w:b/>
            <w:bCs/>
          </w:rPr>
          <w:delText>:</w:delText>
        </w:r>
        <w:r w:rsidRPr="00A66E30" w:rsidDel="00550629">
          <w:delText xml:space="preserve"> Implements automated code reviews, leveraging predefined rules and best practices to ensure code quality and adherence to coding standards</w:delText>
        </w:r>
        <w:bookmarkStart w:id="1149" w:name="_Ref150870847"/>
      </w:del>
      <w:customXmlDelRangeStart w:id="1150" w:author="Paulo H. Leocadio" w:date="2024-07-22T15:37:00Z"/>
      <w:sdt>
        <w:sdtPr>
          <w:id w:val="-1741395155"/>
          <w:citation/>
        </w:sdtPr>
        <w:sdtEndPr/>
        <w:sdtContent>
          <w:customXmlDelRangeEnd w:id="1150"/>
          <w:del w:id="1151" w:author="Paulo H. Leocadio" w:date="2024-07-22T15:37:00Z" w16du:dateUtc="2024-07-22T19:37:00Z">
            <w:r w:rsidR="0034327B" w:rsidDel="00550629">
              <w:fldChar w:fldCharType="begin"/>
            </w:r>
            <w:r w:rsidR="0034327B" w:rsidDel="00550629">
              <w:delInstrText xml:space="preserve"> CITATION jones2020c \l 1033 </w:delInstrText>
            </w:r>
            <w:r w:rsidR="0034327B" w:rsidDel="00550629">
              <w:fldChar w:fldCharType="separate"/>
            </w:r>
            <w:r w:rsidR="00D34F43" w:rsidDel="00550629">
              <w:rPr>
                <w:noProof/>
              </w:rPr>
              <w:delText xml:space="preserve"> </w:delText>
            </w:r>
            <w:r w:rsidR="00D34F43" w:rsidRPr="00D34F43" w:rsidDel="00550629">
              <w:rPr>
                <w:noProof/>
              </w:rPr>
              <w:delText>[53]</w:delText>
            </w:r>
            <w:r w:rsidR="0034327B" w:rsidDel="00550629">
              <w:fldChar w:fldCharType="end"/>
            </w:r>
          </w:del>
          <w:customXmlDelRangeStart w:id="1152" w:author="Paulo H. Leocadio" w:date="2024-07-22T15:37:00Z"/>
        </w:sdtContent>
      </w:sdt>
      <w:customXmlDelRangeEnd w:id="1152"/>
      <w:bookmarkEnd w:id="1149"/>
      <w:del w:id="1153" w:author="Paulo H. Leocadio" w:date="2024-07-22T15:37:00Z" w16du:dateUtc="2024-07-22T19:37:00Z">
        <w:r w:rsidRPr="00A66E30" w:rsidDel="00550629">
          <w:delText>.</w:delText>
        </w:r>
      </w:del>
    </w:p>
    <w:p w14:paraId="38E9B2F1" w14:textId="65405E32" w:rsidR="00A66E30" w:rsidRPr="00A66E30" w:rsidDel="00550629" w:rsidRDefault="00A66E30" w:rsidP="008A12F7">
      <w:pPr>
        <w:pStyle w:val="NormalBPBHEB"/>
        <w:numPr>
          <w:ilvl w:val="0"/>
          <w:numId w:val="47"/>
        </w:numPr>
        <w:rPr>
          <w:del w:id="1154" w:author="Paulo H. Leocadio" w:date="2024-07-22T15:37:00Z" w16du:dateUtc="2024-07-22T19:37:00Z"/>
        </w:rPr>
      </w:pPr>
      <w:del w:id="1155" w:author="Paulo H. Leocadio" w:date="2024-07-22T15:37:00Z" w16du:dateUtc="2024-07-22T19:37:00Z">
        <w:r w:rsidRPr="00A66E30" w:rsidDel="00550629">
          <w:rPr>
            <w:b/>
            <w:bCs/>
          </w:rPr>
          <w:delText xml:space="preserve">In-line </w:delText>
        </w:r>
        <w:r w:rsidR="003A2F8A" w:rsidRPr="00A66E30" w:rsidDel="00550629">
          <w:rPr>
            <w:b/>
            <w:bCs/>
          </w:rPr>
          <w:delText>comments and suggestions</w:delText>
        </w:r>
        <w:r w:rsidRPr="00A66E30" w:rsidDel="00550629">
          <w:rPr>
            <w:b/>
            <w:bCs/>
          </w:rPr>
          <w:delText>:</w:delText>
        </w:r>
        <w:r w:rsidRPr="00A66E30" w:rsidDel="00550629">
          <w:delText xml:space="preserve"> Enables developers to provide in-line comments and suggestions directly within the code, fostering effective communication during the review process</w:delText>
        </w:r>
      </w:del>
      <w:customXmlDelRangeStart w:id="1156" w:author="Paulo H. Leocadio" w:date="2024-07-22T15:37:00Z"/>
      <w:sdt>
        <w:sdtPr>
          <w:id w:val="-139578474"/>
          <w:citation/>
        </w:sdtPr>
        <w:sdtEndPr/>
        <w:sdtContent>
          <w:customXmlDelRangeEnd w:id="1156"/>
          <w:del w:id="1157" w:author="Paulo H. Leocadio" w:date="2024-07-22T15:37:00Z" w16du:dateUtc="2024-07-22T19:37:00Z">
            <w:r w:rsidR="004461B3" w:rsidDel="00550629">
              <w:fldChar w:fldCharType="begin"/>
            </w:r>
            <w:r w:rsidR="004461B3" w:rsidDel="00550629">
              <w:delInstrText xml:space="preserve"> CITATION unknown2023i \l 1033 </w:delInstrText>
            </w:r>
            <w:r w:rsidR="004461B3" w:rsidDel="00550629">
              <w:fldChar w:fldCharType="separate"/>
            </w:r>
            <w:r w:rsidR="00D34F43" w:rsidDel="00550629">
              <w:rPr>
                <w:noProof/>
              </w:rPr>
              <w:delText xml:space="preserve"> </w:delText>
            </w:r>
            <w:r w:rsidR="00D34F43" w:rsidRPr="00D34F43" w:rsidDel="00550629">
              <w:rPr>
                <w:noProof/>
              </w:rPr>
              <w:delText>[52]</w:delText>
            </w:r>
            <w:r w:rsidR="004461B3" w:rsidDel="00550629">
              <w:fldChar w:fldCharType="end"/>
            </w:r>
          </w:del>
          <w:customXmlDelRangeStart w:id="1158" w:author="Paulo H. Leocadio" w:date="2024-07-22T15:37:00Z"/>
        </w:sdtContent>
      </w:sdt>
      <w:customXmlDelRangeEnd w:id="1158"/>
      <w:del w:id="1159" w:author="Paulo H. Leocadio" w:date="2024-07-22T15:37:00Z" w16du:dateUtc="2024-07-22T19:37:00Z">
        <w:r w:rsidRPr="00A66E30" w:rsidDel="00550629">
          <w:delText>.</w:delText>
        </w:r>
      </w:del>
    </w:p>
    <w:p w14:paraId="788286CA" w14:textId="76ED6E4D" w:rsidR="00A66E30" w:rsidRPr="00523422" w:rsidDel="00550629" w:rsidRDefault="00A66E30" w:rsidP="00523422">
      <w:pPr>
        <w:keepNext/>
        <w:keepLines/>
        <w:spacing w:before="40" w:after="0"/>
        <w:outlineLvl w:val="1"/>
        <w:rPr>
          <w:del w:id="1160" w:author="Paulo H. Leocadio" w:date="2024-07-22T15:37:00Z" w16du:dateUtc="2024-07-22T19:37:00Z"/>
          <w:rFonts w:eastAsiaTheme="majorEastAsia" w:cstheme="majorBidi"/>
          <w:sz w:val="36"/>
          <w:szCs w:val="26"/>
        </w:rPr>
      </w:pPr>
      <w:del w:id="1161" w:author="Paulo H. Leocadio" w:date="2024-07-22T15:37:00Z" w16du:dateUtc="2024-07-22T19:37:00Z">
        <w:r w:rsidRPr="00523422" w:rsidDel="00550629">
          <w:rPr>
            <w:rFonts w:eastAsiaTheme="majorEastAsia" w:cstheme="majorBidi"/>
            <w:sz w:val="36"/>
            <w:szCs w:val="26"/>
          </w:rPr>
          <w:delText xml:space="preserve">Benefits of </w:delText>
        </w:r>
        <w:r w:rsidR="003A2F8A" w:rsidRPr="00523422" w:rsidDel="00550629">
          <w:rPr>
            <w:rFonts w:eastAsiaTheme="majorEastAsia" w:cstheme="majorBidi"/>
            <w:sz w:val="36"/>
            <w:szCs w:val="26"/>
          </w:rPr>
          <w:delText xml:space="preserve">using </w:delText>
        </w:r>
        <w:r w:rsidRPr="00523422" w:rsidDel="00550629">
          <w:rPr>
            <w:rFonts w:eastAsiaTheme="majorEastAsia" w:cstheme="majorBidi"/>
            <w:sz w:val="36"/>
            <w:szCs w:val="26"/>
          </w:rPr>
          <w:delText>Amazon CodeWhisperer</w:delText>
        </w:r>
      </w:del>
    </w:p>
    <w:p w14:paraId="5B2175FD" w14:textId="0B2CC2F2" w:rsidR="003A2F8A" w:rsidRPr="00A66E30" w:rsidDel="00550629" w:rsidRDefault="003A2F8A" w:rsidP="00555FFB">
      <w:pPr>
        <w:pStyle w:val="NormalBPBHEB"/>
        <w:rPr>
          <w:del w:id="1162" w:author="Paulo H. Leocadio" w:date="2024-07-22T15:37:00Z" w16du:dateUtc="2024-07-22T19:37:00Z"/>
        </w:rPr>
      </w:pPr>
      <w:del w:id="1163" w:author="Paulo H. Leocadio" w:date="2024-07-22T15:37:00Z" w16du:dateUtc="2024-07-22T19:37:00Z">
        <w:r w:rsidDel="00550629">
          <w:delText xml:space="preserve">The following are the </w:delText>
        </w:r>
        <w:r w:rsidRPr="003A2F8A" w:rsidDel="00550629">
          <w:delText>benefits of using Amazon CodeWhisperer</w:delText>
        </w:r>
        <w:r w:rsidDel="00550629">
          <w:delText>:</w:delText>
        </w:r>
      </w:del>
    </w:p>
    <w:p w14:paraId="4279D8E9" w14:textId="37A6D452" w:rsidR="00A66E30" w:rsidRPr="00A66E30" w:rsidDel="00550629" w:rsidRDefault="00A66E30" w:rsidP="008A12F7">
      <w:pPr>
        <w:pStyle w:val="NormalBPBHEB"/>
        <w:numPr>
          <w:ilvl w:val="0"/>
          <w:numId w:val="48"/>
        </w:numPr>
        <w:rPr>
          <w:del w:id="1164" w:author="Paulo H. Leocadio" w:date="2024-07-22T15:37:00Z" w16du:dateUtc="2024-07-22T19:37:00Z"/>
        </w:rPr>
      </w:pPr>
      <w:del w:id="1165" w:author="Paulo H. Leocadio" w:date="2024-07-22T15:37:00Z" w16du:dateUtc="2024-07-22T19:37:00Z">
        <w:r w:rsidRPr="00A66E30" w:rsidDel="00550629">
          <w:rPr>
            <w:b/>
            <w:bCs/>
          </w:rPr>
          <w:delText xml:space="preserve">Accelerated </w:delText>
        </w:r>
        <w:r w:rsidR="003A2F8A" w:rsidRPr="00A66E30" w:rsidDel="00550629">
          <w:rPr>
            <w:b/>
            <w:bCs/>
          </w:rPr>
          <w:delText>code review process</w:delText>
        </w:r>
        <w:r w:rsidRPr="00A66E30" w:rsidDel="00550629">
          <w:rPr>
            <w:b/>
            <w:bCs/>
          </w:rPr>
          <w:delText>:</w:delText>
        </w:r>
        <w:r w:rsidRPr="00A66E30" w:rsidDel="00550629">
          <w:delText xml:space="preserve"> Streamlines and accelerates the code review process by automating routine checks and providing a collaborative environment for developers</w:delText>
        </w:r>
      </w:del>
      <w:customXmlDelRangeStart w:id="1166" w:author="Paulo H. Leocadio" w:date="2024-07-22T15:37:00Z"/>
      <w:sdt>
        <w:sdtPr>
          <w:id w:val="188575699"/>
          <w:citation/>
        </w:sdtPr>
        <w:sdtEndPr/>
        <w:sdtContent>
          <w:customXmlDelRangeEnd w:id="1166"/>
          <w:del w:id="1167" w:author="Paulo H. Leocadio" w:date="2024-07-22T15:37:00Z" w16du:dateUtc="2024-07-22T19:37:00Z">
            <w:r w:rsidR="00CF7334" w:rsidDel="00550629">
              <w:fldChar w:fldCharType="begin"/>
            </w:r>
            <w:r w:rsidR="00CF7334" w:rsidDel="00550629">
              <w:delInstrText xml:space="preserve"> CITATION jones2020c \l 1033 </w:delInstrText>
            </w:r>
            <w:r w:rsidR="00CF7334" w:rsidDel="00550629">
              <w:fldChar w:fldCharType="separate"/>
            </w:r>
            <w:r w:rsidR="00D34F43" w:rsidDel="00550629">
              <w:rPr>
                <w:noProof/>
              </w:rPr>
              <w:delText xml:space="preserve"> </w:delText>
            </w:r>
            <w:r w:rsidR="00D34F43" w:rsidRPr="00D34F43" w:rsidDel="00550629">
              <w:rPr>
                <w:noProof/>
              </w:rPr>
              <w:delText>[53]</w:delText>
            </w:r>
            <w:r w:rsidR="00CF7334" w:rsidDel="00550629">
              <w:fldChar w:fldCharType="end"/>
            </w:r>
          </w:del>
          <w:customXmlDelRangeStart w:id="1168" w:author="Paulo H. Leocadio" w:date="2024-07-22T15:37:00Z"/>
        </w:sdtContent>
      </w:sdt>
      <w:customXmlDelRangeEnd w:id="1168"/>
      <w:del w:id="1169" w:author="Paulo H. Leocadio" w:date="2024-07-22T15:37:00Z" w16du:dateUtc="2024-07-22T19:37:00Z">
        <w:r w:rsidRPr="00A66E30" w:rsidDel="00550629">
          <w:delText>.</w:delText>
        </w:r>
      </w:del>
    </w:p>
    <w:p w14:paraId="57834147" w14:textId="005FA535" w:rsidR="00A66E30" w:rsidRPr="00A66E30" w:rsidDel="00550629" w:rsidRDefault="00A66E30" w:rsidP="008A12F7">
      <w:pPr>
        <w:pStyle w:val="NormalBPBHEB"/>
        <w:numPr>
          <w:ilvl w:val="0"/>
          <w:numId w:val="48"/>
        </w:numPr>
        <w:rPr>
          <w:del w:id="1170" w:author="Paulo H. Leocadio" w:date="2024-07-22T15:37:00Z" w16du:dateUtc="2024-07-22T19:37:00Z"/>
        </w:rPr>
      </w:pPr>
      <w:del w:id="1171" w:author="Paulo H. Leocadio" w:date="2024-07-22T15:37:00Z" w16du:dateUtc="2024-07-22T19:37:00Z">
        <w:r w:rsidRPr="00A66E30" w:rsidDel="00550629">
          <w:rPr>
            <w:b/>
            <w:bCs/>
          </w:rPr>
          <w:delText xml:space="preserve">Code </w:delText>
        </w:r>
        <w:r w:rsidR="003A2F8A" w:rsidRPr="00A66E30" w:rsidDel="00550629">
          <w:rPr>
            <w:b/>
            <w:bCs/>
          </w:rPr>
          <w:delText>quality improvement</w:delText>
        </w:r>
        <w:r w:rsidRPr="00A66E30" w:rsidDel="00550629">
          <w:rPr>
            <w:b/>
            <w:bCs/>
          </w:rPr>
          <w:delText>:</w:delText>
        </w:r>
        <w:r w:rsidRPr="00A66E30" w:rsidDel="00550629">
          <w:delText xml:space="preserve"> Contributes to improved code quality by flagging potential issues and ensuring adherence to coding best practices</w:delText>
        </w:r>
      </w:del>
      <w:customXmlDelRangeStart w:id="1172" w:author="Paulo H. Leocadio" w:date="2024-07-22T15:37:00Z"/>
      <w:sdt>
        <w:sdtPr>
          <w:id w:val="1305969343"/>
          <w:citation/>
        </w:sdtPr>
        <w:sdtEndPr/>
        <w:sdtContent>
          <w:customXmlDelRangeEnd w:id="1172"/>
          <w:del w:id="1173" w:author="Paulo H. Leocadio" w:date="2024-07-22T15:37:00Z" w16du:dateUtc="2024-07-22T19:37:00Z">
            <w:r w:rsidR="00C868D0" w:rsidDel="00550629">
              <w:fldChar w:fldCharType="begin"/>
            </w:r>
            <w:r w:rsidR="00C868D0" w:rsidDel="00550629">
              <w:delInstrText xml:space="preserve"> CITATION unknown2023i \l 1033 </w:delInstrText>
            </w:r>
            <w:r w:rsidR="00C868D0" w:rsidDel="00550629">
              <w:fldChar w:fldCharType="separate"/>
            </w:r>
            <w:r w:rsidR="00D34F43" w:rsidDel="00550629">
              <w:rPr>
                <w:noProof/>
              </w:rPr>
              <w:delText xml:space="preserve"> </w:delText>
            </w:r>
            <w:r w:rsidR="00D34F43" w:rsidRPr="00D34F43" w:rsidDel="00550629">
              <w:rPr>
                <w:noProof/>
              </w:rPr>
              <w:delText>[52]</w:delText>
            </w:r>
            <w:r w:rsidR="00C868D0" w:rsidDel="00550629">
              <w:fldChar w:fldCharType="end"/>
            </w:r>
          </w:del>
          <w:customXmlDelRangeStart w:id="1174" w:author="Paulo H. Leocadio" w:date="2024-07-22T15:37:00Z"/>
        </w:sdtContent>
      </w:sdt>
      <w:customXmlDelRangeEnd w:id="1174"/>
      <w:del w:id="1175" w:author="Paulo H. Leocadio" w:date="2024-07-22T15:37:00Z" w16du:dateUtc="2024-07-22T19:37:00Z">
        <w:r w:rsidRPr="00A66E30" w:rsidDel="00550629">
          <w:delText>.</w:delText>
        </w:r>
      </w:del>
    </w:p>
    <w:p w14:paraId="616C2A71" w14:textId="38D49157" w:rsidR="00A66E30" w:rsidRPr="00A66E30" w:rsidDel="00550629" w:rsidRDefault="00A66E30" w:rsidP="008A12F7">
      <w:pPr>
        <w:pStyle w:val="NormalBPBHEB"/>
        <w:numPr>
          <w:ilvl w:val="0"/>
          <w:numId w:val="48"/>
        </w:numPr>
        <w:rPr>
          <w:del w:id="1176" w:author="Paulo H. Leocadio" w:date="2024-07-22T15:37:00Z" w16du:dateUtc="2024-07-22T19:37:00Z"/>
        </w:rPr>
      </w:pPr>
      <w:del w:id="1177" w:author="Paulo H. Leocadio" w:date="2024-07-22T15:37:00Z" w16du:dateUtc="2024-07-22T19:37:00Z">
        <w:r w:rsidRPr="00A66E30" w:rsidDel="00550629">
          <w:rPr>
            <w:b/>
            <w:bCs/>
          </w:rPr>
          <w:delText xml:space="preserve">Knowledge </w:delText>
        </w:r>
        <w:r w:rsidR="003A2F8A" w:rsidRPr="00A66E30" w:rsidDel="00550629">
          <w:rPr>
            <w:b/>
            <w:bCs/>
          </w:rPr>
          <w:delText>transfer</w:delText>
        </w:r>
        <w:r w:rsidRPr="00A66E30" w:rsidDel="00550629">
          <w:rPr>
            <w:b/>
            <w:bCs/>
          </w:rPr>
          <w:delText>:</w:delText>
        </w:r>
        <w:r w:rsidRPr="00A66E30" w:rsidDel="00550629">
          <w:delText xml:space="preserve"> Facilitates knowledge transfer among team members by promoting collaboration and shared understanding of the codebase</w:delText>
        </w:r>
      </w:del>
      <w:customXmlDelRangeStart w:id="1178" w:author="Paulo H. Leocadio" w:date="2024-07-22T15:37:00Z"/>
      <w:sdt>
        <w:sdtPr>
          <w:id w:val="-963881448"/>
          <w:citation/>
        </w:sdtPr>
        <w:sdtEndPr/>
        <w:sdtContent>
          <w:customXmlDelRangeEnd w:id="1178"/>
          <w:del w:id="1179" w:author="Paulo H. Leocadio" w:date="2024-07-22T15:37:00Z" w16du:dateUtc="2024-07-22T19:37:00Z">
            <w:r w:rsidR="00C868D0" w:rsidDel="00550629">
              <w:fldChar w:fldCharType="begin"/>
            </w:r>
            <w:r w:rsidR="00C868D0" w:rsidDel="00550629">
              <w:delInstrText xml:space="preserve"> CITATION unknown2023i \l 1033 </w:delInstrText>
            </w:r>
            <w:r w:rsidR="00C868D0" w:rsidDel="00550629">
              <w:fldChar w:fldCharType="separate"/>
            </w:r>
            <w:r w:rsidR="00D34F43" w:rsidDel="00550629">
              <w:rPr>
                <w:noProof/>
              </w:rPr>
              <w:delText xml:space="preserve"> </w:delText>
            </w:r>
            <w:r w:rsidR="00D34F43" w:rsidRPr="00D34F43" w:rsidDel="00550629">
              <w:rPr>
                <w:noProof/>
              </w:rPr>
              <w:delText>[52]</w:delText>
            </w:r>
            <w:r w:rsidR="00C868D0" w:rsidDel="00550629">
              <w:fldChar w:fldCharType="end"/>
            </w:r>
          </w:del>
          <w:customXmlDelRangeStart w:id="1180" w:author="Paulo H. Leocadio" w:date="2024-07-22T15:37:00Z"/>
        </w:sdtContent>
      </w:sdt>
      <w:customXmlDelRangeEnd w:id="1180"/>
      <w:del w:id="1181" w:author="Paulo H. Leocadio" w:date="2024-07-22T15:37:00Z" w16du:dateUtc="2024-07-22T19:37:00Z">
        <w:r w:rsidRPr="00A66E30" w:rsidDel="00550629">
          <w:delText>.</w:delText>
        </w:r>
      </w:del>
    </w:p>
    <w:p w14:paraId="0DA50F3D" w14:textId="25EBD4D3" w:rsidR="00A66E30" w:rsidRPr="00523422" w:rsidDel="00550629" w:rsidRDefault="00A66E30" w:rsidP="00523422">
      <w:pPr>
        <w:keepNext/>
        <w:keepLines/>
        <w:spacing w:before="40" w:after="0"/>
        <w:outlineLvl w:val="1"/>
        <w:rPr>
          <w:del w:id="1182" w:author="Paulo H. Leocadio" w:date="2024-07-22T15:37:00Z" w16du:dateUtc="2024-07-22T19:37:00Z"/>
          <w:rFonts w:eastAsiaTheme="majorEastAsia" w:cstheme="majorBidi"/>
          <w:sz w:val="36"/>
          <w:szCs w:val="26"/>
        </w:rPr>
      </w:pPr>
      <w:del w:id="1183" w:author="Paulo H. Leocadio" w:date="2024-07-22T15:37:00Z" w16du:dateUtc="2024-07-22T19:37:00Z">
        <w:r w:rsidRPr="00523422" w:rsidDel="00550629">
          <w:rPr>
            <w:rFonts w:eastAsiaTheme="majorEastAsia" w:cstheme="majorBidi"/>
            <w:sz w:val="36"/>
            <w:szCs w:val="26"/>
          </w:rPr>
          <w:delText xml:space="preserve">Practical </w:delText>
        </w:r>
        <w:r w:rsidR="003A2F8A" w:rsidRPr="00523422" w:rsidDel="00550629">
          <w:rPr>
            <w:rFonts w:eastAsiaTheme="majorEastAsia" w:cstheme="majorBidi"/>
            <w:sz w:val="36"/>
            <w:szCs w:val="26"/>
          </w:rPr>
          <w:delText>applications</w:delText>
        </w:r>
      </w:del>
    </w:p>
    <w:p w14:paraId="693573FC" w14:textId="1F971889" w:rsidR="003A2F8A" w:rsidRPr="00A66E30" w:rsidDel="00550629" w:rsidRDefault="003A2F8A" w:rsidP="00555FFB">
      <w:pPr>
        <w:pStyle w:val="NormalBPBHEB"/>
        <w:rPr>
          <w:del w:id="1184" w:author="Paulo H. Leocadio" w:date="2024-07-22T15:37:00Z" w16du:dateUtc="2024-07-22T19:37:00Z"/>
        </w:rPr>
      </w:pPr>
      <w:del w:id="1185" w:author="Paulo H. Leocadio" w:date="2024-07-22T15:37:00Z" w16du:dateUtc="2024-07-22T19:37:00Z">
        <w:r w:rsidDel="00550629">
          <w:delText>In this section, we will go through the practical applications:</w:delText>
        </w:r>
      </w:del>
    </w:p>
    <w:p w14:paraId="10465701" w14:textId="15EC0FC4" w:rsidR="00A66E30" w:rsidRPr="00A66E30" w:rsidDel="00550629" w:rsidRDefault="00A66E30" w:rsidP="008A12F7">
      <w:pPr>
        <w:pStyle w:val="NormalBPBHEB"/>
        <w:numPr>
          <w:ilvl w:val="0"/>
          <w:numId w:val="49"/>
        </w:numPr>
        <w:rPr>
          <w:del w:id="1186" w:author="Paulo H. Leocadio" w:date="2024-07-22T15:37:00Z" w16du:dateUtc="2024-07-22T19:37:00Z"/>
        </w:rPr>
      </w:pPr>
      <w:del w:id="1187" w:author="Paulo H. Leocadio" w:date="2024-07-22T15:37:00Z" w16du:dateUtc="2024-07-22T19:37:00Z">
        <w:r w:rsidRPr="00A66E30" w:rsidDel="00550629">
          <w:rPr>
            <w:b/>
            <w:bCs/>
          </w:rPr>
          <w:delText xml:space="preserve">Large-scale </w:delText>
        </w:r>
        <w:r w:rsidR="003A2F8A" w:rsidRPr="00A66E30" w:rsidDel="00550629">
          <w:rPr>
            <w:b/>
            <w:bCs/>
          </w:rPr>
          <w:delText>development projects</w:delText>
        </w:r>
        <w:r w:rsidRPr="00A66E30" w:rsidDel="00550629">
          <w:rPr>
            <w:b/>
            <w:bCs/>
          </w:rPr>
          <w:delText>:</w:delText>
        </w:r>
        <w:r w:rsidRPr="00A66E30" w:rsidDel="00550629">
          <w:delText xml:space="preserve"> Particularly beneficial in large-scale development projects with distributed teams, where efficient code collaboration is crucial</w:delText>
        </w:r>
      </w:del>
      <w:customXmlDelRangeStart w:id="1188" w:author="Paulo H. Leocadio" w:date="2024-07-22T15:37:00Z"/>
      <w:sdt>
        <w:sdtPr>
          <w:id w:val="774138814"/>
          <w:citation/>
        </w:sdtPr>
        <w:sdtEndPr/>
        <w:sdtContent>
          <w:customXmlDelRangeEnd w:id="1188"/>
          <w:del w:id="1189" w:author="Paulo H. Leocadio" w:date="2024-07-22T15:37:00Z" w16du:dateUtc="2024-07-22T19:37:00Z">
            <w:r w:rsidR="00262988" w:rsidDel="00550629">
              <w:fldChar w:fldCharType="begin"/>
            </w:r>
            <w:r w:rsidR="00262988" w:rsidDel="00550629">
              <w:delInstrText xml:space="preserve"> CITATION unknown2023i \l 1033 </w:delInstrText>
            </w:r>
            <w:r w:rsidR="00262988" w:rsidDel="00550629">
              <w:fldChar w:fldCharType="separate"/>
            </w:r>
            <w:r w:rsidR="00D34F43" w:rsidDel="00550629">
              <w:rPr>
                <w:noProof/>
              </w:rPr>
              <w:delText xml:space="preserve"> </w:delText>
            </w:r>
            <w:r w:rsidR="00D34F43" w:rsidRPr="00D34F43" w:rsidDel="00550629">
              <w:rPr>
                <w:noProof/>
              </w:rPr>
              <w:delText>[52]</w:delText>
            </w:r>
            <w:r w:rsidR="00262988" w:rsidDel="00550629">
              <w:fldChar w:fldCharType="end"/>
            </w:r>
          </w:del>
          <w:customXmlDelRangeStart w:id="1190" w:author="Paulo H. Leocadio" w:date="2024-07-22T15:37:00Z"/>
        </w:sdtContent>
      </w:sdt>
      <w:customXmlDelRangeEnd w:id="1190"/>
      <w:del w:id="1191" w:author="Paulo H. Leocadio" w:date="2024-07-22T15:37:00Z" w16du:dateUtc="2024-07-22T19:37:00Z">
        <w:r w:rsidRPr="00A66E30" w:rsidDel="00550629">
          <w:delText>.</w:delText>
        </w:r>
      </w:del>
    </w:p>
    <w:p w14:paraId="75846B8C" w14:textId="7EED1A04" w:rsidR="00A66E30" w:rsidRPr="00A66E30" w:rsidDel="00550629" w:rsidRDefault="00F874A3" w:rsidP="008A12F7">
      <w:pPr>
        <w:pStyle w:val="NormalBPBHEB"/>
        <w:numPr>
          <w:ilvl w:val="0"/>
          <w:numId w:val="49"/>
        </w:numPr>
        <w:rPr>
          <w:del w:id="1192" w:author="Paulo H. Leocadio" w:date="2024-07-22T15:37:00Z" w16du:dateUtc="2024-07-22T19:37:00Z"/>
        </w:rPr>
      </w:pPr>
      <w:del w:id="1193" w:author="Paulo H. Leocadio" w:date="2024-07-22T15:37:00Z" w16du:dateUtc="2024-07-22T19:37:00Z">
        <w:r w:rsidRPr="00A66E30" w:rsidDel="00550629">
          <w:rPr>
            <w:b/>
            <w:bCs/>
          </w:rPr>
          <w:delText>Open-</w:delText>
        </w:r>
        <w:r w:rsidR="003A2F8A" w:rsidRPr="00A66E30" w:rsidDel="00550629">
          <w:rPr>
            <w:b/>
            <w:bCs/>
          </w:rPr>
          <w:delText>source contributions</w:delText>
        </w:r>
        <w:r w:rsidR="00A66E30" w:rsidRPr="00A66E30" w:rsidDel="00550629">
          <w:rPr>
            <w:b/>
            <w:bCs/>
          </w:rPr>
          <w:delText>:</w:delText>
        </w:r>
        <w:r w:rsidR="00A66E30" w:rsidRPr="00A66E30" w:rsidDel="00550629">
          <w:delText xml:space="preserve"> Supports </w:delText>
        </w:r>
        <w:r w:rsidR="003F69E1" w:rsidRPr="00A66E30" w:rsidDel="00550629">
          <w:delText>open-source</w:delText>
        </w:r>
        <w:r w:rsidR="00A66E30" w:rsidRPr="00A66E30" w:rsidDel="00550629">
          <w:delText xml:space="preserve"> contributors by providing a transparent and collaborative platform for reviewing and contributing code changes</w:delText>
        </w:r>
      </w:del>
      <w:customXmlDelRangeStart w:id="1194" w:author="Paulo H. Leocadio" w:date="2024-07-22T15:37:00Z"/>
      <w:sdt>
        <w:sdtPr>
          <w:id w:val="635149428"/>
          <w:citation/>
        </w:sdtPr>
        <w:sdtEndPr/>
        <w:sdtContent>
          <w:customXmlDelRangeEnd w:id="1194"/>
          <w:del w:id="1195" w:author="Paulo H. Leocadio" w:date="2024-07-22T15:37:00Z" w16du:dateUtc="2024-07-22T19:37:00Z">
            <w:r w:rsidR="00D577E4" w:rsidDel="00550629">
              <w:fldChar w:fldCharType="begin"/>
            </w:r>
            <w:r w:rsidR="00D577E4" w:rsidDel="00550629">
              <w:delInstrText xml:space="preserve"> CITATION jones2020c \l 1033 </w:delInstrText>
            </w:r>
            <w:r w:rsidR="00D577E4" w:rsidDel="00550629">
              <w:fldChar w:fldCharType="separate"/>
            </w:r>
            <w:r w:rsidR="00D34F43" w:rsidDel="00550629">
              <w:rPr>
                <w:noProof/>
              </w:rPr>
              <w:delText xml:space="preserve"> </w:delText>
            </w:r>
            <w:r w:rsidR="00D34F43" w:rsidRPr="00D34F43" w:rsidDel="00550629">
              <w:rPr>
                <w:noProof/>
              </w:rPr>
              <w:delText>[53]</w:delText>
            </w:r>
            <w:r w:rsidR="00D577E4" w:rsidDel="00550629">
              <w:fldChar w:fldCharType="end"/>
            </w:r>
          </w:del>
          <w:customXmlDelRangeStart w:id="1196" w:author="Paulo H. Leocadio" w:date="2024-07-22T15:37:00Z"/>
        </w:sdtContent>
      </w:sdt>
      <w:customXmlDelRangeEnd w:id="1196"/>
      <w:del w:id="1197" w:author="Paulo H. Leocadio" w:date="2024-07-22T15:37:00Z" w16du:dateUtc="2024-07-22T19:37:00Z">
        <w:r w:rsidR="00A66E30" w:rsidRPr="00A66E30" w:rsidDel="00550629">
          <w:delText>.</w:delText>
        </w:r>
      </w:del>
    </w:p>
    <w:p w14:paraId="741EBDD0" w14:textId="16E3499C" w:rsidR="00A66E30" w:rsidRPr="00523422" w:rsidDel="00550629" w:rsidRDefault="00A66E30" w:rsidP="00523422">
      <w:pPr>
        <w:keepNext/>
        <w:keepLines/>
        <w:spacing w:before="40" w:after="0"/>
        <w:outlineLvl w:val="1"/>
        <w:rPr>
          <w:del w:id="1198" w:author="Paulo H. Leocadio" w:date="2024-07-22T15:37:00Z" w16du:dateUtc="2024-07-22T19:37:00Z"/>
          <w:rFonts w:eastAsiaTheme="majorEastAsia" w:cstheme="majorBidi"/>
          <w:sz w:val="36"/>
          <w:szCs w:val="26"/>
        </w:rPr>
      </w:pPr>
      <w:del w:id="1199" w:author="Paulo H. Leocadio" w:date="2024-07-22T15:37:00Z" w16du:dateUtc="2024-07-22T19:37:00Z">
        <w:r w:rsidRPr="00523422" w:rsidDel="00550629">
          <w:rPr>
            <w:rFonts w:eastAsiaTheme="majorEastAsia" w:cstheme="majorBidi"/>
            <w:sz w:val="36"/>
            <w:szCs w:val="26"/>
          </w:rPr>
          <w:delText xml:space="preserve">Best </w:delText>
        </w:r>
        <w:r w:rsidR="003A2F8A" w:rsidRPr="00523422" w:rsidDel="00550629">
          <w:rPr>
            <w:rFonts w:eastAsiaTheme="majorEastAsia" w:cstheme="majorBidi"/>
            <w:sz w:val="36"/>
            <w:szCs w:val="26"/>
          </w:rPr>
          <w:delText xml:space="preserve">practices for using </w:delText>
        </w:r>
        <w:r w:rsidRPr="00523422" w:rsidDel="00550629">
          <w:rPr>
            <w:rFonts w:eastAsiaTheme="majorEastAsia" w:cstheme="majorBidi"/>
            <w:sz w:val="36"/>
            <w:szCs w:val="26"/>
          </w:rPr>
          <w:delText>Amazon CodeWhisperer</w:delText>
        </w:r>
      </w:del>
    </w:p>
    <w:p w14:paraId="4F1BEEA5" w14:textId="642C63B8" w:rsidR="007253B4" w:rsidRPr="00A66E30" w:rsidDel="00550629" w:rsidRDefault="009F125F" w:rsidP="00555FFB">
      <w:pPr>
        <w:pStyle w:val="NormalBPBHEB"/>
        <w:rPr>
          <w:del w:id="1200" w:author="Paulo H. Leocadio" w:date="2024-07-22T15:37:00Z" w16du:dateUtc="2024-07-22T19:37:00Z"/>
        </w:rPr>
      </w:pPr>
      <w:del w:id="1201" w:author="Paulo H. Leocadio" w:date="2024-07-22T15:37:00Z" w16du:dateUtc="2024-07-22T19:37:00Z">
        <w:r w:rsidDel="00550629">
          <w:delText xml:space="preserve">In this section, we will go through the best </w:delText>
        </w:r>
        <w:r w:rsidRPr="009F125F" w:rsidDel="00550629">
          <w:delText>practices for using Amazon CodeWhisperer</w:delText>
        </w:r>
        <w:r w:rsidDel="00550629">
          <w:delText>:</w:delText>
        </w:r>
      </w:del>
    </w:p>
    <w:p w14:paraId="5A64BA64" w14:textId="325C4FB0" w:rsidR="00A66E30" w:rsidRPr="00A66E30" w:rsidDel="00550629" w:rsidRDefault="00A66E30" w:rsidP="008A12F7">
      <w:pPr>
        <w:pStyle w:val="NormalBPBHEB"/>
        <w:numPr>
          <w:ilvl w:val="0"/>
          <w:numId w:val="50"/>
        </w:numPr>
        <w:rPr>
          <w:del w:id="1202" w:author="Paulo H. Leocadio" w:date="2024-07-22T15:37:00Z" w16du:dateUtc="2024-07-22T19:37:00Z"/>
        </w:rPr>
      </w:pPr>
      <w:del w:id="1203" w:author="Paulo H. Leocadio" w:date="2024-07-22T15:37:00Z" w16du:dateUtc="2024-07-22T19:37:00Z">
        <w:r w:rsidRPr="00A66E30" w:rsidDel="00550629">
          <w:rPr>
            <w:b/>
            <w:bCs/>
          </w:rPr>
          <w:delText xml:space="preserve">Define </w:delText>
        </w:r>
        <w:r w:rsidR="009F125F" w:rsidRPr="00A66E30" w:rsidDel="00550629">
          <w:rPr>
            <w:b/>
            <w:bCs/>
          </w:rPr>
          <w:delText>clear review guidelines</w:delText>
        </w:r>
        <w:r w:rsidRPr="00A66E30" w:rsidDel="00550629">
          <w:rPr>
            <w:b/>
            <w:bCs/>
          </w:rPr>
          <w:delText>:</w:delText>
        </w:r>
        <w:r w:rsidRPr="00A66E30" w:rsidDel="00550629">
          <w:delText xml:space="preserve"> Establish clear guidelines for code reviews to ensure that the team focuses on critical aspects of code quality and functionality</w:delText>
        </w:r>
      </w:del>
      <w:customXmlDelRangeStart w:id="1204" w:author="Paulo H. Leocadio" w:date="2024-07-22T15:37:00Z"/>
      <w:sdt>
        <w:sdtPr>
          <w:id w:val="167441853"/>
          <w:citation/>
        </w:sdtPr>
        <w:sdtEndPr/>
        <w:sdtContent>
          <w:customXmlDelRangeEnd w:id="1204"/>
          <w:del w:id="1205" w:author="Paulo H. Leocadio" w:date="2024-07-22T15:37:00Z" w16du:dateUtc="2024-07-22T19:37:00Z">
            <w:r w:rsidR="00B95A1D" w:rsidDel="00550629">
              <w:fldChar w:fldCharType="begin"/>
            </w:r>
            <w:r w:rsidR="00B95A1D" w:rsidDel="00550629">
              <w:delInstrText xml:space="preserve"> CITATION unknown2023i \l 1033 </w:delInstrText>
            </w:r>
            <w:r w:rsidR="00B95A1D" w:rsidDel="00550629">
              <w:fldChar w:fldCharType="separate"/>
            </w:r>
            <w:r w:rsidR="00D34F43" w:rsidDel="00550629">
              <w:rPr>
                <w:noProof/>
              </w:rPr>
              <w:delText xml:space="preserve"> </w:delText>
            </w:r>
            <w:r w:rsidR="00D34F43" w:rsidRPr="00D34F43" w:rsidDel="00550629">
              <w:rPr>
                <w:noProof/>
              </w:rPr>
              <w:delText>[52]</w:delText>
            </w:r>
            <w:r w:rsidR="00B95A1D" w:rsidDel="00550629">
              <w:fldChar w:fldCharType="end"/>
            </w:r>
          </w:del>
          <w:customXmlDelRangeStart w:id="1206" w:author="Paulo H. Leocadio" w:date="2024-07-22T15:37:00Z"/>
        </w:sdtContent>
      </w:sdt>
      <w:customXmlDelRangeEnd w:id="1206"/>
    </w:p>
    <w:p w14:paraId="654F6278" w14:textId="06E2060B" w:rsidR="00A66E30" w:rsidDel="00550629" w:rsidRDefault="00A66E30" w:rsidP="008A12F7">
      <w:pPr>
        <w:pStyle w:val="NormalBPBHEB"/>
        <w:numPr>
          <w:ilvl w:val="0"/>
          <w:numId w:val="50"/>
        </w:numPr>
        <w:rPr>
          <w:del w:id="1207" w:author="Paulo H. Leocadio" w:date="2024-07-22T15:37:00Z" w16du:dateUtc="2024-07-22T19:37:00Z"/>
        </w:rPr>
      </w:pPr>
      <w:del w:id="1208" w:author="Paulo H. Leocadio" w:date="2024-07-22T15:37:00Z" w16du:dateUtc="2024-07-22T19:37:00Z">
        <w:r w:rsidRPr="00A66E30" w:rsidDel="00550629">
          <w:rPr>
            <w:b/>
            <w:bCs/>
          </w:rPr>
          <w:delText xml:space="preserve">Regularly </w:delText>
        </w:r>
        <w:r w:rsidR="009F125F" w:rsidRPr="00A66E30" w:rsidDel="00550629">
          <w:rPr>
            <w:b/>
            <w:bCs/>
          </w:rPr>
          <w:delText>update review rules</w:delText>
        </w:r>
        <w:r w:rsidRPr="00A66E30" w:rsidDel="00550629">
          <w:rPr>
            <w:b/>
            <w:bCs/>
          </w:rPr>
          <w:delText>:</w:delText>
        </w:r>
        <w:r w:rsidRPr="00A66E30" w:rsidDel="00550629">
          <w:delText xml:space="preserve"> Regularly update and customize automated review rules to align with evolving coding standards and project requirements</w:delText>
        </w:r>
      </w:del>
      <w:customXmlDelRangeStart w:id="1209" w:author="Paulo H. Leocadio" w:date="2024-07-22T15:37:00Z"/>
      <w:sdt>
        <w:sdtPr>
          <w:id w:val="-1990549278"/>
          <w:citation/>
        </w:sdtPr>
        <w:sdtEndPr/>
        <w:sdtContent>
          <w:customXmlDelRangeEnd w:id="1209"/>
          <w:del w:id="1210" w:author="Paulo H. Leocadio" w:date="2024-07-22T15:37:00Z" w16du:dateUtc="2024-07-22T19:37:00Z">
            <w:r w:rsidR="00B95A1D" w:rsidDel="00550629">
              <w:fldChar w:fldCharType="begin"/>
            </w:r>
            <w:r w:rsidR="00B95A1D" w:rsidDel="00550629">
              <w:delInstrText xml:space="preserve"> CITATION jones2020c \l 1033 </w:delInstrText>
            </w:r>
            <w:r w:rsidR="00B95A1D" w:rsidDel="00550629">
              <w:fldChar w:fldCharType="separate"/>
            </w:r>
            <w:r w:rsidR="00D34F43" w:rsidDel="00550629">
              <w:rPr>
                <w:noProof/>
              </w:rPr>
              <w:delText xml:space="preserve"> </w:delText>
            </w:r>
            <w:r w:rsidR="00D34F43" w:rsidRPr="00D34F43" w:rsidDel="00550629">
              <w:rPr>
                <w:noProof/>
              </w:rPr>
              <w:delText>[53]</w:delText>
            </w:r>
            <w:r w:rsidR="00B95A1D" w:rsidDel="00550629">
              <w:fldChar w:fldCharType="end"/>
            </w:r>
          </w:del>
          <w:customXmlDelRangeStart w:id="1211" w:author="Paulo H. Leocadio" w:date="2024-07-22T15:37:00Z"/>
        </w:sdtContent>
      </w:sdt>
      <w:customXmlDelRangeEnd w:id="1211"/>
      <w:del w:id="1212" w:author="Paulo H. Leocadio" w:date="2024-07-22T15:37:00Z" w16du:dateUtc="2024-07-22T19:37:00Z">
        <w:r w:rsidRPr="00A66E30" w:rsidDel="00550629">
          <w:delText>.</w:delText>
        </w:r>
      </w:del>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689750E8"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1213" w:name="_Ref150873099"/>
      <w:sdt>
        <w:sdtPr>
          <w:id w:val="-780181832"/>
          <w:citation/>
        </w:sdtPr>
        <w:sdtEndPr/>
        <w:sdtContent>
          <w:r>
            <w:fldChar w:fldCharType="begin"/>
          </w:r>
          <w:r>
            <w:instrText xml:space="preserve"> CITATION a2023g \l 1033 </w:instrText>
          </w:r>
          <w:r>
            <w:fldChar w:fldCharType="separate"/>
          </w:r>
          <w:r w:rsidR="00D34F43">
            <w:rPr>
              <w:noProof/>
            </w:rPr>
            <w:t xml:space="preserve"> </w:t>
          </w:r>
          <w:r w:rsidR="00D34F43" w:rsidRPr="00D34F43">
            <w:rPr>
              <w:noProof/>
            </w:rPr>
            <w:t>[54]</w:t>
          </w:r>
          <w:r>
            <w:fldChar w:fldCharType="end"/>
          </w:r>
        </w:sdtContent>
      </w:sdt>
      <w:bookmarkEnd w:id="1213"/>
      <w:r w:rsidRPr="00DA3801">
        <w:t>.</w:t>
      </w:r>
    </w:p>
    <w:p w14:paraId="4D110BC6" w14:textId="1D370484"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EndPr/>
        <w:sdtContent>
          <w:r>
            <w:fldChar w:fldCharType="begin"/>
          </w:r>
          <w:r>
            <w:instrText xml:space="preserve"> CITATION a2023b \l 1033 </w:instrText>
          </w:r>
          <w:r>
            <w:fldChar w:fldCharType="separate"/>
          </w:r>
          <w:r w:rsidR="00D34F43">
            <w:rPr>
              <w:noProof/>
            </w:rPr>
            <w:t xml:space="preserve"> </w:t>
          </w:r>
          <w:r w:rsidR="00D34F43" w:rsidRPr="00D34F43">
            <w:rPr>
              <w:noProof/>
            </w:rPr>
            <w:t>[55]</w:t>
          </w:r>
          <w:r>
            <w:fldChar w:fldCharType="end"/>
          </w:r>
        </w:sdtContent>
      </w:sdt>
      <w:r w:rsidRPr="00DA3801">
        <w:t>.</w:t>
      </w:r>
    </w:p>
    <w:p w14:paraId="21FD9435" w14:textId="583F0936" w:rsidR="00600D5E" w:rsidRPr="000760BB" w:rsidRDefault="00600D5E" w:rsidP="00600D5E">
      <w:pPr>
        <w:pStyle w:val="NormalBPBHEB"/>
        <w:numPr>
          <w:ilvl w:val="0"/>
          <w:numId w:val="53"/>
        </w:numPr>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sdt>
        <w:sdtPr>
          <w:id w:val="-1206174232"/>
          <w:citation/>
        </w:sdtPr>
        <w:sdtEndPr/>
        <w:sdtContent>
          <w:r>
            <w:fldChar w:fldCharType="begin"/>
          </w:r>
          <w:r>
            <w:instrText xml:space="preserve"> CITATION a2023c \l 1033 </w:instrText>
          </w:r>
          <w:r>
            <w:fldChar w:fldCharType="separate"/>
          </w:r>
          <w:r w:rsidR="00D34F43">
            <w:rPr>
              <w:noProof/>
            </w:rPr>
            <w:t xml:space="preserve"> </w:t>
          </w:r>
          <w:r w:rsidR="00D34F43" w:rsidRPr="00D34F43">
            <w:rPr>
              <w:noProof/>
            </w:rPr>
            <w:t>[56]</w:t>
          </w:r>
          <w:r>
            <w:fldChar w:fldCharType="end"/>
          </w:r>
        </w:sdtContent>
      </w:sdt>
      <w:r w:rsidRPr="000760BB">
        <w:t>.</w:t>
      </w:r>
    </w:p>
    <w:p w14:paraId="182B709A" w14:textId="13B42892" w:rsidR="00600D5E" w:rsidRPr="000760BB" w:rsidRDefault="00600D5E" w:rsidP="00600D5E">
      <w:pPr>
        <w:pStyle w:val="NormalBPBHEB"/>
        <w:numPr>
          <w:ilvl w:val="0"/>
          <w:numId w:val="53"/>
        </w:numPr>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sdt>
        <w:sdtPr>
          <w:id w:val="967939299"/>
          <w:citation/>
        </w:sdtPr>
        <w:sdtEndPr/>
        <w:sdtContent>
          <w:r>
            <w:fldChar w:fldCharType="begin"/>
          </w:r>
          <w:r>
            <w:instrText xml:space="preserve"> CITATION unknown2023k \l 1033 </w:instrText>
          </w:r>
          <w:r>
            <w:fldChar w:fldCharType="separate"/>
          </w:r>
          <w:r w:rsidR="00D34F43">
            <w:rPr>
              <w:noProof/>
            </w:rPr>
            <w:t xml:space="preserve"> </w:t>
          </w:r>
          <w:r w:rsidR="00D34F43" w:rsidRPr="00D34F43">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1214"/>
      <w:commentRangeStart w:id="1215"/>
      <w:r w:rsidRPr="00600D5E">
        <w:rPr>
          <w:rFonts w:eastAsiaTheme="majorEastAsia" w:cstheme="majorBidi"/>
          <w:sz w:val="36"/>
          <w:szCs w:val="26"/>
        </w:rPr>
        <w:t>Overview</w:t>
      </w:r>
      <w:commentRangeEnd w:id="1214"/>
      <w:r w:rsidRPr="008541CC">
        <w:rPr>
          <w:rFonts w:eastAsiaTheme="majorEastAsia" w:cstheme="majorBidi"/>
          <w:sz w:val="36"/>
          <w:szCs w:val="26"/>
        </w:rPr>
        <w:commentReference w:id="1214"/>
      </w:r>
      <w:commentRangeEnd w:id="1215"/>
      <w:r w:rsidR="005C0326" w:rsidRPr="008541CC">
        <w:rPr>
          <w:rFonts w:eastAsiaTheme="majorEastAsia" w:cstheme="majorBidi"/>
          <w:sz w:val="36"/>
          <w:szCs w:val="26"/>
        </w:rPr>
        <w:commentReference w:id="1215"/>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1216"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1217"/>
      <w:commentRangeStart w:id="1218"/>
      <w:r w:rsidRPr="00555FFB">
        <w:rPr>
          <w:b/>
          <w:bCs w:val="0"/>
        </w:rPr>
        <w:t>Figure</w:t>
      </w:r>
      <w:commentRangeEnd w:id="1217"/>
      <w:r w:rsidR="009F125F">
        <w:rPr>
          <w:rStyle w:val="CommentReference"/>
          <w:rFonts w:eastAsiaTheme="minorHAnsi" w:cstheme="minorBidi"/>
          <w:bCs w:val="0"/>
          <w:i w:val="0"/>
          <w:iCs w:val="0"/>
        </w:rPr>
        <w:commentReference w:id="1217"/>
      </w:r>
      <w:commentRangeEnd w:id="1218"/>
      <w:r w:rsidR="005C0326">
        <w:rPr>
          <w:rStyle w:val="CommentReference"/>
          <w:rFonts w:eastAsiaTheme="minorHAnsi" w:cstheme="minorBidi"/>
          <w:bCs w:val="0"/>
          <w:i w:val="0"/>
          <w:iCs w:val="0"/>
        </w:rPr>
        <w:commentReference w:id="1218"/>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1216"/>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7B0A151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1219" w:name="_Ref151397553"/>
      <w:sdt>
        <w:sdtPr>
          <w:id w:val="-98800723"/>
          <w:citation/>
        </w:sdtPr>
        <w:sdtEndPr/>
        <w:sdtContent>
          <w:r w:rsidR="008F4306">
            <w:fldChar w:fldCharType="begin"/>
          </w:r>
          <w:r w:rsidR="008F4306">
            <w:instrText xml:space="preserve"> CITATION linthicum2009a \l 1033 </w:instrText>
          </w:r>
          <w:r w:rsidR="008F4306">
            <w:fldChar w:fldCharType="separate"/>
          </w:r>
          <w:r w:rsidR="00D34F43">
            <w:rPr>
              <w:noProof/>
            </w:rPr>
            <w:t xml:space="preserve"> </w:t>
          </w:r>
          <w:r w:rsidR="00D34F43" w:rsidRPr="00D34F43">
            <w:rPr>
              <w:noProof/>
            </w:rPr>
            <w:t>[58]</w:t>
          </w:r>
          <w:r w:rsidR="008F4306">
            <w:fldChar w:fldCharType="end"/>
          </w:r>
        </w:sdtContent>
      </w:sdt>
      <w:bookmarkEnd w:id="1219"/>
      <w:r w:rsidRPr="000760BB">
        <w:t>.</w:t>
      </w:r>
    </w:p>
    <w:p w14:paraId="4EA344C2" w14:textId="05C63F9D"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EndPr/>
        <w:sdtContent>
          <w:r w:rsidR="007738EF">
            <w:fldChar w:fldCharType="begin"/>
          </w:r>
          <w:r w:rsidR="007738EF">
            <w:instrText xml:space="preserve"> CITATION mclaren2020a \l 1033 </w:instrText>
          </w:r>
          <w:r w:rsidR="007738EF">
            <w:fldChar w:fldCharType="separate"/>
          </w:r>
          <w:r w:rsidR="00D34F43">
            <w:rPr>
              <w:noProof/>
            </w:rPr>
            <w:t xml:space="preserve"> </w:t>
          </w:r>
          <w:r w:rsidR="00D34F43" w:rsidRPr="00D34F43">
            <w:rPr>
              <w:noProof/>
            </w:rPr>
            <w:t>[59]</w:t>
          </w:r>
          <w:r w:rsidR="007738EF">
            <w:fldChar w:fldCharType="end"/>
          </w:r>
        </w:sdtContent>
      </w:sdt>
      <w:r w:rsidRPr="000760BB">
        <w:t>.</w:t>
      </w:r>
    </w:p>
    <w:p w14:paraId="6891A2F0" w14:textId="1F879FDE"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EndPr/>
        <w:sdtContent>
          <w:r w:rsidR="00C85D30">
            <w:fldChar w:fldCharType="begin"/>
          </w:r>
          <w:r w:rsidR="00C85D30">
            <w:instrText xml:space="preserve"> CITATION leukert2009a \l 1033 </w:instrText>
          </w:r>
          <w:r w:rsidR="00C85D30">
            <w:fldChar w:fldCharType="separate"/>
          </w:r>
          <w:r w:rsidR="00D34F43">
            <w:rPr>
              <w:noProof/>
            </w:rPr>
            <w:t xml:space="preserve"> </w:t>
          </w:r>
          <w:r w:rsidR="00D34F43" w:rsidRPr="00D34F43">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4B2E67EF"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EndPr/>
        <w:sdtContent>
          <w:r w:rsidR="00792B9D">
            <w:fldChar w:fldCharType="begin"/>
          </w:r>
          <w:r w:rsidR="00792B9D">
            <w:instrText xml:space="preserve"> CITATION chappell2004a \l 1033 </w:instrText>
          </w:r>
          <w:r w:rsidR="00792B9D">
            <w:fldChar w:fldCharType="separate"/>
          </w:r>
          <w:r w:rsidR="00D34F43">
            <w:rPr>
              <w:noProof/>
            </w:rPr>
            <w:t xml:space="preserve"> </w:t>
          </w:r>
          <w:r w:rsidR="00D34F43" w:rsidRPr="00D34F43">
            <w:rPr>
              <w:noProof/>
            </w:rPr>
            <w:t>[61]</w:t>
          </w:r>
          <w:r w:rsidR="00792B9D">
            <w:fldChar w:fldCharType="end"/>
          </w:r>
        </w:sdtContent>
      </w:sdt>
      <w:r w:rsidRPr="000760BB">
        <w:t>.</w:t>
      </w:r>
    </w:p>
    <w:p w14:paraId="08769C48" w14:textId="7C939405"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EndPr/>
        <w:sdtContent>
          <w:r w:rsidR="00AF3C6E">
            <w:fldChar w:fldCharType="begin"/>
          </w:r>
          <w:r w:rsidR="00AF3C6E">
            <w:instrText xml:space="preserve"> CITATION mclaren2020a \l 1033 </w:instrText>
          </w:r>
          <w:r w:rsidR="00AF3C6E">
            <w:fldChar w:fldCharType="separate"/>
          </w:r>
          <w:r w:rsidR="00D34F43">
            <w:rPr>
              <w:noProof/>
            </w:rPr>
            <w:t xml:space="preserve"> </w:t>
          </w:r>
          <w:r w:rsidR="00D34F43" w:rsidRPr="00D34F43">
            <w:rPr>
              <w:noProof/>
            </w:rPr>
            <w:t>[59]</w:t>
          </w:r>
          <w:r w:rsidR="00AF3C6E">
            <w:fldChar w:fldCharType="end"/>
          </w:r>
        </w:sdtContent>
      </w:sdt>
      <w:r w:rsidRPr="000760BB">
        <w:t>.</w:t>
      </w:r>
    </w:p>
    <w:p w14:paraId="495639BE" w14:textId="724E54E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EndPr/>
        <w:sdtContent>
          <w:r w:rsidR="00AF3C6E">
            <w:fldChar w:fldCharType="begin"/>
          </w:r>
          <w:r w:rsidR="00AF3C6E">
            <w:instrText xml:space="preserve"> CITATION hohpe2004a \l 1033 </w:instrText>
          </w:r>
          <w:r w:rsidR="00AF3C6E">
            <w:fldChar w:fldCharType="separate"/>
          </w:r>
          <w:r w:rsidR="00D34F43">
            <w:rPr>
              <w:noProof/>
            </w:rPr>
            <w:t xml:space="preserve"> </w:t>
          </w:r>
          <w:r w:rsidR="00D34F43" w:rsidRPr="00D34F43">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F354B5D"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EndPr/>
        <w:sdtContent>
          <w:r w:rsidR="00B32FCF">
            <w:fldChar w:fldCharType="begin"/>
          </w:r>
          <w:r w:rsidR="00B32FCF">
            <w:instrText xml:space="preserve"> CITATION linthicum2009a \l 1033 </w:instrText>
          </w:r>
          <w:r w:rsidR="00B32FCF">
            <w:fldChar w:fldCharType="separate"/>
          </w:r>
          <w:r w:rsidR="00D34F43">
            <w:rPr>
              <w:noProof/>
            </w:rPr>
            <w:t xml:space="preserve"> </w:t>
          </w:r>
          <w:r w:rsidR="00D34F43" w:rsidRPr="00D34F43">
            <w:rPr>
              <w:noProof/>
            </w:rPr>
            <w:t>[58]</w:t>
          </w:r>
          <w:r w:rsidR="00B32FCF">
            <w:fldChar w:fldCharType="end"/>
          </w:r>
        </w:sdtContent>
      </w:sdt>
      <w:r w:rsidRPr="000760BB">
        <w:t>.</w:t>
      </w:r>
    </w:p>
    <w:p w14:paraId="683FFB8D" w14:textId="7D44D739"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EndPr/>
        <w:sdtContent>
          <w:r w:rsidR="009D43B9">
            <w:fldChar w:fldCharType="begin"/>
          </w:r>
          <w:r w:rsidR="009D43B9">
            <w:instrText xml:space="preserve"> CITATION leukert2009a \l 1033 </w:instrText>
          </w:r>
          <w:r w:rsidR="009D43B9">
            <w:fldChar w:fldCharType="separate"/>
          </w:r>
          <w:r w:rsidR="00D34F43">
            <w:rPr>
              <w:noProof/>
            </w:rPr>
            <w:t xml:space="preserve"> </w:t>
          </w:r>
          <w:r w:rsidR="00D34F43" w:rsidRPr="00D34F43">
            <w:rPr>
              <w:noProof/>
            </w:rPr>
            <w:t>[60]</w:t>
          </w:r>
          <w:r w:rsidR="009D43B9">
            <w:fldChar w:fldCharType="end"/>
          </w:r>
        </w:sdtContent>
      </w:sdt>
      <w:r w:rsidRPr="000760BB">
        <w:t>.</w:t>
      </w:r>
    </w:p>
    <w:p w14:paraId="07246FE8" w14:textId="2388304F"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EndPr/>
        <w:sdtContent>
          <w:r w:rsidR="009D43B9">
            <w:fldChar w:fldCharType="begin"/>
          </w:r>
          <w:r w:rsidR="009D43B9">
            <w:instrText xml:space="preserve"> CITATION mclaren2020a \l 1033 </w:instrText>
          </w:r>
          <w:r w:rsidR="009D43B9">
            <w:fldChar w:fldCharType="separate"/>
          </w:r>
          <w:r w:rsidR="00D34F43">
            <w:rPr>
              <w:noProof/>
            </w:rPr>
            <w:t xml:space="preserve"> </w:t>
          </w:r>
          <w:r w:rsidR="00D34F43" w:rsidRPr="00D34F43">
            <w:rPr>
              <w:noProof/>
            </w:rPr>
            <w:t>[59]</w:t>
          </w:r>
          <w:r w:rsidR="009D43B9">
            <w:fldChar w:fldCharType="end"/>
          </w:r>
        </w:sdtContent>
      </w:sdt>
      <w:r w:rsidRPr="00DA3801">
        <w:t>.</w:t>
      </w:r>
    </w:p>
    <w:p w14:paraId="1BE5D1F4" w14:textId="7CDF9C0C"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EndPr/>
        <w:sdtContent>
          <w:r w:rsidR="004167F5">
            <w:fldChar w:fldCharType="begin"/>
          </w:r>
          <w:r w:rsidR="004167F5">
            <w:instrText xml:space="preserve"> CITATION hohpe2004a \l 1033 </w:instrText>
          </w:r>
          <w:r w:rsidR="004167F5">
            <w:fldChar w:fldCharType="separate"/>
          </w:r>
          <w:r w:rsidR="00D34F43">
            <w:rPr>
              <w:noProof/>
            </w:rPr>
            <w:t xml:space="preserve"> </w:t>
          </w:r>
          <w:r w:rsidR="00D34F43" w:rsidRPr="00D34F43">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2ECD2196"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1220" w:name="_Ref150873061"/>
      <w:sdt>
        <w:sdtPr>
          <w:id w:val="2061443282"/>
          <w:citation/>
        </w:sdtPr>
        <w:sdtEndPr/>
        <w:sdtContent>
          <w:r w:rsidR="00E10554">
            <w:fldChar w:fldCharType="begin"/>
          </w:r>
          <w:r w:rsidR="00E10554">
            <w:instrText xml:space="preserve"> CITATION doe2019a \l 1033 </w:instrText>
          </w:r>
          <w:r w:rsidR="00E10554">
            <w:fldChar w:fldCharType="separate"/>
          </w:r>
          <w:r w:rsidR="00D34F43">
            <w:rPr>
              <w:noProof/>
            </w:rPr>
            <w:t xml:space="preserve"> </w:t>
          </w:r>
          <w:r w:rsidR="00D34F43" w:rsidRPr="00D34F43">
            <w:rPr>
              <w:noProof/>
            </w:rPr>
            <w:t>[63]</w:t>
          </w:r>
          <w:r w:rsidR="00E10554">
            <w:fldChar w:fldCharType="end"/>
          </w:r>
        </w:sdtContent>
      </w:sdt>
      <w:bookmarkEnd w:id="1220"/>
      <w:commentRangeStart w:id="1221"/>
      <w:commentRangeEnd w:id="1221"/>
      <w:r w:rsidR="009F125F">
        <w:rPr>
          <w:rStyle w:val="CommentReference"/>
          <w:rFonts w:eastAsiaTheme="minorHAnsi" w:cstheme="minorBidi"/>
        </w:rPr>
        <w:commentReference w:id="1221"/>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C10EF7A"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1222" w:name="_Ref150873084"/>
      <w:sdt>
        <w:sdtPr>
          <w:id w:val="1986045106"/>
          <w:citation/>
        </w:sdtPr>
        <w:sdtEndPr/>
        <w:sdtContent>
          <w:r w:rsidR="00C44DC9">
            <w:fldChar w:fldCharType="begin"/>
          </w:r>
          <w:r w:rsidR="00C44DC9">
            <w:instrText xml:space="preserve"> CITATION smith2018i \l 1033 </w:instrText>
          </w:r>
          <w:r w:rsidR="00C44DC9">
            <w:fldChar w:fldCharType="separate"/>
          </w:r>
          <w:r w:rsidR="00D34F43">
            <w:rPr>
              <w:noProof/>
            </w:rPr>
            <w:t xml:space="preserve"> </w:t>
          </w:r>
          <w:r w:rsidR="00D34F43" w:rsidRPr="00D34F43">
            <w:rPr>
              <w:noProof/>
            </w:rPr>
            <w:t>[64]</w:t>
          </w:r>
          <w:r w:rsidR="00C44DC9">
            <w:fldChar w:fldCharType="end"/>
          </w:r>
        </w:sdtContent>
      </w:sdt>
      <w:bookmarkEnd w:id="1222"/>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426F2B6"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EndPr/>
        <w:sdtContent>
          <w:r w:rsidR="004771EA">
            <w:fldChar w:fldCharType="begin"/>
          </w:r>
          <w:r w:rsidR="004771EA">
            <w:instrText xml:space="preserve"> CITATION linthicum2009a \l 1033 </w:instrText>
          </w:r>
          <w:r w:rsidR="004771EA">
            <w:fldChar w:fldCharType="separate"/>
          </w:r>
          <w:r w:rsidR="00D34F43">
            <w:rPr>
              <w:noProof/>
            </w:rPr>
            <w:t xml:space="preserve"> </w:t>
          </w:r>
          <w:r w:rsidR="00D34F43" w:rsidRPr="00D34F43">
            <w:rPr>
              <w:noProof/>
            </w:rPr>
            <w:t>[58]</w:t>
          </w:r>
          <w:r w:rsidR="004771EA">
            <w:fldChar w:fldCharType="end"/>
          </w:r>
        </w:sdtContent>
      </w:sdt>
      <w:r w:rsidRPr="00DA3801">
        <w:t>.</w:t>
      </w:r>
    </w:p>
    <w:p w14:paraId="0F3D092D" w14:textId="07D39F24"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EndPr/>
        <w:sdtContent>
          <w:r w:rsidR="00DB4067">
            <w:fldChar w:fldCharType="begin"/>
          </w:r>
          <w:r w:rsidR="00DB4067">
            <w:instrText xml:space="preserve"> CITATION chappell2004a \l 1033 </w:instrText>
          </w:r>
          <w:r w:rsidR="00DB4067">
            <w:fldChar w:fldCharType="separate"/>
          </w:r>
          <w:r w:rsidR="00D34F43">
            <w:rPr>
              <w:noProof/>
            </w:rPr>
            <w:t xml:space="preserve"> </w:t>
          </w:r>
          <w:r w:rsidR="00D34F43" w:rsidRPr="00D34F43">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 xml:space="preserve">Amazon </w:t>
      </w:r>
      <w:proofErr w:type="spellStart"/>
      <w:r w:rsidRPr="000760BB">
        <w:t>AppFlow</w:t>
      </w:r>
      <w:proofErr w:type="spellEnd"/>
    </w:p>
    <w:p w14:paraId="0832EBDA" w14:textId="77777777" w:rsidR="000760BB" w:rsidRDefault="000760BB" w:rsidP="009F125F">
      <w:pPr>
        <w:pStyle w:val="NormalBPBHEB"/>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75836B8C" w:rsidR="009F125F" w:rsidRPr="000760BB" w:rsidRDefault="009F125F" w:rsidP="00555FFB">
      <w:pPr>
        <w:pStyle w:val="NormalBPBHEB"/>
      </w:pPr>
      <w:r>
        <w:t xml:space="preserve">The following are the key features of Amazon </w:t>
      </w:r>
      <w:proofErr w:type="spellStart"/>
      <w:r>
        <w:t>AppFlow</w:t>
      </w:r>
      <w:proofErr w:type="spellEnd"/>
      <w:sdt>
        <w:sdtPr>
          <w:id w:val="-199563514"/>
          <w:citation/>
        </w:sdtPr>
        <w:sdtEndPr/>
        <w:sdtContent>
          <w:r w:rsidR="00CD4C7F">
            <w:fldChar w:fldCharType="begin"/>
          </w:r>
          <w:r w:rsidR="00CD4C7F">
            <w:instrText xml:space="preserve"> CITATION a2023c \l 1033 </w:instrText>
          </w:r>
          <w:r w:rsidR="00CD4C7F">
            <w:fldChar w:fldCharType="separate"/>
          </w:r>
          <w:r w:rsidR="00D34F43">
            <w:rPr>
              <w:noProof/>
            </w:rPr>
            <w:t xml:space="preserve"> </w:t>
          </w:r>
          <w:r w:rsidR="00D34F43" w:rsidRPr="00D34F43">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4AB38BDE"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sdt>
        <w:sdtPr>
          <w:id w:val="-733385263"/>
          <w:citation/>
        </w:sdtPr>
        <w:sdtEndPr/>
        <w:sdtContent>
          <w:r w:rsidR="00CA448E">
            <w:fldChar w:fldCharType="begin"/>
          </w:r>
          <w:r w:rsidR="00CA448E">
            <w:instrText xml:space="preserve"> CITATION doe2020a \l 1033 </w:instrText>
          </w:r>
          <w:r w:rsidR="00CA448E">
            <w:fldChar w:fldCharType="separate"/>
          </w:r>
          <w:r w:rsidR="00D34F43">
            <w:rPr>
              <w:noProof/>
            </w:rPr>
            <w:t xml:space="preserve"> </w:t>
          </w:r>
          <w:r w:rsidR="00D34F43" w:rsidRPr="00D34F43">
            <w:rPr>
              <w:noProof/>
            </w:rPr>
            <w:t>[65]</w:t>
          </w:r>
          <w:r w:rsidR="00CA448E">
            <w:fldChar w:fldCharType="end"/>
          </w:r>
        </w:sdtContent>
      </w:sdt>
      <w:r w:rsidRPr="000760BB">
        <w:t>.</w:t>
      </w:r>
    </w:p>
    <w:p w14:paraId="30A8AF41" w14:textId="467FC6F0"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sdt>
        <w:sdtPr>
          <w:id w:val="-1254194856"/>
          <w:citation/>
        </w:sdtPr>
        <w:sdtEndPr/>
        <w:sdtContent>
          <w:r w:rsidR="00B9645F">
            <w:fldChar w:fldCharType="begin"/>
          </w:r>
          <w:r w:rsidR="00B9645F">
            <w:instrText xml:space="preserve"> CITATION a2023c \l 1033 </w:instrText>
          </w:r>
          <w:r w:rsidR="00B9645F">
            <w:fldChar w:fldCharType="separate"/>
          </w:r>
          <w:r w:rsidR="00D34F43">
            <w:rPr>
              <w:noProof/>
            </w:rPr>
            <w:t xml:space="preserve"> </w:t>
          </w:r>
          <w:r w:rsidR="00D34F43" w:rsidRPr="00D34F43">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95698BA" w:rsidR="000E4263" w:rsidRPr="000760BB" w:rsidRDefault="000E4263" w:rsidP="00555FFB">
      <w:pPr>
        <w:pStyle w:val="NormalBPBHEB"/>
      </w:pPr>
      <w:r>
        <w:t>The following are the considerations for implementation</w:t>
      </w:r>
      <w:sdt>
        <w:sdtPr>
          <w:id w:val="1706451398"/>
          <w:citation/>
        </w:sdtPr>
        <w:sdtEndPr/>
        <w:sdtContent>
          <w:r w:rsidR="00F726E3">
            <w:fldChar w:fldCharType="begin"/>
          </w:r>
          <w:r w:rsidR="00F726E3">
            <w:instrText xml:space="preserve"> CITATION a2023c \l 1033 </w:instrText>
          </w:r>
          <w:r w:rsidR="00F726E3">
            <w:fldChar w:fldCharType="separate"/>
          </w:r>
          <w:r w:rsidR="00D34F43">
            <w:rPr>
              <w:noProof/>
            </w:rPr>
            <w:t xml:space="preserve"> </w:t>
          </w:r>
          <w:r w:rsidR="00D34F43" w:rsidRPr="00D34F43">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1223"/>
      <w:r>
        <w:t>challenges</w:t>
      </w:r>
      <w:commentRangeEnd w:id="1223"/>
      <w:r>
        <w:rPr>
          <w:rStyle w:val="CommentReference"/>
          <w:rFonts w:eastAsiaTheme="minorHAnsi" w:cstheme="minorBidi"/>
        </w:rPr>
        <w:commentReference w:id="1223"/>
      </w:r>
      <w:r>
        <w:t xml:space="preserve">: </w:t>
      </w:r>
    </w:p>
    <w:p w14:paraId="5C024C6C" w14:textId="3624C943"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EndPr/>
        <w:sdtContent>
          <w:r w:rsidR="003709EE">
            <w:fldChar w:fldCharType="begin"/>
          </w:r>
          <w:r w:rsidR="003709EE">
            <w:instrText xml:space="preserve"> CITATION smith2019c \l 1033 </w:instrText>
          </w:r>
          <w:r w:rsidR="003709EE">
            <w:fldChar w:fldCharType="separate"/>
          </w:r>
          <w:r w:rsidR="00D34F43">
            <w:rPr>
              <w:noProof/>
            </w:rPr>
            <w:t xml:space="preserve"> </w:t>
          </w:r>
          <w:r w:rsidR="00D34F43" w:rsidRPr="00D34F43">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 xml:space="preserve">Amazon </w:t>
      </w:r>
      <w:proofErr w:type="spellStart"/>
      <w:r w:rsidRPr="000760BB">
        <w:t>EventBridge</w:t>
      </w:r>
      <w:proofErr w:type="spellEnd"/>
    </w:p>
    <w:p w14:paraId="2816F6AA" w14:textId="59AFB760" w:rsidR="000760BB" w:rsidRDefault="000760BB" w:rsidP="000E4263">
      <w:pPr>
        <w:pStyle w:val="NormalBPBHEB"/>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r w:rsidR="000E4263">
        <w:t xml:space="preserve">discusses </w:t>
      </w:r>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6A51F471" w:rsidR="000E4263" w:rsidRPr="000760BB" w:rsidRDefault="000E4263" w:rsidP="00555FFB">
      <w:pPr>
        <w:pStyle w:val="NormalBPBHEB"/>
      </w:pPr>
      <w:r>
        <w:t xml:space="preserve">The following are the </w:t>
      </w:r>
      <w:r w:rsidRPr="000E4263">
        <w:t xml:space="preserve">key features of Amazon </w:t>
      </w:r>
      <w:proofErr w:type="spellStart"/>
      <w:r w:rsidRPr="000E4263">
        <w:t>EventBridge</w:t>
      </w:r>
      <w:proofErr w:type="spellEnd"/>
      <w:sdt>
        <w:sdtPr>
          <w:id w:val="-1043140646"/>
          <w:citation/>
        </w:sdtPr>
        <w:sdtEndPr/>
        <w:sdtContent>
          <w:r w:rsidR="00571BBD">
            <w:fldChar w:fldCharType="begin"/>
          </w:r>
          <w:r w:rsidR="00571BBD">
            <w:instrText xml:space="preserve"> CITATION unknown2023k \l 1033 </w:instrText>
          </w:r>
          <w:r w:rsidR="00571BBD">
            <w:fldChar w:fldCharType="separate"/>
          </w:r>
          <w:r w:rsidR="00D34F43">
            <w:rPr>
              <w:noProof/>
            </w:rPr>
            <w:t xml:space="preserve"> </w:t>
          </w:r>
          <w:r w:rsidR="00D34F43" w:rsidRPr="00D34F43">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 xml:space="preserve">The following are the use cases of Amazon </w:t>
      </w:r>
      <w:proofErr w:type="spellStart"/>
      <w:r>
        <w:t>EventBridge</w:t>
      </w:r>
      <w:proofErr w:type="spellEnd"/>
      <w:r>
        <w:t>:</w:t>
      </w:r>
    </w:p>
    <w:p w14:paraId="268FE28B" w14:textId="4EFA8B66"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1224" w:name="_Ref151399311"/>
      <w:sdt>
        <w:sdtPr>
          <w:id w:val="-14458901"/>
          <w:citation/>
        </w:sdtPr>
        <w:sdtEndPr/>
        <w:sdtContent>
          <w:r w:rsidR="00B3545B">
            <w:fldChar w:fldCharType="begin"/>
          </w:r>
          <w:r w:rsidR="00B3545B">
            <w:instrText xml:space="preserve"> CITATION doe2021a \l 1033 </w:instrText>
          </w:r>
          <w:r w:rsidR="00B3545B">
            <w:fldChar w:fldCharType="separate"/>
          </w:r>
          <w:r w:rsidR="00D34F43">
            <w:rPr>
              <w:noProof/>
            </w:rPr>
            <w:t xml:space="preserve"> </w:t>
          </w:r>
          <w:r w:rsidR="00D34F43" w:rsidRPr="00D34F43">
            <w:rPr>
              <w:noProof/>
            </w:rPr>
            <w:t>[67]</w:t>
          </w:r>
          <w:r w:rsidR="00B3545B">
            <w:fldChar w:fldCharType="end"/>
          </w:r>
        </w:sdtContent>
      </w:sdt>
      <w:bookmarkEnd w:id="1224"/>
      <w:r w:rsidRPr="000760BB">
        <w:t>.</w:t>
      </w:r>
    </w:p>
    <w:p w14:paraId="78F2B1B4" w14:textId="701262E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sdt>
        <w:sdtPr>
          <w:id w:val="-653074090"/>
          <w:citation/>
        </w:sdtPr>
        <w:sdtEndPr/>
        <w:sdtContent>
          <w:r w:rsidR="003F0E19">
            <w:fldChar w:fldCharType="begin"/>
          </w:r>
          <w:r w:rsidR="003F0E19">
            <w:instrText xml:space="preserve"> CITATION unknown2023k \l 1033 </w:instrText>
          </w:r>
          <w:r w:rsidR="003F0E19">
            <w:fldChar w:fldCharType="separate"/>
          </w:r>
          <w:r w:rsidR="00D34F43">
            <w:rPr>
              <w:noProof/>
            </w:rPr>
            <w:t xml:space="preserve"> </w:t>
          </w:r>
          <w:r w:rsidR="00D34F43" w:rsidRPr="00D34F43">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EBAC3D0" w:rsidR="000E4263" w:rsidRPr="000760BB" w:rsidRDefault="000E4263" w:rsidP="00555FFB">
      <w:pPr>
        <w:pStyle w:val="NormalBPBHEB"/>
      </w:pPr>
      <w:r>
        <w:t xml:space="preserve">The following are the best practices of Amazon </w:t>
      </w:r>
      <w:proofErr w:type="spellStart"/>
      <w:r>
        <w:t>EventBridge</w:t>
      </w:r>
      <w:proofErr w:type="spellEnd"/>
      <w:sdt>
        <w:sdtPr>
          <w:id w:val="-1454399589"/>
          <w:citation/>
        </w:sdtPr>
        <w:sdtEndPr/>
        <w:sdtContent>
          <w:r w:rsidR="002052FC">
            <w:fldChar w:fldCharType="begin"/>
          </w:r>
          <w:r w:rsidR="002052FC">
            <w:instrText xml:space="preserve"> CITATION unknown2023k \l 1033 </w:instrText>
          </w:r>
          <w:r w:rsidR="002052FC">
            <w:fldChar w:fldCharType="separate"/>
          </w:r>
          <w:r w:rsidR="00D34F43">
            <w:rPr>
              <w:noProof/>
            </w:rPr>
            <w:t xml:space="preserve"> </w:t>
          </w:r>
          <w:r w:rsidR="00D34F43" w:rsidRPr="00D34F43">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1225"/>
      <w:r>
        <w:t>of</w:t>
      </w:r>
      <w:commentRangeEnd w:id="1225"/>
      <w:r>
        <w:rPr>
          <w:rStyle w:val="CommentReference"/>
          <w:rFonts w:eastAsiaTheme="minorHAnsi" w:cstheme="minorBidi"/>
        </w:rPr>
        <w:commentReference w:id="1225"/>
      </w:r>
      <w:r>
        <w:t xml:space="preserve">: </w:t>
      </w:r>
    </w:p>
    <w:p w14:paraId="390FA6E1" w14:textId="5D7A7AA6"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EndPr/>
        <w:sdtContent>
          <w:r w:rsidR="009F0897">
            <w:fldChar w:fldCharType="begin"/>
          </w:r>
          <w:r w:rsidR="009F0897">
            <w:instrText xml:space="preserve"> CITATION doe2021a \l 1033 </w:instrText>
          </w:r>
          <w:r w:rsidR="009F0897">
            <w:fldChar w:fldCharType="separate"/>
          </w:r>
          <w:r w:rsidR="00D34F43">
            <w:rPr>
              <w:noProof/>
            </w:rPr>
            <w:t xml:space="preserve"> </w:t>
          </w:r>
          <w:r w:rsidR="00D34F43" w:rsidRPr="00D34F43">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1226"/>
      <w:r w:rsidRPr="000760BB">
        <w:t>applications</w:t>
      </w:r>
      <w:commentRangeEnd w:id="1226"/>
      <w:r w:rsidR="000E4263">
        <w:rPr>
          <w:rStyle w:val="CommentReference"/>
          <w:rFonts w:eastAsiaTheme="minorHAnsi" w:cstheme="minorBidi"/>
        </w:rPr>
        <w:commentReference w:id="1226"/>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1227"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1227"/>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28CEFDD8" w:rsidR="000E4263" w:rsidRPr="000760BB" w:rsidRDefault="000E4263" w:rsidP="00555FFB">
      <w:pPr>
        <w:pStyle w:val="NormalBPBHEB"/>
      </w:pPr>
      <w:r>
        <w:t>The following are the key features of Amazon MWAA</w:t>
      </w:r>
      <w:sdt>
        <w:sdtPr>
          <w:id w:val="1738659755"/>
          <w:citation/>
        </w:sdtPr>
        <w:sdtEndPr/>
        <w:sdtContent>
          <w:r w:rsidR="00DD49DA">
            <w:fldChar w:fldCharType="begin"/>
          </w:r>
          <w:r w:rsidR="00DD49DA">
            <w:instrText xml:space="preserve"> CITATION services2023c \l 1033 </w:instrText>
          </w:r>
          <w:r w:rsidR="00DD49DA">
            <w:fldChar w:fldCharType="separate"/>
          </w:r>
          <w:r w:rsidR="00D34F43">
            <w:rPr>
              <w:noProof/>
            </w:rPr>
            <w:t xml:space="preserve"> </w:t>
          </w:r>
          <w:r w:rsidR="00D34F43" w:rsidRPr="00D34F43">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73AA81B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EndPr/>
        <w:sdtContent>
          <w:r w:rsidR="008F0CBC">
            <w:fldChar w:fldCharType="begin"/>
          </w:r>
          <w:r w:rsidR="008F0CBC">
            <w:instrText xml:space="preserve"> CITATION doe2020b \l 1033 </w:instrText>
          </w:r>
          <w:r w:rsidR="008F0CBC">
            <w:fldChar w:fldCharType="separate"/>
          </w:r>
          <w:r w:rsidR="00D34F43">
            <w:rPr>
              <w:noProof/>
            </w:rPr>
            <w:t xml:space="preserve"> </w:t>
          </w:r>
          <w:r w:rsidR="00D34F43" w:rsidRPr="00D34F43">
            <w:rPr>
              <w:noProof/>
            </w:rPr>
            <w:t>[69]</w:t>
          </w:r>
          <w:r w:rsidR="008F0CBC">
            <w:fldChar w:fldCharType="end"/>
          </w:r>
        </w:sdtContent>
      </w:sdt>
      <w:r w:rsidRPr="000760BB">
        <w:t>.</w:t>
      </w:r>
    </w:p>
    <w:p w14:paraId="695025B5" w14:textId="2A90226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EndPr/>
        <w:sdtContent>
          <w:r w:rsidR="00292195">
            <w:fldChar w:fldCharType="begin"/>
          </w:r>
          <w:r w:rsidR="00292195">
            <w:instrText xml:space="preserve"> CITATION services2023c \l 1033 </w:instrText>
          </w:r>
          <w:r w:rsidR="00292195">
            <w:fldChar w:fldCharType="separate"/>
          </w:r>
          <w:r w:rsidR="00D34F43">
            <w:rPr>
              <w:noProof/>
            </w:rPr>
            <w:t xml:space="preserve"> </w:t>
          </w:r>
          <w:r w:rsidR="00D34F43" w:rsidRPr="00D34F43">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55367B8F" w:rsidR="0080773E" w:rsidRPr="000760BB" w:rsidRDefault="0080773E" w:rsidP="00555FFB">
      <w:pPr>
        <w:pStyle w:val="NormalBPBHEB"/>
      </w:pPr>
      <w:r>
        <w:t>The following are the best practices</w:t>
      </w:r>
      <w:sdt>
        <w:sdtPr>
          <w:id w:val="196512868"/>
          <w:citation/>
        </w:sdtPr>
        <w:sdtEndPr/>
        <w:sdtContent>
          <w:r w:rsidR="00EC75DB">
            <w:fldChar w:fldCharType="begin"/>
          </w:r>
          <w:r w:rsidR="00EC75DB">
            <w:instrText xml:space="preserve"> CITATION doe2020b \l 1033 </w:instrText>
          </w:r>
          <w:r w:rsidR="00EC75DB">
            <w:fldChar w:fldCharType="separate"/>
          </w:r>
          <w:r w:rsidR="00D34F43">
            <w:rPr>
              <w:noProof/>
            </w:rPr>
            <w:t xml:space="preserve"> </w:t>
          </w:r>
          <w:r w:rsidR="00D34F43" w:rsidRPr="00D34F43">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1228"/>
      <w:commentRangeStart w:id="1229"/>
      <w:r w:rsidRPr="00FE2F39">
        <w:rPr>
          <w:rFonts w:eastAsiaTheme="majorEastAsia" w:cstheme="majorBidi"/>
          <w:sz w:val="36"/>
          <w:szCs w:val="26"/>
        </w:rPr>
        <w:t>Considerations</w:t>
      </w:r>
      <w:commentRangeEnd w:id="1228"/>
      <w:r w:rsidR="0080773E" w:rsidRPr="00FE2F39">
        <w:rPr>
          <w:rFonts w:eastAsiaTheme="majorEastAsia" w:cstheme="majorBidi"/>
          <w:sz w:val="36"/>
          <w:szCs w:val="26"/>
        </w:rPr>
        <w:commentReference w:id="1228"/>
      </w:r>
      <w:commentRangeEnd w:id="1229"/>
      <w:r w:rsidR="0035436F">
        <w:rPr>
          <w:rStyle w:val="CommentReference"/>
        </w:rPr>
        <w:commentReference w:id="1229"/>
      </w:r>
    </w:p>
    <w:p w14:paraId="463D20B2" w14:textId="15490073" w:rsidR="0080773E" w:rsidRPr="000760BB" w:rsidRDefault="0080773E" w:rsidP="00555FFB">
      <w:pPr>
        <w:pStyle w:val="NormalBPBHEB"/>
      </w:pPr>
      <w:r>
        <w:t>The following are the considerations:</w:t>
      </w:r>
    </w:p>
    <w:p w14:paraId="7D406D92" w14:textId="23E080E3"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EndPr/>
        <w:sdtContent>
          <w:r w:rsidR="00CC50CE">
            <w:fldChar w:fldCharType="begin"/>
          </w:r>
          <w:r w:rsidR="00CC50CE">
            <w:instrText xml:space="preserve"> CITATION services2023c \l 1033 </w:instrText>
          </w:r>
          <w:r w:rsidR="00CC50CE">
            <w:fldChar w:fldCharType="separate"/>
          </w:r>
          <w:r w:rsidR="00D34F43">
            <w:rPr>
              <w:noProof/>
            </w:rPr>
            <w:t xml:space="preserve"> </w:t>
          </w:r>
          <w:r w:rsidR="00D34F43" w:rsidRPr="00D34F43">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 xml:space="preserve">Security Configuration: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 xml:space="preserve">Performance Optimization: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t xml:space="preserve">Dependency Management: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 xml:space="preserve">Compliance and Governanc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 xml:space="preserve">Backup and Recovery: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 xml:space="preserve">Integration with CI/CD Pipelines: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 xml:space="preserve">Monitoring Alerts and Notifications: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 xml:space="preserve">Data Handling and Privacy: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 xml:space="preserve">Training and Documentation: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 xml:space="preserve">Vendor Lock-in and Portability: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7CF05DFC" w:rsidR="0080773E" w:rsidRPr="000760BB" w:rsidRDefault="0080773E" w:rsidP="00555FFB">
      <w:pPr>
        <w:pStyle w:val="NormalBPBHEB"/>
      </w:pPr>
      <w:r>
        <w:t>The following are the k</w:t>
      </w:r>
      <w:r w:rsidRPr="0080773E">
        <w:t>ey features of Amazon MQ</w:t>
      </w:r>
      <w:sdt>
        <w:sdtPr>
          <w:id w:val="-1669395838"/>
          <w:citation/>
        </w:sdtPr>
        <w:sdtEndPr/>
        <w:sdtContent>
          <w:r w:rsidR="00B653DA">
            <w:fldChar w:fldCharType="begin"/>
          </w:r>
          <w:r w:rsidR="00B653DA">
            <w:instrText xml:space="preserve"> CITATION services2023d \l 1033 </w:instrText>
          </w:r>
          <w:r w:rsidR="00B653DA">
            <w:fldChar w:fldCharType="separate"/>
          </w:r>
          <w:r w:rsidR="00D34F43">
            <w:rPr>
              <w:noProof/>
            </w:rPr>
            <w:t xml:space="preserve"> </w:t>
          </w:r>
          <w:r w:rsidR="00D34F43" w:rsidRPr="00D34F43">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 (MQTT)</w:t>
      </w:r>
      <w:r w:rsidR="004C399E">
        <w:t>; Advanced Message Queuing Protocol (</w:t>
      </w:r>
      <w:r w:rsidR="003E09B0">
        <w:t>AMQP</w:t>
      </w:r>
      <w:r w:rsidR="004C399E">
        <w:t>)</w:t>
      </w:r>
      <w:r w:rsidR="00BB1223">
        <w:t>, and</w:t>
      </w:r>
      <w:r w:rsidR="004C399E">
        <w:t xml:space="preserve"> </w:t>
      </w:r>
      <w:r w:rsidR="003E09B0">
        <w:t>Simple Text Oriented Messaging Protocol</w:t>
      </w:r>
      <w:r w:rsidR="004C399E">
        <w:t xml:space="preserve"> (STOMP)</w:t>
      </w:r>
      <w:commentRangeStart w:id="1230"/>
      <w:commentRangeStart w:id="1231"/>
      <w:commentRangeEnd w:id="1230"/>
      <w:r w:rsidR="0080773E">
        <w:rPr>
          <w:rStyle w:val="CommentReference"/>
          <w:rFonts w:eastAsiaTheme="minorHAnsi" w:cstheme="minorBidi"/>
        </w:rPr>
        <w:commentReference w:id="1230"/>
      </w:r>
      <w:commentRangeEnd w:id="1231"/>
      <w:r w:rsidR="00BB1223">
        <w:rPr>
          <w:rStyle w:val="CommentReference"/>
          <w:rFonts w:eastAsiaTheme="minorHAnsi" w:cstheme="minorBidi"/>
        </w:rPr>
        <w:commentReference w:id="1231"/>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151E1852"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1232" w:name="_Ref151400309"/>
      <w:sdt>
        <w:sdtPr>
          <w:id w:val="-527179173"/>
          <w:citation/>
        </w:sdtPr>
        <w:sdtEndPr/>
        <w:sdtContent>
          <w:r w:rsidR="00473778">
            <w:fldChar w:fldCharType="begin"/>
          </w:r>
          <w:r w:rsidR="00473778">
            <w:instrText xml:space="preserve"> CITATION doe2019b \l 1033 </w:instrText>
          </w:r>
          <w:r w:rsidR="00473778">
            <w:fldChar w:fldCharType="separate"/>
          </w:r>
          <w:r w:rsidR="00D34F43">
            <w:rPr>
              <w:noProof/>
            </w:rPr>
            <w:t xml:space="preserve"> </w:t>
          </w:r>
          <w:r w:rsidR="00D34F43" w:rsidRPr="00D34F43">
            <w:rPr>
              <w:noProof/>
            </w:rPr>
            <w:t>[71]</w:t>
          </w:r>
          <w:r w:rsidR="00473778">
            <w:fldChar w:fldCharType="end"/>
          </w:r>
        </w:sdtContent>
      </w:sdt>
      <w:bookmarkEnd w:id="1232"/>
      <w:r w:rsidRPr="000760BB">
        <w:t>.</w:t>
      </w:r>
    </w:p>
    <w:p w14:paraId="440A32F2" w14:textId="0E2E1DCA"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EndPr/>
        <w:sdtContent>
          <w:r w:rsidR="00473778">
            <w:fldChar w:fldCharType="begin"/>
          </w:r>
          <w:r w:rsidR="00473778">
            <w:instrText xml:space="preserve"> CITATION services2023d \l 1033 </w:instrText>
          </w:r>
          <w:r w:rsidR="00473778">
            <w:fldChar w:fldCharType="separate"/>
          </w:r>
          <w:r w:rsidR="00D34F43">
            <w:rPr>
              <w:noProof/>
            </w:rPr>
            <w:t xml:space="preserve"> </w:t>
          </w:r>
          <w:r w:rsidR="00D34F43" w:rsidRPr="00D34F43">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2A57A0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EndPr/>
        <w:sdtContent>
          <w:r w:rsidR="004E2B8D">
            <w:fldChar w:fldCharType="begin"/>
          </w:r>
          <w:r w:rsidR="004E2B8D">
            <w:instrText xml:space="preserve"> CITATION services2023d \l 1033 </w:instrText>
          </w:r>
          <w:r w:rsidR="004E2B8D">
            <w:fldChar w:fldCharType="separate"/>
          </w:r>
          <w:r w:rsidR="00D34F43">
            <w:rPr>
              <w:noProof/>
            </w:rPr>
            <w:t xml:space="preserve"> </w:t>
          </w:r>
          <w:r w:rsidR="00D34F43" w:rsidRPr="00D34F43">
            <w:rPr>
              <w:noProof/>
            </w:rPr>
            <w:t>[70]</w:t>
          </w:r>
          <w:r w:rsidR="004E2B8D">
            <w:fldChar w:fldCharType="end"/>
          </w:r>
        </w:sdtContent>
      </w:sdt>
      <w:r w:rsidRPr="000760BB">
        <w:t>.</w:t>
      </w:r>
    </w:p>
    <w:p w14:paraId="407086D4" w14:textId="1D9587F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EndPr/>
        <w:sdtContent>
          <w:r w:rsidR="004E2B8D">
            <w:fldChar w:fldCharType="begin"/>
          </w:r>
          <w:r w:rsidR="004E2B8D">
            <w:instrText xml:space="preserve"> CITATION doe2019b \l 1033 </w:instrText>
          </w:r>
          <w:r w:rsidR="004E2B8D">
            <w:fldChar w:fldCharType="separate"/>
          </w:r>
          <w:r w:rsidR="00D34F43">
            <w:rPr>
              <w:noProof/>
            </w:rPr>
            <w:t xml:space="preserve"> </w:t>
          </w:r>
          <w:r w:rsidR="00D34F43" w:rsidRPr="00D34F43">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284D42CC"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EndPr/>
        <w:sdtContent>
          <w:r w:rsidR="004004E9">
            <w:fldChar w:fldCharType="begin"/>
          </w:r>
          <w:r w:rsidR="004004E9">
            <w:instrText xml:space="preserve"> CITATION services2023d \l 1033 </w:instrText>
          </w:r>
          <w:r w:rsidR="004004E9">
            <w:fldChar w:fldCharType="separate"/>
          </w:r>
          <w:r w:rsidR="00D34F43">
            <w:rPr>
              <w:noProof/>
            </w:rPr>
            <w:t xml:space="preserve"> </w:t>
          </w:r>
          <w:r w:rsidR="00D34F43" w:rsidRPr="00D34F43">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A2E404F" w:rsidR="007E47A9" w:rsidRPr="000760BB" w:rsidRDefault="007E47A9" w:rsidP="00555FFB">
      <w:pPr>
        <w:pStyle w:val="NormalBPBHEB"/>
      </w:pPr>
      <w:r>
        <w:t>The following are the k</w:t>
      </w:r>
      <w:r w:rsidRPr="007E47A9">
        <w:t>ey features of Amazon SNS</w:t>
      </w:r>
      <w:sdt>
        <w:sdtPr>
          <w:id w:val="-1560164059"/>
          <w:citation/>
        </w:sdtPr>
        <w:sdtEndPr/>
        <w:sdtContent>
          <w:r w:rsidR="00954E3F">
            <w:fldChar w:fldCharType="begin"/>
          </w:r>
          <w:r w:rsidR="00954E3F">
            <w:instrText xml:space="preserve"> CITATION a2023b \l 1033 </w:instrText>
          </w:r>
          <w:r w:rsidR="00954E3F">
            <w:fldChar w:fldCharType="separate"/>
          </w:r>
          <w:r w:rsidR="00D34F43">
            <w:rPr>
              <w:noProof/>
            </w:rPr>
            <w:t xml:space="preserve"> </w:t>
          </w:r>
          <w:r w:rsidR="00D34F43" w:rsidRPr="00D34F43">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66EE3FB7" w:rsidR="007E47A9" w:rsidRPr="000760BB" w:rsidRDefault="007E47A9" w:rsidP="00555FFB">
      <w:pPr>
        <w:pStyle w:val="NormalBPBHEB"/>
      </w:pPr>
      <w:r>
        <w:t>The following are the use cases of Amazon SNS</w:t>
      </w:r>
      <w:sdt>
        <w:sdtPr>
          <w:id w:val="1396162231"/>
          <w:citation/>
        </w:sdtPr>
        <w:sdtEndPr/>
        <w:sdtContent>
          <w:r w:rsidR="001E6B8C">
            <w:fldChar w:fldCharType="begin"/>
          </w:r>
          <w:r w:rsidR="001E6B8C">
            <w:instrText xml:space="preserve"> CITATION a2023b \l 1033 </w:instrText>
          </w:r>
          <w:r w:rsidR="001E6B8C">
            <w:fldChar w:fldCharType="separate"/>
          </w:r>
          <w:r w:rsidR="00D34F43">
            <w:rPr>
              <w:noProof/>
            </w:rPr>
            <w:t xml:space="preserve"> </w:t>
          </w:r>
          <w:r w:rsidR="00D34F43" w:rsidRPr="00D34F43">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5EB7EEB6" w:rsidR="007E47A9" w:rsidRPr="000760BB" w:rsidRDefault="007E47A9" w:rsidP="00555FFB">
      <w:pPr>
        <w:pStyle w:val="NormalBPBHEB"/>
      </w:pPr>
      <w:r>
        <w:t>The following are the best practices of Amazon SNS</w:t>
      </w:r>
      <w:sdt>
        <w:sdtPr>
          <w:id w:val="1001623770"/>
          <w:citation/>
        </w:sdtPr>
        <w:sdtEndPr/>
        <w:sdtContent>
          <w:r w:rsidR="00AA0432">
            <w:fldChar w:fldCharType="begin"/>
          </w:r>
          <w:r w:rsidR="00AA0432">
            <w:instrText xml:space="preserve"> CITATION a2023b \l 1033 </w:instrText>
          </w:r>
          <w:r w:rsidR="00AA0432">
            <w:fldChar w:fldCharType="separate"/>
          </w:r>
          <w:r w:rsidR="00D34F43">
            <w:rPr>
              <w:noProof/>
            </w:rPr>
            <w:t xml:space="preserve"> </w:t>
          </w:r>
          <w:r w:rsidR="00D34F43" w:rsidRPr="00D34F43">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2644F77E"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D34F43">
            <w:rPr>
              <w:noProof/>
            </w:rPr>
            <w:t xml:space="preserve"> </w:t>
          </w:r>
          <w:r w:rsidR="00D34F43" w:rsidRPr="00D34F43">
            <w:rPr>
              <w:noProof/>
            </w:rPr>
            <w:t>[72]</w:t>
          </w:r>
          <w:r w:rsidR="00C9377B">
            <w:fldChar w:fldCharType="end"/>
          </w:r>
        </w:sdtContent>
      </w:sdt>
      <w:r w:rsidRPr="000760BB">
        <w:t>.</w:t>
      </w:r>
    </w:p>
    <w:p w14:paraId="559F518E" w14:textId="3D2F0823"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D34F43">
            <w:rPr>
              <w:noProof/>
            </w:rPr>
            <w:t xml:space="preserve"> </w:t>
          </w:r>
          <w:r w:rsidR="00D34F43" w:rsidRPr="00D34F43">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1233"/>
      <w:commentRangeStart w:id="1234"/>
      <w:r w:rsidRPr="000760BB">
        <w:t>SQS</w:t>
      </w:r>
      <w:commentRangeEnd w:id="1233"/>
      <w:r w:rsidR="001D25A0">
        <w:rPr>
          <w:rStyle w:val="CommentReference"/>
          <w:rFonts w:eastAsiaTheme="minorHAnsi" w:cstheme="minorBidi"/>
        </w:rPr>
        <w:commentReference w:id="1233"/>
      </w:r>
      <w:commentRangeEnd w:id="1234"/>
      <w:r w:rsidR="00A56839">
        <w:rPr>
          <w:rStyle w:val="CommentReference"/>
          <w:rFonts w:eastAsiaTheme="minorHAnsi" w:cstheme="minorBidi"/>
        </w:rPr>
        <w:commentReference w:id="1234"/>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642248CD" w:rsidR="001D25A0" w:rsidRPr="000760BB" w:rsidRDefault="001D25A0" w:rsidP="00555FFB">
      <w:pPr>
        <w:pStyle w:val="NormalBPBHEB"/>
      </w:pPr>
      <w:r>
        <w:t>The following are the key</w:t>
      </w:r>
      <w:r w:rsidRPr="001D25A0">
        <w:t xml:space="preserve"> features of Amazon SQS</w:t>
      </w:r>
      <w:sdt>
        <w:sdtPr>
          <w:id w:val="-402062790"/>
          <w:citation/>
        </w:sdtPr>
        <w:sdtEndPr/>
        <w:sdtContent>
          <w:r w:rsidR="0093184F">
            <w:fldChar w:fldCharType="begin"/>
          </w:r>
          <w:r w:rsidR="0093184F">
            <w:instrText xml:space="preserve"> CITATION a2023g \l 1033 </w:instrText>
          </w:r>
          <w:r w:rsidR="0093184F">
            <w:fldChar w:fldCharType="separate"/>
          </w:r>
          <w:r w:rsidR="00D34F43">
            <w:rPr>
              <w:noProof/>
            </w:rPr>
            <w:t xml:space="preserve"> </w:t>
          </w:r>
          <w:r w:rsidR="00D34F43" w:rsidRPr="00D34F43">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65D8BD0F"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EndPr/>
        <w:sdtContent>
          <w:r w:rsidR="007E2F40">
            <w:fldChar w:fldCharType="begin"/>
          </w:r>
          <w:r w:rsidR="007E2F40">
            <w:instrText xml:space="preserve"> CITATION gupta2019a \l 1033 </w:instrText>
          </w:r>
          <w:r w:rsidR="007E2F40">
            <w:fldChar w:fldCharType="separate"/>
          </w:r>
          <w:r w:rsidR="00D34F43">
            <w:rPr>
              <w:noProof/>
            </w:rPr>
            <w:t xml:space="preserve"> </w:t>
          </w:r>
          <w:r w:rsidR="00D34F43" w:rsidRPr="00D34F43">
            <w:rPr>
              <w:noProof/>
            </w:rPr>
            <w:t>[74]</w:t>
          </w:r>
          <w:r w:rsidR="007E2F40">
            <w:fldChar w:fldCharType="end"/>
          </w:r>
        </w:sdtContent>
      </w:sdt>
      <w:r w:rsidRPr="000760BB">
        <w:t>.</w:t>
      </w:r>
    </w:p>
    <w:p w14:paraId="6B865C5A" w14:textId="3137B6E1"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EndPr/>
        <w:sdtContent>
          <w:r w:rsidR="007E2F40">
            <w:fldChar w:fldCharType="begin"/>
          </w:r>
          <w:r w:rsidR="007E2F40">
            <w:instrText xml:space="preserve"> CITATION a2023g \l 1033 </w:instrText>
          </w:r>
          <w:r w:rsidR="007E2F40">
            <w:fldChar w:fldCharType="separate"/>
          </w:r>
          <w:r w:rsidR="00D34F43">
            <w:rPr>
              <w:noProof/>
            </w:rPr>
            <w:t xml:space="preserve"> </w:t>
          </w:r>
          <w:r w:rsidR="00D34F43" w:rsidRPr="00D34F43">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1D7171C9" w:rsidR="00372D0F" w:rsidRPr="000760BB" w:rsidRDefault="00372D0F" w:rsidP="00555FFB">
      <w:pPr>
        <w:pStyle w:val="NormalBPBHEB"/>
      </w:pPr>
      <w:r>
        <w:t xml:space="preserve"> </w:t>
      </w:r>
      <w:r w:rsidRPr="00372D0F">
        <w:t xml:space="preserve">The following are the </w:t>
      </w:r>
      <w:r>
        <w:t>best practices</w:t>
      </w:r>
      <w:sdt>
        <w:sdtPr>
          <w:id w:val="-2125761278"/>
          <w:citation/>
        </w:sdtPr>
        <w:sdtEndPr/>
        <w:sdtContent>
          <w:r w:rsidR="00AB5ADD">
            <w:fldChar w:fldCharType="begin"/>
          </w:r>
          <w:r w:rsidR="00AB5ADD">
            <w:instrText xml:space="preserve"> CITATION a2023g \l 1033 </w:instrText>
          </w:r>
          <w:r w:rsidR="00AB5ADD">
            <w:fldChar w:fldCharType="separate"/>
          </w:r>
          <w:r w:rsidR="00D34F43">
            <w:rPr>
              <w:noProof/>
            </w:rPr>
            <w:t xml:space="preserve"> </w:t>
          </w:r>
          <w:r w:rsidR="00D34F43" w:rsidRPr="00D34F43">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26409EEA"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EndPr/>
        <w:sdtContent>
          <w:r w:rsidR="003857D0">
            <w:fldChar w:fldCharType="begin"/>
          </w:r>
          <w:r w:rsidR="003857D0">
            <w:instrText xml:space="preserve"> CITATION a2023g \l 1033 </w:instrText>
          </w:r>
          <w:r w:rsidR="003857D0">
            <w:fldChar w:fldCharType="separate"/>
          </w:r>
          <w:r w:rsidR="00D34F43">
            <w:rPr>
              <w:noProof/>
            </w:rPr>
            <w:t xml:space="preserve"> </w:t>
          </w:r>
          <w:r w:rsidR="00D34F43" w:rsidRPr="00D34F43">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0A896616"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D34F43">
            <w:rPr>
              <w:noProof/>
            </w:rPr>
            <w:t xml:space="preserve"> </w:t>
          </w:r>
          <w:r w:rsidR="00D34F43" w:rsidRPr="00D34F43">
            <w:rPr>
              <w:noProof/>
            </w:rPr>
            <w:t>[54]</w:t>
          </w:r>
          <w:r w:rsidR="00C97A58">
            <w:fldChar w:fldCharType="end"/>
          </w:r>
        </w:sdtContent>
      </w:sdt>
      <w:r w:rsidRPr="000760BB">
        <w:t>.</w:t>
      </w:r>
    </w:p>
    <w:p w14:paraId="48C31B2D" w14:textId="0F8CB65E"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D34F43">
            <w:rPr>
              <w:noProof/>
            </w:rPr>
            <w:t xml:space="preserve"> </w:t>
          </w:r>
          <w:r w:rsidR="00D34F43" w:rsidRPr="00D34F43">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1235"/>
      <w:commentRangeStart w:id="1236"/>
      <w:r>
        <w:rPr>
          <w:rFonts w:eastAsiaTheme="majorEastAsia" w:cstheme="majorBidi"/>
          <w:sz w:val="36"/>
          <w:szCs w:val="26"/>
        </w:rPr>
        <w:t>O</w:t>
      </w:r>
      <w:r w:rsidR="00966E40" w:rsidRPr="00611C64">
        <w:rPr>
          <w:rFonts w:eastAsiaTheme="majorEastAsia" w:cstheme="majorBidi"/>
          <w:sz w:val="36"/>
          <w:szCs w:val="26"/>
        </w:rPr>
        <w:t>verview</w:t>
      </w:r>
      <w:commentRangeEnd w:id="1235"/>
      <w:r w:rsidR="00966E40" w:rsidRPr="00611C64">
        <w:rPr>
          <w:rFonts w:eastAsiaTheme="majorEastAsia" w:cstheme="majorBidi"/>
          <w:sz w:val="36"/>
          <w:szCs w:val="26"/>
        </w:rPr>
        <w:commentReference w:id="1235"/>
      </w:r>
      <w:commentRangeEnd w:id="1236"/>
      <w:r w:rsidR="00B476FE">
        <w:rPr>
          <w:rStyle w:val="CommentReference"/>
        </w:rPr>
        <w:commentReference w:id="1236"/>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5B152EE1"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1237" w:name="_Ref151402670"/>
      <w:sdt>
        <w:sdtPr>
          <w:id w:val="102857521"/>
          <w:citation/>
        </w:sdtPr>
        <w:sdtEndPr/>
        <w:sdtContent>
          <w:r w:rsidR="00D11419">
            <w:fldChar w:fldCharType="begin"/>
          </w:r>
          <w:r w:rsidR="00D11419">
            <w:instrText xml:space="preserve"> CITATION hoffman2016a \l 1033 </w:instrText>
          </w:r>
          <w:r w:rsidR="00D11419">
            <w:fldChar w:fldCharType="separate"/>
          </w:r>
          <w:r w:rsidR="00D34F43">
            <w:rPr>
              <w:noProof/>
            </w:rPr>
            <w:t xml:space="preserve"> </w:t>
          </w:r>
          <w:r w:rsidR="00D34F43" w:rsidRPr="00D34F43">
            <w:rPr>
              <w:noProof/>
            </w:rPr>
            <w:t>[75]</w:t>
          </w:r>
          <w:r w:rsidR="00D11419">
            <w:fldChar w:fldCharType="end"/>
          </w:r>
        </w:sdtContent>
      </w:sdt>
      <w:bookmarkEnd w:id="1237"/>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292E26F9"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1238" w:name="_Ref151402875"/>
      <w:sdt>
        <w:sdtPr>
          <w:id w:val="1553503577"/>
          <w:citation/>
        </w:sdtPr>
        <w:sdtEndPr/>
        <w:sdtContent>
          <w:r w:rsidR="00EF281B">
            <w:fldChar w:fldCharType="begin"/>
          </w:r>
          <w:r w:rsidR="00EF281B">
            <w:instrText xml:space="preserve"> CITATION bonnin2014a \l 1033 </w:instrText>
          </w:r>
          <w:r w:rsidR="00EF281B">
            <w:fldChar w:fldCharType="separate"/>
          </w:r>
          <w:r w:rsidR="00D34F43">
            <w:rPr>
              <w:noProof/>
            </w:rPr>
            <w:t xml:space="preserve"> </w:t>
          </w:r>
          <w:r w:rsidR="00D34F43" w:rsidRPr="00D34F43">
            <w:rPr>
              <w:noProof/>
            </w:rPr>
            <w:t>[76]</w:t>
          </w:r>
          <w:r w:rsidR="00EF281B">
            <w:fldChar w:fldCharType="end"/>
          </w:r>
        </w:sdtContent>
      </w:sdt>
      <w:bookmarkEnd w:id="1238"/>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2D71FFD8" w:rsidR="00A01195" w:rsidRPr="000760BB" w:rsidRDefault="00A01195" w:rsidP="00555FFB">
      <w:pPr>
        <w:pStyle w:val="NormalBPBHEB"/>
      </w:pPr>
      <w:r>
        <w:t>The following are the use cases of managed message queues</w:t>
      </w:r>
      <w:sdt>
        <w:sdtPr>
          <w:id w:val="794333266"/>
          <w:citation/>
        </w:sdtPr>
        <w:sdtEndPr/>
        <w:sdtContent>
          <w:r w:rsidR="008A12F7">
            <w:fldChar w:fldCharType="begin"/>
          </w:r>
          <w:r w:rsidR="008A12F7">
            <w:instrText xml:space="preserve"> CITATION a2023g \l 1033 </w:instrText>
          </w:r>
          <w:r w:rsidR="008A12F7">
            <w:fldChar w:fldCharType="separate"/>
          </w:r>
          <w:r w:rsidR="00D34F43">
            <w:rPr>
              <w:noProof/>
            </w:rPr>
            <w:t xml:space="preserve"> </w:t>
          </w:r>
          <w:r w:rsidR="00D34F43" w:rsidRPr="00D34F43">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8BC88CC" w:rsidR="00A01195" w:rsidRPr="000760BB" w:rsidRDefault="00A01195" w:rsidP="00555FFB">
      <w:pPr>
        <w:pStyle w:val="NormalBPBHEB"/>
      </w:pPr>
      <w:r>
        <w:t>The following are the best practices of manages message queues</w:t>
      </w:r>
      <w:sdt>
        <w:sdtPr>
          <w:id w:val="178555755"/>
          <w:citation/>
        </w:sdtPr>
        <w:sdtEndPr/>
        <w:sdtContent>
          <w:r w:rsidR="00A1458C">
            <w:fldChar w:fldCharType="begin"/>
          </w:r>
          <w:r w:rsidR="00A1458C">
            <w:instrText xml:space="preserve"> CITATION a2023g \l 1033 </w:instrText>
          </w:r>
          <w:r w:rsidR="00A1458C">
            <w:fldChar w:fldCharType="separate"/>
          </w:r>
          <w:r w:rsidR="00D34F43">
            <w:rPr>
              <w:noProof/>
            </w:rPr>
            <w:t xml:space="preserve"> </w:t>
          </w:r>
          <w:r w:rsidR="00D34F43" w:rsidRPr="00D34F43">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7A1BA9C"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EndPr/>
        <w:sdtContent>
          <w:r w:rsidR="00207CBB">
            <w:fldChar w:fldCharType="begin"/>
          </w:r>
          <w:r w:rsidR="00207CBB">
            <w:instrText xml:space="preserve"> CITATION a2023g \l 1033 </w:instrText>
          </w:r>
          <w:r w:rsidR="00207CBB">
            <w:fldChar w:fldCharType="separate"/>
          </w:r>
          <w:r w:rsidR="00D34F43">
            <w:rPr>
              <w:noProof/>
            </w:rPr>
            <w:t xml:space="preserve"> </w:t>
          </w:r>
          <w:r w:rsidR="00D34F43" w:rsidRPr="00D34F43">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1239"/>
      <w:commentRangeStart w:id="1240"/>
      <w:r w:rsidRPr="000760BB">
        <w:t>workflow</w:t>
      </w:r>
      <w:commentRangeEnd w:id="1239"/>
      <w:r w:rsidR="00F33931">
        <w:rPr>
          <w:rStyle w:val="CommentReference"/>
          <w:rFonts w:eastAsiaTheme="minorHAnsi" w:cstheme="minorBidi"/>
        </w:rPr>
        <w:commentReference w:id="1239"/>
      </w:r>
      <w:commentRangeEnd w:id="1240"/>
      <w:r w:rsidR="00314055">
        <w:rPr>
          <w:rStyle w:val="CommentReference"/>
          <w:rFonts w:eastAsiaTheme="minorHAnsi" w:cstheme="minorBidi"/>
        </w:rPr>
        <w:commentReference w:id="1240"/>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B264EEF" w:rsidR="00B476FE" w:rsidRPr="000760BB" w:rsidRDefault="00B476FE" w:rsidP="00B476FE">
      <w:pPr>
        <w:pStyle w:val="NormalBPBHEB"/>
      </w:pPr>
      <w:r>
        <w:t xml:space="preserve">The following are the </w:t>
      </w:r>
      <w:r w:rsidRPr="00F33931">
        <w:t>key features of AWS Step Functions</w:t>
      </w:r>
      <w:sdt>
        <w:sdtPr>
          <w:id w:val="355086703"/>
          <w:citation/>
        </w:sdtPr>
        <w:sdtEndPr/>
        <w:sdtContent>
          <w:r>
            <w:fldChar w:fldCharType="begin"/>
          </w:r>
          <w:r>
            <w:instrText xml:space="preserve"> CITATION unknown2023m \l 1033 </w:instrText>
          </w:r>
          <w:r>
            <w:fldChar w:fldCharType="separate"/>
          </w:r>
          <w:r w:rsidR="00D34F43">
            <w:rPr>
              <w:noProof/>
            </w:rPr>
            <w:t xml:space="preserve"> </w:t>
          </w:r>
          <w:r w:rsidR="00D34F43" w:rsidRPr="00D34F43">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457A7CEA" w:rsidR="00163CD0" w:rsidRDefault="00163CD0" w:rsidP="008541CC">
      <w:pPr>
        <w:pStyle w:val="NormalBPBHEB"/>
      </w:pPr>
      <w:r w:rsidRPr="00163CD0">
        <w:t>Figure 7.11</w:t>
      </w:r>
      <w:r>
        <w:t xml:space="preserve"> below</w:t>
      </w:r>
      <w:r w:rsidR="00F10D8F">
        <w:t xml:space="preserve"> exemplify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1241"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1241"/>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676886AA" w:rsidR="00F33931" w:rsidRPr="000760BB" w:rsidRDefault="00F33931" w:rsidP="00555FFB">
      <w:pPr>
        <w:pStyle w:val="NormalBPBHEB"/>
      </w:pPr>
      <w:r>
        <w:t xml:space="preserve">The following are the </w:t>
      </w:r>
      <w:r w:rsidRPr="00F33931">
        <w:t>use cases of AWS Step Functions</w:t>
      </w:r>
      <w:sdt>
        <w:sdtPr>
          <w:id w:val="446352967"/>
          <w:citation/>
        </w:sdtPr>
        <w:sdtEndPr/>
        <w:sdtContent>
          <w:r w:rsidR="00D93AF2">
            <w:fldChar w:fldCharType="begin"/>
          </w:r>
          <w:r w:rsidR="00D93AF2">
            <w:instrText xml:space="preserve"> CITATION a2023f \l 1033 </w:instrText>
          </w:r>
          <w:r w:rsidR="00D93AF2">
            <w:fldChar w:fldCharType="separate"/>
          </w:r>
          <w:r w:rsidR="00D34F43">
            <w:rPr>
              <w:noProof/>
            </w:rPr>
            <w:t xml:space="preserve"> </w:t>
          </w:r>
          <w:r w:rsidR="00D34F43" w:rsidRPr="00D34F43">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EEBB614" w:rsidR="00F33931" w:rsidRPr="000760BB" w:rsidRDefault="00F33931" w:rsidP="00555FFB">
      <w:pPr>
        <w:pStyle w:val="NormalBPBHEB"/>
      </w:pPr>
      <w:r>
        <w:t>The following are the b</w:t>
      </w:r>
      <w:r w:rsidRPr="00F33931">
        <w:t>enefits of using AWS Step Functions</w:t>
      </w:r>
      <w:sdt>
        <w:sdtPr>
          <w:id w:val="333960029"/>
          <w:citation/>
        </w:sdtPr>
        <w:sdtEndPr/>
        <w:sdtContent>
          <w:r w:rsidR="008C28BF">
            <w:fldChar w:fldCharType="begin"/>
          </w:r>
          <w:r w:rsidR="008C28BF">
            <w:instrText xml:space="preserve"> CITATION a2023f \l 1033 </w:instrText>
          </w:r>
          <w:r w:rsidR="008C28BF">
            <w:fldChar w:fldCharType="separate"/>
          </w:r>
          <w:r w:rsidR="00D34F43">
            <w:rPr>
              <w:noProof/>
            </w:rPr>
            <w:t xml:space="preserve"> </w:t>
          </w:r>
          <w:r w:rsidR="00D34F43" w:rsidRPr="00D34F43">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2704BD6B"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1242" w:name="_Ref151455810"/>
      <w:sdt>
        <w:sdtPr>
          <w:id w:val="729735067"/>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bookmarkEnd w:id="1242"/>
      <w:r w:rsidRPr="000760BB">
        <w:t>.</w:t>
      </w:r>
    </w:p>
    <w:p w14:paraId="348539E4" w14:textId="77777777" w:rsidR="00E578E4" w:rsidRPr="000760BB" w:rsidRDefault="00E578E4" w:rsidP="00E578E4">
      <w:pPr>
        <w:pStyle w:val="NormalBPBHEB"/>
        <w:numPr>
          <w:ilvl w:val="0"/>
          <w:numId w:val="8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58471B7"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1243" w:name="_Ref151457769"/>
      <w:sdt>
        <w:sdtPr>
          <w:id w:val="-1533404708"/>
          <w:citation/>
        </w:sdtPr>
        <w:sdtEndPr/>
        <w:sdtContent>
          <w:r>
            <w:fldChar w:fldCharType="begin"/>
          </w:r>
          <w:r>
            <w:instrText xml:space="preserve"> CITATION bryant2017a \l 1033 </w:instrText>
          </w:r>
          <w:r>
            <w:fldChar w:fldCharType="separate"/>
          </w:r>
          <w:r w:rsidR="00D34F43">
            <w:rPr>
              <w:noProof/>
            </w:rPr>
            <w:t xml:space="preserve"> </w:t>
          </w:r>
          <w:r w:rsidR="00D34F43" w:rsidRPr="00D34F43">
            <w:rPr>
              <w:noProof/>
            </w:rPr>
            <w:t>[79]</w:t>
          </w:r>
          <w:r>
            <w:fldChar w:fldCharType="end"/>
          </w:r>
        </w:sdtContent>
      </w:sdt>
      <w:bookmarkEnd w:id="1243"/>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4E318AB3" w:rsidR="002B1F8F" w:rsidRPr="000760BB" w:rsidRDefault="002B1F8F" w:rsidP="002B1F8F">
      <w:pPr>
        <w:pStyle w:val="NormalBPBHEB"/>
      </w:pPr>
      <w:r>
        <w:t xml:space="preserve">The following are the </w:t>
      </w:r>
      <w:r w:rsidRPr="00DD1DB0">
        <w:t>use cases of Amazon ECR</w:t>
      </w:r>
      <w:sdt>
        <w:sdtPr>
          <w:id w:val="589812510"/>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1244" w:name="_Hlk169707557"/>
      <w:commentRangeStart w:id="1245"/>
      <w:commentRangeStart w:id="1246"/>
      <w:r w:rsidRPr="00555FFB">
        <w:rPr>
          <w:b/>
          <w:bCs w:val="0"/>
        </w:rPr>
        <w:t>Figure</w:t>
      </w:r>
      <w:commentRangeEnd w:id="1245"/>
      <w:r w:rsidR="00DD1DB0">
        <w:rPr>
          <w:rStyle w:val="CommentReference"/>
          <w:rFonts w:eastAsiaTheme="minorHAnsi" w:cstheme="minorBidi"/>
          <w:bCs w:val="0"/>
          <w:i w:val="0"/>
          <w:iCs w:val="0"/>
        </w:rPr>
        <w:commentReference w:id="1245"/>
      </w:r>
      <w:commentRangeEnd w:id="1246"/>
      <w:r w:rsidR="002B1F8F">
        <w:rPr>
          <w:rStyle w:val="CommentReference"/>
          <w:rFonts w:eastAsiaTheme="minorHAnsi" w:cstheme="minorBidi"/>
          <w:bCs w:val="0"/>
          <w:i w:val="0"/>
          <w:iCs w:val="0"/>
        </w:rPr>
        <w:commentReference w:id="1246"/>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1244"/>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1DB78E0A" w:rsidR="00DD1DB0" w:rsidRPr="000760BB" w:rsidRDefault="00DD1DB0" w:rsidP="00555FFB">
      <w:pPr>
        <w:pStyle w:val="NormalBPBHEB"/>
      </w:pPr>
      <w:r>
        <w:t>The following are the benefits of using Amazon ECR</w:t>
      </w:r>
      <w:sdt>
        <w:sdtPr>
          <w:id w:val="1304508765"/>
          <w:citation/>
        </w:sdtPr>
        <w:sdtEndPr/>
        <w:sdtContent>
          <w:r w:rsidR="00072950">
            <w:fldChar w:fldCharType="begin"/>
          </w:r>
          <w:r w:rsidR="00072950">
            <w:instrText xml:space="preserve"> CITATION a2023i \l 1033 </w:instrText>
          </w:r>
          <w:r w:rsidR="00072950">
            <w:fldChar w:fldCharType="separate"/>
          </w:r>
          <w:r w:rsidR="00D34F43">
            <w:rPr>
              <w:noProof/>
            </w:rPr>
            <w:t xml:space="preserve"> </w:t>
          </w:r>
          <w:r w:rsidR="00D34F43" w:rsidRPr="00D34F43">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7AB05BA" w:rsidR="00DD1DB0" w:rsidRPr="000760BB" w:rsidRDefault="00DD1DB0" w:rsidP="00555FFB">
      <w:pPr>
        <w:pStyle w:val="NormalBPBHEB"/>
      </w:pPr>
      <w:r>
        <w:t xml:space="preserve">Following are the </w:t>
      </w:r>
      <w:r w:rsidRPr="00DD1DB0">
        <w:t>key features of Amazon ECS</w:t>
      </w:r>
      <w:sdt>
        <w:sdtPr>
          <w:id w:val="1073542478"/>
          <w:citation/>
        </w:sdtPr>
        <w:sdtEndPr/>
        <w:sdtContent>
          <w:r w:rsidR="00BB2313">
            <w:fldChar w:fldCharType="begin"/>
          </w:r>
          <w:r w:rsidR="00BB2313">
            <w:instrText xml:space="preserve"> CITATION a2023j \l 1033 </w:instrText>
          </w:r>
          <w:r w:rsidR="00BB2313">
            <w:fldChar w:fldCharType="separate"/>
          </w:r>
          <w:r w:rsidR="00D34F43">
            <w:rPr>
              <w:noProof/>
            </w:rPr>
            <w:t xml:space="preserve"> </w:t>
          </w:r>
          <w:r w:rsidR="00D34F43" w:rsidRPr="00D34F43">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1247"/>
      <w:commentRangeStart w:id="1248"/>
      <w:r w:rsidRPr="00611C64">
        <w:rPr>
          <w:rFonts w:eastAsiaTheme="majorEastAsia" w:cstheme="majorBidi"/>
          <w:sz w:val="36"/>
          <w:szCs w:val="26"/>
        </w:rPr>
        <w:t>Architecture</w:t>
      </w:r>
      <w:commentRangeEnd w:id="1247"/>
      <w:r w:rsidR="00DD1DB0" w:rsidRPr="00611C64">
        <w:rPr>
          <w:rFonts w:eastAsiaTheme="majorEastAsia" w:cstheme="majorBidi"/>
          <w:sz w:val="36"/>
          <w:szCs w:val="26"/>
        </w:rPr>
        <w:commentReference w:id="1247"/>
      </w:r>
      <w:commentRangeEnd w:id="1248"/>
      <w:r w:rsidR="008541CC">
        <w:rPr>
          <w:rStyle w:val="CommentReference"/>
        </w:rPr>
        <w:commentReference w:id="1248"/>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w:t>
      </w:r>
      <w:proofErr w:type="spellStart"/>
      <w:r w:rsidRPr="00120A98">
        <w:t>Fargate</w:t>
      </w:r>
      <w:proofErr w:type="spellEnd"/>
      <w:r w:rsidRPr="00120A98">
        <w:t>,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 xml:space="preserve">Amazon ECS architecture revolves around several key components: clusters, tasks, and services. Clusters are logical groupings of EC2 instances or </w:t>
      </w:r>
      <w:proofErr w:type="spellStart"/>
      <w:r w:rsidRPr="00120A98">
        <w:t>Fargate</w:t>
      </w:r>
      <w:proofErr w:type="spellEnd"/>
      <w:r w:rsidRPr="00120A98">
        <w:t xml:space="preserv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1249"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1250"/>
      <w:commentRangeStart w:id="1251"/>
      <w:r w:rsidRPr="008541CC">
        <w:rPr>
          <w:bCs/>
          <w:i/>
          <w:iCs/>
        </w:rPr>
        <w:t>Services</w:t>
      </w:r>
      <w:commentRangeEnd w:id="1250"/>
      <w:r w:rsidRPr="008541CC">
        <w:commentReference w:id="1250"/>
      </w:r>
      <w:commentRangeEnd w:id="1251"/>
      <w:r w:rsidRPr="008541CC">
        <w:commentReference w:id="1251"/>
      </w:r>
      <w:r w:rsidRPr="008541CC">
        <w:rPr>
          <w:bCs/>
          <w:i/>
          <w:iCs/>
        </w:rPr>
        <w:t>)</w:t>
      </w:r>
    </w:p>
    <w:bookmarkEnd w:id="1249"/>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 xml:space="preserve">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w:t>
      </w:r>
      <w:proofErr w:type="spellStart"/>
      <w:r w:rsidRPr="001C1369">
        <w:t>Fargate</w:t>
      </w:r>
      <w:proofErr w:type="spellEnd"/>
      <w:r w:rsidRPr="001C1369">
        <w:t xml:space="preserv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48A4F344" w:rsidR="00DD1DB0" w:rsidRPr="000760BB" w:rsidRDefault="00DD1DB0" w:rsidP="00555FFB">
      <w:pPr>
        <w:pStyle w:val="NormalBPBHEB"/>
      </w:pPr>
      <w:r>
        <w:t>The following are the use cases of Amazon ECS</w:t>
      </w:r>
      <w:sdt>
        <w:sdtPr>
          <w:id w:val="1621111440"/>
          <w:citation/>
        </w:sdtPr>
        <w:sdtEndPr/>
        <w:sdtContent>
          <w:r w:rsidR="00427056">
            <w:fldChar w:fldCharType="begin"/>
          </w:r>
          <w:r w:rsidR="00427056">
            <w:instrText xml:space="preserve"> CITATION a2023j \l 1033 </w:instrText>
          </w:r>
          <w:r w:rsidR="00427056">
            <w:fldChar w:fldCharType="separate"/>
          </w:r>
          <w:r w:rsidR="00D34F43">
            <w:rPr>
              <w:noProof/>
            </w:rPr>
            <w:t xml:space="preserve"> </w:t>
          </w:r>
          <w:r w:rsidR="00D34F43" w:rsidRPr="00D34F43">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2046CFF8"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EndPr/>
        <w:sdtContent>
          <w:r w:rsidR="001458DC">
            <w:fldChar w:fldCharType="begin"/>
          </w:r>
          <w:r w:rsidR="001458DC">
            <w:instrText xml:space="preserve"> CITATION kulkarni2018a \l 1033 </w:instrText>
          </w:r>
          <w:r w:rsidR="001458DC">
            <w:fldChar w:fldCharType="separate"/>
          </w:r>
          <w:r w:rsidR="00D34F43">
            <w:rPr>
              <w:noProof/>
            </w:rPr>
            <w:t xml:space="preserve"> </w:t>
          </w:r>
          <w:r w:rsidR="00D34F43" w:rsidRPr="00D34F43">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4D35C9F3" w:rsidR="00D63F56" w:rsidRPr="000760BB" w:rsidRDefault="00D63F56" w:rsidP="00555FFB">
      <w:pPr>
        <w:pStyle w:val="NormalBPBHEB"/>
      </w:pPr>
      <w:r>
        <w:t>The following are the benefits of using Amazon ECS</w:t>
      </w:r>
      <w:sdt>
        <w:sdtPr>
          <w:id w:val="1605463251"/>
          <w:citation/>
        </w:sdtPr>
        <w:sdtEndPr/>
        <w:sdtContent>
          <w:r w:rsidR="001458DC">
            <w:fldChar w:fldCharType="begin"/>
          </w:r>
          <w:r w:rsidR="001458DC">
            <w:instrText xml:space="preserve"> CITATION a2023j \l 1033 </w:instrText>
          </w:r>
          <w:r w:rsidR="001458DC">
            <w:fldChar w:fldCharType="separate"/>
          </w:r>
          <w:r w:rsidR="00D34F43">
            <w:rPr>
              <w:noProof/>
            </w:rPr>
            <w:t xml:space="preserve"> </w:t>
          </w:r>
          <w:r w:rsidR="00D34F43" w:rsidRPr="00D34F43">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1F9E0302" w:rsidR="006C1932" w:rsidRDefault="006C1932" w:rsidP="006C1932">
      <w:pPr>
        <w:pStyle w:val="NormalBPBHEB"/>
      </w:pPr>
      <w:r w:rsidRPr="006C1932">
        <w:t>Amazon Elastic Kubernetes Service (EKS)</w:t>
      </w:r>
      <w:sdt>
        <w:sdtPr>
          <w:id w:val="433631195"/>
          <w:citation/>
        </w:sdtPr>
        <w:sdtEndPr/>
        <w:sdtContent>
          <w:r w:rsidR="005B58D7">
            <w:fldChar w:fldCharType="begin"/>
          </w:r>
          <w:r w:rsidR="005B58D7">
            <w:instrText xml:space="preserve"> CITATION a2023k \l 1033 </w:instrText>
          </w:r>
          <w:r w:rsidR="005B58D7">
            <w:fldChar w:fldCharType="separate"/>
          </w:r>
          <w:r w:rsidR="00D34F43">
            <w:rPr>
              <w:noProof/>
            </w:rPr>
            <w:t xml:space="preserve"> </w:t>
          </w:r>
          <w:r w:rsidR="00D34F43" w:rsidRPr="00D34F43">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1252"/>
      <w:commentRangeStart w:id="1253"/>
      <w:r w:rsidRPr="00CD3D3F">
        <w:rPr>
          <w:rFonts w:eastAsiaTheme="majorEastAsia" w:cstheme="majorBidi"/>
          <w:sz w:val="36"/>
          <w:szCs w:val="26"/>
        </w:rPr>
        <w:t>Architecture</w:t>
      </w:r>
      <w:commentRangeEnd w:id="1252"/>
      <w:r w:rsidRPr="00CD3D3F">
        <w:rPr>
          <w:rFonts w:eastAsiaTheme="majorEastAsia" w:cstheme="majorBidi"/>
          <w:sz w:val="36"/>
          <w:szCs w:val="26"/>
        </w:rPr>
        <w:commentReference w:id="1252"/>
      </w:r>
      <w:commentRangeEnd w:id="1253"/>
      <w:r w:rsidRPr="00CD3D3F">
        <w:rPr>
          <w:rFonts w:eastAsiaTheme="majorEastAsia" w:cstheme="majorBidi"/>
          <w:sz w:val="36"/>
          <w:szCs w:val="26"/>
        </w:rPr>
        <w:commentReference w:id="1253"/>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w:t>
      </w:r>
      <w:proofErr w:type="spellStart"/>
      <w:r w:rsidRPr="006C1932">
        <w:t>kubelet</w:t>
      </w:r>
      <w:proofErr w:type="spellEnd"/>
      <w:r w:rsidRPr="006C1932">
        <w:t xml:space="preserve"> and </w:t>
      </w:r>
      <w:proofErr w:type="spellStart"/>
      <w:r w:rsidRPr="006C1932">
        <w:t>kube</w:t>
      </w:r>
      <w:proofErr w:type="spellEnd"/>
      <w:r w:rsidRPr="006C1932">
        <w:t>-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w:t>
      </w:r>
      <w:proofErr w:type="spellStart"/>
      <w:r w:rsidRPr="006C1932">
        <w:t>Fargate</w:t>
      </w:r>
      <w:proofErr w:type="spellEnd"/>
      <w:r w:rsidRPr="006C1932">
        <w:t>,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1254"/>
      <w:commentRangeStart w:id="1255"/>
      <w:r w:rsidRPr="00CD3D3F">
        <w:rPr>
          <w:rFonts w:eastAsiaTheme="majorEastAsia" w:cstheme="majorBidi"/>
          <w:sz w:val="36"/>
          <w:szCs w:val="26"/>
        </w:rPr>
        <w:t>EKS</w:t>
      </w:r>
      <w:commentRangeEnd w:id="1254"/>
      <w:r w:rsidR="00A45D56" w:rsidRPr="00CD3D3F">
        <w:rPr>
          <w:rFonts w:eastAsiaTheme="majorEastAsia" w:cstheme="majorBidi"/>
          <w:sz w:val="36"/>
          <w:szCs w:val="26"/>
        </w:rPr>
        <w:commentReference w:id="1254"/>
      </w:r>
      <w:commentRangeEnd w:id="1255"/>
      <w:r w:rsidR="00140E3A" w:rsidRPr="00CD3D3F">
        <w:rPr>
          <w:rFonts w:eastAsiaTheme="majorEastAsia" w:cstheme="majorBidi"/>
          <w:sz w:val="36"/>
          <w:szCs w:val="26"/>
        </w:rPr>
        <w:commentReference w:id="1255"/>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1256"/>
      <w:commentRangeStart w:id="1257"/>
      <w:r w:rsidRPr="000760BB">
        <w:t>availability</w:t>
      </w:r>
      <w:commentRangeEnd w:id="1256"/>
      <w:r w:rsidR="00A45D56">
        <w:rPr>
          <w:rStyle w:val="CommentReference"/>
          <w:rFonts w:eastAsiaTheme="minorHAnsi" w:cstheme="minorBidi"/>
        </w:rPr>
        <w:commentReference w:id="1256"/>
      </w:r>
      <w:commentRangeEnd w:id="1257"/>
      <w:r w:rsidR="00140E3A">
        <w:rPr>
          <w:rStyle w:val="CommentReference"/>
          <w:rFonts w:eastAsiaTheme="minorHAnsi" w:cstheme="minorBidi"/>
        </w:rPr>
        <w:commentReference w:id="1257"/>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1258"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1258"/>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3837A279" w:rsidR="00A45D56" w:rsidRPr="000760BB" w:rsidRDefault="00A45D56" w:rsidP="00555FFB">
      <w:pPr>
        <w:pStyle w:val="NormalBPBHEB"/>
      </w:pPr>
      <w:r>
        <w:t xml:space="preserve">The following are the </w:t>
      </w:r>
      <w:r w:rsidRPr="00A45D56">
        <w:t>benefits of using Amazon EKS</w:t>
      </w:r>
      <w:sdt>
        <w:sdtPr>
          <w:id w:val="1278909312"/>
          <w:citation/>
        </w:sdtPr>
        <w:sdtEndPr/>
        <w:sdtContent>
          <w:r w:rsidR="00140E3A">
            <w:fldChar w:fldCharType="begin"/>
          </w:r>
          <w:r w:rsidR="00140E3A">
            <w:instrText xml:space="preserve"> CITATION a2023k \l 1033 </w:instrText>
          </w:r>
          <w:r w:rsidR="00140E3A">
            <w:fldChar w:fldCharType="separate"/>
          </w:r>
          <w:r w:rsidR="00D34F43">
            <w:rPr>
              <w:noProof/>
            </w:rPr>
            <w:t xml:space="preserve"> </w:t>
          </w:r>
          <w:r w:rsidR="00D34F43" w:rsidRPr="00D34F43">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1259"/>
      <w:commentRangeStart w:id="1260"/>
      <w:r w:rsidR="00C06AB1" w:rsidRPr="00CD3D3F">
        <w:rPr>
          <w:rFonts w:eastAsiaTheme="majorEastAsia" w:cstheme="majorBidi"/>
          <w:sz w:val="36"/>
          <w:szCs w:val="26"/>
        </w:rPr>
        <w:t>workflow</w:t>
      </w:r>
      <w:commentRangeEnd w:id="1259"/>
      <w:r w:rsidR="00C06AB1" w:rsidRPr="00CD3D3F">
        <w:rPr>
          <w:rFonts w:eastAsiaTheme="majorEastAsia" w:cstheme="majorBidi"/>
          <w:sz w:val="36"/>
          <w:szCs w:val="26"/>
        </w:rPr>
        <w:commentReference w:id="1259"/>
      </w:r>
      <w:commentRangeEnd w:id="1260"/>
      <w:r w:rsidR="005E0005">
        <w:rPr>
          <w:rStyle w:val="CommentReference"/>
        </w:rPr>
        <w:commentReference w:id="1260"/>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xml:space="preserve">: Amazon EKS integrates with CI tools such as Jenkins, GitLab CI/CD, and AWS </w:t>
      </w:r>
      <w:proofErr w:type="spellStart"/>
      <w:r w:rsidRPr="00332D5D">
        <w:t>CodePipeline</w:t>
      </w:r>
      <w:proofErr w:type="spellEnd"/>
      <w:r w:rsidRPr="00332D5D">
        <w:t>,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xml:space="preserve">: Leveraging Amazon EKS, organizations can automate the deployment of containerized applications across development, testing, and production environments. EKS integrates with tools like Helm for managing Kubernetes application packages and AWS </w:t>
      </w:r>
      <w:proofErr w:type="spellStart"/>
      <w:r w:rsidRPr="00332D5D">
        <w:t>CodeDeploy</w:t>
      </w:r>
      <w:proofErr w:type="spellEnd"/>
      <w:r w:rsidRPr="00332D5D">
        <w:t xml:space="preserve">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w:t>
      </w:r>
      <w:proofErr w:type="spellStart"/>
      <w:r w:rsidRPr="00332D5D">
        <w:rPr>
          <w:b/>
          <w:bCs/>
        </w:rPr>
        <w:t>IaC</w:t>
      </w:r>
      <w:proofErr w:type="spellEnd"/>
      <w:r w:rsidRPr="00332D5D">
        <w:rPr>
          <w:b/>
          <w:bCs/>
        </w:rPr>
        <w:t>)</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495BF366"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1261" w:name="_Ref151458798"/>
      <w:sdt>
        <w:sdtPr>
          <w:id w:val="-1830589791"/>
          <w:citation/>
        </w:sdtPr>
        <w:sdtEndPr/>
        <w:sdtContent>
          <w:r w:rsidR="00107A1D">
            <w:fldChar w:fldCharType="begin"/>
          </w:r>
          <w:r w:rsidR="00107A1D">
            <w:instrText xml:space="preserve"> CITATION a2023l \l 1033 </w:instrText>
          </w:r>
          <w:r w:rsidR="00107A1D">
            <w:fldChar w:fldCharType="separate"/>
          </w:r>
          <w:r w:rsidR="00D34F43">
            <w:rPr>
              <w:noProof/>
            </w:rPr>
            <w:t xml:space="preserve"> </w:t>
          </w:r>
          <w:r w:rsidR="00D34F43" w:rsidRPr="00D34F43">
            <w:rPr>
              <w:noProof/>
            </w:rPr>
            <w:t>[83]</w:t>
          </w:r>
          <w:r w:rsidR="00107A1D">
            <w:fldChar w:fldCharType="end"/>
          </w:r>
        </w:sdtContent>
      </w:sdt>
      <w:bookmarkEnd w:id="1261"/>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56508400"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1262" w:name="_Ref151458853"/>
      <w:sdt>
        <w:sdtPr>
          <w:id w:val="69867531"/>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bookmarkEnd w:id="1262"/>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17AE8526" w:rsidR="00C06AB1" w:rsidRPr="000760BB" w:rsidRDefault="00C06AB1" w:rsidP="00555FFB">
      <w:pPr>
        <w:pStyle w:val="NormalBPBHEB"/>
      </w:pPr>
      <w:r>
        <w:t>The following are the use cases</w:t>
      </w:r>
      <w:sdt>
        <w:sdtPr>
          <w:id w:val="1490834206"/>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w:t>
      </w:r>
      <w:proofErr w:type="spellStart"/>
      <w:r w:rsidRPr="00555FFB">
        <w:rPr>
          <w:b/>
          <w:bCs/>
        </w:rPr>
        <w:t>IaC</w:t>
      </w:r>
      <w:proofErr w:type="spellEnd"/>
      <w:r w:rsidRPr="00555FFB">
        <w:rPr>
          <w:b/>
          <w:bCs/>
        </w:rPr>
        <w:t>)</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1263"/>
      <w:r w:rsidRPr="008E0507">
        <w:t xml:space="preserve">AWS App2Container </w:t>
      </w:r>
      <w:r w:rsidR="002A0838">
        <w:t xml:space="preserve">&amp; </w:t>
      </w:r>
      <w:r w:rsidRPr="008E0507">
        <w:t xml:space="preserve">AWS </w:t>
      </w:r>
      <w:proofErr w:type="spellStart"/>
      <w:r w:rsidRPr="008E0507">
        <w:t>Fargate</w:t>
      </w:r>
      <w:proofErr w:type="spellEnd"/>
      <w:r w:rsidRPr="008E0507">
        <w:t xml:space="preserve"> Integration</w:t>
      </w:r>
      <w:commentRangeEnd w:id="1263"/>
      <w:r w:rsidR="007B6BAB" w:rsidRPr="008E0507">
        <w:commentReference w:id="1263"/>
      </w:r>
    </w:p>
    <w:p w14:paraId="19477888" w14:textId="77227981" w:rsidR="00133E3D" w:rsidRDefault="00A679B5" w:rsidP="00CD3D3F">
      <w:pPr>
        <w:pStyle w:val="NormalBPBHEB"/>
      </w:pPr>
      <w:r w:rsidRPr="00A679B5">
        <w:t xml:space="preserve">AWS App2Container (A2C) and AWS </w:t>
      </w:r>
      <w:proofErr w:type="spellStart"/>
      <w:r w:rsidRPr="00A679B5">
        <w:t>Fargate</w:t>
      </w:r>
      <w:proofErr w:type="spellEnd"/>
      <w:r w:rsidRPr="00A679B5">
        <w:t xml:space="preserve"> combine to offer a seamless pathway for containerizing applications and deploying them onto AWS </w:t>
      </w:r>
      <w:proofErr w:type="spellStart"/>
      <w:r w:rsidRPr="00A679B5">
        <w:t>Fargate</w:t>
      </w:r>
      <w:proofErr w:type="spellEnd"/>
      <w:r w:rsidRPr="00A679B5">
        <w:t>.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 xml:space="preserve">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w:t>
      </w:r>
      <w:proofErr w:type="spellStart"/>
      <w:r w:rsidRPr="005A4C96">
        <w:t>Fargate</w:t>
      </w:r>
      <w:proofErr w:type="spellEnd"/>
      <w:r w:rsidRPr="005A4C96">
        <w:t>.</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 xml:space="preserve">AWS App2Container (A2C) analyzes existing applications, identifies dependencies, and generates Docker container images tailored for cloud deployment. It provides insights into container orchestration platforms, such as AWS </w:t>
      </w:r>
      <w:proofErr w:type="spellStart"/>
      <w:r w:rsidRPr="00485D8D">
        <w:t>Fargate</w:t>
      </w:r>
      <w:proofErr w:type="spellEnd"/>
      <w:r w:rsidRPr="00485D8D">
        <w:t>,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t>Orchestration Recommendations:</w:t>
      </w:r>
      <w:r w:rsidRPr="00A2522E">
        <w:t xml:space="preserve"> A2C recommends suitable container orchestration platforms, aligning with AWS best practices and capabilities like AWS </w:t>
      </w:r>
      <w:proofErr w:type="spellStart"/>
      <w:r w:rsidRPr="00A2522E">
        <w:t>Fargate</w:t>
      </w:r>
      <w:proofErr w:type="spellEnd"/>
      <w:r w:rsidRPr="00A2522E">
        <w:t xml:space="preserv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AWS </w:t>
      </w:r>
      <w:proofErr w:type="spellStart"/>
      <w:r w:rsidRPr="005A4C96">
        <w:rPr>
          <w:rFonts w:eastAsiaTheme="majorEastAsia" w:cstheme="majorBidi"/>
          <w:sz w:val="36"/>
          <w:szCs w:val="26"/>
        </w:rPr>
        <w:t>Fargate</w:t>
      </w:r>
      <w:proofErr w:type="spellEnd"/>
    </w:p>
    <w:p w14:paraId="0096177D" w14:textId="0CCF1CE2" w:rsidR="00017AEF" w:rsidRDefault="00017AEF" w:rsidP="00017AEF">
      <w:pPr>
        <w:pStyle w:val="NormalBPBHEB"/>
      </w:pPr>
      <w:r>
        <w:t xml:space="preserve">AWS </w:t>
      </w:r>
      <w:proofErr w:type="spellStart"/>
      <w:r>
        <w:t>Fargate</w:t>
      </w:r>
      <w:proofErr w:type="spellEnd"/>
      <w:r>
        <w:t xml:space="preserv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Overview of AWS </w:t>
      </w:r>
      <w:proofErr w:type="spellStart"/>
      <w:r w:rsidRPr="005A4C96">
        <w:rPr>
          <w:rFonts w:eastAsiaTheme="majorEastAsia" w:cstheme="majorBidi"/>
          <w:sz w:val="36"/>
          <w:szCs w:val="26"/>
        </w:rPr>
        <w:t>Fargate</w:t>
      </w:r>
      <w:proofErr w:type="spellEnd"/>
    </w:p>
    <w:p w14:paraId="4943CD44" w14:textId="3E9097D7" w:rsidR="00A2522E" w:rsidRDefault="00017AEF" w:rsidP="00017AEF">
      <w:pPr>
        <w:pStyle w:val="NormalBPBHEB"/>
      </w:pPr>
      <w:r>
        <w:t xml:space="preserve">AWS </w:t>
      </w:r>
      <w:proofErr w:type="spellStart"/>
      <w:r>
        <w:t>Fargate</w:t>
      </w:r>
      <w:proofErr w:type="spellEnd"/>
      <w:r>
        <w:t xml:space="preserve"> offers a serverless environment for deploying containers, abstracting infrastructure management and optimizing resource allocation based on application demand. Developers define task configurations and service requirements, leaving AWS </w:t>
      </w:r>
      <w:proofErr w:type="spellStart"/>
      <w:r>
        <w:t>Fargate</w:t>
      </w:r>
      <w:proofErr w:type="spellEnd"/>
      <w:r>
        <w:t xml:space="preserve"> to manage deployment and scaling.</w:t>
      </w:r>
    </w:p>
    <w:p w14:paraId="09A503B4" w14:textId="77777777" w:rsidR="005B7B30" w:rsidRPr="005B7B30" w:rsidRDefault="005B7B30" w:rsidP="005B7B30">
      <w:pPr>
        <w:pStyle w:val="NormalBPBHEB"/>
      </w:pPr>
      <w:r w:rsidRPr="005B7B30">
        <w:rPr>
          <w:b/>
          <w:bCs/>
        </w:rPr>
        <w:t xml:space="preserve">Key Steps in Deploying on AWS </w:t>
      </w:r>
      <w:proofErr w:type="spellStart"/>
      <w:r w:rsidRPr="005B7B30">
        <w:rPr>
          <w:b/>
          <w:bCs/>
        </w:rPr>
        <w:t>Fargate</w:t>
      </w:r>
      <w:proofErr w:type="spellEnd"/>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w:t>
      </w:r>
      <w:proofErr w:type="spellStart"/>
      <w:r w:rsidRPr="005B7B30">
        <w:t>Fargate</w:t>
      </w:r>
      <w:proofErr w:type="spellEnd"/>
      <w:r w:rsidRPr="005B7B30">
        <w:t xml:space="preserv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Integration of AWS App2Container &amp; AWS </w:t>
      </w:r>
      <w:proofErr w:type="spellStart"/>
      <w:r w:rsidRPr="005A4C96">
        <w:rPr>
          <w:rFonts w:eastAsiaTheme="majorEastAsia" w:cstheme="majorBidi"/>
          <w:sz w:val="36"/>
          <w:szCs w:val="26"/>
        </w:rPr>
        <w:t>Fargate</w:t>
      </w:r>
      <w:proofErr w:type="spellEnd"/>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 xml:space="preserve">Combining AWS App2Container with AWS </w:t>
      </w:r>
      <w:proofErr w:type="spellStart"/>
      <w:r w:rsidRPr="00BB56E0">
        <w:rPr>
          <w:rFonts w:eastAsia="Palatino Linotype" w:cs="Palatino Linotype"/>
        </w:rPr>
        <w:t>Fargate</w:t>
      </w:r>
      <w:proofErr w:type="spellEnd"/>
      <w:r w:rsidRPr="00BB56E0">
        <w:rPr>
          <w:rFonts w:eastAsia="Palatino Linotype" w:cs="Palatino Linotype"/>
        </w:rPr>
        <w:t xml:space="preserv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w:t>
      </w:r>
      <w:proofErr w:type="spellStart"/>
      <w:r w:rsidRPr="00BB56E0">
        <w:rPr>
          <w:rFonts w:eastAsia="Palatino Linotype" w:cs="Palatino Linotype"/>
        </w:rPr>
        <w:t>Fargate</w:t>
      </w:r>
      <w:proofErr w:type="spellEnd"/>
      <w:r w:rsidRPr="00BB56E0">
        <w:rPr>
          <w:rFonts w:eastAsia="Palatino Linotype" w:cs="Palatino Linotype"/>
        </w:rPr>
        <w:t>,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w:t>
      </w:r>
      <w:proofErr w:type="spellStart"/>
      <w:r w:rsidRPr="00BB56E0">
        <w:rPr>
          <w:rFonts w:eastAsia="Palatino Linotype" w:cs="Palatino Linotype"/>
        </w:rPr>
        <w:t>Fargate</w:t>
      </w:r>
      <w:proofErr w:type="spellEnd"/>
      <w:r w:rsidRPr="00BB56E0">
        <w:rPr>
          <w:rFonts w:eastAsia="Palatino Linotype" w:cs="Palatino Linotype"/>
        </w:rPr>
        <w:t xml:space="preserv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 xml:space="preserve">Benefits of AWS </w:t>
      </w:r>
      <w:proofErr w:type="spellStart"/>
      <w:r w:rsidRPr="007101C9">
        <w:rPr>
          <w:rFonts w:eastAsiaTheme="majorEastAsia" w:cstheme="majorBidi"/>
          <w:sz w:val="36"/>
          <w:szCs w:val="26"/>
        </w:rPr>
        <w:t>Fargate</w:t>
      </w:r>
      <w:proofErr w:type="spellEnd"/>
      <w:r w:rsidRPr="007101C9">
        <w:rPr>
          <w:rFonts w:eastAsiaTheme="majorEastAsia" w:cstheme="majorBidi"/>
          <w:sz w:val="36"/>
          <w:szCs w:val="26"/>
        </w:rPr>
        <w:t xml:space="preserve"> Integration</w:t>
      </w:r>
    </w:p>
    <w:p w14:paraId="48900A25" w14:textId="77777777" w:rsidR="00E007B7" w:rsidRPr="00E007B7" w:rsidRDefault="00E007B7" w:rsidP="00E007B7">
      <w:pPr>
        <w:pStyle w:val="NormalBPBHEB"/>
        <w:ind w:left="360"/>
      </w:pPr>
      <w:r w:rsidRPr="00E007B7">
        <w:t xml:space="preserve">Integrating AWS App2Container with AWS </w:t>
      </w:r>
      <w:proofErr w:type="spellStart"/>
      <w:r w:rsidRPr="00E007B7">
        <w:t>Fargate</w:t>
      </w:r>
      <w:proofErr w:type="spellEnd"/>
      <w:r w:rsidRPr="00E007B7">
        <w:t xml:space="preserv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w:t>
      </w:r>
      <w:proofErr w:type="spellStart"/>
      <w:r w:rsidRPr="00E007B7">
        <w:t>Fargate's</w:t>
      </w:r>
      <w:proofErr w:type="spellEnd"/>
      <w:r w:rsidRPr="00E007B7">
        <w:t xml:space="preserve">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w:t>
      </w:r>
      <w:proofErr w:type="spellStart"/>
      <w:r w:rsidRPr="00E007B7">
        <w:t>Fargate</w:t>
      </w:r>
      <w:proofErr w:type="spellEnd"/>
      <w:r w:rsidRPr="00E007B7">
        <w:t xml:space="preserv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t>Simplified Operations:</w:t>
      </w:r>
      <w:r w:rsidRPr="00E007B7">
        <w:t xml:space="preserve"> Combining A2C with AWS </w:t>
      </w:r>
      <w:proofErr w:type="spellStart"/>
      <w:r w:rsidRPr="00E007B7">
        <w:t>Fargate</w:t>
      </w:r>
      <w:proofErr w:type="spellEnd"/>
      <w:r w:rsidRPr="00E007B7">
        <w:t xml:space="preserv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 xml:space="preserve">The integration of A2C and AWS </w:t>
      </w:r>
      <w:proofErr w:type="spellStart"/>
      <w:r w:rsidRPr="00E007B7">
        <w:t>Fargate</w:t>
      </w:r>
      <w:proofErr w:type="spellEnd"/>
      <w:r w:rsidRPr="00E007B7">
        <w:t xml:space="preserv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w:t>
      </w:r>
      <w:proofErr w:type="spellStart"/>
      <w:r w:rsidRPr="00E007B7">
        <w:t>Fargate</w:t>
      </w:r>
      <w:proofErr w:type="spellEnd"/>
      <w:r w:rsidRPr="00E007B7">
        <w:t xml:space="preserv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w:t>
      </w:r>
      <w:proofErr w:type="spellStart"/>
      <w:r w:rsidRPr="00E007B7">
        <w:t>Fargate</w:t>
      </w:r>
      <w:proofErr w:type="spellEnd"/>
      <w:r w:rsidRPr="00E007B7">
        <w:t xml:space="preserv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540C8ED5"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1264" w:name="_Ref151459439"/>
      <w:sdt>
        <w:sdtPr>
          <w:id w:val="-1252426900"/>
          <w:citation/>
        </w:sdtPr>
        <w:sdtEndPr/>
        <w:sdtContent>
          <w:r w:rsidR="003B1AB3">
            <w:fldChar w:fldCharType="begin"/>
          </w:r>
          <w:r w:rsidR="003B1AB3">
            <w:instrText xml:space="preserve"> CITATION hat2023a \l 1033 </w:instrText>
          </w:r>
          <w:r w:rsidR="003B1AB3">
            <w:fldChar w:fldCharType="separate"/>
          </w:r>
          <w:r w:rsidR="00D34F43">
            <w:rPr>
              <w:noProof/>
            </w:rPr>
            <w:t xml:space="preserve"> </w:t>
          </w:r>
          <w:r w:rsidR="00D34F43" w:rsidRPr="00D34F43">
            <w:rPr>
              <w:noProof/>
            </w:rPr>
            <w:t>[86]</w:t>
          </w:r>
          <w:r w:rsidR="003B1AB3">
            <w:fldChar w:fldCharType="end"/>
          </w:r>
        </w:sdtContent>
      </w:sdt>
      <w:bookmarkEnd w:id="1264"/>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265"/>
      <w:commentRangeStart w:id="1266"/>
      <w:r w:rsidR="00272C9C" w:rsidRPr="00CD3D3F">
        <w:rPr>
          <w:rFonts w:eastAsiaTheme="majorEastAsia" w:cstheme="majorBidi"/>
          <w:sz w:val="36"/>
          <w:szCs w:val="26"/>
        </w:rPr>
        <w:t>steps</w:t>
      </w:r>
      <w:commentRangeEnd w:id="1265"/>
      <w:r w:rsidR="00272C9C" w:rsidRPr="00CD3D3F">
        <w:rPr>
          <w:rFonts w:eastAsiaTheme="majorEastAsia" w:cstheme="majorBidi"/>
          <w:sz w:val="36"/>
          <w:szCs w:val="26"/>
        </w:rPr>
        <w:commentReference w:id="1265"/>
      </w:r>
      <w:commentRangeEnd w:id="1266"/>
      <w:r w:rsidR="0022761D" w:rsidRPr="00CD3D3F">
        <w:rPr>
          <w:rFonts w:eastAsiaTheme="majorEastAsia" w:cstheme="majorBidi"/>
          <w:sz w:val="36"/>
          <w:szCs w:val="26"/>
        </w:rPr>
        <w:commentReference w:id="1266"/>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7D5AF26A"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EndPr/>
        <w:sdtContent>
          <w:r w:rsidR="00E3003F">
            <w:fldChar w:fldCharType="begin"/>
          </w:r>
          <w:r w:rsidR="00E3003F">
            <w:instrText xml:space="preserve"> CITATION unknown2023m \l 1033 </w:instrText>
          </w:r>
          <w:r w:rsidR="00E3003F">
            <w:fldChar w:fldCharType="separate"/>
          </w:r>
          <w:r w:rsidR="00D34F43">
            <w:rPr>
              <w:noProof/>
            </w:rPr>
            <w:t xml:space="preserve"> </w:t>
          </w:r>
          <w:r w:rsidR="00D34F43" w:rsidRPr="00D34F43">
            <w:rPr>
              <w:noProof/>
            </w:rPr>
            <w:t>[77]</w:t>
          </w:r>
          <w:r w:rsidR="00E3003F">
            <w:fldChar w:fldCharType="end"/>
          </w:r>
        </w:sdtContent>
      </w:sdt>
      <w:sdt>
        <w:sdtPr>
          <w:id w:val="349455952"/>
          <w:citation/>
        </w:sdtPr>
        <w:sdtEndPr/>
        <w:sdtContent>
          <w:r w:rsidR="00E3003F">
            <w:fldChar w:fldCharType="begin"/>
          </w:r>
          <w:r w:rsidR="00E3003F">
            <w:instrText xml:space="preserve"> CITATION hat2023a \l 1033 </w:instrText>
          </w:r>
          <w:r w:rsidR="00E3003F">
            <w:fldChar w:fldCharType="separate"/>
          </w:r>
          <w:r w:rsidR="00D34F43">
            <w:rPr>
              <w:noProof/>
            </w:rPr>
            <w:t xml:space="preserve"> </w:t>
          </w:r>
          <w:r w:rsidR="00D34F43" w:rsidRPr="00D34F43">
            <w:rPr>
              <w:noProof/>
            </w:rPr>
            <w:t>[86]</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3AD232F3"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EndPr/>
        <w:sdtContent>
          <w:r w:rsidR="00DE64B3">
            <w:fldChar w:fldCharType="begin"/>
          </w:r>
          <w:r w:rsidR="00DE64B3">
            <w:instrText xml:space="preserve"> CITATION unknown2023m \l 1033 </w:instrText>
          </w:r>
          <w:r w:rsidR="00DE64B3">
            <w:fldChar w:fldCharType="separate"/>
          </w:r>
          <w:r w:rsidR="00D34F43">
            <w:rPr>
              <w:noProof/>
            </w:rPr>
            <w:t xml:space="preserve"> </w:t>
          </w:r>
          <w:r w:rsidR="00D34F43" w:rsidRPr="00D34F43">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1DBCFC1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EndPr/>
        <w:sdtContent>
          <w:r w:rsidR="00820F28">
            <w:fldChar w:fldCharType="begin"/>
          </w:r>
          <w:r w:rsidR="00820F28">
            <w:instrText xml:space="preserve"> CITATION hat2023a \l 1033 </w:instrText>
          </w:r>
          <w:r w:rsidR="00820F28">
            <w:fldChar w:fldCharType="separate"/>
          </w:r>
          <w:r w:rsidR="00D34F43">
            <w:rPr>
              <w:noProof/>
            </w:rPr>
            <w:t xml:space="preserve"> </w:t>
          </w:r>
          <w:r w:rsidR="00D34F43" w:rsidRPr="00D34F43">
            <w:rPr>
              <w:noProof/>
            </w:rPr>
            <w:t>[86]</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1D68F3C5"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267" w:name="_Ref151459912"/>
      <w:sdt>
        <w:sdtPr>
          <w:id w:val="-1466036901"/>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267"/>
      <w:r w:rsidRPr="000760BB">
        <w:t>.</w:t>
      </w:r>
    </w:p>
    <w:p w14:paraId="120F0D45" w14:textId="1A4CB296"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EndPr/>
        <w:sdtContent>
          <w:r w:rsidR="00C601D9">
            <w:fldChar w:fldCharType="begin"/>
          </w:r>
          <w:r w:rsidR="00C601D9">
            <w:instrText xml:space="preserve"> CITATION unknown2023g \l 1033 </w:instrText>
          </w:r>
          <w:r w:rsidR="00C601D9">
            <w:fldChar w:fldCharType="separate"/>
          </w:r>
          <w:r w:rsidR="00D34F43">
            <w:rPr>
              <w:noProof/>
            </w:rPr>
            <w:t xml:space="preserve"> </w:t>
          </w:r>
          <w:r w:rsidR="00D34F43" w:rsidRPr="00D34F43">
            <w:rPr>
              <w:noProof/>
            </w:rPr>
            <w:t>[48]</w:t>
          </w:r>
          <w:r w:rsidR="00C601D9">
            <w:fldChar w:fldCharType="end"/>
          </w:r>
        </w:sdtContent>
      </w:sdt>
      <w:r w:rsidRPr="000760BB">
        <w:t>.</w:t>
      </w:r>
    </w:p>
    <w:p w14:paraId="77B00ADB" w14:textId="6A5D2C53"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268" w:name="_Ref151459935"/>
      <w:sdt>
        <w:sdtPr>
          <w:id w:val="2023817024"/>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268"/>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269"/>
      <w:commentRangeStart w:id="1270"/>
      <w:r w:rsidRPr="00CD3D3F">
        <w:rPr>
          <w:rFonts w:eastAsiaTheme="majorEastAsia" w:cstheme="majorBidi"/>
          <w:sz w:val="36"/>
          <w:szCs w:val="26"/>
        </w:rPr>
        <w:t>AWS</w:t>
      </w:r>
      <w:commentRangeEnd w:id="1269"/>
      <w:r w:rsidR="00A76281" w:rsidRPr="00CD3D3F">
        <w:rPr>
          <w:rFonts w:eastAsiaTheme="majorEastAsia" w:cstheme="majorBidi"/>
          <w:sz w:val="36"/>
          <w:szCs w:val="26"/>
        </w:rPr>
        <w:commentReference w:id="1269"/>
      </w:r>
      <w:commentRangeEnd w:id="1270"/>
      <w:r w:rsidR="00812E4F" w:rsidRPr="00CD3D3F">
        <w:rPr>
          <w:rFonts w:eastAsiaTheme="majorEastAsia" w:cstheme="majorBidi"/>
          <w:sz w:val="36"/>
          <w:szCs w:val="26"/>
        </w:rPr>
        <w:commentReference w:id="1270"/>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271"/>
      <w:commentRangeStart w:id="1272"/>
      <w:r w:rsidRPr="000760BB">
        <w:t>IAM</w:t>
      </w:r>
      <w:commentRangeEnd w:id="1271"/>
      <w:r w:rsidR="00A76281">
        <w:rPr>
          <w:rStyle w:val="CommentReference"/>
          <w:rFonts w:eastAsiaTheme="minorHAnsi" w:cstheme="minorBidi"/>
        </w:rPr>
        <w:commentReference w:id="1271"/>
      </w:r>
      <w:commentRangeEnd w:id="1272"/>
      <w:r w:rsidR="00812E4F">
        <w:rPr>
          <w:rStyle w:val="CommentReference"/>
          <w:rFonts w:eastAsiaTheme="minorHAnsi" w:cstheme="minorBidi"/>
        </w:rPr>
        <w:commentReference w:id="1272"/>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2DDA8FD4" w:rsidR="000760BB" w:rsidRPr="000760BB" w:rsidRDefault="000760BB" w:rsidP="008A12F7">
      <w:pPr>
        <w:pStyle w:val="NormalBPBHEB"/>
        <w:numPr>
          <w:ilvl w:val="0"/>
          <w:numId w:val="117"/>
        </w:numPr>
      </w:pPr>
      <w:r w:rsidRPr="000760BB">
        <w:t>IAM: Manages access and permissions</w:t>
      </w:r>
      <w:sdt>
        <w:sdtPr>
          <w:id w:val="-1401444020"/>
          <w:citation/>
        </w:sdtPr>
        <w:sdtEndPr/>
        <w:sdtContent>
          <w:r w:rsidR="003B2839">
            <w:fldChar w:fldCharType="begin"/>
          </w:r>
          <w:r w:rsidR="003B2839">
            <w:instrText xml:space="preserve"> CITATION unknown2023m \l 1033 </w:instrText>
          </w:r>
          <w:r w:rsidR="003B2839">
            <w:fldChar w:fldCharType="separate"/>
          </w:r>
          <w:r w:rsidR="00D34F43">
            <w:rPr>
              <w:noProof/>
            </w:rPr>
            <w:t xml:space="preserve"> </w:t>
          </w:r>
          <w:r w:rsidR="00D34F43" w:rsidRPr="00D34F43">
            <w:rPr>
              <w:noProof/>
            </w:rPr>
            <w:t>[77]</w:t>
          </w:r>
          <w:r w:rsidR="003B2839">
            <w:fldChar w:fldCharType="end"/>
          </w:r>
        </w:sdtContent>
      </w:sdt>
      <w:sdt>
        <w:sdtPr>
          <w:id w:val="1794165973"/>
          <w:citation/>
        </w:sdtPr>
        <w:sdtEndPr/>
        <w:sdtContent>
          <w:r w:rsidR="003B2839">
            <w:fldChar w:fldCharType="begin"/>
          </w:r>
          <w:r w:rsidR="003B2839">
            <w:instrText xml:space="preserve"> CITATION hat2023a \l 1033 </w:instrText>
          </w:r>
          <w:r w:rsidR="003B2839">
            <w:fldChar w:fldCharType="separate"/>
          </w:r>
          <w:r w:rsidR="00D34F43">
            <w:rPr>
              <w:noProof/>
            </w:rPr>
            <w:t xml:space="preserve"> </w:t>
          </w:r>
          <w:r w:rsidR="00D34F43" w:rsidRPr="00D34F43">
            <w:rPr>
              <w:noProof/>
            </w:rPr>
            <w:t>[86]</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0047FCC" w:rsidR="00A76281" w:rsidRDefault="000760BB" w:rsidP="00CD3D3F">
      <w:pPr>
        <w:pStyle w:val="NormalBPBHEB"/>
        <w:numPr>
          <w:ilvl w:val="0"/>
          <w:numId w:val="118"/>
        </w:numPr>
      </w:pPr>
      <w:r w:rsidRPr="000760BB">
        <w:t>Amazon EKS: Kubernetes service for container orchestration</w:t>
      </w:r>
      <w:sdt>
        <w:sdtPr>
          <w:id w:val="874276592"/>
          <w:citation/>
        </w:sdtPr>
        <w:sdtEndPr/>
        <w:sdtContent>
          <w:r w:rsidR="00DC1BBC">
            <w:fldChar w:fldCharType="begin"/>
          </w:r>
          <w:r w:rsidR="00DC1BBC">
            <w:instrText xml:space="preserve"> CITATION unknown2023m \l 1033 </w:instrText>
          </w:r>
          <w:r w:rsidR="00DC1BBC">
            <w:fldChar w:fldCharType="separate"/>
          </w:r>
          <w:r w:rsidR="00D34F43">
            <w:rPr>
              <w:noProof/>
            </w:rPr>
            <w:t xml:space="preserve"> </w:t>
          </w:r>
          <w:r w:rsidR="00D34F43" w:rsidRPr="00D34F43">
            <w:rPr>
              <w:noProof/>
            </w:rPr>
            <w:t>[77]</w:t>
          </w:r>
          <w:r w:rsidR="00DC1BBC">
            <w:fldChar w:fldCharType="end"/>
          </w:r>
        </w:sdtContent>
      </w:sdt>
      <w:sdt>
        <w:sdtPr>
          <w:id w:val="-1523695629"/>
          <w:citation/>
        </w:sdtPr>
        <w:sdtEndPr/>
        <w:sdtContent>
          <w:r w:rsidR="00DC1BBC">
            <w:fldChar w:fldCharType="begin"/>
          </w:r>
          <w:r w:rsidR="00DC1BBC">
            <w:instrText xml:space="preserve"> CITATION hat2023a \l 1033 </w:instrText>
          </w:r>
          <w:r w:rsidR="00DC1BBC">
            <w:fldChar w:fldCharType="separate"/>
          </w:r>
          <w:r w:rsidR="00D34F43">
            <w:rPr>
              <w:noProof/>
            </w:rPr>
            <w:t xml:space="preserve"> </w:t>
          </w:r>
          <w:r w:rsidR="00D34F43" w:rsidRPr="00D34F43">
            <w:rPr>
              <w:noProof/>
            </w:rPr>
            <w:t>[86]</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783DD97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EndPr/>
        <w:sdtContent>
          <w:r w:rsidR="00590E74">
            <w:fldChar w:fldCharType="begin"/>
          </w:r>
          <w:r w:rsidR="00590E74">
            <w:instrText xml:space="preserve"> CITATION unknown2023m \l 1033 </w:instrText>
          </w:r>
          <w:r w:rsidR="00590E74">
            <w:fldChar w:fldCharType="separate"/>
          </w:r>
          <w:r w:rsidR="00D34F43">
            <w:rPr>
              <w:noProof/>
            </w:rPr>
            <w:t xml:space="preserve"> </w:t>
          </w:r>
          <w:r w:rsidR="00D34F43" w:rsidRPr="00D34F43">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131BE7D7"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EndPr/>
        <w:sdtContent>
          <w:r w:rsidR="00D56AE3">
            <w:fldChar w:fldCharType="begin"/>
          </w:r>
          <w:r w:rsidR="00D56AE3">
            <w:instrText xml:space="preserve"> CITATION hat2023a \l 1033 </w:instrText>
          </w:r>
          <w:r w:rsidR="00D56AE3">
            <w:fldChar w:fldCharType="separate"/>
          </w:r>
          <w:r w:rsidR="00D34F43">
            <w:rPr>
              <w:noProof/>
            </w:rPr>
            <w:t xml:space="preserve"> </w:t>
          </w:r>
          <w:r w:rsidR="00D34F43" w:rsidRPr="00D34F43">
            <w:rPr>
              <w:noProof/>
            </w:rPr>
            <w:t>[86]</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B02B00B" w:rsidR="00A76281" w:rsidRPr="000760BB" w:rsidRDefault="00A76281" w:rsidP="00555FFB">
      <w:pPr>
        <w:pStyle w:val="NormalBPBHEB"/>
      </w:pPr>
      <w:r>
        <w:t>The following are the use cases</w:t>
      </w:r>
      <w:sdt>
        <w:sdtPr>
          <w:id w:val="-872613451"/>
          <w:citation/>
        </w:sdtPr>
        <w:sdtEndPr/>
        <w:sdtContent>
          <w:r w:rsidR="00F027B9">
            <w:fldChar w:fldCharType="begin"/>
          </w:r>
          <w:r w:rsidR="00F027B9">
            <w:instrText xml:space="preserve"> CITATION hat2023a \l 1033 </w:instrText>
          </w:r>
          <w:r w:rsidR="00F027B9">
            <w:fldChar w:fldCharType="separate"/>
          </w:r>
          <w:r w:rsidR="00D34F43">
            <w:rPr>
              <w:noProof/>
            </w:rPr>
            <w:t xml:space="preserve"> </w:t>
          </w:r>
          <w:r w:rsidR="00D34F43" w:rsidRPr="00D34F43">
            <w:rPr>
              <w:noProof/>
            </w:rPr>
            <w:t>[86]</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w:t>
      </w:r>
      <w:proofErr w:type="spellStart"/>
      <w:r w:rsidRPr="000760BB">
        <w:t>RoboMaker</w:t>
      </w:r>
      <w:proofErr w:type="spellEnd"/>
    </w:p>
    <w:p w14:paraId="0350CFFF" w14:textId="77777777" w:rsidR="008A5243" w:rsidRPr="000760BB" w:rsidRDefault="008A5243" w:rsidP="006315C9">
      <w:pPr>
        <w:pStyle w:val="NormalBPBHEB"/>
      </w:pPr>
      <w:r w:rsidRPr="000760BB">
        <w:t xml:space="preserve">AWS </w:t>
      </w:r>
      <w:proofErr w:type="spellStart"/>
      <w:r w:rsidRPr="000760BB">
        <w:t>RoboMaker</w:t>
      </w:r>
      <w:proofErr w:type="spellEnd"/>
      <w:r w:rsidRPr="000760BB">
        <w:t xml:space="preserve"> is a comprehensive cloud service provided by AWS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78ECB149"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w:t>
      </w:r>
      <w:proofErr w:type="spellStart"/>
      <w:r w:rsidRPr="000760BB">
        <w:t>RoboMaker</w:t>
      </w:r>
      <w:proofErr w:type="spellEnd"/>
      <w:r w:rsidRPr="000760BB">
        <w:t xml:space="preserve"> seamlessly integrates with the ROS, a popular open-source middleware framework for robotics</w:t>
      </w:r>
      <w:sdt>
        <w:sdtPr>
          <w:id w:val="-981385040"/>
          <w:citation/>
        </w:sdtPr>
        <w:sdtEndPr/>
        <w:sdtContent>
          <w:r>
            <w:fldChar w:fldCharType="begin"/>
          </w:r>
          <w:r>
            <w:instrText xml:space="preserve"> CITATION unknown2023n \l 1033 </w:instrText>
          </w:r>
          <w:r>
            <w:fldChar w:fldCharType="separate"/>
          </w:r>
          <w:r w:rsidR="00D34F43">
            <w:rPr>
              <w:noProof/>
            </w:rPr>
            <w:t xml:space="preserve"> </w:t>
          </w:r>
          <w:r w:rsidR="00D34F43" w:rsidRPr="00D34F43">
            <w:rPr>
              <w:noProof/>
            </w:rPr>
            <w:t>[87]</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RoboMaker</w:t>
      </w:r>
      <w:proofErr w:type="spellEnd"/>
      <w:r w:rsidRPr="00CD3D3F">
        <w:rPr>
          <w:rFonts w:eastAsiaTheme="majorEastAsia" w:cstheme="majorBidi"/>
          <w:sz w:val="36"/>
          <w:szCs w:val="26"/>
        </w:rPr>
        <w:t xml:space="preserve"> </w:t>
      </w:r>
      <w:commentRangeStart w:id="1273"/>
      <w:commentRangeStart w:id="1274"/>
      <w:r w:rsidR="00A76281" w:rsidRPr="00CD3D3F">
        <w:rPr>
          <w:rFonts w:eastAsiaTheme="majorEastAsia" w:cstheme="majorBidi"/>
          <w:sz w:val="36"/>
          <w:szCs w:val="26"/>
        </w:rPr>
        <w:t>workflow</w:t>
      </w:r>
      <w:commentRangeEnd w:id="1273"/>
      <w:r w:rsidR="00A76281" w:rsidRPr="00CD3D3F">
        <w:rPr>
          <w:rFonts w:eastAsiaTheme="majorEastAsia" w:cstheme="majorBidi"/>
          <w:sz w:val="36"/>
          <w:szCs w:val="26"/>
        </w:rPr>
        <w:commentReference w:id="1273"/>
      </w:r>
      <w:commentRangeEnd w:id="1274"/>
      <w:r w:rsidR="000E51AD">
        <w:rPr>
          <w:rStyle w:val="CommentReference"/>
        </w:rPr>
        <w:commentReference w:id="1274"/>
      </w:r>
    </w:p>
    <w:p w14:paraId="2D0F3DFF" w14:textId="7DA586BA" w:rsidR="000E51AD" w:rsidRPr="005A4C96" w:rsidRDefault="000E51AD" w:rsidP="005A4C96">
      <w:pPr>
        <w:pStyle w:val="NormalBPBHEB"/>
        <w:ind w:left="360"/>
      </w:pPr>
      <w:r w:rsidRPr="000E51AD">
        <w:t xml:space="preserve">AWS </w:t>
      </w:r>
      <w:proofErr w:type="spellStart"/>
      <w:r w:rsidRPr="000E51AD">
        <w:t>RoboMaker</w:t>
      </w:r>
      <w:proofErr w:type="spellEnd"/>
      <w:r w:rsidRPr="000E51AD">
        <w:t xml:space="preserve"> provides a comprehensive suite of tools and services designed to simplify the development, testing, and deployment of robotic applications. This section outlines the key stages of the AWS </w:t>
      </w:r>
      <w:proofErr w:type="spellStart"/>
      <w:r w:rsidRPr="000E51AD">
        <w:t>RoboMaker</w:t>
      </w:r>
      <w:proofErr w:type="spellEnd"/>
      <w:r w:rsidRPr="000E51AD">
        <w:t xml:space="preserve">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B2C2F71"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w:t>
      </w:r>
      <w:proofErr w:type="spellStart"/>
      <w:r w:rsidRPr="000760BB">
        <w:t>RoboMaker</w:t>
      </w:r>
      <w:proofErr w:type="spellEnd"/>
      <w:sdt>
        <w:sdtPr>
          <w:id w:val="-1967963712"/>
          <w:citation/>
        </w:sdtPr>
        <w:sdtEndPr/>
        <w:sdtContent>
          <w:r w:rsidR="0081764F">
            <w:fldChar w:fldCharType="begin"/>
          </w:r>
          <w:r w:rsidR="0081764F">
            <w:instrText xml:space="preserve"> CITATION unknown2023n \l 1033 </w:instrText>
          </w:r>
          <w:r w:rsidR="0081764F">
            <w:fldChar w:fldCharType="separate"/>
          </w:r>
          <w:r w:rsidR="00D34F43">
            <w:rPr>
              <w:noProof/>
            </w:rPr>
            <w:t xml:space="preserve"> </w:t>
          </w:r>
          <w:r w:rsidR="00D34F43" w:rsidRPr="00D34F43">
            <w:rPr>
              <w:noProof/>
            </w:rPr>
            <w:t>[87]</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275"/>
      <w:commentRangeStart w:id="1276"/>
      <w:r w:rsidRPr="00CD3D3F">
        <w:rPr>
          <w:rFonts w:eastAsiaTheme="majorEastAsia" w:cstheme="majorBidi"/>
          <w:sz w:val="36"/>
          <w:szCs w:val="26"/>
        </w:rPr>
        <w:t>Services</w:t>
      </w:r>
      <w:commentRangeEnd w:id="1275"/>
      <w:r w:rsidR="00A76281" w:rsidRPr="00CD3D3F">
        <w:rPr>
          <w:rFonts w:eastAsiaTheme="majorEastAsia" w:cstheme="majorBidi"/>
          <w:sz w:val="36"/>
          <w:szCs w:val="26"/>
        </w:rPr>
        <w:commentReference w:id="1275"/>
      </w:r>
      <w:commentRangeEnd w:id="1276"/>
      <w:r w:rsidR="0085615E">
        <w:rPr>
          <w:rStyle w:val="CommentReference"/>
        </w:rPr>
        <w:commentReference w:id="1276"/>
      </w:r>
    </w:p>
    <w:p w14:paraId="207F8F45" w14:textId="5A35E542" w:rsidR="0060773C" w:rsidRPr="005A4C96" w:rsidRDefault="0060773C" w:rsidP="005A4C96">
      <w:pPr>
        <w:pStyle w:val="NormalBPBHEB"/>
        <w:ind w:left="360"/>
      </w:pPr>
      <w:r w:rsidRPr="0060773C">
        <w:t xml:space="preserve">To enhance the functionality and efficiency of robotic applications, AWS </w:t>
      </w:r>
      <w:proofErr w:type="spellStart"/>
      <w:r w:rsidRPr="0060773C">
        <w:t>RoboMaker</w:t>
      </w:r>
      <w:proofErr w:type="spellEnd"/>
      <w:r w:rsidRPr="0060773C">
        <w:t xml:space="preserve">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p>
    <w:p w14:paraId="01C191E6" w14:textId="56B72D55"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EndPr/>
        <w:sdtContent>
          <w:r w:rsidR="000E5628">
            <w:fldChar w:fldCharType="begin"/>
          </w:r>
          <w:r w:rsidR="000E5628">
            <w:instrText xml:space="preserve"> CITATION unknown2023n \l 1033 </w:instrText>
          </w:r>
          <w:r w:rsidR="000E5628">
            <w:fldChar w:fldCharType="separate"/>
          </w:r>
          <w:r w:rsidR="00D34F43">
            <w:rPr>
              <w:noProof/>
            </w:rPr>
            <w:t xml:space="preserve"> </w:t>
          </w:r>
          <w:r w:rsidR="00D34F43" w:rsidRPr="00D34F43">
            <w:rPr>
              <w:noProof/>
            </w:rPr>
            <w:t>[87]</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p>
    <w:p w14:paraId="37079736" w14:textId="73F40166"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 xml:space="preserve">Educational institutions and researchers utilize AWS </w:t>
      </w:r>
      <w:proofErr w:type="spellStart"/>
      <w:r w:rsidRPr="003D6C51">
        <w:t>RoboMaker</w:t>
      </w:r>
      <w:proofErr w:type="spellEnd"/>
      <w:r w:rsidRPr="003D6C51">
        <w:t xml:space="preserve"> to experiment with and develop advanced robotics applications in a cloud-based environment</w:t>
      </w:r>
      <w:sdt>
        <w:sdtPr>
          <w:id w:val="-1001278346"/>
          <w:citation/>
        </w:sdtPr>
        <w:sdtEndPr/>
        <w:sdtContent>
          <w:r w:rsidR="00E963EF" w:rsidRPr="003D6C51">
            <w:fldChar w:fldCharType="begin"/>
          </w:r>
          <w:r w:rsidR="00E963EF" w:rsidRPr="003D6C51">
            <w:instrText xml:space="preserve"> CITATION unknown2023n \l 1033 </w:instrText>
          </w:r>
          <w:r w:rsidR="00E963EF" w:rsidRPr="003D6C51">
            <w:fldChar w:fldCharType="separate"/>
          </w:r>
          <w:r w:rsidR="00D34F43">
            <w:rPr>
              <w:noProof/>
            </w:rPr>
            <w:t xml:space="preserve"> </w:t>
          </w:r>
          <w:r w:rsidR="00D34F43" w:rsidRPr="00D34F43">
            <w:rPr>
              <w:noProof/>
            </w:rPr>
            <w:t>[87]</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RoboMaker</w:t>
      </w:r>
      <w:proofErr w:type="spellEnd"/>
    </w:p>
    <w:p w14:paraId="1DBAA8D6" w14:textId="045D2844" w:rsidR="00A76281" w:rsidRPr="000760BB" w:rsidRDefault="00A76281" w:rsidP="00555FFB">
      <w:pPr>
        <w:pStyle w:val="NormalBPBHEB"/>
      </w:pPr>
      <w:r>
        <w:t xml:space="preserve">The following are the benefits of AWS </w:t>
      </w:r>
      <w:proofErr w:type="spellStart"/>
      <w:r>
        <w:t>RoboMaker</w:t>
      </w:r>
      <w:proofErr w:type="spellEnd"/>
      <w:r>
        <w:t>:</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ABE6C5C" w:rsidR="000760BB" w:rsidRPr="000760BB" w:rsidRDefault="000760BB" w:rsidP="008A12F7">
      <w:pPr>
        <w:pStyle w:val="NormalBPBHEB"/>
        <w:numPr>
          <w:ilvl w:val="0"/>
          <w:numId w:val="125"/>
        </w:numPr>
      </w:pPr>
      <w:r w:rsidRPr="000760BB">
        <w:rPr>
          <w:b/>
          <w:bCs/>
        </w:rPr>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sdt>
        <w:sdtPr>
          <w:id w:val="-86926494"/>
          <w:citation/>
        </w:sdtPr>
        <w:sdtEndPr/>
        <w:sdtContent>
          <w:r w:rsidR="00E963EF">
            <w:fldChar w:fldCharType="begin"/>
          </w:r>
          <w:r w:rsidR="00E963EF">
            <w:instrText xml:space="preserve"> CITATION unknown2023n \l 1033 </w:instrText>
          </w:r>
          <w:r w:rsidR="00E963EF">
            <w:fldChar w:fldCharType="separate"/>
          </w:r>
          <w:r w:rsidR="00D34F43">
            <w:rPr>
              <w:noProof/>
            </w:rPr>
            <w:t xml:space="preserve"> </w:t>
          </w:r>
          <w:r w:rsidR="00D34F43" w:rsidRPr="00D34F43">
            <w:rPr>
              <w:noProof/>
            </w:rPr>
            <w:t>[87]</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4DD606AE"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EndPr/>
        <w:sdtContent>
          <w:r w:rsidR="00C97B1D">
            <w:fldChar w:fldCharType="begin"/>
          </w:r>
          <w:r w:rsidR="00C97B1D">
            <w:instrText xml:space="preserve"> CITATION unknown2023o \l 1033 </w:instrText>
          </w:r>
          <w:r w:rsidR="00C97B1D">
            <w:fldChar w:fldCharType="separate"/>
          </w:r>
          <w:r w:rsidR="00D34F43">
            <w:rPr>
              <w:noProof/>
            </w:rPr>
            <w:t xml:space="preserve"> </w:t>
          </w:r>
          <w:r w:rsidR="00D34F43" w:rsidRPr="00D34F43">
            <w:rPr>
              <w:noProof/>
            </w:rPr>
            <w:t>[88]</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w:t>
      </w:r>
      <w:proofErr w:type="spellStart"/>
      <w:r w:rsidRPr="00CD3D3F">
        <w:rPr>
          <w:rFonts w:eastAsiaTheme="majorEastAsia" w:cstheme="majorBidi"/>
          <w:sz w:val="36"/>
          <w:szCs w:val="26"/>
        </w:rPr>
        <w:t>Braket</w:t>
      </w:r>
      <w:proofErr w:type="spellEnd"/>
      <w:r w:rsidRPr="00CD3D3F" w:rsidDel="00E5767A">
        <w:rPr>
          <w:rFonts w:eastAsiaTheme="majorEastAsia" w:cstheme="majorBidi"/>
          <w:sz w:val="36"/>
          <w:szCs w:val="26"/>
        </w:rPr>
        <w:t xml:space="preserve"> </w:t>
      </w:r>
      <w:commentRangeStart w:id="1277"/>
      <w:commentRangeStart w:id="1278"/>
      <w:r w:rsidR="000723D6" w:rsidRPr="00CD3D3F">
        <w:rPr>
          <w:rFonts w:eastAsiaTheme="majorEastAsia" w:cstheme="majorBidi"/>
          <w:sz w:val="36"/>
          <w:szCs w:val="26"/>
        </w:rPr>
        <w:t>Quantum</w:t>
      </w:r>
      <w:commentRangeEnd w:id="1277"/>
      <w:r w:rsidR="000723D6" w:rsidRPr="00CD3D3F">
        <w:rPr>
          <w:rFonts w:eastAsiaTheme="majorEastAsia" w:cstheme="majorBidi"/>
          <w:sz w:val="36"/>
          <w:szCs w:val="26"/>
        </w:rPr>
        <w:commentReference w:id="1277"/>
      </w:r>
      <w:commentRangeEnd w:id="1278"/>
      <w:r w:rsidR="000F143B">
        <w:rPr>
          <w:rStyle w:val="CommentReference"/>
        </w:rPr>
        <w:commentReference w:id="1278"/>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 xml:space="preserve">Amazon </w:t>
      </w:r>
      <w:proofErr w:type="spellStart"/>
      <w:r w:rsidRPr="000760BB">
        <w:t>Braket</w:t>
      </w:r>
      <w:proofErr w:type="spellEnd"/>
      <w:r w:rsidRPr="000760BB">
        <w:t xml:space="preserve"> is a comprehensive quantum computing service provided by AWS,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6459FC8B"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279" w:name="_Ref151460645"/>
      <w:sdt>
        <w:sdtPr>
          <w:id w:val="-1779789952"/>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bookmarkEnd w:id="1279"/>
      <w:r w:rsidRPr="000760BB">
        <w:t>.</w:t>
      </w:r>
    </w:p>
    <w:p w14:paraId="1A366E60" w14:textId="3BE77C0F"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sdt>
        <w:sdtPr>
          <w:id w:val="1043029227"/>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353505E8" w14:textId="0E4950D3"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sdt>
        <w:sdtPr>
          <w:id w:val="-467818640"/>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4E30757D" w14:textId="0C73E8CD"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sdt>
        <w:sdtPr>
          <w:id w:val="-986700922"/>
          <w:citation/>
        </w:sdtPr>
        <w:sdtEndPr/>
        <w:sdtContent>
          <w:r w:rsidR="00615400">
            <w:fldChar w:fldCharType="begin"/>
          </w:r>
          <w:r w:rsidR="00615400">
            <w:instrText xml:space="preserve"> CITATION unknown2023o \l 1033 </w:instrText>
          </w:r>
          <w:r w:rsidR="00615400">
            <w:fldChar w:fldCharType="separate"/>
          </w:r>
          <w:r w:rsidR="00D34F43">
            <w:rPr>
              <w:noProof/>
            </w:rPr>
            <w:t xml:space="preserve"> </w:t>
          </w:r>
          <w:r w:rsidR="00D34F43" w:rsidRPr="00D34F43">
            <w:rPr>
              <w:noProof/>
            </w:rPr>
            <w:t>[88]</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1EAA539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620B263B" w14:textId="3738FED6"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proofErr w:type="spellStart"/>
      <w:r w:rsidRPr="00CD3D3F">
        <w:rPr>
          <w:rFonts w:eastAsiaTheme="majorEastAsia" w:cstheme="majorBidi"/>
          <w:sz w:val="36"/>
          <w:szCs w:val="26"/>
        </w:rPr>
        <w:t>Braket</w:t>
      </w:r>
      <w:proofErr w:type="spellEnd"/>
    </w:p>
    <w:p w14:paraId="41D3CFC0" w14:textId="55BE3806"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 xml:space="preserve">Researchers and developers can use Amazon </w:t>
      </w:r>
      <w:proofErr w:type="spellStart"/>
      <w:r w:rsidRPr="00C619B8">
        <w:t>Braket</w:t>
      </w:r>
      <w:proofErr w:type="spellEnd"/>
      <w:r w:rsidRPr="00C619B8">
        <w:t xml:space="preserve"> to develop, test, and refine quantum algorithms, taking advantage of various quantum processors available on the platform</w:t>
      </w:r>
      <w:sdt>
        <w:sdtPr>
          <w:id w:val="-1761441710"/>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735B64D1" w14:textId="3D9128AF"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 xml:space="preserve">Amazon </w:t>
      </w:r>
      <w:proofErr w:type="spellStart"/>
      <w:r w:rsidRPr="00C619B8">
        <w:t>Braket</w:t>
      </w:r>
      <w:proofErr w:type="spellEnd"/>
      <w:r w:rsidRPr="00C619B8">
        <w:t xml:space="preserve"> serves as a valuable tool for exploring the capabilities and potential applications of quantum computing without the need for an extensive quantum computing infrastructure</w:t>
      </w:r>
      <w:sdt>
        <w:sdtPr>
          <w:id w:val="731966076"/>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42EE1E8"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sdt>
        <w:sdtPr>
          <w:id w:val="42564165"/>
          <w:citation/>
        </w:sdtPr>
        <w:sdtEndPr/>
        <w:sdtContent>
          <w:r w:rsidR="00645649">
            <w:fldChar w:fldCharType="begin"/>
          </w:r>
          <w:r w:rsidR="00645649">
            <w:instrText xml:space="preserve"> CITATION unknown2023o \l 1033 </w:instrText>
          </w:r>
          <w:r w:rsidR="00645649">
            <w:fldChar w:fldCharType="separate"/>
          </w:r>
          <w:r w:rsidR="00D34F43">
            <w:rPr>
              <w:noProof/>
            </w:rPr>
            <w:t xml:space="preserve"> </w:t>
          </w:r>
          <w:r w:rsidR="00D34F43" w:rsidRPr="00D34F43">
            <w:rPr>
              <w:noProof/>
            </w:rPr>
            <w:t>[88]</w:t>
          </w:r>
          <w:r w:rsidR="00645649">
            <w:fldChar w:fldCharType="end"/>
          </w:r>
        </w:sdtContent>
      </w:sdt>
      <w:r w:rsidRPr="000760BB">
        <w:t>.</w:t>
      </w:r>
    </w:p>
    <w:p w14:paraId="7269EC3C" w14:textId="44CE45D3"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w:t>
      </w:r>
      <w:proofErr w:type="spellStart"/>
      <w:r w:rsidRPr="000760BB">
        <w:t>Braket</w:t>
      </w:r>
      <w:proofErr w:type="spellEnd"/>
      <w:sdt>
        <w:sdtPr>
          <w:id w:val="1359086526"/>
          <w:citation/>
        </w:sdtPr>
        <w:sdtEndPr/>
        <w:sdtContent>
          <w:r w:rsidR="00A85E35">
            <w:fldChar w:fldCharType="begin"/>
          </w:r>
          <w:r w:rsidR="00A85E35">
            <w:instrText xml:space="preserve"> CITATION unknown2023o \l 1033 </w:instrText>
          </w:r>
          <w:r w:rsidR="00A85E35">
            <w:fldChar w:fldCharType="separate"/>
          </w:r>
          <w:r w:rsidR="00D34F43">
            <w:rPr>
              <w:noProof/>
            </w:rPr>
            <w:t xml:space="preserve"> </w:t>
          </w:r>
          <w:r w:rsidR="00D34F43" w:rsidRPr="00D34F43">
            <w:rPr>
              <w:noProof/>
            </w:rPr>
            <w:t>[88]</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4C83CFA5" w:rsidR="00506522" w:rsidRPr="00506522" w:rsidRDefault="00506522" w:rsidP="00555FFB">
      <w:pPr>
        <w:pStyle w:val="NormalBPBHEB"/>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 xml:space="preserve">Amazon </w:t>
      </w:r>
      <w:proofErr w:type="spellStart"/>
      <w:r w:rsidRPr="00506522">
        <w:rPr>
          <w:b/>
          <w:bCs/>
        </w:rPr>
        <w:t>CodeGuru</w:t>
      </w:r>
      <w:proofErr w:type="spellEnd"/>
      <w:r w:rsidRPr="00506522">
        <w:t xml:space="preserve">. </w:t>
      </w:r>
      <w:proofErr w:type="spellStart"/>
      <w:r w:rsidRPr="00506522">
        <w:t>CodeCatalyst</w:t>
      </w:r>
      <w:proofErr w:type="spellEnd"/>
      <w:r w:rsidRPr="00506522">
        <w:t xml:space="preserve"> serves as a collaborative platform, fostering teamwork and knowledge sharing, while </w:t>
      </w:r>
      <w:proofErr w:type="spellStart"/>
      <w:r w:rsidRPr="00506522">
        <w:t>CodeGuru</w:t>
      </w:r>
      <w:proofErr w:type="spellEnd"/>
      <w:r w:rsidRPr="00506522">
        <w:t xml:space="preserve"> leverages machine learning to enhance code quality and identify performance optimizations. These tools contribute significantly to the efficiency of development processes</w:t>
      </w:r>
      <w:sdt>
        <w:sdtPr>
          <w:id w:val="-1978056654"/>
          <w:citation/>
        </w:sdtPr>
        <w:sdtEndPr/>
        <w:sdtContent>
          <w:r w:rsidR="005523D1">
            <w:fldChar w:fldCharType="begin"/>
          </w:r>
          <w:r w:rsidR="005523D1">
            <w:instrText xml:space="preserve"> CITATION Ama23 \l 1033 </w:instrText>
          </w:r>
          <w:r w:rsidR="005523D1">
            <w:fldChar w:fldCharType="separate"/>
          </w:r>
          <w:r w:rsidR="00D34F43">
            <w:rPr>
              <w:noProof/>
            </w:rPr>
            <w:t xml:space="preserve"> </w:t>
          </w:r>
          <w:r w:rsidR="00D34F43" w:rsidRPr="00D34F43">
            <w:rPr>
              <w:noProof/>
            </w:rPr>
            <w:t>[2]</w:t>
          </w:r>
          <w:r w:rsidR="005523D1">
            <w:fldChar w:fldCharType="end"/>
          </w:r>
        </w:sdtContent>
      </w:sdt>
      <w:sdt>
        <w:sdtPr>
          <w:id w:val="-2108183181"/>
          <w:citation/>
        </w:sdtPr>
        <w:sdtEndPr/>
        <w:sdtContent>
          <w:r w:rsidR="005523D1">
            <w:fldChar w:fldCharType="begin"/>
          </w:r>
          <w:r w:rsidR="005523D1">
            <w:instrText xml:space="preserve"> CITATION a2023r \l 1033 </w:instrText>
          </w:r>
          <w:r w:rsidR="005523D1">
            <w:fldChar w:fldCharType="separate"/>
          </w:r>
          <w:r w:rsidR="00D34F43">
            <w:rPr>
              <w:noProof/>
            </w:rPr>
            <w:t xml:space="preserve"> </w:t>
          </w:r>
          <w:r w:rsidR="00D34F43" w:rsidRPr="00D34F43">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 xml:space="preserve">opment with Amazon </w:t>
      </w:r>
      <w:proofErr w:type="spellStart"/>
      <w:r w:rsidRPr="00CD3D3F">
        <w:rPr>
          <w:rFonts w:eastAsiaTheme="majorEastAsia" w:cstheme="majorBidi"/>
          <w:sz w:val="36"/>
          <w:szCs w:val="26"/>
        </w:rPr>
        <w:t>Corretto</w:t>
      </w:r>
      <w:proofErr w:type="spellEnd"/>
    </w:p>
    <w:p w14:paraId="00BFD374" w14:textId="36009A66" w:rsidR="00506522" w:rsidRPr="00506522" w:rsidRDefault="00506522" w:rsidP="00555FFB">
      <w:pPr>
        <w:pStyle w:val="NormalBPBHEB"/>
      </w:pPr>
      <w:r w:rsidRPr="00506522">
        <w:t xml:space="preserve">The focus then shifted to </w:t>
      </w:r>
      <w:r w:rsidRPr="00506522">
        <w:rPr>
          <w:b/>
          <w:bCs/>
        </w:rPr>
        <w:t xml:space="preserve">Amazon </w:t>
      </w:r>
      <w:proofErr w:type="spellStart"/>
      <w:r w:rsidRPr="00506522">
        <w:rPr>
          <w:b/>
          <w:bCs/>
        </w:rPr>
        <w:t>Corretto</w:t>
      </w:r>
      <w:proofErr w:type="spellEnd"/>
      <w:r w:rsidRPr="00506522">
        <w:t xml:space="preserve">, AWS's no-cost, multiplatform, production-ready distribution of OpenJDK. </w:t>
      </w:r>
      <w:proofErr w:type="spellStart"/>
      <w:r w:rsidRPr="00506522">
        <w:t>Corretto</w:t>
      </w:r>
      <w:proofErr w:type="spellEnd"/>
      <w:r w:rsidRPr="00506522">
        <w:t xml:space="preserve"> ensures a secure and stable runtime environment for Java applications, addressing the needs of Java developers with a commitment to long-term support and regular updates</w:t>
      </w:r>
      <w:sdt>
        <w:sdtPr>
          <w:id w:val="-1957166494"/>
          <w:citation/>
        </w:sdtPr>
        <w:sdtEndPr/>
        <w:sdtContent>
          <w:r w:rsidR="008E39FD">
            <w:fldChar w:fldCharType="begin"/>
          </w:r>
          <w:r w:rsidR="008E39FD">
            <w:instrText xml:space="preserve"> CITATION a2023s \l 1033 </w:instrText>
          </w:r>
          <w:r w:rsidR="008E39FD">
            <w:fldChar w:fldCharType="separate"/>
          </w:r>
          <w:r w:rsidR="00D34F43">
            <w:rPr>
              <w:noProof/>
            </w:rPr>
            <w:t xml:space="preserve"> </w:t>
          </w:r>
          <w:r w:rsidR="00D34F43" w:rsidRPr="00D34F43">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2F049699"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w:t>
      </w:r>
      <w:proofErr w:type="spellStart"/>
      <w:r w:rsidRPr="00555FFB">
        <w:rPr>
          <w:b/>
          <w:bCs/>
        </w:rPr>
        <w:t>IaC</w:t>
      </w:r>
      <w:proofErr w:type="spellEnd"/>
      <w:r w:rsidRPr="00555FFB">
        <w:rPr>
          <w:b/>
          <w:bCs/>
        </w:rPr>
        <w:t>)</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EndPr/>
        <w:sdtContent>
          <w:r w:rsidR="00202ED2">
            <w:fldChar w:fldCharType="begin"/>
          </w:r>
          <w:r w:rsidR="00202ED2">
            <w:instrText xml:space="preserve"> CITATION a2023t \l 1033 </w:instrText>
          </w:r>
          <w:r w:rsidR="00202ED2">
            <w:fldChar w:fldCharType="separate"/>
          </w:r>
          <w:r w:rsidR="00D34F43">
            <w:rPr>
              <w:noProof/>
            </w:rPr>
            <w:t xml:space="preserve"> </w:t>
          </w:r>
          <w:r w:rsidR="00D34F43" w:rsidRPr="00D34F43">
            <w:rPr>
              <w:noProof/>
            </w:rPr>
            <w:t>[89]</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4B9926B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EndPr/>
        <w:sdtContent>
          <w:r w:rsidR="007163F9">
            <w:fldChar w:fldCharType="begin"/>
          </w:r>
          <w:r w:rsidR="007163F9">
            <w:instrText xml:space="preserve"> CITATION documentation2023c \l 1033 </w:instrText>
          </w:r>
          <w:r w:rsidR="007163F9">
            <w:fldChar w:fldCharType="separate"/>
          </w:r>
          <w:r w:rsidR="00D34F43">
            <w:rPr>
              <w:noProof/>
            </w:rPr>
            <w:t xml:space="preserve"> </w:t>
          </w:r>
          <w:r w:rsidR="00D34F43" w:rsidRPr="00D34F43">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w:t>
      </w:r>
      <w:proofErr w:type="spellStart"/>
      <w:r w:rsidRPr="00CD3D3F">
        <w:rPr>
          <w:rFonts w:eastAsiaTheme="majorEastAsia" w:cstheme="majorBidi"/>
          <w:sz w:val="36"/>
          <w:szCs w:val="26"/>
        </w:rPr>
        <w:t>CloudShell</w:t>
      </w:r>
      <w:proofErr w:type="spellEnd"/>
    </w:p>
    <w:p w14:paraId="08F2D94E" w14:textId="49F5086E" w:rsidR="00506522" w:rsidRPr="00506522" w:rsidRDefault="00506522" w:rsidP="00555FFB">
      <w:pPr>
        <w:pStyle w:val="NormalBPBHEB"/>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555FFB">
        <w:rPr>
          <w:b/>
          <w:bCs/>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sdt>
        <w:sdtPr>
          <w:id w:val="2084872072"/>
          <w:citation/>
        </w:sdtPr>
        <w:sdtEndPr/>
        <w:sdtContent>
          <w:r w:rsidR="00D64A72">
            <w:fldChar w:fldCharType="begin"/>
          </w:r>
          <w:r w:rsidR="00D64A72">
            <w:instrText xml:space="preserve"> CITATION a2023u \l 1033 </w:instrText>
          </w:r>
          <w:r w:rsidR="00D64A72">
            <w:fldChar w:fldCharType="separate"/>
          </w:r>
          <w:r w:rsidR="00D34F43">
            <w:rPr>
              <w:noProof/>
            </w:rPr>
            <w:t xml:space="preserve"> </w:t>
          </w:r>
          <w:r w:rsidR="00D34F43" w:rsidRPr="00D34F43">
            <w:rPr>
              <w:noProof/>
            </w:rPr>
            <w:t>[90]</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Artifact</w:t>
      </w:r>
      <w:proofErr w:type="spellEnd"/>
    </w:p>
    <w:p w14:paraId="4864E334" w14:textId="776F31CD" w:rsidR="00506522" w:rsidRPr="00506522" w:rsidRDefault="00506522" w:rsidP="00555FFB">
      <w:pPr>
        <w:pStyle w:val="NormalBPBHEB"/>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sdt>
        <w:sdtPr>
          <w:id w:val="-1439213287"/>
          <w:citation/>
        </w:sdtPr>
        <w:sdtEndPr/>
        <w:sdtContent>
          <w:r w:rsidR="00D64A72">
            <w:fldChar w:fldCharType="begin"/>
          </w:r>
          <w:r w:rsidR="00D64A72">
            <w:instrText xml:space="preserve"> CITATION documentation2023d \l 1033 </w:instrText>
          </w:r>
          <w:r w:rsidR="00D64A72">
            <w:fldChar w:fldCharType="separate"/>
          </w:r>
          <w:r w:rsidR="00D34F43">
            <w:rPr>
              <w:noProof/>
            </w:rPr>
            <w:t xml:space="preserve"> </w:t>
          </w:r>
          <w:r w:rsidR="00D34F43" w:rsidRPr="00D34F43">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Build</w:t>
      </w:r>
      <w:proofErr w:type="spellEnd"/>
    </w:p>
    <w:p w14:paraId="2F7201C4" w14:textId="7D23D527" w:rsidR="00506522" w:rsidRPr="00506522" w:rsidRDefault="00506522" w:rsidP="00555FFB">
      <w:pPr>
        <w:pStyle w:val="NormalBPBHEB"/>
      </w:pPr>
      <w:r w:rsidRPr="00506522">
        <w:rPr>
          <w:b/>
          <w:bCs/>
        </w:rPr>
        <w:t xml:space="preserve">AWS </w:t>
      </w:r>
      <w:proofErr w:type="spellStart"/>
      <w:r w:rsidRPr="00506522">
        <w:rPr>
          <w:b/>
          <w:bCs/>
        </w:rPr>
        <w:t>CodeBuild</w:t>
      </w:r>
      <w:proofErr w:type="spellEnd"/>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EndPr/>
        <w:sdtContent>
          <w:r w:rsidR="00930937">
            <w:fldChar w:fldCharType="begin"/>
          </w:r>
          <w:r w:rsidR="00930937">
            <w:instrText xml:space="preserve"> CITATION documentation2023e \l 1033 </w:instrText>
          </w:r>
          <w:r w:rsidR="00930937">
            <w:fldChar w:fldCharType="separate"/>
          </w:r>
          <w:r w:rsidR="00D34F43">
            <w:rPr>
              <w:noProof/>
            </w:rPr>
            <w:t xml:space="preserve"> </w:t>
          </w:r>
          <w:r w:rsidR="00D34F43" w:rsidRPr="00D34F43">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CodeCommit</w:t>
      </w:r>
      <w:proofErr w:type="spellEnd"/>
      <w:r w:rsidRPr="00CD3D3F">
        <w:rPr>
          <w:rFonts w:eastAsiaTheme="majorEastAsia" w:cstheme="majorBidi"/>
          <w:sz w:val="36"/>
          <w:szCs w:val="26"/>
        </w:rPr>
        <w:t xml:space="preserve">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2EB86D2" w:rsidR="00506522" w:rsidRPr="00506522" w:rsidRDefault="00506522" w:rsidP="00555FFB">
      <w:pPr>
        <w:pStyle w:val="NormalBPBHEB"/>
      </w:pPr>
      <w:r w:rsidRPr="00506522">
        <w:t xml:space="preserve">Version control and collaboration were emphasized through </w:t>
      </w:r>
      <w:r w:rsidRPr="00506522">
        <w:rPr>
          <w:b/>
          <w:bCs/>
        </w:rPr>
        <w:t xml:space="preserve">AWS </w:t>
      </w:r>
      <w:proofErr w:type="spellStart"/>
      <w:r w:rsidRPr="00506522">
        <w:rPr>
          <w:b/>
          <w:bCs/>
        </w:rPr>
        <w:t>CodeCommit</w:t>
      </w:r>
      <w:proofErr w:type="spellEnd"/>
      <w:r w:rsidRPr="00506522">
        <w:t>, a secure and scalable Git-based repository. Its seamless integration with other AWS services supports a CI/CD pipeline</w:t>
      </w:r>
      <w:sdt>
        <w:sdtPr>
          <w:id w:val="-352885501"/>
          <w:citation/>
        </w:sdtPr>
        <w:sdtEndPr/>
        <w:sdtContent>
          <w:r w:rsidR="00930937">
            <w:fldChar w:fldCharType="begin"/>
          </w:r>
          <w:r w:rsidR="00930937">
            <w:instrText xml:space="preserve"> CITATION unknown2023a \l 1033 </w:instrText>
          </w:r>
          <w:r w:rsidR="00930937">
            <w:fldChar w:fldCharType="separate"/>
          </w:r>
          <w:r w:rsidR="00D34F43">
            <w:rPr>
              <w:noProof/>
            </w:rPr>
            <w:t xml:space="preserve"> </w:t>
          </w:r>
          <w:r w:rsidR="00D34F43" w:rsidRPr="00D34F43">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utomation: AWS </w:t>
      </w:r>
      <w:proofErr w:type="spellStart"/>
      <w:r w:rsidRPr="00CD3D3F">
        <w:rPr>
          <w:rFonts w:eastAsiaTheme="majorEastAsia" w:cstheme="majorBidi"/>
          <w:sz w:val="36"/>
          <w:szCs w:val="26"/>
        </w:rPr>
        <w:t>CodeDeploy</w:t>
      </w:r>
      <w:proofErr w:type="spellEnd"/>
      <w:r w:rsidRPr="00CD3D3F">
        <w:rPr>
          <w:rFonts w:eastAsiaTheme="majorEastAsia" w:cstheme="majorBidi"/>
          <w:sz w:val="36"/>
          <w:szCs w:val="26"/>
        </w:rPr>
        <w:t xml:space="preserve"> and </w:t>
      </w:r>
      <w:proofErr w:type="spellStart"/>
      <w:r w:rsidRPr="00CD3D3F">
        <w:rPr>
          <w:rFonts w:eastAsiaTheme="majorEastAsia" w:cstheme="majorBidi"/>
          <w:sz w:val="36"/>
          <w:szCs w:val="26"/>
        </w:rPr>
        <w:t>CodePipeline</w:t>
      </w:r>
      <w:proofErr w:type="spellEnd"/>
    </w:p>
    <w:p w14:paraId="1FF312C7" w14:textId="2564FCAD" w:rsidR="00506522" w:rsidRDefault="00506522">
      <w:pPr>
        <w:pStyle w:val="NormalBPBHEB"/>
      </w:pPr>
      <w:r w:rsidRPr="00506522">
        <w:rPr>
          <w:b/>
          <w:bCs/>
        </w:rPr>
        <w:t xml:space="preserve">AWS </w:t>
      </w:r>
      <w:proofErr w:type="spellStart"/>
      <w:r w:rsidRPr="00506522">
        <w:rPr>
          <w:b/>
          <w:bCs/>
        </w:rPr>
        <w:t>CodeDeploy</w:t>
      </w:r>
      <w:proofErr w:type="spellEnd"/>
      <w:r w:rsidRPr="00506522">
        <w:t xml:space="preserve"> and </w:t>
      </w:r>
      <w:r w:rsidRPr="00506522">
        <w:rPr>
          <w:b/>
          <w:bCs/>
        </w:rPr>
        <w:t xml:space="preserve">AWS </w:t>
      </w:r>
      <w:proofErr w:type="spellStart"/>
      <w:r w:rsidRPr="00506522">
        <w:rPr>
          <w:b/>
          <w:bCs/>
        </w:rPr>
        <w:t>CodePipeline</w:t>
      </w:r>
      <w:proofErr w:type="spellEnd"/>
      <w:r w:rsidRPr="00506522">
        <w:t xml:space="preserve"> were introduced as critical components of the CI/CD pipeline. </w:t>
      </w:r>
      <w:proofErr w:type="spellStart"/>
      <w:r w:rsidRPr="00506522">
        <w:t>CodeDeploy</w:t>
      </w:r>
      <w:proofErr w:type="spellEnd"/>
      <w:r w:rsidRPr="00506522">
        <w:t xml:space="preserve"> automates application deployments, ensuring consistency and reducing downtime, while </w:t>
      </w:r>
      <w:proofErr w:type="spellStart"/>
      <w:r w:rsidRPr="00506522">
        <w:t>CodePipeline</w:t>
      </w:r>
      <w:proofErr w:type="spellEnd"/>
      <w:r w:rsidRPr="00506522">
        <w:t xml:space="preserve"> orchestrates the entire release process</w:t>
      </w:r>
      <w:sdt>
        <w:sdtPr>
          <w:id w:val="-1190982544"/>
          <w:citation/>
        </w:sdtPr>
        <w:sdtEndPr/>
        <w:sdtContent>
          <w:r w:rsidR="002566F5">
            <w:fldChar w:fldCharType="begin"/>
          </w:r>
          <w:r w:rsidR="002566F5">
            <w:instrText xml:space="preserve">CITATION unknown2023b \l 1033 </w:instrText>
          </w:r>
          <w:r w:rsidR="002566F5">
            <w:fldChar w:fldCharType="separate"/>
          </w:r>
          <w:r w:rsidR="00D34F43">
            <w:rPr>
              <w:noProof/>
            </w:rPr>
            <w:t xml:space="preserve"> </w:t>
          </w:r>
          <w:r w:rsidR="00D34F43" w:rsidRPr="00D34F43">
            <w:rPr>
              <w:noProof/>
            </w:rPr>
            <w:t>[29]</w:t>
          </w:r>
          <w:r w:rsidR="002566F5">
            <w:fldChar w:fldCharType="end"/>
          </w:r>
        </w:sdtContent>
      </w:sdt>
      <w:sdt>
        <w:sdtPr>
          <w:id w:val="882990502"/>
          <w:citation/>
        </w:sdtPr>
        <w:sdtEndPr/>
        <w:sdtContent>
          <w:r w:rsidR="002566F5">
            <w:fldChar w:fldCharType="begin"/>
          </w:r>
          <w:r w:rsidR="002566F5">
            <w:instrText xml:space="preserve">CITATION unknown2023c \l 1033 </w:instrText>
          </w:r>
          <w:r w:rsidR="002566F5">
            <w:fldChar w:fldCharType="separate"/>
          </w:r>
          <w:r w:rsidR="00D34F43">
            <w:rPr>
              <w:noProof/>
            </w:rPr>
            <w:t xml:space="preserve"> </w:t>
          </w:r>
          <w:r w:rsidR="00D34F43" w:rsidRPr="00D34F43">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implifying Development with AWS </w:t>
      </w:r>
      <w:proofErr w:type="spellStart"/>
      <w:r w:rsidRPr="00CD3D3F">
        <w:rPr>
          <w:rFonts w:eastAsiaTheme="majorEastAsia" w:cstheme="majorBidi"/>
          <w:sz w:val="36"/>
          <w:szCs w:val="26"/>
        </w:rPr>
        <w:t>CodeStar</w:t>
      </w:r>
      <w:proofErr w:type="spellEnd"/>
    </w:p>
    <w:p w14:paraId="734B246C" w14:textId="0C2BA3E3" w:rsidR="00E172D5" w:rsidRPr="00506522" w:rsidRDefault="00506522" w:rsidP="00555FFB">
      <w:pPr>
        <w:pStyle w:val="NormalBPBHEB"/>
      </w:pPr>
      <w:r w:rsidRPr="00506522">
        <w:t xml:space="preserve">The discussion expanded to </w:t>
      </w:r>
      <w:r w:rsidRPr="00506522">
        <w:rPr>
          <w:b/>
          <w:bCs/>
        </w:rPr>
        <w:t xml:space="preserve">AWS </w:t>
      </w:r>
      <w:proofErr w:type="spellStart"/>
      <w:proofErr w:type="gramStart"/>
      <w:r w:rsidRPr="00506522">
        <w:rPr>
          <w:b/>
          <w:bCs/>
        </w:rPr>
        <w:t>CodeStar</w:t>
      </w:r>
      <w:proofErr w:type="spellEnd"/>
      <w:r w:rsidRPr="00506522">
        <w:t>,</w:t>
      </w:r>
      <w:proofErr w:type="gramEnd"/>
      <w:r w:rsidRPr="00506522">
        <w:t xml:space="preserve"> an integrated development environment designed for CI/CD. </w:t>
      </w:r>
      <w:proofErr w:type="spellStart"/>
      <w:r w:rsidRPr="00506522">
        <w:t>CodeStar</w:t>
      </w:r>
      <w:proofErr w:type="spellEnd"/>
      <w:r w:rsidRPr="00506522">
        <w:t xml:space="preserve"> streamlines the entire software release process, allowing developers to focus on writing code rather than managing infrastructure</w:t>
      </w:r>
      <w:sdt>
        <w:sdtPr>
          <w:id w:val="-564342437"/>
          <w:citation/>
        </w:sdtPr>
        <w:sdtEndPr/>
        <w:sdtContent>
          <w:r w:rsidR="008E4A2F">
            <w:fldChar w:fldCharType="begin"/>
          </w:r>
          <w:r w:rsidR="008E4A2F">
            <w:instrText xml:space="preserve"> CITATION services2023b \l 1033 </w:instrText>
          </w:r>
          <w:r w:rsidR="008E4A2F">
            <w:fldChar w:fldCharType="separate"/>
          </w:r>
          <w:r w:rsidR="00D34F43">
            <w:rPr>
              <w:noProof/>
            </w:rPr>
            <w:t xml:space="preserve"> </w:t>
          </w:r>
          <w:r w:rsidR="00D34F43" w:rsidRPr="00D34F43">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1942FC0B"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EndPr/>
        <w:sdtContent>
          <w:r w:rsidR="00C4549A">
            <w:fldChar w:fldCharType="begin"/>
          </w:r>
          <w:r w:rsidR="00C4549A">
            <w:instrText xml:space="preserve">CITATION unknown2023d \l 1033 </w:instrText>
          </w:r>
          <w:r w:rsidR="00C4549A">
            <w:fldChar w:fldCharType="separate"/>
          </w:r>
          <w:r w:rsidR="00D34F43">
            <w:rPr>
              <w:noProof/>
            </w:rPr>
            <w:t xml:space="preserve"> </w:t>
          </w:r>
          <w:r w:rsidR="00D34F43" w:rsidRPr="00D34F43">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0217E229"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EndPr/>
        <w:sdtContent>
          <w:r w:rsidR="00C4549A">
            <w:fldChar w:fldCharType="begin"/>
          </w:r>
          <w:r w:rsidR="00C4549A">
            <w:instrText xml:space="preserve">CITATION unknown2023e \l 1033 </w:instrText>
          </w:r>
          <w:r w:rsidR="00C4549A">
            <w:fldChar w:fldCharType="separate"/>
          </w:r>
          <w:r w:rsidR="00D34F43">
            <w:rPr>
              <w:noProof/>
            </w:rPr>
            <w:t xml:space="preserve"> </w:t>
          </w:r>
          <w:r w:rsidR="00D34F43" w:rsidRPr="00D34F43">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504BB0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EndPr/>
        <w:sdtContent>
          <w:r w:rsidR="00416DB1">
            <w:fldChar w:fldCharType="begin"/>
          </w:r>
          <w:r w:rsidR="00416DB1">
            <w:instrText xml:space="preserve">CITATION unknown2023f \l 1033 </w:instrText>
          </w:r>
          <w:r w:rsidR="00416DB1">
            <w:fldChar w:fldCharType="separate"/>
          </w:r>
          <w:r w:rsidR="00D34F43">
            <w:rPr>
              <w:noProof/>
            </w:rPr>
            <w:t xml:space="preserve"> </w:t>
          </w:r>
          <w:r w:rsidR="00D34F43" w:rsidRPr="00D34F43">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3C84C50A"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EndPr/>
        <w:sdtContent>
          <w:r w:rsidR="00D60CBC">
            <w:fldChar w:fldCharType="begin"/>
          </w:r>
          <w:r w:rsidR="00D60CBC">
            <w:instrText xml:space="preserve">CITATION unknown2023h \l 1033 </w:instrText>
          </w:r>
          <w:r w:rsidR="00D60CBC">
            <w:fldChar w:fldCharType="separate"/>
          </w:r>
          <w:r w:rsidR="00D34F43">
            <w:rPr>
              <w:noProof/>
            </w:rPr>
            <w:t xml:space="preserve"> </w:t>
          </w:r>
          <w:r w:rsidR="00D34F43" w:rsidRPr="00D34F43">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326313D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EndPr/>
        <w:sdtContent>
          <w:r w:rsidR="00D60CBC">
            <w:fldChar w:fldCharType="begin"/>
          </w:r>
          <w:r w:rsidR="00D60CBC">
            <w:instrText xml:space="preserve">CITATION unknown2023g \l 1033 </w:instrText>
          </w:r>
          <w:r w:rsidR="00D60CBC">
            <w:fldChar w:fldCharType="separate"/>
          </w:r>
          <w:r w:rsidR="00D34F43">
            <w:rPr>
              <w:noProof/>
            </w:rPr>
            <w:t xml:space="preserve"> </w:t>
          </w:r>
          <w:r w:rsidR="00D34F43" w:rsidRPr="00D34F43">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Novel Approach: Amazon </w:t>
      </w:r>
      <w:proofErr w:type="spellStart"/>
      <w:r w:rsidRPr="00CD3D3F">
        <w:rPr>
          <w:rFonts w:eastAsiaTheme="majorEastAsia" w:cstheme="majorBidi"/>
          <w:sz w:val="36"/>
          <w:szCs w:val="26"/>
        </w:rPr>
        <w:t>CodeWhisperer</w:t>
      </w:r>
      <w:proofErr w:type="spellEnd"/>
    </w:p>
    <w:p w14:paraId="6D9A502E" w14:textId="55EE24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 xml:space="preserve">Amazon </w:t>
      </w:r>
      <w:proofErr w:type="spellStart"/>
      <w:r w:rsidRPr="00506522">
        <w:rPr>
          <w:b/>
          <w:bCs/>
        </w:rPr>
        <w:t>CodeWhisperer</w:t>
      </w:r>
      <w:proofErr w:type="spellEnd"/>
      <w:r w:rsidRPr="00506522">
        <w:t>, was introduced. This AI-powered tool aims to enhance code quality by providing intelligent suggestions and insights during the development process, showcasing AWS's commitment to innovation</w:t>
      </w:r>
      <w:sdt>
        <w:sdtPr>
          <w:id w:val="1632746278"/>
          <w:citation/>
        </w:sdtPr>
        <w:sdtEndPr/>
        <w:sdtContent>
          <w:r w:rsidR="009868F7">
            <w:fldChar w:fldCharType="begin"/>
          </w:r>
          <w:r w:rsidR="009868F7">
            <w:instrText xml:space="preserve"> CITATION unknown2023i \l 1033 </w:instrText>
          </w:r>
          <w:r w:rsidR="009868F7">
            <w:fldChar w:fldCharType="separate"/>
          </w:r>
          <w:r w:rsidR="00D34F43">
            <w:rPr>
              <w:noProof/>
            </w:rPr>
            <w:t xml:space="preserve"> </w:t>
          </w:r>
          <w:r w:rsidR="00D34F43" w:rsidRPr="00D34F43">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61A3799D"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EndPr/>
        <w:sdtContent>
          <w:r w:rsidR="000E2233">
            <w:fldChar w:fldCharType="begin"/>
          </w:r>
          <w:r w:rsidR="000E2233">
            <w:instrText xml:space="preserve"> CITATION a2023c \l 1033 </w:instrText>
          </w:r>
          <w:r w:rsidR="000E2233">
            <w:fldChar w:fldCharType="separate"/>
          </w:r>
          <w:r w:rsidR="00D34F43">
            <w:rPr>
              <w:noProof/>
            </w:rPr>
            <w:t xml:space="preserve"> </w:t>
          </w:r>
          <w:r w:rsidR="00D34F43" w:rsidRPr="00D34F43">
            <w:rPr>
              <w:noProof/>
            </w:rPr>
            <w:t>[56]</w:t>
          </w:r>
          <w:r w:rsidR="000E2233">
            <w:fldChar w:fldCharType="end"/>
          </w:r>
        </w:sdtContent>
      </w:sdt>
      <w:sdt>
        <w:sdtPr>
          <w:id w:val="-1911228661"/>
          <w:citation/>
        </w:sdtPr>
        <w:sdtEndPr/>
        <w:sdtContent>
          <w:r w:rsidR="009868F7">
            <w:fldChar w:fldCharType="begin"/>
          </w:r>
          <w:r w:rsidR="009868F7">
            <w:instrText xml:space="preserve"> CITATION unknown2023k \l 1033 </w:instrText>
          </w:r>
          <w:r w:rsidR="009868F7">
            <w:fldChar w:fldCharType="separate"/>
          </w:r>
          <w:r w:rsidR="00D34F43">
            <w:rPr>
              <w:noProof/>
            </w:rPr>
            <w:t xml:space="preserve"> </w:t>
          </w:r>
          <w:r w:rsidR="00D34F43" w:rsidRPr="00D34F43">
            <w:rPr>
              <w:noProof/>
            </w:rPr>
            <w:t>[57]</w:t>
          </w:r>
          <w:r w:rsidR="009868F7">
            <w:fldChar w:fldCharType="end"/>
          </w:r>
        </w:sdtContent>
      </w:sdt>
      <w:sdt>
        <w:sdtPr>
          <w:id w:val="-586692397"/>
          <w:citation/>
        </w:sdtPr>
        <w:sdtEndPr/>
        <w:sdtContent>
          <w:r w:rsidR="009868F7">
            <w:fldChar w:fldCharType="begin"/>
          </w:r>
          <w:r w:rsidR="009868F7">
            <w:instrText xml:space="preserve"> CITATION services2023c \l 1033 </w:instrText>
          </w:r>
          <w:r w:rsidR="009868F7">
            <w:fldChar w:fldCharType="separate"/>
          </w:r>
          <w:r w:rsidR="00D34F43">
            <w:rPr>
              <w:noProof/>
            </w:rPr>
            <w:t xml:space="preserve"> </w:t>
          </w:r>
          <w:r w:rsidR="00D34F43" w:rsidRPr="00D34F43">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1B58233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EndPr/>
        <w:sdtContent>
          <w:r w:rsidR="006E26ED">
            <w:fldChar w:fldCharType="begin"/>
          </w:r>
          <w:r w:rsidR="006E26ED">
            <w:instrText xml:space="preserve"> CITATION a2023g \l 1033 </w:instrText>
          </w:r>
          <w:r w:rsidR="006E26ED">
            <w:fldChar w:fldCharType="separate"/>
          </w:r>
          <w:r w:rsidR="00D34F43">
            <w:rPr>
              <w:noProof/>
            </w:rPr>
            <w:t xml:space="preserve"> </w:t>
          </w:r>
          <w:r w:rsidR="00D34F43" w:rsidRPr="00D34F43">
            <w:rPr>
              <w:noProof/>
            </w:rPr>
            <w:t>[54]</w:t>
          </w:r>
          <w:r w:rsidR="006E26ED">
            <w:fldChar w:fldCharType="end"/>
          </w:r>
        </w:sdtContent>
      </w:sdt>
      <w:sdt>
        <w:sdtPr>
          <w:id w:val="-286116313"/>
          <w:citation/>
        </w:sdtPr>
        <w:sdtEndPr/>
        <w:sdtContent>
          <w:r w:rsidR="006E26ED">
            <w:fldChar w:fldCharType="begin"/>
          </w:r>
          <w:r w:rsidR="006E26ED">
            <w:instrText xml:space="preserve"> CITATION a2023h \l 1033 </w:instrText>
          </w:r>
          <w:r w:rsidR="006E26ED">
            <w:fldChar w:fldCharType="separate"/>
          </w:r>
          <w:r w:rsidR="00D34F43">
            <w:rPr>
              <w:noProof/>
            </w:rPr>
            <w:t xml:space="preserve"> </w:t>
          </w:r>
          <w:r w:rsidR="00D34F43" w:rsidRPr="00D34F43">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32BD1C2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EndPr/>
        <w:sdtContent>
          <w:r w:rsidR="00455CFD">
            <w:fldChar w:fldCharType="begin"/>
          </w:r>
          <w:r w:rsidR="00455CFD">
            <w:instrText xml:space="preserve"> CITATION a2023f \l 1033 </w:instrText>
          </w:r>
          <w:r w:rsidR="00455CFD">
            <w:fldChar w:fldCharType="separate"/>
          </w:r>
          <w:r w:rsidR="00D34F43">
            <w:rPr>
              <w:noProof/>
            </w:rPr>
            <w:t xml:space="preserve"> </w:t>
          </w:r>
          <w:r w:rsidR="00D34F43" w:rsidRPr="00D34F43">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E459BD7"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EndPr/>
        <w:sdtContent>
          <w:r w:rsidR="00DA405E">
            <w:fldChar w:fldCharType="begin"/>
          </w:r>
          <w:r w:rsidR="00DA405E">
            <w:instrText xml:space="preserve"> CITATION a2023i \l 1033 </w:instrText>
          </w:r>
          <w:r w:rsidR="00DA405E">
            <w:fldChar w:fldCharType="separate"/>
          </w:r>
          <w:r w:rsidR="00D34F43">
            <w:rPr>
              <w:noProof/>
            </w:rPr>
            <w:t xml:space="preserve"> </w:t>
          </w:r>
          <w:r w:rsidR="00D34F43" w:rsidRPr="00D34F43">
            <w:rPr>
              <w:noProof/>
            </w:rPr>
            <w:t>[78]</w:t>
          </w:r>
          <w:r w:rsidR="00DA405E">
            <w:fldChar w:fldCharType="end"/>
          </w:r>
        </w:sdtContent>
      </w:sdt>
      <w:sdt>
        <w:sdtPr>
          <w:id w:val="1762874439"/>
          <w:citation/>
        </w:sdtPr>
        <w:sdtEndPr/>
        <w:sdtContent>
          <w:r w:rsidR="00DA405E">
            <w:fldChar w:fldCharType="begin"/>
          </w:r>
          <w:r w:rsidR="00DA405E">
            <w:instrText xml:space="preserve"> CITATION a2023j \l 1033 </w:instrText>
          </w:r>
          <w:r w:rsidR="00DA405E">
            <w:fldChar w:fldCharType="separate"/>
          </w:r>
          <w:r w:rsidR="00D34F43">
            <w:rPr>
              <w:noProof/>
            </w:rPr>
            <w:t xml:space="preserve"> </w:t>
          </w:r>
          <w:r w:rsidR="00D34F43" w:rsidRPr="00D34F43">
            <w:rPr>
              <w:noProof/>
            </w:rPr>
            <w:t>[80]</w:t>
          </w:r>
          <w:r w:rsidR="00DA405E">
            <w:fldChar w:fldCharType="end"/>
          </w:r>
        </w:sdtContent>
      </w:sdt>
      <w:sdt>
        <w:sdtPr>
          <w:id w:val="-1412149080"/>
          <w:citation/>
        </w:sdtPr>
        <w:sdtEndPr/>
        <w:sdtContent>
          <w:r w:rsidR="00DA405E">
            <w:fldChar w:fldCharType="begin"/>
          </w:r>
          <w:r w:rsidR="00DA405E">
            <w:instrText xml:space="preserve"> CITATION a2023k \l 1033 </w:instrText>
          </w:r>
          <w:r w:rsidR="00DA405E">
            <w:fldChar w:fldCharType="separate"/>
          </w:r>
          <w:r w:rsidR="00D34F43">
            <w:rPr>
              <w:noProof/>
            </w:rPr>
            <w:t xml:space="preserve"> </w:t>
          </w:r>
          <w:r w:rsidR="00D34F43" w:rsidRPr="00D34F43">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173AE361"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EndPr/>
        <w:sdtContent>
          <w:r w:rsidR="00295F1D">
            <w:fldChar w:fldCharType="begin"/>
          </w:r>
          <w:r w:rsidR="00295F1D">
            <w:instrText xml:space="preserve"> CITATION a2023l \l 1033 </w:instrText>
          </w:r>
          <w:r w:rsidR="00295F1D">
            <w:fldChar w:fldCharType="separate"/>
          </w:r>
          <w:r w:rsidR="00D34F43">
            <w:rPr>
              <w:noProof/>
            </w:rPr>
            <w:t xml:space="preserve"> </w:t>
          </w:r>
          <w:r w:rsidR="00D34F43" w:rsidRPr="00D34F43">
            <w:rPr>
              <w:noProof/>
            </w:rPr>
            <w:t>[83]</w:t>
          </w:r>
          <w:r w:rsidR="00295F1D">
            <w:fldChar w:fldCharType="end"/>
          </w:r>
        </w:sdtContent>
      </w:sdt>
      <w:r w:rsidR="00295F1D">
        <w:t xml:space="preserve"> </w:t>
      </w:r>
      <w:sdt>
        <w:sdtPr>
          <w:id w:val="140473976"/>
          <w:citation/>
        </w:sdtPr>
        <w:sdtEndPr/>
        <w:sdtContent>
          <w:r w:rsidR="00295F1D">
            <w:fldChar w:fldCharType="begin"/>
          </w:r>
          <w:r w:rsidR="00295F1D">
            <w:instrText xml:space="preserve"> CITATION a2023m \l 1033 </w:instrText>
          </w:r>
          <w:r w:rsidR="00295F1D">
            <w:fldChar w:fldCharType="separate"/>
          </w:r>
          <w:r w:rsidR="00D34F43" w:rsidRPr="00D34F43">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erverless Computing with AWS </w:t>
      </w:r>
      <w:proofErr w:type="spellStart"/>
      <w:r w:rsidRPr="00CD3D3F">
        <w:rPr>
          <w:rFonts w:eastAsiaTheme="majorEastAsia" w:cstheme="majorBidi"/>
          <w:sz w:val="36"/>
          <w:szCs w:val="26"/>
        </w:rPr>
        <w:t>Fargate</w:t>
      </w:r>
      <w:proofErr w:type="spellEnd"/>
    </w:p>
    <w:p w14:paraId="3E1A6D33" w14:textId="1D9CA8E8" w:rsidR="00506522" w:rsidRPr="00506522" w:rsidRDefault="00506522" w:rsidP="00555FFB">
      <w:pPr>
        <w:pStyle w:val="NormalBPBHEB"/>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sdt>
        <w:sdtPr>
          <w:id w:val="-1601171488"/>
          <w:citation/>
        </w:sdtPr>
        <w:sdtEndPr/>
        <w:sdtContent>
          <w:r w:rsidR="00295F1D">
            <w:fldChar w:fldCharType="begin"/>
          </w:r>
          <w:r w:rsidR="00295F1D">
            <w:instrText xml:space="preserve"> CITATION a2023n \l 1033 </w:instrText>
          </w:r>
          <w:r w:rsidR="00295F1D">
            <w:fldChar w:fldCharType="separate"/>
          </w:r>
          <w:r w:rsidR="00D34F43">
            <w:rPr>
              <w:noProof/>
            </w:rPr>
            <w:t xml:space="preserve"> </w:t>
          </w:r>
          <w:r w:rsidR="00D34F43" w:rsidRPr="00D34F43">
            <w:rPr>
              <w:noProof/>
            </w:rPr>
            <w:t>[85]</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1BCC826B"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EndPr/>
        <w:sdtContent>
          <w:r w:rsidR="001A1DC9">
            <w:fldChar w:fldCharType="begin"/>
          </w:r>
          <w:r w:rsidR="001A1DC9">
            <w:instrText xml:space="preserve"> CITATION unknown2023m \l 1033 </w:instrText>
          </w:r>
          <w:r w:rsidR="001A1DC9">
            <w:fldChar w:fldCharType="separate"/>
          </w:r>
          <w:r w:rsidR="00D34F43">
            <w:rPr>
              <w:noProof/>
            </w:rPr>
            <w:t xml:space="preserve"> </w:t>
          </w:r>
          <w:r w:rsidR="00D34F43" w:rsidRPr="00D34F43">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w:t>
      </w:r>
      <w:proofErr w:type="spellStart"/>
      <w:r w:rsidR="00506522" w:rsidRPr="00CD3D3F">
        <w:rPr>
          <w:rFonts w:eastAsiaTheme="majorEastAsia" w:cstheme="majorBidi"/>
          <w:sz w:val="36"/>
          <w:szCs w:val="26"/>
        </w:rPr>
        <w:t>RoboMaker</w:t>
      </w:r>
      <w:proofErr w:type="spellEnd"/>
      <w:r w:rsidR="00506522" w:rsidRPr="00CD3D3F">
        <w:rPr>
          <w:rFonts w:eastAsiaTheme="majorEastAsia" w:cstheme="majorBidi"/>
          <w:sz w:val="36"/>
          <w:szCs w:val="26"/>
        </w:rPr>
        <w:t xml:space="preserve">: </w:t>
      </w:r>
    </w:p>
    <w:p w14:paraId="40B3F709" w14:textId="721222B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sdt>
        <w:sdtPr>
          <w:id w:val="-1275705512"/>
          <w:citation/>
        </w:sdtPr>
        <w:sdtEndPr/>
        <w:sdtContent>
          <w:r w:rsidR="004A4D20">
            <w:fldChar w:fldCharType="begin"/>
          </w:r>
          <w:r w:rsidR="00B42D8F">
            <w:instrText xml:space="preserve">CITATION unknown2023n \l 1033 </w:instrText>
          </w:r>
          <w:r w:rsidR="004A4D20">
            <w:fldChar w:fldCharType="separate"/>
          </w:r>
          <w:r w:rsidR="00D34F43">
            <w:rPr>
              <w:noProof/>
            </w:rPr>
            <w:t xml:space="preserve"> </w:t>
          </w:r>
          <w:r w:rsidR="00D34F43" w:rsidRPr="00D34F43">
            <w:rPr>
              <w:noProof/>
            </w:rPr>
            <w:t>[87]</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0F49D8F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sdt>
        <w:sdtPr>
          <w:id w:val="2139841816"/>
          <w:citation/>
        </w:sdtPr>
        <w:sdtEndPr/>
        <w:sdtContent>
          <w:r w:rsidR="009E6846">
            <w:fldChar w:fldCharType="begin"/>
          </w:r>
          <w:r w:rsidR="009E6846">
            <w:instrText xml:space="preserve"> CITATION unknown2023o \l 1033 </w:instrText>
          </w:r>
          <w:r w:rsidR="009E6846">
            <w:fldChar w:fldCharType="separate"/>
          </w:r>
          <w:r w:rsidR="00D34F43">
            <w:rPr>
              <w:noProof/>
            </w:rPr>
            <w:t xml:space="preserve"> </w:t>
          </w:r>
          <w:r w:rsidR="00D34F43" w:rsidRPr="00D34F43">
            <w:rPr>
              <w:noProof/>
            </w:rPr>
            <w:t>[88]</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 xml:space="preserve">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w:t>
      </w:r>
      <w:proofErr w:type="spellStart"/>
      <w:r w:rsidRPr="00EE71D3">
        <w:t>SageMaker</w:t>
      </w:r>
      <w:proofErr w:type="spellEnd"/>
      <w:r w:rsidRPr="00EE71D3">
        <w:t>,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9"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10"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6"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7"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2"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208"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209"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436"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437"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605"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606"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708"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709"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960"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961"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1002"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1003"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1015"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1016"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1127"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1128"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1214"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1215"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1217"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1218"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221"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1223"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1225"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1226"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1228"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1229"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1230"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1231"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1233"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1234"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1235"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1236"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1239"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1240"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1245"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1246"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1247"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1248"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1250"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1251"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125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125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1254"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1255"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125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125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1259"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1260"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263"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265"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266"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69"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70"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71"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72"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273"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274"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275"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276"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277"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278"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Del="00550629" w:rsidRDefault="009433B5">
      <w:pPr>
        <w:pStyle w:val="FootnoteText"/>
        <w:rPr>
          <w:del w:id="428" w:author="Paulo H. Leocadio" w:date="2024-07-22T15:37:00Z" w16du:dateUtc="2024-07-22T19:37:00Z"/>
        </w:rPr>
      </w:pPr>
      <w:del w:id="429" w:author="Paulo H. Leocadio" w:date="2024-07-22T15:37:00Z" w16du:dateUtc="2024-07-22T19:37:00Z">
        <w:r w:rsidDel="00550629">
          <w:rPr>
            <w:rStyle w:val="FootnoteReference"/>
          </w:rPr>
          <w:footnoteRef/>
        </w:r>
        <w:r w:rsidDel="00550629">
          <w:delText xml:space="preserve"> </w:delText>
        </w:r>
        <w:r w:rsidRPr="00332601" w:rsidDel="00550629">
          <w:delText xml:space="preserve">Turner, B., &amp; Johnson, L. (2020). "Scalable and Secure Package Management in Cloud Environments." </w:delText>
        </w:r>
        <w:r w:rsidRPr="00332601" w:rsidDel="00550629">
          <w:rPr>
            <w:i/>
            <w:iCs/>
          </w:rPr>
          <w:delText>International Conference on Cloud Computing, 2020</w:delText>
        </w:r>
        <w:r w:rsidRPr="00332601" w:rsidDel="00550629">
          <w:delText>, 234-249</w:delText>
        </w:r>
        <w:r w:rsidDel="00550629">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4B2F"/>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0629"/>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7-22T19:37:00Z</dcterms:created>
  <dcterms:modified xsi:type="dcterms:W3CDTF">2024-07-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